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EA9674" w14:textId="14F3D929" w:rsidR="00AF6621" w:rsidRDefault="000F0AD4" w:rsidP="00655DF7">
      <w:pPr>
        <w:jc w:val="center"/>
      </w:pPr>
      <w:r w:rsidRPr="000F0AD4">
        <w:rPr>
          <w:noProof/>
        </w:rPr>
        <w:t xml:space="preserve"> </w:t>
      </w:r>
      <w:r>
        <w:rPr>
          <w:noProof/>
        </w:rPr>
        <w:drawing>
          <wp:inline distT="0" distB="0" distL="0" distR="0" wp14:anchorId="15837C6C" wp14:editId="2F4C15FA">
            <wp:extent cx="1898650" cy="1346200"/>
            <wp:effectExtent l="0" t="0" r="6350" b="6350"/>
            <wp:docPr id="2" name="Picture 2" descr="God Who Sees Me – SGLY Scripture Memoriz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od Who Sees Me – SGLY Scripture Memorization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8650" cy="134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9AB33C" w14:textId="245B6D3C" w:rsidR="00B469E8" w:rsidRPr="00102B5A" w:rsidRDefault="00B469E8" w:rsidP="00B469E8">
      <w:pPr>
        <w:jc w:val="center"/>
        <w:rPr>
          <w:b/>
          <w:color w:val="996633"/>
          <w:sz w:val="32"/>
          <w:szCs w:val="32"/>
          <w:u w:val="single"/>
        </w:rPr>
      </w:pPr>
      <w:r w:rsidRPr="00102B5A">
        <w:rPr>
          <w:b/>
          <w:color w:val="996633"/>
          <w:sz w:val="32"/>
          <w:szCs w:val="32"/>
          <w:u w:val="single"/>
        </w:rPr>
        <w:t>Getting More from the Message</w:t>
      </w:r>
      <w:r w:rsidRPr="00102B5A">
        <w:rPr>
          <w:b/>
          <w:color w:val="996633"/>
          <w:sz w:val="32"/>
          <w:szCs w:val="32"/>
        </w:rPr>
        <w:t xml:space="preserve"> – </w:t>
      </w:r>
      <w:r w:rsidR="00810727" w:rsidRPr="00102B5A">
        <w:rPr>
          <w:b/>
          <w:color w:val="996633"/>
          <w:sz w:val="32"/>
          <w:szCs w:val="32"/>
          <w:u w:val="single"/>
        </w:rPr>
        <w:t>Genesis 1</w:t>
      </w:r>
      <w:r w:rsidR="000F0AD4">
        <w:rPr>
          <w:b/>
          <w:color w:val="996633"/>
          <w:sz w:val="32"/>
          <w:szCs w:val="32"/>
          <w:u w:val="single"/>
        </w:rPr>
        <w:t>6:1-16</w:t>
      </w:r>
    </w:p>
    <w:p w14:paraId="4DDAEF7F" w14:textId="627A5DE7" w:rsidR="00B469E8" w:rsidRPr="00102B5A" w:rsidRDefault="00B469E8" w:rsidP="00B469E8">
      <w:pPr>
        <w:jc w:val="center"/>
        <w:rPr>
          <w:color w:val="996633"/>
          <w:sz w:val="28"/>
          <w:szCs w:val="28"/>
        </w:rPr>
      </w:pPr>
      <w:r w:rsidRPr="00102B5A">
        <w:rPr>
          <w:color w:val="996633"/>
          <w:sz w:val="28"/>
          <w:szCs w:val="28"/>
        </w:rPr>
        <w:t>Community Group Questions – Week o</w:t>
      </w:r>
      <w:r w:rsidR="000A5949" w:rsidRPr="00102B5A">
        <w:rPr>
          <w:color w:val="996633"/>
          <w:sz w:val="28"/>
          <w:szCs w:val="28"/>
        </w:rPr>
        <w:t xml:space="preserve">f </w:t>
      </w:r>
      <w:r w:rsidR="00E54ED8">
        <w:rPr>
          <w:color w:val="996633"/>
          <w:sz w:val="28"/>
          <w:szCs w:val="28"/>
        </w:rPr>
        <w:t>November 1</w:t>
      </w:r>
      <w:r w:rsidR="000F0AD4">
        <w:rPr>
          <w:color w:val="996633"/>
          <w:sz w:val="28"/>
          <w:szCs w:val="28"/>
        </w:rPr>
        <w:t>5</w:t>
      </w:r>
      <w:r w:rsidR="000A5949" w:rsidRPr="00102B5A">
        <w:rPr>
          <w:color w:val="996633"/>
          <w:sz w:val="28"/>
          <w:szCs w:val="28"/>
        </w:rPr>
        <w:t>,</w:t>
      </w:r>
      <w:r w:rsidR="00DC1ABB" w:rsidRPr="00102B5A">
        <w:rPr>
          <w:color w:val="996633"/>
          <w:sz w:val="28"/>
          <w:szCs w:val="28"/>
        </w:rPr>
        <w:t xml:space="preserve"> </w:t>
      </w:r>
      <w:r w:rsidR="000A5949" w:rsidRPr="00102B5A">
        <w:rPr>
          <w:color w:val="996633"/>
          <w:sz w:val="28"/>
          <w:szCs w:val="28"/>
        </w:rPr>
        <w:t>2020</w:t>
      </w:r>
    </w:p>
    <w:p w14:paraId="6322A7C9" w14:textId="77777777" w:rsidR="00D71AFA" w:rsidRDefault="00655DF7" w:rsidP="00D71AFA">
      <w:pPr>
        <w:pStyle w:val="NoSpacing"/>
        <w:rPr>
          <w:sz w:val="32"/>
          <w:szCs w:val="32"/>
        </w:rPr>
      </w:pPr>
      <w:r w:rsidRPr="00655DF7">
        <w:rPr>
          <w:b/>
          <w:u w:val="single"/>
        </w:rPr>
        <w:t>Getting Started</w:t>
      </w:r>
      <w:r w:rsidR="00D71AFA">
        <w:t xml:space="preserve">: Read this week’s passage out loud &amp; pray the Holy Spirit will help you understand. </w:t>
      </w:r>
      <w:r w:rsidR="00D71AFA" w:rsidRPr="00655DF7">
        <w:rPr>
          <w:sz w:val="32"/>
          <w:szCs w:val="32"/>
        </w:rPr>
        <w:t xml:space="preserve"> </w:t>
      </w:r>
    </w:p>
    <w:p w14:paraId="438BC341" w14:textId="77777777" w:rsidR="00655DF7" w:rsidRPr="00155127" w:rsidRDefault="00655DF7" w:rsidP="00655DF7">
      <w:pPr>
        <w:pStyle w:val="NoSpacing"/>
        <w:rPr>
          <w:b/>
          <w:sz w:val="8"/>
          <w:szCs w:val="8"/>
          <w:u w:val="single"/>
        </w:rPr>
      </w:pPr>
    </w:p>
    <w:p w14:paraId="63CE6A68" w14:textId="43215DD3" w:rsidR="00655DF7" w:rsidRPr="00D71AFA" w:rsidRDefault="00655DF7" w:rsidP="00655DF7">
      <w:pPr>
        <w:pStyle w:val="NoSpacing"/>
      </w:pPr>
      <w:r w:rsidRPr="00D71AFA">
        <w:rPr>
          <w:b/>
          <w:u w:val="single"/>
        </w:rPr>
        <w:t>Ice Breaker</w:t>
      </w:r>
      <w:r w:rsidR="00AD78C7" w:rsidRPr="00D71AFA">
        <w:t xml:space="preserve">: </w:t>
      </w:r>
      <w:r w:rsidR="00637E68">
        <w:t>Do you know what it is like being around an extremely bitter person? Please explain.</w:t>
      </w:r>
    </w:p>
    <w:p w14:paraId="00D4F0CD" w14:textId="77777777" w:rsidR="00CD7372" w:rsidRPr="001318A8" w:rsidRDefault="00CD7372" w:rsidP="00CD7372">
      <w:pPr>
        <w:pStyle w:val="NoSpacing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</w:t>
      </w:r>
    </w:p>
    <w:p w14:paraId="042693DC" w14:textId="525058AE" w:rsidR="00655DF7" w:rsidRPr="00CD7372" w:rsidRDefault="00637E68" w:rsidP="00655DF7">
      <w:pPr>
        <w:pStyle w:val="NoSpacing"/>
        <w:numPr>
          <w:ilvl w:val="0"/>
          <w:numId w:val="1"/>
        </w:numPr>
      </w:pPr>
      <w:bookmarkStart w:id="0" w:name="_Hlk56089671"/>
      <w:r>
        <w:t>Have you ever felt like your faith failed? If yes, what did that feel like?</w:t>
      </w:r>
      <w:r w:rsidR="005F751F">
        <w:t xml:space="preserve"> </w:t>
      </w:r>
      <w:r>
        <w:t>Do you still feel that way?</w:t>
      </w:r>
    </w:p>
    <w:bookmarkEnd w:id="0"/>
    <w:p w14:paraId="570318EB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6242D14D" w14:textId="488C9093" w:rsidR="00637E68" w:rsidRPr="00CD7372" w:rsidRDefault="00637E68" w:rsidP="00637E68">
      <w:pPr>
        <w:pStyle w:val="NoSpacing"/>
        <w:numPr>
          <w:ilvl w:val="0"/>
          <w:numId w:val="1"/>
        </w:numPr>
      </w:pPr>
      <w:r>
        <w:t>Have you ever felt like you</w:t>
      </w:r>
      <w:r w:rsidR="00A267C0">
        <w:t xml:space="preserve"> were</w:t>
      </w:r>
      <w:r>
        <w:t xml:space="preserve"> abandoned by God? If yes, what did that feel like? Do you still feel that way?</w:t>
      </w:r>
    </w:p>
    <w:p w14:paraId="2CDFC4F9" w14:textId="4AD180B1" w:rsidR="00CD7372" w:rsidRPr="001318A8" w:rsidRDefault="00CD7372" w:rsidP="00637E68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1F9457A1" w14:textId="22164008" w:rsidR="00655DF7" w:rsidRPr="00CD7372" w:rsidRDefault="00637E68" w:rsidP="008406FB">
      <w:pPr>
        <w:pStyle w:val="NoSpacing"/>
        <w:numPr>
          <w:ilvl w:val="0"/>
          <w:numId w:val="1"/>
        </w:numPr>
      </w:pPr>
      <w:r>
        <w:t>Sarai has been w</w:t>
      </w:r>
      <w:r w:rsidR="00A501CA">
        <w:t>a</w:t>
      </w:r>
      <w:r>
        <w:t>iting for God’s promise</w:t>
      </w:r>
      <w:r w:rsidR="00A501CA">
        <w:t xml:space="preserve">s for ten years. We have been living through Covid for eight months. What are some practical things we can do to keep ourselves in the faith?  </w:t>
      </w:r>
      <w:r>
        <w:t xml:space="preserve"> </w:t>
      </w:r>
    </w:p>
    <w:p w14:paraId="18F286CB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2B29E247" w14:textId="736B4816" w:rsidR="00655DF7" w:rsidRPr="00CD7372" w:rsidRDefault="00DC1ABB" w:rsidP="00655DF7">
      <w:pPr>
        <w:pStyle w:val="NoSpacing"/>
        <w:numPr>
          <w:ilvl w:val="0"/>
          <w:numId w:val="1"/>
        </w:numPr>
      </w:pPr>
      <w:r>
        <w:t>Wh</w:t>
      </w:r>
      <w:r w:rsidR="00A501CA">
        <w:t xml:space="preserve">en do you find yourself vulnerable to temptation? </w:t>
      </w:r>
    </w:p>
    <w:p w14:paraId="00DA910B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5BFAFEE7" w14:textId="75B95EB0" w:rsidR="00655DF7" w:rsidRPr="00CD7372" w:rsidRDefault="000F1417" w:rsidP="00655DF7">
      <w:pPr>
        <w:pStyle w:val="NoSpacing"/>
        <w:numPr>
          <w:ilvl w:val="0"/>
          <w:numId w:val="1"/>
        </w:numPr>
      </w:pPr>
      <w:r>
        <w:t>Why</w:t>
      </w:r>
      <w:r w:rsidR="00A501CA">
        <w:t xml:space="preserve"> do you think God wants us to feel the pain of the people in the Bible? </w:t>
      </w:r>
      <w:r>
        <w:t xml:space="preserve"> </w:t>
      </w:r>
    </w:p>
    <w:p w14:paraId="4711CEB1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11333B63" w14:textId="2B1CE14A" w:rsidR="00CD7372" w:rsidRPr="001318A8" w:rsidRDefault="000F1417" w:rsidP="00A32C2D">
      <w:pPr>
        <w:pStyle w:val="NoSpacing"/>
        <w:numPr>
          <w:ilvl w:val="0"/>
          <w:numId w:val="1"/>
        </w:numPr>
      </w:pPr>
      <w:r>
        <w:t>W</w:t>
      </w:r>
      <w:r w:rsidR="00A501CA">
        <w:t xml:space="preserve">hat do you think the effect of impatience is on us when we are waiting on God? </w:t>
      </w:r>
      <w:r w:rsidR="00CD7372" w:rsidRPr="00490C59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14:paraId="757A0BB2" w14:textId="1D3B2C63" w:rsidR="00490C59" w:rsidRDefault="00A501CA" w:rsidP="001B5AFE">
      <w:pPr>
        <w:pStyle w:val="NoSpacing"/>
        <w:numPr>
          <w:ilvl w:val="0"/>
          <w:numId w:val="1"/>
        </w:numPr>
      </w:pPr>
      <w:r>
        <w:t xml:space="preserve">Why is it necessary that we repent of our sins to have a true experience with Christ? </w:t>
      </w:r>
    </w:p>
    <w:p w14:paraId="661F977C" w14:textId="77777777" w:rsidR="00CD7372" w:rsidRPr="001318A8" w:rsidRDefault="00CD7372" w:rsidP="00490C59">
      <w:pPr>
        <w:pStyle w:val="NoSpacing"/>
        <w:ind w:left="360"/>
      </w:pPr>
      <w:r w:rsidRPr="00490C59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14:paraId="01AA1F0D" w14:textId="182B3994" w:rsidR="00DC1ABB" w:rsidRPr="00CD7372" w:rsidRDefault="00A501CA" w:rsidP="00DC1ABB">
      <w:pPr>
        <w:pStyle w:val="NoSpacing"/>
        <w:numPr>
          <w:ilvl w:val="0"/>
          <w:numId w:val="1"/>
        </w:numPr>
      </w:pPr>
      <w:r>
        <w:t>Ha</w:t>
      </w:r>
      <w:r w:rsidR="00A267C0">
        <w:t>ve</w:t>
      </w:r>
      <w:r>
        <w:t xml:space="preserve"> the sin and messiness of your life made you love Jesus more? If yes, how would you explain that to a friend? </w:t>
      </w:r>
    </w:p>
    <w:p w14:paraId="7675F14A" w14:textId="769E231D" w:rsidR="00DC1ABB" w:rsidRPr="001318A8" w:rsidRDefault="00DC1ABB" w:rsidP="00DC1ABB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</w:t>
      </w:r>
    </w:p>
    <w:p w14:paraId="65035892" w14:textId="3570FB44" w:rsidR="00655DF7" w:rsidRPr="00CD7372" w:rsidRDefault="00B54FB2" w:rsidP="00655DF7">
      <w:pPr>
        <w:pStyle w:val="NoSpacing"/>
        <w:numPr>
          <w:ilvl w:val="0"/>
          <w:numId w:val="1"/>
        </w:numPr>
      </w:pPr>
      <w:r>
        <w:t xml:space="preserve">Was there anything you wanted to ask or say to the group this week? </w:t>
      </w:r>
      <w:r w:rsidR="00655DF7" w:rsidRPr="00CD7372">
        <w:t xml:space="preserve"> </w:t>
      </w:r>
    </w:p>
    <w:p w14:paraId="4C69C1CA" w14:textId="5FC3D3B8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</w:t>
      </w:r>
    </w:p>
    <w:p w14:paraId="103C39AD" w14:textId="77777777" w:rsidR="001C75BC" w:rsidRPr="001C75BC" w:rsidRDefault="001C75BC" w:rsidP="001C75BC">
      <w:pPr>
        <w:numPr>
          <w:ilvl w:val="0"/>
          <w:numId w:val="1"/>
        </w:numPr>
        <w:spacing w:after="0" w:line="240" w:lineRule="auto"/>
      </w:pPr>
      <w:r w:rsidRPr="001C75BC">
        <w:t xml:space="preserve">Was there anything </w:t>
      </w:r>
      <w:r w:rsidRPr="001C75BC">
        <w:rPr>
          <w:u w:val="single"/>
        </w:rPr>
        <w:t>specific</w:t>
      </w:r>
      <w:r w:rsidRPr="001C75BC">
        <w:t xml:space="preserve"> you think God wanted </w:t>
      </w:r>
      <w:r w:rsidRPr="001C75BC">
        <w:rPr>
          <w:u w:val="single"/>
        </w:rPr>
        <w:t>you</w:t>
      </w:r>
      <w:r w:rsidRPr="001C75BC">
        <w:t xml:space="preserve"> to take away or change from this passage? </w:t>
      </w:r>
    </w:p>
    <w:p w14:paraId="717D6CC6" w14:textId="77777777" w:rsidR="009049B1" w:rsidRPr="002E7BA7" w:rsidRDefault="000C1BEE" w:rsidP="000C1BEE">
      <w:pPr>
        <w:pStyle w:val="NoSpacing"/>
      </w:pPr>
      <w:r>
        <w:rPr>
          <w:sz w:val="28"/>
          <w:szCs w:val="28"/>
        </w:rPr>
        <w:t xml:space="preserve">    </w:t>
      </w:r>
      <w:r w:rsidR="009049B1" w:rsidRPr="00490C59">
        <w:rPr>
          <w:sz w:val="28"/>
          <w:szCs w:val="28"/>
        </w:rPr>
        <w:t>___________________________________________________________________</w:t>
      </w:r>
    </w:p>
    <w:p w14:paraId="73C2DA58" w14:textId="77777777" w:rsidR="00CD7372" w:rsidRPr="001318A8" w:rsidRDefault="009049B1" w:rsidP="000C1BEE">
      <w:pPr>
        <w:pStyle w:val="NoSpacing"/>
        <w:numPr>
          <w:ilvl w:val="0"/>
          <w:numId w:val="1"/>
        </w:numPr>
      </w:pPr>
      <w:r w:rsidRPr="00CD7372">
        <w:t>How can we pray for you</w:t>
      </w:r>
      <w:r>
        <w:t xml:space="preserve"> in regards to what we studied this week? Other prayer requests are fine, but we are also looking for a specific prayer request for you in regards to this week’s passage. </w:t>
      </w:r>
      <w:r w:rsidRPr="00DE5511">
        <w:rPr>
          <w:b/>
        </w:rPr>
        <w:t>_______________________________________________________________________</w:t>
      </w:r>
      <w:r>
        <w:rPr>
          <w:b/>
        </w:rPr>
        <w:t>_______</w:t>
      </w:r>
    </w:p>
    <w:sectPr w:rsidR="00CD7372" w:rsidRPr="001318A8" w:rsidSect="00655DF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210F3D"/>
    <w:multiLevelType w:val="hybridMultilevel"/>
    <w:tmpl w:val="70C6006E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0tLCwNDewNDe3NLdQ0lEKTi0uzszPAykwNKwFAJ6xnxUtAAAA"/>
  </w:docVars>
  <w:rsids>
    <w:rsidRoot w:val="00655DF7"/>
    <w:rsid w:val="0000017F"/>
    <w:rsid w:val="00000802"/>
    <w:rsid w:val="0000093A"/>
    <w:rsid w:val="00000AE1"/>
    <w:rsid w:val="00000D90"/>
    <w:rsid w:val="00000FAC"/>
    <w:rsid w:val="000012F7"/>
    <w:rsid w:val="0000134F"/>
    <w:rsid w:val="00001379"/>
    <w:rsid w:val="000016EA"/>
    <w:rsid w:val="000017DD"/>
    <w:rsid w:val="00001838"/>
    <w:rsid w:val="00001879"/>
    <w:rsid w:val="000018F9"/>
    <w:rsid w:val="00001902"/>
    <w:rsid w:val="000019CB"/>
    <w:rsid w:val="00001E04"/>
    <w:rsid w:val="00001ED1"/>
    <w:rsid w:val="00001F77"/>
    <w:rsid w:val="00001FD9"/>
    <w:rsid w:val="0000253F"/>
    <w:rsid w:val="000026A0"/>
    <w:rsid w:val="0000298F"/>
    <w:rsid w:val="000032E7"/>
    <w:rsid w:val="000038A9"/>
    <w:rsid w:val="00003942"/>
    <w:rsid w:val="00003AF2"/>
    <w:rsid w:val="00004005"/>
    <w:rsid w:val="00004158"/>
    <w:rsid w:val="0000425F"/>
    <w:rsid w:val="000043B5"/>
    <w:rsid w:val="00004463"/>
    <w:rsid w:val="00004584"/>
    <w:rsid w:val="000045DD"/>
    <w:rsid w:val="00004776"/>
    <w:rsid w:val="00004863"/>
    <w:rsid w:val="000048A6"/>
    <w:rsid w:val="00004A43"/>
    <w:rsid w:val="00004B8D"/>
    <w:rsid w:val="00004CC0"/>
    <w:rsid w:val="00004D5D"/>
    <w:rsid w:val="00004E7D"/>
    <w:rsid w:val="00005109"/>
    <w:rsid w:val="00005170"/>
    <w:rsid w:val="00005241"/>
    <w:rsid w:val="000052EC"/>
    <w:rsid w:val="000054AA"/>
    <w:rsid w:val="000054CC"/>
    <w:rsid w:val="000055CF"/>
    <w:rsid w:val="00005670"/>
    <w:rsid w:val="00005B5E"/>
    <w:rsid w:val="00005FA8"/>
    <w:rsid w:val="00006079"/>
    <w:rsid w:val="0000656A"/>
    <w:rsid w:val="000065B0"/>
    <w:rsid w:val="0000693F"/>
    <w:rsid w:val="00006A2F"/>
    <w:rsid w:val="00006AEF"/>
    <w:rsid w:val="00006B07"/>
    <w:rsid w:val="00006B81"/>
    <w:rsid w:val="00006B99"/>
    <w:rsid w:val="00006DFF"/>
    <w:rsid w:val="00006E02"/>
    <w:rsid w:val="00007193"/>
    <w:rsid w:val="0000734B"/>
    <w:rsid w:val="00007391"/>
    <w:rsid w:val="0000778B"/>
    <w:rsid w:val="000077B3"/>
    <w:rsid w:val="00007A6A"/>
    <w:rsid w:val="00007A74"/>
    <w:rsid w:val="00007B58"/>
    <w:rsid w:val="00007E24"/>
    <w:rsid w:val="00007EFD"/>
    <w:rsid w:val="0001014E"/>
    <w:rsid w:val="000102A0"/>
    <w:rsid w:val="000102A1"/>
    <w:rsid w:val="000102C4"/>
    <w:rsid w:val="0001040A"/>
    <w:rsid w:val="0001040D"/>
    <w:rsid w:val="00010561"/>
    <w:rsid w:val="0001060C"/>
    <w:rsid w:val="00010977"/>
    <w:rsid w:val="00010F37"/>
    <w:rsid w:val="0001107A"/>
    <w:rsid w:val="00011591"/>
    <w:rsid w:val="00011758"/>
    <w:rsid w:val="00011AB9"/>
    <w:rsid w:val="00011B65"/>
    <w:rsid w:val="00011C62"/>
    <w:rsid w:val="0001202D"/>
    <w:rsid w:val="000120A7"/>
    <w:rsid w:val="00012249"/>
    <w:rsid w:val="00012BA7"/>
    <w:rsid w:val="00012D64"/>
    <w:rsid w:val="00012DE0"/>
    <w:rsid w:val="0001355D"/>
    <w:rsid w:val="000135D0"/>
    <w:rsid w:val="00013634"/>
    <w:rsid w:val="0001396C"/>
    <w:rsid w:val="00013A83"/>
    <w:rsid w:val="00013B03"/>
    <w:rsid w:val="00013DE4"/>
    <w:rsid w:val="00013EFF"/>
    <w:rsid w:val="00014407"/>
    <w:rsid w:val="000145B6"/>
    <w:rsid w:val="00014F1F"/>
    <w:rsid w:val="00015105"/>
    <w:rsid w:val="0001516F"/>
    <w:rsid w:val="00015423"/>
    <w:rsid w:val="000154B8"/>
    <w:rsid w:val="000156D2"/>
    <w:rsid w:val="000156FA"/>
    <w:rsid w:val="00015713"/>
    <w:rsid w:val="0001572E"/>
    <w:rsid w:val="000157AC"/>
    <w:rsid w:val="0001596C"/>
    <w:rsid w:val="00015A31"/>
    <w:rsid w:val="00015D29"/>
    <w:rsid w:val="0001615C"/>
    <w:rsid w:val="00016861"/>
    <w:rsid w:val="000169F7"/>
    <w:rsid w:val="00016C9A"/>
    <w:rsid w:val="00016CB5"/>
    <w:rsid w:val="00016CF1"/>
    <w:rsid w:val="00016D5C"/>
    <w:rsid w:val="00016F41"/>
    <w:rsid w:val="0001707A"/>
    <w:rsid w:val="000170A4"/>
    <w:rsid w:val="00017214"/>
    <w:rsid w:val="000173A7"/>
    <w:rsid w:val="000173BC"/>
    <w:rsid w:val="000175F1"/>
    <w:rsid w:val="000175F5"/>
    <w:rsid w:val="00017CDC"/>
    <w:rsid w:val="00017E9A"/>
    <w:rsid w:val="00020369"/>
    <w:rsid w:val="000205B7"/>
    <w:rsid w:val="000205C4"/>
    <w:rsid w:val="00020B38"/>
    <w:rsid w:val="00020B9B"/>
    <w:rsid w:val="00020DEA"/>
    <w:rsid w:val="00020E4D"/>
    <w:rsid w:val="00021324"/>
    <w:rsid w:val="000213AC"/>
    <w:rsid w:val="0002165C"/>
    <w:rsid w:val="00021666"/>
    <w:rsid w:val="00021774"/>
    <w:rsid w:val="00021A3F"/>
    <w:rsid w:val="00021B7E"/>
    <w:rsid w:val="00021C02"/>
    <w:rsid w:val="00021F48"/>
    <w:rsid w:val="000222FD"/>
    <w:rsid w:val="0002245C"/>
    <w:rsid w:val="00022488"/>
    <w:rsid w:val="000225E0"/>
    <w:rsid w:val="00022DB0"/>
    <w:rsid w:val="00023211"/>
    <w:rsid w:val="0002344B"/>
    <w:rsid w:val="0002354C"/>
    <w:rsid w:val="000237E7"/>
    <w:rsid w:val="0002385C"/>
    <w:rsid w:val="000239A3"/>
    <w:rsid w:val="00023BCA"/>
    <w:rsid w:val="00023E09"/>
    <w:rsid w:val="00023EA8"/>
    <w:rsid w:val="000240E0"/>
    <w:rsid w:val="00024117"/>
    <w:rsid w:val="0002414C"/>
    <w:rsid w:val="00024209"/>
    <w:rsid w:val="000243EE"/>
    <w:rsid w:val="000245A6"/>
    <w:rsid w:val="000249EE"/>
    <w:rsid w:val="00024A3F"/>
    <w:rsid w:val="00024B79"/>
    <w:rsid w:val="00024BFD"/>
    <w:rsid w:val="00024E24"/>
    <w:rsid w:val="00024EE4"/>
    <w:rsid w:val="00025164"/>
    <w:rsid w:val="00025172"/>
    <w:rsid w:val="00025191"/>
    <w:rsid w:val="00025559"/>
    <w:rsid w:val="00025562"/>
    <w:rsid w:val="000255D1"/>
    <w:rsid w:val="000257B9"/>
    <w:rsid w:val="0002591A"/>
    <w:rsid w:val="00025DCB"/>
    <w:rsid w:val="00025F56"/>
    <w:rsid w:val="00026009"/>
    <w:rsid w:val="000260CB"/>
    <w:rsid w:val="00026236"/>
    <w:rsid w:val="00026347"/>
    <w:rsid w:val="000264F8"/>
    <w:rsid w:val="0002651F"/>
    <w:rsid w:val="000272C0"/>
    <w:rsid w:val="000272E0"/>
    <w:rsid w:val="000272E1"/>
    <w:rsid w:val="00027A0D"/>
    <w:rsid w:val="00027C46"/>
    <w:rsid w:val="00027CAD"/>
    <w:rsid w:val="00027CC6"/>
    <w:rsid w:val="00027F23"/>
    <w:rsid w:val="0003042F"/>
    <w:rsid w:val="000308CD"/>
    <w:rsid w:val="000309ED"/>
    <w:rsid w:val="00030A17"/>
    <w:rsid w:val="00030A6C"/>
    <w:rsid w:val="00030E60"/>
    <w:rsid w:val="00030F02"/>
    <w:rsid w:val="00030F0A"/>
    <w:rsid w:val="00030F32"/>
    <w:rsid w:val="00030F86"/>
    <w:rsid w:val="00030FD6"/>
    <w:rsid w:val="00031497"/>
    <w:rsid w:val="000314A4"/>
    <w:rsid w:val="000314A7"/>
    <w:rsid w:val="000318FD"/>
    <w:rsid w:val="00031A1B"/>
    <w:rsid w:val="00031B2A"/>
    <w:rsid w:val="00031C78"/>
    <w:rsid w:val="00031E3D"/>
    <w:rsid w:val="0003211D"/>
    <w:rsid w:val="0003215C"/>
    <w:rsid w:val="00032340"/>
    <w:rsid w:val="000323C5"/>
    <w:rsid w:val="00032455"/>
    <w:rsid w:val="00032585"/>
    <w:rsid w:val="0003269D"/>
    <w:rsid w:val="00032707"/>
    <w:rsid w:val="000327B5"/>
    <w:rsid w:val="000328B6"/>
    <w:rsid w:val="00032A88"/>
    <w:rsid w:val="00032A9F"/>
    <w:rsid w:val="00032B66"/>
    <w:rsid w:val="00032C69"/>
    <w:rsid w:val="00032CFA"/>
    <w:rsid w:val="00032D7D"/>
    <w:rsid w:val="00032DA4"/>
    <w:rsid w:val="00032E7A"/>
    <w:rsid w:val="00033577"/>
    <w:rsid w:val="00033730"/>
    <w:rsid w:val="00033BFE"/>
    <w:rsid w:val="00033C95"/>
    <w:rsid w:val="00033D67"/>
    <w:rsid w:val="00033E3F"/>
    <w:rsid w:val="00033E64"/>
    <w:rsid w:val="00034059"/>
    <w:rsid w:val="00034086"/>
    <w:rsid w:val="00034536"/>
    <w:rsid w:val="0003454A"/>
    <w:rsid w:val="000345D4"/>
    <w:rsid w:val="000345EC"/>
    <w:rsid w:val="000345F4"/>
    <w:rsid w:val="0003499D"/>
    <w:rsid w:val="00034F50"/>
    <w:rsid w:val="00034FEC"/>
    <w:rsid w:val="00035060"/>
    <w:rsid w:val="0003518D"/>
    <w:rsid w:val="000352D2"/>
    <w:rsid w:val="00035364"/>
    <w:rsid w:val="000358FE"/>
    <w:rsid w:val="000359BE"/>
    <w:rsid w:val="00035A9E"/>
    <w:rsid w:val="00035B5B"/>
    <w:rsid w:val="00035BB6"/>
    <w:rsid w:val="00035C99"/>
    <w:rsid w:val="00035D8E"/>
    <w:rsid w:val="0003602E"/>
    <w:rsid w:val="0003611E"/>
    <w:rsid w:val="000365F9"/>
    <w:rsid w:val="00036654"/>
    <w:rsid w:val="000367C1"/>
    <w:rsid w:val="000369F7"/>
    <w:rsid w:val="00036A72"/>
    <w:rsid w:val="00037020"/>
    <w:rsid w:val="00037096"/>
    <w:rsid w:val="0003748B"/>
    <w:rsid w:val="000375FC"/>
    <w:rsid w:val="000376EB"/>
    <w:rsid w:val="000378AC"/>
    <w:rsid w:val="0003794C"/>
    <w:rsid w:val="00037A47"/>
    <w:rsid w:val="00037E9D"/>
    <w:rsid w:val="00037EB0"/>
    <w:rsid w:val="00040177"/>
    <w:rsid w:val="00040295"/>
    <w:rsid w:val="00040320"/>
    <w:rsid w:val="00040347"/>
    <w:rsid w:val="000403F1"/>
    <w:rsid w:val="000406A2"/>
    <w:rsid w:val="000407DE"/>
    <w:rsid w:val="00040C66"/>
    <w:rsid w:val="00040CB8"/>
    <w:rsid w:val="00040E05"/>
    <w:rsid w:val="00041042"/>
    <w:rsid w:val="00041347"/>
    <w:rsid w:val="00041417"/>
    <w:rsid w:val="000414E1"/>
    <w:rsid w:val="00041792"/>
    <w:rsid w:val="000418E2"/>
    <w:rsid w:val="00041BFF"/>
    <w:rsid w:val="00041CE0"/>
    <w:rsid w:val="00041D3D"/>
    <w:rsid w:val="00041FA9"/>
    <w:rsid w:val="000420DA"/>
    <w:rsid w:val="00042451"/>
    <w:rsid w:val="00042485"/>
    <w:rsid w:val="00042563"/>
    <w:rsid w:val="00042788"/>
    <w:rsid w:val="00042A90"/>
    <w:rsid w:val="00042CCF"/>
    <w:rsid w:val="00042CFE"/>
    <w:rsid w:val="00042E92"/>
    <w:rsid w:val="00042F2E"/>
    <w:rsid w:val="00042FBF"/>
    <w:rsid w:val="0004319C"/>
    <w:rsid w:val="000435A6"/>
    <w:rsid w:val="000437C9"/>
    <w:rsid w:val="00043C37"/>
    <w:rsid w:val="00043C53"/>
    <w:rsid w:val="00043D80"/>
    <w:rsid w:val="00044094"/>
    <w:rsid w:val="0004424A"/>
    <w:rsid w:val="0004431B"/>
    <w:rsid w:val="0004458B"/>
    <w:rsid w:val="00044619"/>
    <w:rsid w:val="00044C08"/>
    <w:rsid w:val="00045596"/>
    <w:rsid w:val="000455D1"/>
    <w:rsid w:val="0004579E"/>
    <w:rsid w:val="0004582D"/>
    <w:rsid w:val="00045E0D"/>
    <w:rsid w:val="00045EA0"/>
    <w:rsid w:val="00045F9B"/>
    <w:rsid w:val="00046449"/>
    <w:rsid w:val="00046497"/>
    <w:rsid w:val="0004674B"/>
    <w:rsid w:val="0004684F"/>
    <w:rsid w:val="00046916"/>
    <w:rsid w:val="00046B0C"/>
    <w:rsid w:val="00046B7F"/>
    <w:rsid w:val="00046EE4"/>
    <w:rsid w:val="00046EE8"/>
    <w:rsid w:val="00046EF8"/>
    <w:rsid w:val="00046FCD"/>
    <w:rsid w:val="00047004"/>
    <w:rsid w:val="00047162"/>
    <w:rsid w:val="0004719B"/>
    <w:rsid w:val="000477A3"/>
    <w:rsid w:val="00047AB1"/>
    <w:rsid w:val="00047B08"/>
    <w:rsid w:val="00047D12"/>
    <w:rsid w:val="0005004A"/>
    <w:rsid w:val="00050187"/>
    <w:rsid w:val="00050228"/>
    <w:rsid w:val="000506E5"/>
    <w:rsid w:val="00050737"/>
    <w:rsid w:val="00050775"/>
    <w:rsid w:val="000507F8"/>
    <w:rsid w:val="00050B11"/>
    <w:rsid w:val="00050B6C"/>
    <w:rsid w:val="00050CCF"/>
    <w:rsid w:val="000512DF"/>
    <w:rsid w:val="000513C1"/>
    <w:rsid w:val="00051463"/>
    <w:rsid w:val="000515C4"/>
    <w:rsid w:val="000518F6"/>
    <w:rsid w:val="00051D51"/>
    <w:rsid w:val="00051E40"/>
    <w:rsid w:val="0005208E"/>
    <w:rsid w:val="0005232B"/>
    <w:rsid w:val="00052773"/>
    <w:rsid w:val="00052911"/>
    <w:rsid w:val="00052D46"/>
    <w:rsid w:val="000530F6"/>
    <w:rsid w:val="0005318B"/>
    <w:rsid w:val="00053490"/>
    <w:rsid w:val="0005349E"/>
    <w:rsid w:val="000536BA"/>
    <w:rsid w:val="0005389F"/>
    <w:rsid w:val="000538F9"/>
    <w:rsid w:val="00053D35"/>
    <w:rsid w:val="00054100"/>
    <w:rsid w:val="00054274"/>
    <w:rsid w:val="000542FF"/>
    <w:rsid w:val="000545CC"/>
    <w:rsid w:val="000548B8"/>
    <w:rsid w:val="00054A89"/>
    <w:rsid w:val="00054AB2"/>
    <w:rsid w:val="00054B8D"/>
    <w:rsid w:val="00054C64"/>
    <w:rsid w:val="0005511A"/>
    <w:rsid w:val="0005537F"/>
    <w:rsid w:val="0005551B"/>
    <w:rsid w:val="000556F0"/>
    <w:rsid w:val="000559E1"/>
    <w:rsid w:val="00055ACB"/>
    <w:rsid w:val="00055FC3"/>
    <w:rsid w:val="00056313"/>
    <w:rsid w:val="00056390"/>
    <w:rsid w:val="00056396"/>
    <w:rsid w:val="000563A9"/>
    <w:rsid w:val="000566B2"/>
    <w:rsid w:val="00056827"/>
    <w:rsid w:val="00056E0D"/>
    <w:rsid w:val="00056E5A"/>
    <w:rsid w:val="00057299"/>
    <w:rsid w:val="000576CA"/>
    <w:rsid w:val="0005777E"/>
    <w:rsid w:val="00057D13"/>
    <w:rsid w:val="00057DA5"/>
    <w:rsid w:val="00060141"/>
    <w:rsid w:val="000602AD"/>
    <w:rsid w:val="000605B0"/>
    <w:rsid w:val="00060792"/>
    <w:rsid w:val="00060A22"/>
    <w:rsid w:val="00060FCE"/>
    <w:rsid w:val="00061152"/>
    <w:rsid w:val="00061310"/>
    <w:rsid w:val="000615A8"/>
    <w:rsid w:val="0006176B"/>
    <w:rsid w:val="00061834"/>
    <w:rsid w:val="0006187F"/>
    <w:rsid w:val="00061905"/>
    <w:rsid w:val="00061960"/>
    <w:rsid w:val="00061AEF"/>
    <w:rsid w:val="00061C94"/>
    <w:rsid w:val="000624FA"/>
    <w:rsid w:val="000627A4"/>
    <w:rsid w:val="0006296D"/>
    <w:rsid w:val="00062AD6"/>
    <w:rsid w:val="00062B8A"/>
    <w:rsid w:val="00062D07"/>
    <w:rsid w:val="00062D80"/>
    <w:rsid w:val="00063137"/>
    <w:rsid w:val="00063883"/>
    <w:rsid w:val="00063911"/>
    <w:rsid w:val="00063A57"/>
    <w:rsid w:val="00063D97"/>
    <w:rsid w:val="00063F2A"/>
    <w:rsid w:val="00064106"/>
    <w:rsid w:val="00064125"/>
    <w:rsid w:val="00064929"/>
    <w:rsid w:val="00064958"/>
    <w:rsid w:val="00064B54"/>
    <w:rsid w:val="00064B5D"/>
    <w:rsid w:val="00064C96"/>
    <w:rsid w:val="00064EE7"/>
    <w:rsid w:val="00064F19"/>
    <w:rsid w:val="00064FAA"/>
    <w:rsid w:val="000650F2"/>
    <w:rsid w:val="000651BE"/>
    <w:rsid w:val="0006522A"/>
    <w:rsid w:val="000654E0"/>
    <w:rsid w:val="000655B4"/>
    <w:rsid w:val="000655D9"/>
    <w:rsid w:val="000656AF"/>
    <w:rsid w:val="00065709"/>
    <w:rsid w:val="000657F1"/>
    <w:rsid w:val="00065CAA"/>
    <w:rsid w:val="000660A9"/>
    <w:rsid w:val="00066154"/>
    <w:rsid w:val="000663DE"/>
    <w:rsid w:val="000666BA"/>
    <w:rsid w:val="00066B8A"/>
    <w:rsid w:val="0006709F"/>
    <w:rsid w:val="00067389"/>
    <w:rsid w:val="0006763D"/>
    <w:rsid w:val="0006779B"/>
    <w:rsid w:val="00067A8B"/>
    <w:rsid w:val="00067ACA"/>
    <w:rsid w:val="00067CC1"/>
    <w:rsid w:val="00067D4B"/>
    <w:rsid w:val="00067F32"/>
    <w:rsid w:val="00067F68"/>
    <w:rsid w:val="0007029B"/>
    <w:rsid w:val="000703FF"/>
    <w:rsid w:val="00070472"/>
    <w:rsid w:val="000704D3"/>
    <w:rsid w:val="00070590"/>
    <w:rsid w:val="0007059F"/>
    <w:rsid w:val="000708E9"/>
    <w:rsid w:val="00071165"/>
    <w:rsid w:val="000713C4"/>
    <w:rsid w:val="000713F7"/>
    <w:rsid w:val="0007150A"/>
    <w:rsid w:val="0007185C"/>
    <w:rsid w:val="000718DB"/>
    <w:rsid w:val="00071A40"/>
    <w:rsid w:val="00071C48"/>
    <w:rsid w:val="00072318"/>
    <w:rsid w:val="0007241E"/>
    <w:rsid w:val="00072447"/>
    <w:rsid w:val="000727E3"/>
    <w:rsid w:val="000729D1"/>
    <w:rsid w:val="00072B76"/>
    <w:rsid w:val="00072C5D"/>
    <w:rsid w:val="0007304D"/>
    <w:rsid w:val="000731AC"/>
    <w:rsid w:val="00073334"/>
    <w:rsid w:val="000735C9"/>
    <w:rsid w:val="000735D6"/>
    <w:rsid w:val="000738CD"/>
    <w:rsid w:val="00073CD2"/>
    <w:rsid w:val="00073D15"/>
    <w:rsid w:val="00073D6A"/>
    <w:rsid w:val="00073E91"/>
    <w:rsid w:val="000740E6"/>
    <w:rsid w:val="000742CA"/>
    <w:rsid w:val="00074475"/>
    <w:rsid w:val="0007456B"/>
    <w:rsid w:val="000746B7"/>
    <w:rsid w:val="0007492E"/>
    <w:rsid w:val="00074B3A"/>
    <w:rsid w:val="00074B9E"/>
    <w:rsid w:val="00074D28"/>
    <w:rsid w:val="0007512F"/>
    <w:rsid w:val="00075264"/>
    <w:rsid w:val="00075298"/>
    <w:rsid w:val="00075CBB"/>
    <w:rsid w:val="000763C2"/>
    <w:rsid w:val="000763D2"/>
    <w:rsid w:val="000764DF"/>
    <w:rsid w:val="000766A7"/>
    <w:rsid w:val="000766B8"/>
    <w:rsid w:val="00076C8A"/>
    <w:rsid w:val="00076DF2"/>
    <w:rsid w:val="00076F6C"/>
    <w:rsid w:val="000770F8"/>
    <w:rsid w:val="0007719F"/>
    <w:rsid w:val="00077330"/>
    <w:rsid w:val="00077544"/>
    <w:rsid w:val="00077C6B"/>
    <w:rsid w:val="00077D2D"/>
    <w:rsid w:val="00077E9B"/>
    <w:rsid w:val="00077F26"/>
    <w:rsid w:val="0008004E"/>
    <w:rsid w:val="000803E7"/>
    <w:rsid w:val="00080718"/>
    <w:rsid w:val="000808FE"/>
    <w:rsid w:val="00080C71"/>
    <w:rsid w:val="00081062"/>
    <w:rsid w:val="00081190"/>
    <w:rsid w:val="000812FA"/>
    <w:rsid w:val="0008130A"/>
    <w:rsid w:val="000813DB"/>
    <w:rsid w:val="00081572"/>
    <w:rsid w:val="0008158C"/>
    <w:rsid w:val="00081A34"/>
    <w:rsid w:val="00081D25"/>
    <w:rsid w:val="00081DCA"/>
    <w:rsid w:val="00081FDB"/>
    <w:rsid w:val="00082010"/>
    <w:rsid w:val="000821A8"/>
    <w:rsid w:val="000821BC"/>
    <w:rsid w:val="000825E2"/>
    <w:rsid w:val="00082A5B"/>
    <w:rsid w:val="00082E86"/>
    <w:rsid w:val="0008309F"/>
    <w:rsid w:val="00083874"/>
    <w:rsid w:val="00083DB4"/>
    <w:rsid w:val="00083F07"/>
    <w:rsid w:val="0008443C"/>
    <w:rsid w:val="0008448C"/>
    <w:rsid w:val="00084EA3"/>
    <w:rsid w:val="00084F27"/>
    <w:rsid w:val="00084FB7"/>
    <w:rsid w:val="00084FE3"/>
    <w:rsid w:val="0008514A"/>
    <w:rsid w:val="00085363"/>
    <w:rsid w:val="00085643"/>
    <w:rsid w:val="00085713"/>
    <w:rsid w:val="00085BC3"/>
    <w:rsid w:val="00085C7E"/>
    <w:rsid w:val="00085D04"/>
    <w:rsid w:val="00085D05"/>
    <w:rsid w:val="00085FFE"/>
    <w:rsid w:val="00086014"/>
    <w:rsid w:val="0008612C"/>
    <w:rsid w:val="000864EB"/>
    <w:rsid w:val="00086AC0"/>
    <w:rsid w:val="00086ADF"/>
    <w:rsid w:val="00086B76"/>
    <w:rsid w:val="00086DE5"/>
    <w:rsid w:val="00087050"/>
    <w:rsid w:val="00087071"/>
    <w:rsid w:val="00087397"/>
    <w:rsid w:val="0008741A"/>
    <w:rsid w:val="00087663"/>
    <w:rsid w:val="000876C0"/>
    <w:rsid w:val="00087E2A"/>
    <w:rsid w:val="00090520"/>
    <w:rsid w:val="0009057F"/>
    <w:rsid w:val="00090763"/>
    <w:rsid w:val="00090ACB"/>
    <w:rsid w:val="00090B90"/>
    <w:rsid w:val="00090D15"/>
    <w:rsid w:val="00090E09"/>
    <w:rsid w:val="00090F6A"/>
    <w:rsid w:val="00091280"/>
    <w:rsid w:val="0009144C"/>
    <w:rsid w:val="000915AC"/>
    <w:rsid w:val="00091705"/>
    <w:rsid w:val="00091808"/>
    <w:rsid w:val="00091D64"/>
    <w:rsid w:val="00091F8A"/>
    <w:rsid w:val="00091FD5"/>
    <w:rsid w:val="00092CB0"/>
    <w:rsid w:val="0009309B"/>
    <w:rsid w:val="000932F8"/>
    <w:rsid w:val="0009334D"/>
    <w:rsid w:val="00093412"/>
    <w:rsid w:val="0009349F"/>
    <w:rsid w:val="00093590"/>
    <w:rsid w:val="000939E1"/>
    <w:rsid w:val="00093A2F"/>
    <w:rsid w:val="00093A90"/>
    <w:rsid w:val="00093B39"/>
    <w:rsid w:val="00093BB6"/>
    <w:rsid w:val="00093C42"/>
    <w:rsid w:val="00093C74"/>
    <w:rsid w:val="00093C79"/>
    <w:rsid w:val="00093D25"/>
    <w:rsid w:val="00094263"/>
    <w:rsid w:val="00094279"/>
    <w:rsid w:val="000942F4"/>
    <w:rsid w:val="000945F7"/>
    <w:rsid w:val="000946C0"/>
    <w:rsid w:val="00094721"/>
    <w:rsid w:val="00094CEA"/>
    <w:rsid w:val="00094E4A"/>
    <w:rsid w:val="00094E82"/>
    <w:rsid w:val="00094EF5"/>
    <w:rsid w:val="000951AF"/>
    <w:rsid w:val="000955CF"/>
    <w:rsid w:val="0009564E"/>
    <w:rsid w:val="000956D7"/>
    <w:rsid w:val="0009578A"/>
    <w:rsid w:val="00095815"/>
    <w:rsid w:val="00095835"/>
    <w:rsid w:val="00095A73"/>
    <w:rsid w:val="00095C92"/>
    <w:rsid w:val="00095CC1"/>
    <w:rsid w:val="00095DC5"/>
    <w:rsid w:val="00095E01"/>
    <w:rsid w:val="00095E78"/>
    <w:rsid w:val="00096020"/>
    <w:rsid w:val="000960AA"/>
    <w:rsid w:val="000963E9"/>
    <w:rsid w:val="000964C2"/>
    <w:rsid w:val="00096CD1"/>
    <w:rsid w:val="00097098"/>
    <w:rsid w:val="000972D5"/>
    <w:rsid w:val="00097434"/>
    <w:rsid w:val="000979F3"/>
    <w:rsid w:val="00097A74"/>
    <w:rsid w:val="00097AC2"/>
    <w:rsid w:val="000A0074"/>
    <w:rsid w:val="000A05BC"/>
    <w:rsid w:val="000A08B7"/>
    <w:rsid w:val="000A0B71"/>
    <w:rsid w:val="000A0B7E"/>
    <w:rsid w:val="000A0BE6"/>
    <w:rsid w:val="000A0C1B"/>
    <w:rsid w:val="000A108C"/>
    <w:rsid w:val="000A127C"/>
    <w:rsid w:val="000A1584"/>
    <w:rsid w:val="000A18BF"/>
    <w:rsid w:val="000A1A04"/>
    <w:rsid w:val="000A1BD2"/>
    <w:rsid w:val="000A1D3F"/>
    <w:rsid w:val="000A1E2E"/>
    <w:rsid w:val="000A1E4E"/>
    <w:rsid w:val="000A1F7C"/>
    <w:rsid w:val="000A2285"/>
    <w:rsid w:val="000A243E"/>
    <w:rsid w:val="000A255F"/>
    <w:rsid w:val="000A26E0"/>
    <w:rsid w:val="000A280B"/>
    <w:rsid w:val="000A2884"/>
    <w:rsid w:val="000A29DE"/>
    <w:rsid w:val="000A29FF"/>
    <w:rsid w:val="000A2CBC"/>
    <w:rsid w:val="000A2DD2"/>
    <w:rsid w:val="000A2FBA"/>
    <w:rsid w:val="000A3054"/>
    <w:rsid w:val="000A30E6"/>
    <w:rsid w:val="000A3478"/>
    <w:rsid w:val="000A34E1"/>
    <w:rsid w:val="000A375F"/>
    <w:rsid w:val="000A37C5"/>
    <w:rsid w:val="000A38B9"/>
    <w:rsid w:val="000A3A9A"/>
    <w:rsid w:val="000A3CE6"/>
    <w:rsid w:val="000A3EB0"/>
    <w:rsid w:val="000A412B"/>
    <w:rsid w:val="000A41B6"/>
    <w:rsid w:val="000A448B"/>
    <w:rsid w:val="000A449F"/>
    <w:rsid w:val="000A4595"/>
    <w:rsid w:val="000A48DE"/>
    <w:rsid w:val="000A4AD6"/>
    <w:rsid w:val="000A4EB5"/>
    <w:rsid w:val="000A4FB6"/>
    <w:rsid w:val="000A5187"/>
    <w:rsid w:val="000A54E9"/>
    <w:rsid w:val="000A5699"/>
    <w:rsid w:val="000A5949"/>
    <w:rsid w:val="000A5951"/>
    <w:rsid w:val="000A5BA5"/>
    <w:rsid w:val="000A5CFF"/>
    <w:rsid w:val="000A608F"/>
    <w:rsid w:val="000A617E"/>
    <w:rsid w:val="000A61EE"/>
    <w:rsid w:val="000A64B7"/>
    <w:rsid w:val="000A67F5"/>
    <w:rsid w:val="000A6E9A"/>
    <w:rsid w:val="000A6EFB"/>
    <w:rsid w:val="000A749A"/>
    <w:rsid w:val="000A768F"/>
    <w:rsid w:val="000A7705"/>
    <w:rsid w:val="000A798D"/>
    <w:rsid w:val="000A7C3B"/>
    <w:rsid w:val="000A7DCE"/>
    <w:rsid w:val="000A7F40"/>
    <w:rsid w:val="000B002A"/>
    <w:rsid w:val="000B007F"/>
    <w:rsid w:val="000B0396"/>
    <w:rsid w:val="000B04F7"/>
    <w:rsid w:val="000B0B9C"/>
    <w:rsid w:val="000B0D51"/>
    <w:rsid w:val="000B0D71"/>
    <w:rsid w:val="000B1168"/>
    <w:rsid w:val="000B1450"/>
    <w:rsid w:val="000B16F3"/>
    <w:rsid w:val="000B181B"/>
    <w:rsid w:val="000B187A"/>
    <w:rsid w:val="000B1D89"/>
    <w:rsid w:val="000B1DD8"/>
    <w:rsid w:val="000B2357"/>
    <w:rsid w:val="000B23A0"/>
    <w:rsid w:val="000B2523"/>
    <w:rsid w:val="000B2599"/>
    <w:rsid w:val="000B2ABF"/>
    <w:rsid w:val="000B2CA4"/>
    <w:rsid w:val="000B2D55"/>
    <w:rsid w:val="000B337A"/>
    <w:rsid w:val="000B3470"/>
    <w:rsid w:val="000B3509"/>
    <w:rsid w:val="000B36E6"/>
    <w:rsid w:val="000B37B0"/>
    <w:rsid w:val="000B3807"/>
    <w:rsid w:val="000B3858"/>
    <w:rsid w:val="000B38B4"/>
    <w:rsid w:val="000B3FA0"/>
    <w:rsid w:val="000B4055"/>
    <w:rsid w:val="000B4225"/>
    <w:rsid w:val="000B4779"/>
    <w:rsid w:val="000B47DC"/>
    <w:rsid w:val="000B47F8"/>
    <w:rsid w:val="000B482B"/>
    <w:rsid w:val="000B49BC"/>
    <w:rsid w:val="000B4A6E"/>
    <w:rsid w:val="000B4E9E"/>
    <w:rsid w:val="000B5063"/>
    <w:rsid w:val="000B5201"/>
    <w:rsid w:val="000B590C"/>
    <w:rsid w:val="000B590F"/>
    <w:rsid w:val="000B5919"/>
    <w:rsid w:val="000B5A5E"/>
    <w:rsid w:val="000B5BD9"/>
    <w:rsid w:val="000B5D82"/>
    <w:rsid w:val="000B5E1A"/>
    <w:rsid w:val="000B5F49"/>
    <w:rsid w:val="000B6303"/>
    <w:rsid w:val="000B6470"/>
    <w:rsid w:val="000B6967"/>
    <w:rsid w:val="000B69DD"/>
    <w:rsid w:val="000B6AB7"/>
    <w:rsid w:val="000B6DC5"/>
    <w:rsid w:val="000B6F43"/>
    <w:rsid w:val="000B6FBA"/>
    <w:rsid w:val="000B7083"/>
    <w:rsid w:val="000B732E"/>
    <w:rsid w:val="000B7454"/>
    <w:rsid w:val="000B74D5"/>
    <w:rsid w:val="000B7566"/>
    <w:rsid w:val="000B7A71"/>
    <w:rsid w:val="000B7B97"/>
    <w:rsid w:val="000B7EC3"/>
    <w:rsid w:val="000B7F72"/>
    <w:rsid w:val="000C003B"/>
    <w:rsid w:val="000C0245"/>
    <w:rsid w:val="000C03D8"/>
    <w:rsid w:val="000C04F7"/>
    <w:rsid w:val="000C063C"/>
    <w:rsid w:val="000C0720"/>
    <w:rsid w:val="000C0DEB"/>
    <w:rsid w:val="000C13AB"/>
    <w:rsid w:val="000C18F6"/>
    <w:rsid w:val="000C1A0A"/>
    <w:rsid w:val="000C1B97"/>
    <w:rsid w:val="000C1BEE"/>
    <w:rsid w:val="000C1F84"/>
    <w:rsid w:val="000C201D"/>
    <w:rsid w:val="000C2255"/>
    <w:rsid w:val="000C2311"/>
    <w:rsid w:val="000C24AD"/>
    <w:rsid w:val="000C2867"/>
    <w:rsid w:val="000C2A2B"/>
    <w:rsid w:val="000C2AD1"/>
    <w:rsid w:val="000C2D3B"/>
    <w:rsid w:val="000C3177"/>
    <w:rsid w:val="000C31C9"/>
    <w:rsid w:val="000C366A"/>
    <w:rsid w:val="000C3986"/>
    <w:rsid w:val="000C3A33"/>
    <w:rsid w:val="000C3AB1"/>
    <w:rsid w:val="000C3DC1"/>
    <w:rsid w:val="000C3DD0"/>
    <w:rsid w:val="000C3DE5"/>
    <w:rsid w:val="000C3F95"/>
    <w:rsid w:val="000C3FC8"/>
    <w:rsid w:val="000C430A"/>
    <w:rsid w:val="000C43A8"/>
    <w:rsid w:val="000C47A7"/>
    <w:rsid w:val="000C4D91"/>
    <w:rsid w:val="000C4DEB"/>
    <w:rsid w:val="000C4E26"/>
    <w:rsid w:val="000C502E"/>
    <w:rsid w:val="000C52FC"/>
    <w:rsid w:val="000C531C"/>
    <w:rsid w:val="000C5346"/>
    <w:rsid w:val="000C53A9"/>
    <w:rsid w:val="000C5860"/>
    <w:rsid w:val="000C58F1"/>
    <w:rsid w:val="000C5A66"/>
    <w:rsid w:val="000C5A7A"/>
    <w:rsid w:val="000C5C3B"/>
    <w:rsid w:val="000C6340"/>
    <w:rsid w:val="000C640B"/>
    <w:rsid w:val="000C6645"/>
    <w:rsid w:val="000C6722"/>
    <w:rsid w:val="000C6960"/>
    <w:rsid w:val="000C6C80"/>
    <w:rsid w:val="000C6FC1"/>
    <w:rsid w:val="000C70CF"/>
    <w:rsid w:val="000C7230"/>
    <w:rsid w:val="000C7594"/>
    <w:rsid w:val="000C7831"/>
    <w:rsid w:val="000C791C"/>
    <w:rsid w:val="000C7A05"/>
    <w:rsid w:val="000C7A19"/>
    <w:rsid w:val="000C7A50"/>
    <w:rsid w:val="000C7AB5"/>
    <w:rsid w:val="000C7B73"/>
    <w:rsid w:val="000C7B75"/>
    <w:rsid w:val="000C7E57"/>
    <w:rsid w:val="000C7E67"/>
    <w:rsid w:val="000D0463"/>
    <w:rsid w:val="000D04A0"/>
    <w:rsid w:val="000D0603"/>
    <w:rsid w:val="000D088E"/>
    <w:rsid w:val="000D0B33"/>
    <w:rsid w:val="000D0D10"/>
    <w:rsid w:val="000D0E52"/>
    <w:rsid w:val="000D0FC5"/>
    <w:rsid w:val="000D1218"/>
    <w:rsid w:val="000D17FE"/>
    <w:rsid w:val="000D1800"/>
    <w:rsid w:val="000D184D"/>
    <w:rsid w:val="000D19E6"/>
    <w:rsid w:val="000D19E9"/>
    <w:rsid w:val="000D19ED"/>
    <w:rsid w:val="000D1B6C"/>
    <w:rsid w:val="000D1C15"/>
    <w:rsid w:val="000D1D90"/>
    <w:rsid w:val="000D1F19"/>
    <w:rsid w:val="000D1F72"/>
    <w:rsid w:val="000D1F8F"/>
    <w:rsid w:val="000D23AA"/>
    <w:rsid w:val="000D24E7"/>
    <w:rsid w:val="000D260B"/>
    <w:rsid w:val="000D27C5"/>
    <w:rsid w:val="000D2858"/>
    <w:rsid w:val="000D3069"/>
    <w:rsid w:val="000D3463"/>
    <w:rsid w:val="000D3673"/>
    <w:rsid w:val="000D36EC"/>
    <w:rsid w:val="000D3781"/>
    <w:rsid w:val="000D3B03"/>
    <w:rsid w:val="000D3B67"/>
    <w:rsid w:val="000D3BAF"/>
    <w:rsid w:val="000D3F93"/>
    <w:rsid w:val="000D400C"/>
    <w:rsid w:val="000D445E"/>
    <w:rsid w:val="000D45BF"/>
    <w:rsid w:val="000D45EE"/>
    <w:rsid w:val="000D49C6"/>
    <w:rsid w:val="000D4B1E"/>
    <w:rsid w:val="000D4B68"/>
    <w:rsid w:val="000D4BC7"/>
    <w:rsid w:val="000D4DD6"/>
    <w:rsid w:val="000D561F"/>
    <w:rsid w:val="000D5A57"/>
    <w:rsid w:val="000D5A97"/>
    <w:rsid w:val="000D5B81"/>
    <w:rsid w:val="000D5C32"/>
    <w:rsid w:val="000D5D8F"/>
    <w:rsid w:val="000D6617"/>
    <w:rsid w:val="000D67CC"/>
    <w:rsid w:val="000D68CC"/>
    <w:rsid w:val="000D6AC9"/>
    <w:rsid w:val="000D6F90"/>
    <w:rsid w:val="000D7062"/>
    <w:rsid w:val="000D76D4"/>
    <w:rsid w:val="000D7857"/>
    <w:rsid w:val="000D79DD"/>
    <w:rsid w:val="000D7AC0"/>
    <w:rsid w:val="000D7BAE"/>
    <w:rsid w:val="000D7BDF"/>
    <w:rsid w:val="000D7D34"/>
    <w:rsid w:val="000D7F0D"/>
    <w:rsid w:val="000D7F21"/>
    <w:rsid w:val="000D7F5C"/>
    <w:rsid w:val="000E0178"/>
    <w:rsid w:val="000E02B9"/>
    <w:rsid w:val="000E03CE"/>
    <w:rsid w:val="000E085A"/>
    <w:rsid w:val="000E0F0B"/>
    <w:rsid w:val="000E0F51"/>
    <w:rsid w:val="000E0F8A"/>
    <w:rsid w:val="000E1396"/>
    <w:rsid w:val="000E18AB"/>
    <w:rsid w:val="000E192C"/>
    <w:rsid w:val="000E1F19"/>
    <w:rsid w:val="000E204D"/>
    <w:rsid w:val="000E2175"/>
    <w:rsid w:val="000E23B6"/>
    <w:rsid w:val="000E2532"/>
    <w:rsid w:val="000E266B"/>
    <w:rsid w:val="000E2C0B"/>
    <w:rsid w:val="000E2D90"/>
    <w:rsid w:val="000E2E44"/>
    <w:rsid w:val="000E2ECD"/>
    <w:rsid w:val="000E2FA9"/>
    <w:rsid w:val="000E30B8"/>
    <w:rsid w:val="000E310F"/>
    <w:rsid w:val="000E36A0"/>
    <w:rsid w:val="000E3747"/>
    <w:rsid w:val="000E377E"/>
    <w:rsid w:val="000E3CB6"/>
    <w:rsid w:val="000E3F82"/>
    <w:rsid w:val="000E464F"/>
    <w:rsid w:val="000E4864"/>
    <w:rsid w:val="000E4A09"/>
    <w:rsid w:val="000E4BCF"/>
    <w:rsid w:val="000E4D7E"/>
    <w:rsid w:val="000E4DAE"/>
    <w:rsid w:val="000E4F5C"/>
    <w:rsid w:val="000E505A"/>
    <w:rsid w:val="000E51AE"/>
    <w:rsid w:val="000E5588"/>
    <w:rsid w:val="000E5807"/>
    <w:rsid w:val="000E58A7"/>
    <w:rsid w:val="000E5B40"/>
    <w:rsid w:val="000E5C7E"/>
    <w:rsid w:val="000E5D7B"/>
    <w:rsid w:val="000E6311"/>
    <w:rsid w:val="000E644A"/>
    <w:rsid w:val="000E64C1"/>
    <w:rsid w:val="000E6A24"/>
    <w:rsid w:val="000E6DF1"/>
    <w:rsid w:val="000E6DFA"/>
    <w:rsid w:val="000E6E2A"/>
    <w:rsid w:val="000E6F56"/>
    <w:rsid w:val="000E709D"/>
    <w:rsid w:val="000E70CE"/>
    <w:rsid w:val="000E7129"/>
    <w:rsid w:val="000E73D9"/>
    <w:rsid w:val="000E783C"/>
    <w:rsid w:val="000E790B"/>
    <w:rsid w:val="000E7925"/>
    <w:rsid w:val="000E7A4B"/>
    <w:rsid w:val="000E7BE5"/>
    <w:rsid w:val="000E7C80"/>
    <w:rsid w:val="000E7CD5"/>
    <w:rsid w:val="000E7F58"/>
    <w:rsid w:val="000E7F66"/>
    <w:rsid w:val="000F06B0"/>
    <w:rsid w:val="000F089E"/>
    <w:rsid w:val="000F0968"/>
    <w:rsid w:val="000F0A27"/>
    <w:rsid w:val="000F0AD4"/>
    <w:rsid w:val="000F0C65"/>
    <w:rsid w:val="000F0CA5"/>
    <w:rsid w:val="000F0EF2"/>
    <w:rsid w:val="000F13CE"/>
    <w:rsid w:val="000F13E4"/>
    <w:rsid w:val="000F1417"/>
    <w:rsid w:val="000F15E1"/>
    <w:rsid w:val="000F1B2E"/>
    <w:rsid w:val="000F1C7D"/>
    <w:rsid w:val="000F1FD3"/>
    <w:rsid w:val="000F2349"/>
    <w:rsid w:val="000F2420"/>
    <w:rsid w:val="000F257A"/>
    <w:rsid w:val="000F26DC"/>
    <w:rsid w:val="000F2A07"/>
    <w:rsid w:val="000F2A23"/>
    <w:rsid w:val="000F2AC0"/>
    <w:rsid w:val="000F2B1E"/>
    <w:rsid w:val="000F2C16"/>
    <w:rsid w:val="000F3165"/>
    <w:rsid w:val="000F3251"/>
    <w:rsid w:val="000F3261"/>
    <w:rsid w:val="000F32B7"/>
    <w:rsid w:val="000F33DA"/>
    <w:rsid w:val="000F3417"/>
    <w:rsid w:val="000F3690"/>
    <w:rsid w:val="000F3825"/>
    <w:rsid w:val="000F3BCE"/>
    <w:rsid w:val="000F3C4A"/>
    <w:rsid w:val="000F3D3B"/>
    <w:rsid w:val="000F3E43"/>
    <w:rsid w:val="000F430A"/>
    <w:rsid w:val="000F43BC"/>
    <w:rsid w:val="000F475E"/>
    <w:rsid w:val="000F47FA"/>
    <w:rsid w:val="000F4E80"/>
    <w:rsid w:val="000F5054"/>
    <w:rsid w:val="000F5852"/>
    <w:rsid w:val="000F5AAF"/>
    <w:rsid w:val="000F5AF9"/>
    <w:rsid w:val="000F5B15"/>
    <w:rsid w:val="000F5CB1"/>
    <w:rsid w:val="000F5D7A"/>
    <w:rsid w:val="000F6118"/>
    <w:rsid w:val="000F6368"/>
    <w:rsid w:val="000F6585"/>
    <w:rsid w:val="000F6589"/>
    <w:rsid w:val="000F6592"/>
    <w:rsid w:val="000F6634"/>
    <w:rsid w:val="000F66BB"/>
    <w:rsid w:val="000F68A0"/>
    <w:rsid w:val="000F6943"/>
    <w:rsid w:val="000F6BDC"/>
    <w:rsid w:val="000F6CB4"/>
    <w:rsid w:val="000F7180"/>
    <w:rsid w:val="000F7475"/>
    <w:rsid w:val="000F7597"/>
    <w:rsid w:val="000F7704"/>
    <w:rsid w:val="000F772F"/>
    <w:rsid w:val="000F7762"/>
    <w:rsid w:val="000F784A"/>
    <w:rsid w:val="000F78F5"/>
    <w:rsid w:val="000F7DAC"/>
    <w:rsid w:val="000F7F87"/>
    <w:rsid w:val="000F7FB6"/>
    <w:rsid w:val="001001A3"/>
    <w:rsid w:val="001004F6"/>
    <w:rsid w:val="00100589"/>
    <w:rsid w:val="001006B4"/>
    <w:rsid w:val="00100707"/>
    <w:rsid w:val="001007B3"/>
    <w:rsid w:val="0010089C"/>
    <w:rsid w:val="00100B7D"/>
    <w:rsid w:val="00100C94"/>
    <w:rsid w:val="001010D3"/>
    <w:rsid w:val="00101281"/>
    <w:rsid w:val="00101572"/>
    <w:rsid w:val="00101897"/>
    <w:rsid w:val="00101904"/>
    <w:rsid w:val="00101C42"/>
    <w:rsid w:val="00101D39"/>
    <w:rsid w:val="00101D4D"/>
    <w:rsid w:val="00101D59"/>
    <w:rsid w:val="00101E72"/>
    <w:rsid w:val="0010225C"/>
    <w:rsid w:val="0010275E"/>
    <w:rsid w:val="001027C3"/>
    <w:rsid w:val="00102A16"/>
    <w:rsid w:val="00102B02"/>
    <w:rsid w:val="00102B4D"/>
    <w:rsid w:val="00102B5A"/>
    <w:rsid w:val="00102D59"/>
    <w:rsid w:val="00102F8A"/>
    <w:rsid w:val="0010334C"/>
    <w:rsid w:val="0010368A"/>
    <w:rsid w:val="00103AD8"/>
    <w:rsid w:val="00103B7C"/>
    <w:rsid w:val="00103D13"/>
    <w:rsid w:val="00103F79"/>
    <w:rsid w:val="00103F88"/>
    <w:rsid w:val="00104279"/>
    <w:rsid w:val="001047FD"/>
    <w:rsid w:val="001049D1"/>
    <w:rsid w:val="00104BB7"/>
    <w:rsid w:val="00104C8C"/>
    <w:rsid w:val="00104D42"/>
    <w:rsid w:val="00104FC3"/>
    <w:rsid w:val="001051F3"/>
    <w:rsid w:val="001052AC"/>
    <w:rsid w:val="0010590B"/>
    <w:rsid w:val="00105B14"/>
    <w:rsid w:val="00105CFB"/>
    <w:rsid w:val="00105DE5"/>
    <w:rsid w:val="001060DD"/>
    <w:rsid w:val="001060FC"/>
    <w:rsid w:val="00106212"/>
    <w:rsid w:val="00106218"/>
    <w:rsid w:val="001062BA"/>
    <w:rsid w:val="0010630B"/>
    <w:rsid w:val="0010632F"/>
    <w:rsid w:val="0010673F"/>
    <w:rsid w:val="0010683B"/>
    <w:rsid w:val="001068D7"/>
    <w:rsid w:val="001069B4"/>
    <w:rsid w:val="00106DB9"/>
    <w:rsid w:val="00106FA6"/>
    <w:rsid w:val="00107215"/>
    <w:rsid w:val="001072E1"/>
    <w:rsid w:val="00107A19"/>
    <w:rsid w:val="00107BE9"/>
    <w:rsid w:val="00107CD3"/>
    <w:rsid w:val="00107D81"/>
    <w:rsid w:val="00107DD4"/>
    <w:rsid w:val="0011022B"/>
    <w:rsid w:val="0011043B"/>
    <w:rsid w:val="00110A0E"/>
    <w:rsid w:val="00110B9F"/>
    <w:rsid w:val="00110BEA"/>
    <w:rsid w:val="00110DD0"/>
    <w:rsid w:val="00110EA3"/>
    <w:rsid w:val="001111EC"/>
    <w:rsid w:val="0011120B"/>
    <w:rsid w:val="001112BB"/>
    <w:rsid w:val="001116F4"/>
    <w:rsid w:val="0011196E"/>
    <w:rsid w:val="00111BC4"/>
    <w:rsid w:val="00111D2F"/>
    <w:rsid w:val="0011229C"/>
    <w:rsid w:val="001128D4"/>
    <w:rsid w:val="00112A15"/>
    <w:rsid w:val="00112A19"/>
    <w:rsid w:val="00112A7C"/>
    <w:rsid w:val="00112C1D"/>
    <w:rsid w:val="00113086"/>
    <w:rsid w:val="0011315C"/>
    <w:rsid w:val="00113457"/>
    <w:rsid w:val="00113524"/>
    <w:rsid w:val="001138F9"/>
    <w:rsid w:val="00113D8F"/>
    <w:rsid w:val="00113F8C"/>
    <w:rsid w:val="00114012"/>
    <w:rsid w:val="00114022"/>
    <w:rsid w:val="001141CB"/>
    <w:rsid w:val="001143F7"/>
    <w:rsid w:val="00114B38"/>
    <w:rsid w:val="00114C42"/>
    <w:rsid w:val="00114D5F"/>
    <w:rsid w:val="00114DEF"/>
    <w:rsid w:val="00114EF9"/>
    <w:rsid w:val="00115190"/>
    <w:rsid w:val="0011534D"/>
    <w:rsid w:val="001155DF"/>
    <w:rsid w:val="00115768"/>
    <w:rsid w:val="00115B02"/>
    <w:rsid w:val="00115BAE"/>
    <w:rsid w:val="00115E73"/>
    <w:rsid w:val="0011605B"/>
    <w:rsid w:val="00116171"/>
    <w:rsid w:val="00116D41"/>
    <w:rsid w:val="00116D85"/>
    <w:rsid w:val="00116E1D"/>
    <w:rsid w:val="00116E71"/>
    <w:rsid w:val="0011700F"/>
    <w:rsid w:val="0011705F"/>
    <w:rsid w:val="001173CB"/>
    <w:rsid w:val="00117400"/>
    <w:rsid w:val="00117523"/>
    <w:rsid w:val="0011773A"/>
    <w:rsid w:val="0011799C"/>
    <w:rsid w:val="00117B42"/>
    <w:rsid w:val="00117C44"/>
    <w:rsid w:val="00117DFD"/>
    <w:rsid w:val="00120220"/>
    <w:rsid w:val="001203D1"/>
    <w:rsid w:val="0012096C"/>
    <w:rsid w:val="00120C9B"/>
    <w:rsid w:val="00120CB4"/>
    <w:rsid w:val="00120CF4"/>
    <w:rsid w:val="00120F84"/>
    <w:rsid w:val="00120FA9"/>
    <w:rsid w:val="001212DF"/>
    <w:rsid w:val="001212E8"/>
    <w:rsid w:val="00121380"/>
    <w:rsid w:val="001214E3"/>
    <w:rsid w:val="001218D6"/>
    <w:rsid w:val="0012197F"/>
    <w:rsid w:val="00121A5A"/>
    <w:rsid w:val="00121A7C"/>
    <w:rsid w:val="00121C20"/>
    <w:rsid w:val="00122185"/>
    <w:rsid w:val="001224F3"/>
    <w:rsid w:val="0012252F"/>
    <w:rsid w:val="0012268B"/>
    <w:rsid w:val="001229BF"/>
    <w:rsid w:val="00122AE3"/>
    <w:rsid w:val="00122C2E"/>
    <w:rsid w:val="00122C44"/>
    <w:rsid w:val="001232FA"/>
    <w:rsid w:val="0012351F"/>
    <w:rsid w:val="00123522"/>
    <w:rsid w:val="001237A4"/>
    <w:rsid w:val="0012387F"/>
    <w:rsid w:val="001238CF"/>
    <w:rsid w:val="00123B5C"/>
    <w:rsid w:val="00123E05"/>
    <w:rsid w:val="00123E48"/>
    <w:rsid w:val="00123F34"/>
    <w:rsid w:val="00123F5B"/>
    <w:rsid w:val="00124179"/>
    <w:rsid w:val="001242F4"/>
    <w:rsid w:val="00124330"/>
    <w:rsid w:val="00124710"/>
    <w:rsid w:val="00124791"/>
    <w:rsid w:val="00124A8B"/>
    <w:rsid w:val="00124BB1"/>
    <w:rsid w:val="00125125"/>
    <w:rsid w:val="00125199"/>
    <w:rsid w:val="00125743"/>
    <w:rsid w:val="001257F7"/>
    <w:rsid w:val="001259A6"/>
    <w:rsid w:val="00125E01"/>
    <w:rsid w:val="00125FE2"/>
    <w:rsid w:val="001265AB"/>
    <w:rsid w:val="00126836"/>
    <w:rsid w:val="001268CA"/>
    <w:rsid w:val="00126920"/>
    <w:rsid w:val="001269FA"/>
    <w:rsid w:val="00126F61"/>
    <w:rsid w:val="00127056"/>
    <w:rsid w:val="00127135"/>
    <w:rsid w:val="00127944"/>
    <w:rsid w:val="00127CEC"/>
    <w:rsid w:val="00127F11"/>
    <w:rsid w:val="00130093"/>
    <w:rsid w:val="001301DD"/>
    <w:rsid w:val="00130304"/>
    <w:rsid w:val="00130452"/>
    <w:rsid w:val="00130819"/>
    <w:rsid w:val="001309A3"/>
    <w:rsid w:val="00130B83"/>
    <w:rsid w:val="00130BFB"/>
    <w:rsid w:val="00130D0B"/>
    <w:rsid w:val="00130E26"/>
    <w:rsid w:val="00131468"/>
    <w:rsid w:val="001316A1"/>
    <w:rsid w:val="0013193B"/>
    <w:rsid w:val="00131B7C"/>
    <w:rsid w:val="00131DD4"/>
    <w:rsid w:val="00131E7E"/>
    <w:rsid w:val="0013230D"/>
    <w:rsid w:val="00132696"/>
    <w:rsid w:val="00132709"/>
    <w:rsid w:val="00132B53"/>
    <w:rsid w:val="00132E52"/>
    <w:rsid w:val="00133314"/>
    <w:rsid w:val="0013336F"/>
    <w:rsid w:val="001334E4"/>
    <w:rsid w:val="00133775"/>
    <w:rsid w:val="00133A2F"/>
    <w:rsid w:val="00133A7B"/>
    <w:rsid w:val="00133ABE"/>
    <w:rsid w:val="00133C19"/>
    <w:rsid w:val="00133C32"/>
    <w:rsid w:val="00133D4F"/>
    <w:rsid w:val="00133DD2"/>
    <w:rsid w:val="00133DD9"/>
    <w:rsid w:val="00133F12"/>
    <w:rsid w:val="001341F4"/>
    <w:rsid w:val="00134488"/>
    <w:rsid w:val="0013456D"/>
    <w:rsid w:val="00134574"/>
    <w:rsid w:val="00134920"/>
    <w:rsid w:val="00134935"/>
    <w:rsid w:val="00135115"/>
    <w:rsid w:val="00135364"/>
    <w:rsid w:val="00135583"/>
    <w:rsid w:val="00135607"/>
    <w:rsid w:val="00135623"/>
    <w:rsid w:val="001356F2"/>
    <w:rsid w:val="0013572B"/>
    <w:rsid w:val="001357D6"/>
    <w:rsid w:val="001357EF"/>
    <w:rsid w:val="00135C9B"/>
    <w:rsid w:val="001360F8"/>
    <w:rsid w:val="0013617B"/>
    <w:rsid w:val="00136295"/>
    <w:rsid w:val="001362FF"/>
    <w:rsid w:val="0013633E"/>
    <w:rsid w:val="001363C7"/>
    <w:rsid w:val="001363EC"/>
    <w:rsid w:val="00136469"/>
    <w:rsid w:val="001364B6"/>
    <w:rsid w:val="001364DC"/>
    <w:rsid w:val="001367A7"/>
    <w:rsid w:val="00136BCF"/>
    <w:rsid w:val="00136F20"/>
    <w:rsid w:val="00136F6A"/>
    <w:rsid w:val="0013730A"/>
    <w:rsid w:val="0013762A"/>
    <w:rsid w:val="00137641"/>
    <w:rsid w:val="001378A4"/>
    <w:rsid w:val="00137D95"/>
    <w:rsid w:val="00137DC0"/>
    <w:rsid w:val="00140001"/>
    <w:rsid w:val="00140498"/>
    <w:rsid w:val="00140512"/>
    <w:rsid w:val="001406FD"/>
    <w:rsid w:val="0014090A"/>
    <w:rsid w:val="0014096D"/>
    <w:rsid w:val="001409D3"/>
    <w:rsid w:val="00140CD4"/>
    <w:rsid w:val="00140FAD"/>
    <w:rsid w:val="001410E1"/>
    <w:rsid w:val="00141353"/>
    <w:rsid w:val="001417A2"/>
    <w:rsid w:val="0014186D"/>
    <w:rsid w:val="0014187A"/>
    <w:rsid w:val="00141CB3"/>
    <w:rsid w:val="00141E46"/>
    <w:rsid w:val="00142175"/>
    <w:rsid w:val="001422FD"/>
    <w:rsid w:val="00142418"/>
    <w:rsid w:val="00142611"/>
    <w:rsid w:val="0014278B"/>
    <w:rsid w:val="0014296F"/>
    <w:rsid w:val="00142E17"/>
    <w:rsid w:val="00142F2C"/>
    <w:rsid w:val="00143222"/>
    <w:rsid w:val="001437FE"/>
    <w:rsid w:val="00143DD1"/>
    <w:rsid w:val="00143E33"/>
    <w:rsid w:val="00144115"/>
    <w:rsid w:val="0014441A"/>
    <w:rsid w:val="001446D5"/>
    <w:rsid w:val="001448B7"/>
    <w:rsid w:val="00144954"/>
    <w:rsid w:val="00144B8B"/>
    <w:rsid w:val="00144D47"/>
    <w:rsid w:val="00144D7F"/>
    <w:rsid w:val="00144F4F"/>
    <w:rsid w:val="001451A1"/>
    <w:rsid w:val="001455D5"/>
    <w:rsid w:val="0014560F"/>
    <w:rsid w:val="00145993"/>
    <w:rsid w:val="00145B59"/>
    <w:rsid w:val="00145B7E"/>
    <w:rsid w:val="001464F3"/>
    <w:rsid w:val="00146695"/>
    <w:rsid w:val="00146A02"/>
    <w:rsid w:val="00146DBC"/>
    <w:rsid w:val="00146F7F"/>
    <w:rsid w:val="00146F9D"/>
    <w:rsid w:val="0014711E"/>
    <w:rsid w:val="00147250"/>
    <w:rsid w:val="001474EC"/>
    <w:rsid w:val="00147796"/>
    <w:rsid w:val="00147842"/>
    <w:rsid w:val="001478BF"/>
    <w:rsid w:val="001479CE"/>
    <w:rsid w:val="00147BA9"/>
    <w:rsid w:val="0015024F"/>
    <w:rsid w:val="001506F6"/>
    <w:rsid w:val="0015075D"/>
    <w:rsid w:val="00150B00"/>
    <w:rsid w:val="00150BF5"/>
    <w:rsid w:val="00150D76"/>
    <w:rsid w:val="00150DB4"/>
    <w:rsid w:val="00150F10"/>
    <w:rsid w:val="00151152"/>
    <w:rsid w:val="001511C0"/>
    <w:rsid w:val="0015186E"/>
    <w:rsid w:val="001518FA"/>
    <w:rsid w:val="00151ADC"/>
    <w:rsid w:val="00151AE5"/>
    <w:rsid w:val="00152058"/>
    <w:rsid w:val="0015206F"/>
    <w:rsid w:val="00152089"/>
    <w:rsid w:val="00152430"/>
    <w:rsid w:val="00152566"/>
    <w:rsid w:val="001526F5"/>
    <w:rsid w:val="001527D4"/>
    <w:rsid w:val="00152909"/>
    <w:rsid w:val="001529B8"/>
    <w:rsid w:val="00152C9D"/>
    <w:rsid w:val="0015300D"/>
    <w:rsid w:val="0015302B"/>
    <w:rsid w:val="00153099"/>
    <w:rsid w:val="001532E7"/>
    <w:rsid w:val="00153368"/>
    <w:rsid w:val="00153474"/>
    <w:rsid w:val="001534AF"/>
    <w:rsid w:val="00153586"/>
    <w:rsid w:val="0015359D"/>
    <w:rsid w:val="00153965"/>
    <w:rsid w:val="001539BD"/>
    <w:rsid w:val="00153BCB"/>
    <w:rsid w:val="00153C7B"/>
    <w:rsid w:val="00154255"/>
    <w:rsid w:val="001542DB"/>
    <w:rsid w:val="00154457"/>
    <w:rsid w:val="00154463"/>
    <w:rsid w:val="0015447A"/>
    <w:rsid w:val="0015486B"/>
    <w:rsid w:val="00155578"/>
    <w:rsid w:val="001555F8"/>
    <w:rsid w:val="00155668"/>
    <w:rsid w:val="00155C5F"/>
    <w:rsid w:val="0015618C"/>
    <w:rsid w:val="00156454"/>
    <w:rsid w:val="00156807"/>
    <w:rsid w:val="00156ADB"/>
    <w:rsid w:val="00156B84"/>
    <w:rsid w:val="00156C31"/>
    <w:rsid w:val="00156F17"/>
    <w:rsid w:val="001571E1"/>
    <w:rsid w:val="001571F2"/>
    <w:rsid w:val="00157355"/>
    <w:rsid w:val="00157672"/>
    <w:rsid w:val="00157A03"/>
    <w:rsid w:val="00157A7E"/>
    <w:rsid w:val="00157B49"/>
    <w:rsid w:val="00157DD1"/>
    <w:rsid w:val="00157F0E"/>
    <w:rsid w:val="0016017C"/>
    <w:rsid w:val="001601C8"/>
    <w:rsid w:val="0016088C"/>
    <w:rsid w:val="001608DC"/>
    <w:rsid w:val="00160C03"/>
    <w:rsid w:val="00160DB6"/>
    <w:rsid w:val="00160F72"/>
    <w:rsid w:val="00160F7A"/>
    <w:rsid w:val="00160FA3"/>
    <w:rsid w:val="0016117C"/>
    <w:rsid w:val="0016148E"/>
    <w:rsid w:val="001614F7"/>
    <w:rsid w:val="00161546"/>
    <w:rsid w:val="001615A5"/>
    <w:rsid w:val="001616D9"/>
    <w:rsid w:val="00161915"/>
    <w:rsid w:val="00161CA5"/>
    <w:rsid w:val="00161FE1"/>
    <w:rsid w:val="00162017"/>
    <w:rsid w:val="00162056"/>
    <w:rsid w:val="0016224D"/>
    <w:rsid w:val="001622AD"/>
    <w:rsid w:val="001622D7"/>
    <w:rsid w:val="00162511"/>
    <w:rsid w:val="0016269A"/>
    <w:rsid w:val="0016289F"/>
    <w:rsid w:val="00162B7B"/>
    <w:rsid w:val="0016321B"/>
    <w:rsid w:val="00163220"/>
    <w:rsid w:val="00163A1A"/>
    <w:rsid w:val="00163B27"/>
    <w:rsid w:val="00163B4F"/>
    <w:rsid w:val="00163C0C"/>
    <w:rsid w:val="00163C52"/>
    <w:rsid w:val="0016408A"/>
    <w:rsid w:val="00164114"/>
    <w:rsid w:val="00164174"/>
    <w:rsid w:val="0016425B"/>
    <w:rsid w:val="00164275"/>
    <w:rsid w:val="001646C7"/>
    <w:rsid w:val="00164E7C"/>
    <w:rsid w:val="00164EF4"/>
    <w:rsid w:val="00164F81"/>
    <w:rsid w:val="00164FBE"/>
    <w:rsid w:val="00165142"/>
    <w:rsid w:val="00165201"/>
    <w:rsid w:val="00165707"/>
    <w:rsid w:val="0016573E"/>
    <w:rsid w:val="0016599B"/>
    <w:rsid w:val="00165BDF"/>
    <w:rsid w:val="00165EE0"/>
    <w:rsid w:val="00165F1C"/>
    <w:rsid w:val="00165F56"/>
    <w:rsid w:val="00166094"/>
    <w:rsid w:val="00166493"/>
    <w:rsid w:val="001664BE"/>
    <w:rsid w:val="0016650A"/>
    <w:rsid w:val="001667DD"/>
    <w:rsid w:val="00166861"/>
    <w:rsid w:val="001668CD"/>
    <w:rsid w:val="00166ABB"/>
    <w:rsid w:val="00166B47"/>
    <w:rsid w:val="00166EFC"/>
    <w:rsid w:val="0016709D"/>
    <w:rsid w:val="00167550"/>
    <w:rsid w:val="00167702"/>
    <w:rsid w:val="00167874"/>
    <w:rsid w:val="00167DCC"/>
    <w:rsid w:val="00167EBA"/>
    <w:rsid w:val="00167F32"/>
    <w:rsid w:val="00170056"/>
    <w:rsid w:val="0017008A"/>
    <w:rsid w:val="00170377"/>
    <w:rsid w:val="00170664"/>
    <w:rsid w:val="001706EE"/>
    <w:rsid w:val="00170702"/>
    <w:rsid w:val="00170844"/>
    <w:rsid w:val="00170C99"/>
    <w:rsid w:val="00170CD1"/>
    <w:rsid w:val="00170D37"/>
    <w:rsid w:val="00170EEC"/>
    <w:rsid w:val="00170F19"/>
    <w:rsid w:val="001714CF"/>
    <w:rsid w:val="001714D8"/>
    <w:rsid w:val="001719E7"/>
    <w:rsid w:val="00171B35"/>
    <w:rsid w:val="00171B94"/>
    <w:rsid w:val="00171DFB"/>
    <w:rsid w:val="00171F37"/>
    <w:rsid w:val="00172016"/>
    <w:rsid w:val="00172394"/>
    <w:rsid w:val="0017257B"/>
    <w:rsid w:val="001725C6"/>
    <w:rsid w:val="0017279B"/>
    <w:rsid w:val="00172C7F"/>
    <w:rsid w:val="00172D45"/>
    <w:rsid w:val="00172E31"/>
    <w:rsid w:val="00172E34"/>
    <w:rsid w:val="00172F99"/>
    <w:rsid w:val="00173124"/>
    <w:rsid w:val="00173243"/>
    <w:rsid w:val="001737ED"/>
    <w:rsid w:val="00173CAF"/>
    <w:rsid w:val="00173FDB"/>
    <w:rsid w:val="001740F1"/>
    <w:rsid w:val="00174502"/>
    <w:rsid w:val="00174AC6"/>
    <w:rsid w:val="00174C73"/>
    <w:rsid w:val="001750C9"/>
    <w:rsid w:val="0017524A"/>
    <w:rsid w:val="00175384"/>
    <w:rsid w:val="0017559C"/>
    <w:rsid w:val="001755E6"/>
    <w:rsid w:val="001756F1"/>
    <w:rsid w:val="001759F1"/>
    <w:rsid w:val="00175AF5"/>
    <w:rsid w:val="0017623F"/>
    <w:rsid w:val="001762E6"/>
    <w:rsid w:val="0017632B"/>
    <w:rsid w:val="00176420"/>
    <w:rsid w:val="00176467"/>
    <w:rsid w:val="00176504"/>
    <w:rsid w:val="00176CD0"/>
    <w:rsid w:val="00176DB9"/>
    <w:rsid w:val="00176E44"/>
    <w:rsid w:val="00177256"/>
    <w:rsid w:val="001776C9"/>
    <w:rsid w:val="00177A3F"/>
    <w:rsid w:val="00177D31"/>
    <w:rsid w:val="00180159"/>
    <w:rsid w:val="001804AD"/>
    <w:rsid w:val="0018070E"/>
    <w:rsid w:val="00180920"/>
    <w:rsid w:val="00180988"/>
    <w:rsid w:val="00180CE9"/>
    <w:rsid w:val="00180E77"/>
    <w:rsid w:val="00180ECD"/>
    <w:rsid w:val="00180FBF"/>
    <w:rsid w:val="00181128"/>
    <w:rsid w:val="001813E7"/>
    <w:rsid w:val="00181413"/>
    <w:rsid w:val="00181593"/>
    <w:rsid w:val="001815DF"/>
    <w:rsid w:val="00181AB0"/>
    <w:rsid w:val="00181FB3"/>
    <w:rsid w:val="00182300"/>
    <w:rsid w:val="001823D4"/>
    <w:rsid w:val="00182688"/>
    <w:rsid w:val="001826E0"/>
    <w:rsid w:val="001829DF"/>
    <w:rsid w:val="00182A37"/>
    <w:rsid w:val="00182AFC"/>
    <w:rsid w:val="00182CFA"/>
    <w:rsid w:val="00182E0F"/>
    <w:rsid w:val="00182FB9"/>
    <w:rsid w:val="00183641"/>
    <w:rsid w:val="00183790"/>
    <w:rsid w:val="00183B55"/>
    <w:rsid w:val="00183DDC"/>
    <w:rsid w:val="00183E76"/>
    <w:rsid w:val="00184235"/>
    <w:rsid w:val="00184390"/>
    <w:rsid w:val="00184855"/>
    <w:rsid w:val="001849E1"/>
    <w:rsid w:val="00184B05"/>
    <w:rsid w:val="001850C0"/>
    <w:rsid w:val="001850DB"/>
    <w:rsid w:val="00185294"/>
    <w:rsid w:val="00185357"/>
    <w:rsid w:val="00185705"/>
    <w:rsid w:val="0018592C"/>
    <w:rsid w:val="00185A04"/>
    <w:rsid w:val="00185BD9"/>
    <w:rsid w:val="00185D4B"/>
    <w:rsid w:val="001861AF"/>
    <w:rsid w:val="00186337"/>
    <w:rsid w:val="0018648A"/>
    <w:rsid w:val="0018662B"/>
    <w:rsid w:val="00186BEB"/>
    <w:rsid w:val="00186C20"/>
    <w:rsid w:val="00186C8D"/>
    <w:rsid w:val="00187187"/>
    <w:rsid w:val="001872CD"/>
    <w:rsid w:val="001872E4"/>
    <w:rsid w:val="001875BB"/>
    <w:rsid w:val="00187665"/>
    <w:rsid w:val="0018798B"/>
    <w:rsid w:val="001901BA"/>
    <w:rsid w:val="001902D2"/>
    <w:rsid w:val="001907EF"/>
    <w:rsid w:val="00190863"/>
    <w:rsid w:val="00190997"/>
    <w:rsid w:val="00190BB3"/>
    <w:rsid w:val="00190C87"/>
    <w:rsid w:val="00190F26"/>
    <w:rsid w:val="00190F69"/>
    <w:rsid w:val="0019163C"/>
    <w:rsid w:val="00191742"/>
    <w:rsid w:val="00191A3B"/>
    <w:rsid w:val="00191A96"/>
    <w:rsid w:val="00191B28"/>
    <w:rsid w:val="00191E4D"/>
    <w:rsid w:val="00192091"/>
    <w:rsid w:val="00192404"/>
    <w:rsid w:val="00192608"/>
    <w:rsid w:val="0019289E"/>
    <w:rsid w:val="001928EC"/>
    <w:rsid w:val="0019299A"/>
    <w:rsid w:val="00192A1F"/>
    <w:rsid w:val="00192DEE"/>
    <w:rsid w:val="00192EF3"/>
    <w:rsid w:val="0019335C"/>
    <w:rsid w:val="00193403"/>
    <w:rsid w:val="00193720"/>
    <w:rsid w:val="001937A8"/>
    <w:rsid w:val="00193985"/>
    <w:rsid w:val="00193A33"/>
    <w:rsid w:val="00193EEC"/>
    <w:rsid w:val="0019405E"/>
    <w:rsid w:val="001940A5"/>
    <w:rsid w:val="00194555"/>
    <w:rsid w:val="001946BA"/>
    <w:rsid w:val="0019482A"/>
    <w:rsid w:val="001948B2"/>
    <w:rsid w:val="0019490E"/>
    <w:rsid w:val="00194A45"/>
    <w:rsid w:val="00194ACD"/>
    <w:rsid w:val="00194BCC"/>
    <w:rsid w:val="00194CAB"/>
    <w:rsid w:val="00194DFC"/>
    <w:rsid w:val="00195168"/>
    <w:rsid w:val="00195271"/>
    <w:rsid w:val="001955AE"/>
    <w:rsid w:val="001956E0"/>
    <w:rsid w:val="00195B68"/>
    <w:rsid w:val="00195DF6"/>
    <w:rsid w:val="001960B8"/>
    <w:rsid w:val="001961B5"/>
    <w:rsid w:val="001961F7"/>
    <w:rsid w:val="00196787"/>
    <w:rsid w:val="0019680D"/>
    <w:rsid w:val="0019699B"/>
    <w:rsid w:val="00196B6D"/>
    <w:rsid w:val="00196D67"/>
    <w:rsid w:val="00196D80"/>
    <w:rsid w:val="00197176"/>
    <w:rsid w:val="0019727F"/>
    <w:rsid w:val="001978CA"/>
    <w:rsid w:val="00197AC1"/>
    <w:rsid w:val="00197E58"/>
    <w:rsid w:val="00197F05"/>
    <w:rsid w:val="00197F5C"/>
    <w:rsid w:val="00197F5E"/>
    <w:rsid w:val="001A073D"/>
    <w:rsid w:val="001A0B37"/>
    <w:rsid w:val="001A0B57"/>
    <w:rsid w:val="001A0E2B"/>
    <w:rsid w:val="001A1045"/>
    <w:rsid w:val="001A10D5"/>
    <w:rsid w:val="001A15C8"/>
    <w:rsid w:val="001A1876"/>
    <w:rsid w:val="001A18C8"/>
    <w:rsid w:val="001A1B9D"/>
    <w:rsid w:val="001A1EE8"/>
    <w:rsid w:val="001A2090"/>
    <w:rsid w:val="001A21E7"/>
    <w:rsid w:val="001A236E"/>
    <w:rsid w:val="001A241E"/>
    <w:rsid w:val="001A25E5"/>
    <w:rsid w:val="001A265A"/>
    <w:rsid w:val="001A26AF"/>
    <w:rsid w:val="001A3125"/>
    <w:rsid w:val="001A3365"/>
    <w:rsid w:val="001A34B7"/>
    <w:rsid w:val="001A35C9"/>
    <w:rsid w:val="001A365E"/>
    <w:rsid w:val="001A3696"/>
    <w:rsid w:val="001A36DF"/>
    <w:rsid w:val="001A38E6"/>
    <w:rsid w:val="001A394E"/>
    <w:rsid w:val="001A3AA6"/>
    <w:rsid w:val="001A3C1B"/>
    <w:rsid w:val="001A3CA6"/>
    <w:rsid w:val="001A3FFB"/>
    <w:rsid w:val="001A409E"/>
    <w:rsid w:val="001A4124"/>
    <w:rsid w:val="001A44AB"/>
    <w:rsid w:val="001A46A1"/>
    <w:rsid w:val="001A476D"/>
    <w:rsid w:val="001A4866"/>
    <w:rsid w:val="001A48BA"/>
    <w:rsid w:val="001A4BCD"/>
    <w:rsid w:val="001A4BF7"/>
    <w:rsid w:val="001A4D99"/>
    <w:rsid w:val="001A4E79"/>
    <w:rsid w:val="001A5152"/>
    <w:rsid w:val="001A5385"/>
    <w:rsid w:val="001A56E7"/>
    <w:rsid w:val="001A5A8D"/>
    <w:rsid w:val="001A620D"/>
    <w:rsid w:val="001A636A"/>
    <w:rsid w:val="001A659B"/>
    <w:rsid w:val="001A66DB"/>
    <w:rsid w:val="001A67E5"/>
    <w:rsid w:val="001A6B36"/>
    <w:rsid w:val="001A6DCC"/>
    <w:rsid w:val="001A6E14"/>
    <w:rsid w:val="001A6F1C"/>
    <w:rsid w:val="001A70C4"/>
    <w:rsid w:val="001A70CB"/>
    <w:rsid w:val="001A71DF"/>
    <w:rsid w:val="001A7282"/>
    <w:rsid w:val="001A72F6"/>
    <w:rsid w:val="001A72F7"/>
    <w:rsid w:val="001A75D6"/>
    <w:rsid w:val="001A75EB"/>
    <w:rsid w:val="001A7626"/>
    <w:rsid w:val="001A7C25"/>
    <w:rsid w:val="001A7ECD"/>
    <w:rsid w:val="001B0019"/>
    <w:rsid w:val="001B0207"/>
    <w:rsid w:val="001B045F"/>
    <w:rsid w:val="001B0529"/>
    <w:rsid w:val="001B0703"/>
    <w:rsid w:val="001B0788"/>
    <w:rsid w:val="001B0B14"/>
    <w:rsid w:val="001B0CFB"/>
    <w:rsid w:val="001B0D49"/>
    <w:rsid w:val="001B0D5F"/>
    <w:rsid w:val="001B0E9A"/>
    <w:rsid w:val="001B146D"/>
    <w:rsid w:val="001B16FD"/>
    <w:rsid w:val="001B182F"/>
    <w:rsid w:val="001B18BB"/>
    <w:rsid w:val="001B1A8B"/>
    <w:rsid w:val="001B1BCD"/>
    <w:rsid w:val="001B1CF3"/>
    <w:rsid w:val="001B1F35"/>
    <w:rsid w:val="001B2049"/>
    <w:rsid w:val="001B20FB"/>
    <w:rsid w:val="001B2244"/>
    <w:rsid w:val="001B2418"/>
    <w:rsid w:val="001B251F"/>
    <w:rsid w:val="001B256C"/>
    <w:rsid w:val="001B27C9"/>
    <w:rsid w:val="001B27FF"/>
    <w:rsid w:val="001B2A12"/>
    <w:rsid w:val="001B2A40"/>
    <w:rsid w:val="001B2B0C"/>
    <w:rsid w:val="001B2DC4"/>
    <w:rsid w:val="001B2E1F"/>
    <w:rsid w:val="001B2E4C"/>
    <w:rsid w:val="001B321C"/>
    <w:rsid w:val="001B3339"/>
    <w:rsid w:val="001B333A"/>
    <w:rsid w:val="001B33AB"/>
    <w:rsid w:val="001B33D1"/>
    <w:rsid w:val="001B352A"/>
    <w:rsid w:val="001B362D"/>
    <w:rsid w:val="001B3633"/>
    <w:rsid w:val="001B3A41"/>
    <w:rsid w:val="001B3F5D"/>
    <w:rsid w:val="001B3F83"/>
    <w:rsid w:val="001B4020"/>
    <w:rsid w:val="001B426A"/>
    <w:rsid w:val="001B4942"/>
    <w:rsid w:val="001B4967"/>
    <w:rsid w:val="001B4B15"/>
    <w:rsid w:val="001B4BC9"/>
    <w:rsid w:val="001B4D5F"/>
    <w:rsid w:val="001B4E73"/>
    <w:rsid w:val="001B4F16"/>
    <w:rsid w:val="001B50BA"/>
    <w:rsid w:val="001B51C5"/>
    <w:rsid w:val="001B52AC"/>
    <w:rsid w:val="001B561F"/>
    <w:rsid w:val="001B5625"/>
    <w:rsid w:val="001B5911"/>
    <w:rsid w:val="001B59B3"/>
    <w:rsid w:val="001B5E74"/>
    <w:rsid w:val="001B5F4E"/>
    <w:rsid w:val="001B617B"/>
    <w:rsid w:val="001B61B6"/>
    <w:rsid w:val="001B61F5"/>
    <w:rsid w:val="001B622F"/>
    <w:rsid w:val="001B62BC"/>
    <w:rsid w:val="001B63B6"/>
    <w:rsid w:val="001B63E8"/>
    <w:rsid w:val="001B6800"/>
    <w:rsid w:val="001B6A85"/>
    <w:rsid w:val="001B6A91"/>
    <w:rsid w:val="001B6BB2"/>
    <w:rsid w:val="001B6DDA"/>
    <w:rsid w:val="001B72F7"/>
    <w:rsid w:val="001B7580"/>
    <w:rsid w:val="001B78FD"/>
    <w:rsid w:val="001B7AC4"/>
    <w:rsid w:val="001B7C15"/>
    <w:rsid w:val="001B7C45"/>
    <w:rsid w:val="001C03A9"/>
    <w:rsid w:val="001C0A81"/>
    <w:rsid w:val="001C0C37"/>
    <w:rsid w:val="001C0CB9"/>
    <w:rsid w:val="001C0D76"/>
    <w:rsid w:val="001C0F31"/>
    <w:rsid w:val="001C0F9A"/>
    <w:rsid w:val="001C1248"/>
    <w:rsid w:val="001C1393"/>
    <w:rsid w:val="001C14D6"/>
    <w:rsid w:val="001C16AC"/>
    <w:rsid w:val="001C17CE"/>
    <w:rsid w:val="001C1A82"/>
    <w:rsid w:val="001C1D01"/>
    <w:rsid w:val="001C1DEC"/>
    <w:rsid w:val="001C1FDC"/>
    <w:rsid w:val="001C2008"/>
    <w:rsid w:val="001C2113"/>
    <w:rsid w:val="001C218B"/>
    <w:rsid w:val="001C2245"/>
    <w:rsid w:val="001C2378"/>
    <w:rsid w:val="001C24DB"/>
    <w:rsid w:val="001C2573"/>
    <w:rsid w:val="001C2585"/>
    <w:rsid w:val="001C2835"/>
    <w:rsid w:val="001C2CCF"/>
    <w:rsid w:val="001C2D1E"/>
    <w:rsid w:val="001C3040"/>
    <w:rsid w:val="001C31D3"/>
    <w:rsid w:val="001C382E"/>
    <w:rsid w:val="001C39CF"/>
    <w:rsid w:val="001C3AB1"/>
    <w:rsid w:val="001C3BCA"/>
    <w:rsid w:val="001C3BF8"/>
    <w:rsid w:val="001C415A"/>
    <w:rsid w:val="001C422E"/>
    <w:rsid w:val="001C4256"/>
    <w:rsid w:val="001C4738"/>
    <w:rsid w:val="001C4B1F"/>
    <w:rsid w:val="001C4D0C"/>
    <w:rsid w:val="001C4D9A"/>
    <w:rsid w:val="001C4DE1"/>
    <w:rsid w:val="001C506F"/>
    <w:rsid w:val="001C518B"/>
    <w:rsid w:val="001C5300"/>
    <w:rsid w:val="001C56F5"/>
    <w:rsid w:val="001C5791"/>
    <w:rsid w:val="001C5F5C"/>
    <w:rsid w:val="001C5FAE"/>
    <w:rsid w:val="001C6440"/>
    <w:rsid w:val="001C647B"/>
    <w:rsid w:val="001C661B"/>
    <w:rsid w:val="001C68E3"/>
    <w:rsid w:val="001C6942"/>
    <w:rsid w:val="001C69EB"/>
    <w:rsid w:val="001C6AF8"/>
    <w:rsid w:val="001C6B27"/>
    <w:rsid w:val="001C6D94"/>
    <w:rsid w:val="001C6EB9"/>
    <w:rsid w:val="001C709B"/>
    <w:rsid w:val="001C72FC"/>
    <w:rsid w:val="001C7377"/>
    <w:rsid w:val="001C74AE"/>
    <w:rsid w:val="001C75B5"/>
    <w:rsid w:val="001C75BC"/>
    <w:rsid w:val="001C75F7"/>
    <w:rsid w:val="001C7609"/>
    <w:rsid w:val="001C78AF"/>
    <w:rsid w:val="001C7EA8"/>
    <w:rsid w:val="001C7EBD"/>
    <w:rsid w:val="001D013D"/>
    <w:rsid w:val="001D054C"/>
    <w:rsid w:val="001D0840"/>
    <w:rsid w:val="001D08C3"/>
    <w:rsid w:val="001D0917"/>
    <w:rsid w:val="001D0941"/>
    <w:rsid w:val="001D096E"/>
    <w:rsid w:val="001D09F3"/>
    <w:rsid w:val="001D0A0E"/>
    <w:rsid w:val="001D0A57"/>
    <w:rsid w:val="001D0C47"/>
    <w:rsid w:val="001D115D"/>
    <w:rsid w:val="001D121A"/>
    <w:rsid w:val="001D13EF"/>
    <w:rsid w:val="001D17D6"/>
    <w:rsid w:val="001D1857"/>
    <w:rsid w:val="001D19A2"/>
    <w:rsid w:val="001D1C2C"/>
    <w:rsid w:val="001D1DBE"/>
    <w:rsid w:val="001D1FF7"/>
    <w:rsid w:val="001D21A4"/>
    <w:rsid w:val="001D23DB"/>
    <w:rsid w:val="001D23EA"/>
    <w:rsid w:val="001D2430"/>
    <w:rsid w:val="001D24C9"/>
    <w:rsid w:val="001D24F9"/>
    <w:rsid w:val="001D2A39"/>
    <w:rsid w:val="001D2FBC"/>
    <w:rsid w:val="001D3086"/>
    <w:rsid w:val="001D31F1"/>
    <w:rsid w:val="001D38A4"/>
    <w:rsid w:val="001D3901"/>
    <w:rsid w:val="001D3A41"/>
    <w:rsid w:val="001D3C17"/>
    <w:rsid w:val="001D3CD6"/>
    <w:rsid w:val="001D4164"/>
    <w:rsid w:val="001D41E6"/>
    <w:rsid w:val="001D4273"/>
    <w:rsid w:val="001D42E4"/>
    <w:rsid w:val="001D431F"/>
    <w:rsid w:val="001D4F5B"/>
    <w:rsid w:val="001D516F"/>
    <w:rsid w:val="001D54B2"/>
    <w:rsid w:val="001D5890"/>
    <w:rsid w:val="001D5984"/>
    <w:rsid w:val="001D5E14"/>
    <w:rsid w:val="001D5F3D"/>
    <w:rsid w:val="001D609E"/>
    <w:rsid w:val="001D6136"/>
    <w:rsid w:val="001D6243"/>
    <w:rsid w:val="001D627E"/>
    <w:rsid w:val="001D63A7"/>
    <w:rsid w:val="001D660C"/>
    <w:rsid w:val="001D6683"/>
    <w:rsid w:val="001D686F"/>
    <w:rsid w:val="001D6B4F"/>
    <w:rsid w:val="001D6CB9"/>
    <w:rsid w:val="001D6D3E"/>
    <w:rsid w:val="001D7051"/>
    <w:rsid w:val="001D72B4"/>
    <w:rsid w:val="001D7392"/>
    <w:rsid w:val="001D79D1"/>
    <w:rsid w:val="001D7B9F"/>
    <w:rsid w:val="001D7D78"/>
    <w:rsid w:val="001E021C"/>
    <w:rsid w:val="001E0930"/>
    <w:rsid w:val="001E0DA3"/>
    <w:rsid w:val="001E146E"/>
    <w:rsid w:val="001E14BD"/>
    <w:rsid w:val="001E165C"/>
    <w:rsid w:val="001E1726"/>
    <w:rsid w:val="001E1A1E"/>
    <w:rsid w:val="001E2154"/>
    <w:rsid w:val="001E2512"/>
    <w:rsid w:val="001E27B2"/>
    <w:rsid w:val="001E29D0"/>
    <w:rsid w:val="001E2FA1"/>
    <w:rsid w:val="001E3046"/>
    <w:rsid w:val="001E342A"/>
    <w:rsid w:val="001E35BB"/>
    <w:rsid w:val="001E3635"/>
    <w:rsid w:val="001E3948"/>
    <w:rsid w:val="001E3AB2"/>
    <w:rsid w:val="001E3D3F"/>
    <w:rsid w:val="001E41E3"/>
    <w:rsid w:val="001E4484"/>
    <w:rsid w:val="001E4577"/>
    <w:rsid w:val="001E4860"/>
    <w:rsid w:val="001E49C0"/>
    <w:rsid w:val="001E4A8F"/>
    <w:rsid w:val="001E4D22"/>
    <w:rsid w:val="001E4D82"/>
    <w:rsid w:val="001E4DC7"/>
    <w:rsid w:val="001E50A6"/>
    <w:rsid w:val="001E52ED"/>
    <w:rsid w:val="001E5668"/>
    <w:rsid w:val="001E5692"/>
    <w:rsid w:val="001E581C"/>
    <w:rsid w:val="001E5C98"/>
    <w:rsid w:val="001E5E7A"/>
    <w:rsid w:val="001E5E9D"/>
    <w:rsid w:val="001E5F64"/>
    <w:rsid w:val="001E5FC5"/>
    <w:rsid w:val="001E63DE"/>
    <w:rsid w:val="001E69F4"/>
    <w:rsid w:val="001E6A21"/>
    <w:rsid w:val="001E6DDA"/>
    <w:rsid w:val="001E6EC1"/>
    <w:rsid w:val="001E6F6F"/>
    <w:rsid w:val="001E705D"/>
    <w:rsid w:val="001E744B"/>
    <w:rsid w:val="001E7458"/>
    <w:rsid w:val="001E755A"/>
    <w:rsid w:val="001E77D4"/>
    <w:rsid w:val="001E7972"/>
    <w:rsid w:val="001E7E39"/>
    <w:rsid w:val="001E7E97"/>
    <w:rsid w:val="001E7F7C"/>
    <w:rsid w:val="001F00F5"/>
    <w:rsid w:val="001F07AF"/>
    <w:rsid w:val="001F08CE"/>
    <w:rsid w:val="001F0BB9"/>
    <w:rsid w:val="001F0D2F"/>
    <w:rsid w:val="001F0F93"/>
    <w:rsid w:val="001F159A"/>
    <w:rsid w:val="001F1729"/>
    <w:rsid w:val="001F176E"/>
    <w:rsid w:val="001F1944"/>
    <w:rsid w:val="001F1B2D"/>
    <w:rsid w:val="001F1BEE"/>
    <w:rsid w:val="001F1E19"/>
    <w:rsid w:val="001F2075"/>
    <w:rsid w:val="001F2176"/>
    <w:rsid w:val="001F21FB"/>
    <w:rsid w:val="001F2351"/>
    <w:rsid w:val="001F2B60"/>
    <w:rsid w:val="001F30C3"/>
    <w:rsid w:val="001F3103"/>
    <w:rsid w:val="001F3395"/>
    <w:rsid w:val="001F3827"/>
    <w:rsid w:val="001F3EF3"/>
    <w:rsid w:val="001F404F"/>
    <w:rsid w:val="001F433C"/>
    <w:rsid w:val="001F4460"/>
    <w:rsid w:val="001F4546"/>
    <w:rsid w:val="001F46BB"/>
    <w:rsid w:val="001F48C2"/>
    <w:rsid w:val="001F4AF4"/>
    <w:rsid w:val="001F4B33"/>
    <w:rsid w:val="001F4BC7"/>
    <w:rsid w:val="001F4E05"/>
    <w:rsid w:val="001F4ED0"/>
    <w:rsid w:val="001F538B"/>
    <w:rsid w:val="001F57D9"/>
    <w:rsid w:val="001F5804"/>
    <w:rsid w:val="001F5B51"/>
    <w:rsid w:val="001F5C77"/>
    <w:rsid w:val="001F5F1D"/>
    <w:rsid w:val="001F5FF4"/>
    <w:rsid w:val="001F616D"/>
    <w:rsid w:val="001F636E"/>
    <w:rsid w:val="001F651E"/>
    <w:rsid w:val="001F6616"/>
    <w:rsid w:val="001F6E8D"/>
    <w:rsid w:val="001F7159"/>
    <w:rsid w:val="001F7180"/>
    <w:rsid w:val="001F7245"/>
    <w:rsid w:val="001F74B5"/>
    <w:rsid w:val="001F7825"/>
    <w:rsid w:val="001F7AF7"/>
    <w:rsid w:val="001F7B65"/>
    <w:rsid w:val="001F7C93"/>
    <w:rsid w:val="00200051"/>
    <w:rsid w:val="002001E8"/>
    <w:rsid w:val="0020040D"/>
    <w:rsid w:val="002007A4"/>
    <w:rsid w:val="002008B2"/>
    <w:rsid w:val="002008EE"/>
    <w:rsid w:val="00200948"/>
    <w:rsid w:val="00200D62"/>
    <w:rsid w:val="00200DF6"/>
    <w:rsid w:val="002012C7"/>
    <w:rsid w:val="002012FC"/>
    <w:rsid w:val="0020151E"/>
    <w:rsid w:val="00201575"/>
    <w:rsid w:val="002016CA"/>
    <w:rsid w:val="00201B36"/>
    <w:rsid w:val="00201C0A"/>
    <w:rsid w:val="00201D01"/>
    <w:rsid w:val="00201D65"/>
    <w:rsid w:val="00202350"/>
    <w:rsid w:val="002023CA"/>
    <w:rsid w:val="00202598"/>
    <w:rsid w:val="002027C5"/>
    <w:rsid w:val="00202A01"/>
    <w:rsid w:val="00202A17"/>
    <w:rsid w:val="00203072"/>
    <w:rsid w:val="0020312A"/>
    <w:rsid w:val="002032FA"/>
    <w:rsid w:val="002033B6"/>
    <w:rsid w:val="00203944"/>
    <w:rsid w:val="00203C4A"/>
    <w:rsid w:val="00203D15"/>
    <w:rsid w:val="00203E94"/>
    <w:rsid w:val="0020404D"/>
    <w:rsid w:val="00204130"/>
    <w:rsid w:val="00204537"/>
    <w:rsid w:val="00204609"/>
    <w:rsid w:val="0020466E"/>
    <w:rsid w:val="002046B6"/>
    <w:rsid w:val="002047E8"/>
    <w:rsid w:val="00204CA0"/>
    <w:rsid w:val="00204D25"/>
    <w:rsid w:val="00204D54"/>
    <w:rsid w:val="00204EE2"/>
    <w:rsid w:val="00205361"/>
    <w:rsid w:val="002053C5"/>
    <w:rsid w:val="00205564"/>
    <w:rsid w:val="00205578"/>
    <w:rsid w:val="00205859"/>
    <w:rsid w:val="00205ED1"/>
    <w:rsid w:val="002060E2"/>
    <w:rsid w:val="00206309"/>
    <w:rsid w:val="002063AF"/>
    <w:rsid w:val="002065C4"/>
    <w:rsid w:val="0020660A"/>
    <w:rsid w:val="0020666E"/>
    <w:rsid w:val="00206783"/>
    <w:rsid w:val="00206A20"/>
    <w:rsid w:val="00206B24"/>
    <w:rsid w:val="00206B49"/>
    <w:rsid w:val="00206F09"/>
    <w:rsid w:val="00207032"/>
    <w:rsid w:val="00207513"/>
    <w:rsid w:val="0020754B"/>
    <w:rsid w:val="0020786D"/>
    <w:rsid w:val="00207929"/>
    <w:rsid w:val="00207A56"/>
    <w:rsid w:val="00207A9F"/>
    <w:rsid w:val="00207C17"/>
    <w:rsid w:val="00207C2C"/>
    <w:rsid w:val="00207EAB"/>
    <w:rsid w:val="00210062"/>
    <w:rsid w:val="002101CD"/>
    <w:rsid w:val="00210918"/>
    <w:rsid w:val="00210A84"/>
    <w:rsid w:val="00210B37"/>
    <w:rsid w:val="00210C13"/>
    <w:rsid w:val="00210DA9"/>
    <w:rsid w:val="00210E62"/>
    <w:rsid w:val="00210FC2"/>
    <w:rsid w:val="00211030"/>
    <w:rsid w:val="002112C7"/>
    <w:rsid w:val="00211604"/>
    <w:rsid w:val="0021174B"/>
    <w:rsid w:val="00211B12"/>
    <w:rsid w:val="00211BB7"/>
    <w:rsid w:val="00211BDF"/>
    <w:rsid w:val="00211BE0"/>
    <w:rsid w:val="00211CF6"/>
    <w:rsid w:val="00211E7F"/>
    <w:rsid w:val="00211F38"/>
    <w:rsid w:val="00211F8C"/>
    <w:rsid w:val="002121DB"/>
    <w:rsid w:val="002123DA"/>
    <w:rsid w:val="00212696"/>
    <w:rsid w:val="00212B3B"/>
    <w:rsid w:val="0021322E"/>
    <w:rsid w:val="002132E6"/>
    <w:rsid w:val="00213349"/>
    <w:rsid w:val="002134C1"/>
    <w:rsid w:val="00213603"/>
    <w:rsid w:val="00213729"/>
    <w:rsid w:val="002138A2"/>
    <w:rsid w:val="0021391C"/>
    <w:rsid w:val="00213D3B"/>
    <w:rsid w:val="00213FE1"/>
    <w:rsid w:val="00214A80"/>
    <w:rsid w:val="00214BFA"/>
    <w:rsid w:val="00214F18"/>
    <w:rsid w:val="0021527F"/>
    <w:rsid w:val="002153FA"/>
    <w:rsid w:val="00215B88"/>
    <w:rsid w:val="00215BF5"/>
    <w:rsid w:val="00216457"/>
    <w:rsid w:val="002168C9"/>
    <w:rsid w:val="002169B3"/>
    <w:rsid w:val="00216A8C"/>
    <w:rsid w:val="00216B35"/>
    <w:rsid w:val="00216BD5"/>
    <w:rsid w:val="00216C90"/>
    <w:rsid w:val="00216D85"/>
    <w:rsid w:val="002170D1"/>
    <w:rsid w:val="002172F0"/>
    <w:rsid w:val="00217510"/>
    <w:rsid w:val="00217914"/>
    <w:rsid w:val="002179AA"/>
    <w:rsid w:val="00217A23"/>
    <w:rsid w:val="00217A86"/>
    <w:rsid w:val="00217C8E"/>
    <w:rsid w:val="00217DB8"/>
    <w:rsid w:val="00220177"/>
    <w:rsid w:val="0022046D"/>
    <w:rsid w:val="002209B1"/>
    <w:rsid w:val="00220AE8"/>
    <w:rsid w:val="00220E6C"/>
    <w:rsid w:val="00220F18"/>
    <w:rsid w:val="0022132E"/>
    <w:rsid w:val="002213D8"/>
    <w:rsid w:val="00221531"/>
    <w:rsid w:val="00221909"/>
    <w:rsid w:val="00221ACD"/>
    <w:rsid w:val="00221DAC"/>
    <w:rsid w:val="00221E0A"/>
    <w:rsid w:val="00222567"/>
    <w:rsid w:val="00222D80"/>
    <w:rsid w:val="00222EA8"/>
    <w:rsid w:val="00223A26"/>
    <w:rsid w:val="00223C40"/>
    <w:rsid w:val="00223CAF"/>
    <w:rsid w:val="00224055"/>
    <w:rsid w:val="0022415B"/>
    <w:rsid w:val="00224552"/>
    <w:rsid w:val="0022473D"/>
    <w:rsid w:val="00224840"/>
    <w:rsid w:val="002248D8"/>
    <w:rsid w:val="00224A8A"/>
    <w:rsid w:val="00224C16"/>
    <w:rsid w:val="00224C51"/>
    <w:rsid w:val="00224CA3"/>
    <w:rsid w:val="00224DBE"/>
    <w:rsid w:val="00224E37"/>
    <w:rsid w:val="00224F9F"/>
    <w:rsid w:val="002250A5"/>
    <w:rsid w:val="002252E4"/>
    <w:rsid w:val="0022535D"/>
    <w:rsid w:val="00225525"/>
    <w:rsid w:val="002255D0"/>
    <w:rsid w:val="00225A95"/>
    <w:rsid w:val="00225C9A"/>
    <w:rsid w:val="00225F06"/>
    <w:rsid w:val="00225F11"/>
    <w:rsid w:val="0022617F"/>
    <w:rsid w:val="002269C8"/>
    <w:rsid w:val="00226BD1"/>
    <w:rsid w:val="00226F3A"/>
    <w:rsid w:val="002271CC"/>
    <w:rsid w:val="0022727B"/>
    <w:rsid w:val="0022736F"/>
    <w:rsid w:val="00227878"/>
    <w:rsid w:val="0022796C"/>
    <w:rsid w:val="00227BB1"/>
    <w:rsid w:val="0023045A"/>
    <w:rsid w:val="002304F0"/>
    <w:rsid w:val="0023061E"/>
    <w:rsid w:val="00230743"/>
    <w:rsid w:val="0023078F"/>
    <w:rsid w:val="0023092C"/>
    <w:rsid w:val="00230B77"/>
    <w:rsid w:val="00230BA4"/>
    <w:rsid w:val="00230BE8"/>
    <w:rsid w:val="00230C81"/>
    <w:rsid w:val="00230E37"/>
    <w:rsid w:val="00230E64"/>
    <w:rsid w:val="00230E97"/>
    <w:rsid w:val="0023119C"/>
    <w:rsid w:val="00231AE3"/>
    <w:rsid w:val="00231FD8"/>
    <w:rsid w:val="00231FED"/>
    <w:rsid w:val="002324B1"/>
    <w:rsid w:val="002324EE"/>
    <w:rsid w:val="002325BA"/>
    <w:rsid w:val="002326B9"/>
    <w:rsid w:val="0023292B"/>
    <w:rsid w:val="00232D2B"/>
    <w:rsid w:val="00232E22"/>
    <w:rsid w:val="00232F70"/>
    <w:rsid w:val="002331A3"/>
    <w:rsid w:val="00233411"/>
    <w:rsid w:val="0023344E"/>
    <w:rsid w:val="00233860"/>
    <w:rsid w:val="00233AC1"/>
    <w:rsid w:val="00233ADD"/>
    <w:rsid w:val="00233AF3"/>
    <w:rsid w:val="00233B14"/>
    <w:rsid w:val="00233DA3"/>
    <w:rsid w:val="00233E00"/>
    <w:rsid w:val="00233EED"/>
    <w:rsid w:val="00233F99"/>
    <w:rsid w:val="00233FD7"/>
    <w:rsid w:val="002341F0"/>
    <w:rsid w:val="002345BB"/>
    <w:rsid w:val="0023476F"/>
    <w:rsid w:val="002347AB"/>
    <w:rsid w:val="0023487A"/>
    <w:rsid w:val="002348B1"/>
    <w:rsid w:val="00234AAE"/>
    <w:rsid w:val="00235345"/>
    <w:rsid w:val="0023539E"/>
    <w:rsid w:val="002353F5"/>
    <w:rsid w:val="002354E8"/>
    <w:rsid w:val="00235612"/>
    <w:rsid w:val="002356B0"/>
    <w:rsid w:val="00235705"/>
    <w:rsid w:val="00235B9F"/>
    <w:rsid w:val="00235FB5"/>
    <w:rsid w:val="00236085"/>
    <w:rsid w:val="00236101"/>
    <w:rsid w:val="002361BB"/>
    <w:rsid w:val="0023620D"/>
    <w:rsid w:val="0023646B"/>
    <w:rsid w:val="00236616"/>
    <w:rsid w:val="0023662E"/>
    <w:rsid w:val="00236A26"/>
    <w:rsid w:val="0023708B"/>
    <w:rsid w:val="002370B0"/>
    <w:rsid w:val="00237228"/>
    <w:rsid w:val="00237322"/>
    <w:rsid w:val="00237391"/>
    <w:rsid w:val="002376BA"/>
    <w:rsid w:val="0023797B"/>
    <w:rsid w:val="002379AE"/>
    <w:rsid w:val="00237A8D"/>
    <w:rsid w:val="00237B00"/>
    <w:rsid w:val="00237DC3"/>
    <w:rsid w:val="002401E4"/>
    <w:rsid w:val="00240227"/>
    <w:rsid w:val="00240B80"/>
    <w:rsid w:val="00240D7A"/>
    <w:rsid w:val="00240EBB"/>
    <w:rsid w:val="0024107B"/>
    <w:rsid w:val="002412E7"/>
    <w:rsid w:val="002413F7"/>
    <w:rsid w:val="002414D0"/>
    <w:rsid w:val="00241529"/>
    <w:rsid w:val="002415C8"/>
    <w:rsid w:val="00241B95"/>
    <w:rsid w:val="00241C23"/>
    <w:rsid w:val="00241F0C"/>
    <w:rsid w:val="00242327"/>
    <w:rsid w:val="00242453"/>
    <w:rsid w:val="0024245B"/>
    <w:rsid w:val="002424CF"/>
    <w:rsid w:val="00242601"/>
    <w:rsid w:val="0024281E"/>
    <w:rsid w:val="00242834"/>
    <w:rsid w:val="0024284F"/>
    <w:rsid w:val="00242BEA"/>
    <w:rsid w:val="00242CBA"/>
    <w:rsid w:val="00242EE9"/>
    <w:rsid w:val="00242F35"/>
    <w:rsid w:val="00242F94"/>
    <w:rsid w:val="0024303F"/>
    <w:rsid w:val="002431F8"/>
    <w:rsid w:val="00243443"/>
    <w:rsid w:val="0024362C"/>
    <w:rsid w:val="0024378A"/>
    <w:rsid w:val="002438A4"/>
    <w:rsid w:val="002440DD"/>
    <w:rsid w:val="002441AD"/>
    <w:rsid w:val="00244617"/>
    <w:rsid w:val="00244BF4"/>
    <w:rsid w:val="00244F30"/>
    <w:rsid w:val="00245072"/>
    <w:rsid w:val="00245160"/>
    <w:rsid w:val="002451DB"/>
    <w:rsid w:val="00245443"/>
    <w:rsid w:val="00245463"/>
    <w:rsid w:val="00245583"/>
    <w:rsid w:val="0024567B"/>
    <w:rsid w:val="0024580E"/>
    <w:rsid w:val="00245990"/>
    <w:rsid w:val="00245B88"/>
    <w:rsid w:val="00245EDB"/>
    <w:rsid w:val="00246026"/>
    <w:rsid w:val="002464EF"/>
    <w:rsid w:val="002469FA"/>
    <w:rsid w:val="00246B5F"/>
    <w:rsid w:val="00246E78"/>
    <w:rsid w:val="00247188"/>
    <w:rsid w:val="0024723D"/>
    <w:rsid w:val="00247953"/>
    <w:rsid w:val="00247961"/>
    <w:rsid w:val="00247AD1"/>
    <w:rsid w:val="00247B0B"/>
    <w:rsid w:val="00247F40"/>
    <w:rsid w:val="00247FBF"/>
    <w:rsid w:val="0025010A"/>
    <w:rsid w:val="00250173"/>
    <w:rsid w:val="0025076A"/>
    <w:rsid w:val="002507B2"/>
    <w:rsid w:val="0025092D"/>
    <w:rsid w:val="00250BD4"/>
    <w:rsid w:val="00250D0A"/>
    <w:rsid w:val="0025147D"/>
    <w:rsid w:val="0025152D"/>
    <w:rsid w:val="002515CC"/>
    <w:rsid w:val="00251728"/>
    <w:rsid w:val="00251952"/>
    <w:rsid w:val="0025196F"/>
    <w:rsid w:val="00251D07"/>
    <w:rsid w:val="00251EE1"/>
    <w:rsid w:val="00251FAC"/>
    <w:rsid w:val="00252064"/>
    <w:rsid w:val="0025211D"/>
    <w:rsid w:val="00252138"/>
    <w:rsid w:val="002522C0"/>
    <w:rsid w:val="0025244B"/>
    <w:rsid w:val="00252464"/>
    <w:rsid w:val="002524D5"/>
    <w:rsid w:val="002527CD"/>
    <w:rsid w:val="00252A3A"/>
    <w:rsid w:val="00252DB9"/>
    <w:rsid w:val="00252F9B"/>
    <w:rsid w:val="002530F5"/>
    <w:rsid w:val="002530FA"/>
    <w:rsid w:val="002531E9"/>
    <w:rsid w:val="002533B4"/>
    <w:rsid w:val="002536F7"/>
    <w:rsid w:val="00253849"/>
    <w:rsid w:val="00253DF0"/>
    <w:rsid w:val="00253EAA"/>
    <w:rsid w:val="002542D4"/>
    <w:rsid w:val="00254717"/>
    <w:rsid w:val="00254813"/>
    <w:rsid w:val="00254820"/>
    <w:rsid w:val="00254841"/>
    <w:rsid w:val="00254A79"/>
    <w:rsid w:val="00254ADD"/>
    <w:rsid w:val="00254B6C"/>
    <w:rsid w:val="00254E13"/>
    <w:rsid w:val="00254F82"/>
    <w:rsid w:val="00255439"/>
    <w:rsid w:val="00255680"/>
    <w:rsid w:val="00255733"/>
    <w:rsid w:val="002557C6"/>
    <w:rsid w:val="00255803"/>
    <w:rsid w:val="0025581E"/>
    <w:rsid w:val="002558C2"/>
    <w:rsid w:val="00255A05"/>
    <w:rsid w:val="00255A4A"/>
    <w:rsid w:val="00256657"/>
    <w:rsid w:val="002567F9"/>
    <w:rsid w:val="002569BD"/>
    <w:rsid w:val="00256C0A"/>
    <w:rsid w:val="00256C64"/>
    <w:rsid w:val="00256CF8"/>
    <w:rsid w:val="00256D9C"/>
    <w:rsid w:val="00256EE8"/>
    <w:rsid w:val="00256FE8"/>
    <w:rsid w:val="00257124"/>
    <w:rsid w:val="00257223"/>
    <w:rsid w:val="002572D0"/>
    <w:rsid w:val="00257660"/>
    <w:rsid w:val="0025799A"/>
    <w:rsid w:val="00257B80"/>
    <w:rsid w:val="00257BC1"/>
    <w:rsid w:val="002600C4"/>
    <w:rsid w:val="00260400"/>
    <w:rsid w:val="00260423"/>
    <w:rsid w:val="0026060F"/>
    <w:rsid w:val="0026066F"/>
    <w:rsid w:val="0026081B"/>
    <w:rsid w:val="00260C88"/>
    <w:rsid w:val="00260CD2"/>
    <w:rsid w:val="00260CF1"/>
    <w:rsid w:val="00260D89"/>
    <w:rsid w:val="00260E6A"/>
    <w:rsid w:val="00260EC9"/>
    <w:rsid w:val="00260FE1"/>
    <w:rsid w:val="00261CC8"/>
    <w:rsid w:val="00261F69"/>
    <w:rsid w:val="002622A9"/>
    <w:rsid w:val="002625BF"/>
    <w:rsid w:val="00262A3B"/>
    <w:rsid w:val="00262B34"/>
    <w:rsid w:val="00262B54"/>
    <w:rsid w:val="00262C78"/>
    <w:rsid w:val="002631E4"/>
    <w:rsid w:val="00263354"/>
    <w:rsid w:val="0026356B"/>
    <w:rsid w:val="00263708"/>
    <w:rsid w:val="002638A1"/>
    <w:rsid w:val="00263973"/>
    <w:rsid w:val="00263AFA"/>
    <w:rsid w:val="00263FB7"/>
    <w:rsid w:val="0026408A"/>
    <w:rsid w:val="0026430E"/>
    <w:rsid w:val="00264436"/>
    <w:rsid w:val="002645D3"/>
    <w:rsid w:val="0026460D"/>
    <w:rsid w:val="00264A0A"/>
    <w:rsid w:val="00264A0F"/>
    <w:rsid w:val="00264AA4"/>
    <w:rsid w:val="00264CBA"/>
    <w:rsid w:val="00264E46"/>
    <w:rsid w:val="00264F50"/>
    <w:rsid w:val="002655A7"/>
    <w:rsid w:val="002656DE"/>
    <w:rsid w:val="00265870"/>
    <w:rsid w:val="00265A47"/>
    <w:rsid w:val="00265A5B"/>
    <w:rsid w:val="00265B9A"/>
    <w:rsid w:val="00265CF8"/>
    <w:rsid w:val="00265F27"/>
    <w:rsid w:val="00265FE8"/>
    <w:rsid w:val="00266161"/>
    <w:rsid w:val="00266250"/>
    <w:rsid w:val="00266461"/>
    <w:rsid w:val="002664FF"/>
    <w:rsid w:val="002666C3"/>
    <w:rsid w:val="0026672D"/>
    <w:rsid w:val="00266DC0"/>
    <w:rsid w:val="00266FE1"/>
    <w:rsid w:val="00267014"/>
    <w:rsid w:val="002675EB"/>
    <w:rsid w:val="00267A54"/>
    <w:rsid w:val="00267C6F"/>
    <w:rsid w:val="00267D02"/>
    <w:rsid w:val="00267D40"/>
    <w:rsid w:val="00267D98"/>
    <w:rsid w:val="00270071"/>
    <w:rsid w:val="00270072"/>
    <w:rsid w:val="0027029E"/>
    <w:rsid w:val="002703DD"/>
    <w:rsid w:val="00270487"/>
    <w:rsid w:val="002705A1"/>
    <w:rsid w:val="00270749"/>
    <w:rsid w:val="00270797"/>
    <w:rsid w:val="0027098A"/>
    <w:rsid w:val="002709EF"/>
    <w:rsid w:val="00270CCB"/>
    <w:rsid w:val="00270E6D"/>
    <w:rsid w:val="00271136"/>
    <w:rsid w:val="0027135F"/>
    <w:rsid w:val="002713F4"/>
    <w:rsid w:val="0027158B"/>
    <w:rsid w:val="00271A8C"/>
    <w:rsid w:val="00271CFB"/>
    <w:rsid w:val="00271D94"/>
    <w:rsid w:val="00271EC3"/>
    <w:rsid w:val="00272282"/>
    <w:rsid w:val="00272395"/>
    <w:rsid w:val="00272544"/>
    <w:rsid w:val="0027267B"/>
    <w:rsid w:val="002726B2"/>
    <w:rsid w:val="00272A8B"/>
    <w:rsid w:val="00272EBA"/>
    <w:rsid w:val="00272FE5"/>
    <w:rsid w:val="002732D0"/>
    <w:rsid w:val="00273A2E"/>
    <w:rsid w:val="00273B86"/>
    <w:rsid w:val="00273D2F"/>
    <w:rsid w:val="00273DBC"/>
    <w:rsid w:val="00273E21"/>
    <w:rsid w:val="00274069"/>
    <w:rsid w:val="00274085"/>
    <w:rsid w:val="00274125"/>
    <w:rsid w:val="00274292"/>
    <w:rsid w:val="0027481D"/>
    <w:rsid w:val="00274A90"/>
    <w:rsid w:val="00274B3C"/>
    <w:rsid w:val="00274EE8"/>
    <w:rsid w:val="002752BC"/>
    <w:rsid w:val="0027531C"/>
    <w:rsid w:val="00275605"/>
    <w:rsid w:val="00275751"/>
    <w:rsid w:val="00275AC2"/>
    <w:rsid w:val="00275B78"/>
    <w:rsid w:val="00275CA0"/>
    <w:rsid w:val="00275D60"/>
    <w:rsid w:val="00275DD0"/>
    <w:rsid w:val="00275F90"/>
    <w:rsid w:val="00276287"/>
    <w:rsid w:val="00276BC7"/>
    <w:rsid w:val="00276CFC"/>
    <w:rsid w:val="00276D2E"/>
    <w:rsid w:val="00276F55"/>
    <w:rsid w:val="0027720A"/>
    <w:rsid w:val="0027750C"/>
    <w:rsid w:val="00277802"/>
    <w:rsid w:val="00277937"/>
    <w:rsid w:val="00277C8D"/>
    <w:rsid w:val="002800D4"/>
    <w:rsid w:val="002801DE"/>
    <w:rsid w:val="00280220"/>
    <w:rsid w:val="0028047C"/>
    <w:rsid w:val="002804E1"/>
    <w:rsid w:val="002805C4"/>
    <w:rsid w:val="00280658"/>
    <w:rsid w:val="002806F1"/>
    <w:rsid w:val="002807D5"/>
    <w:rsid w:val="00280A09"/>
    <w:rsid w:val="00280F93"/>
    <w:rsid w:val="00280FCA"/>
    <w:rsid w:val="0028106C"/>
    <w:rsid w:val="00281281"/>
    <w:rsid w:val="00281289"/>
    <w:rsid w:val="002813B5"/>
    <w:rsid w:val="002813F0"/>
    <w:rsid w:val="00281588"/>
    <w:rsid w:val="00281673"/>
    <w:rsid w:val="002816BE"/>
    <w:rsid w:val="0028190A"/>
    <w:rsid w:val="00281BAC"/>
    <w:rsid w:val="00282010"/>
    <w:rsid w:val="00282133"/>
    <w:rsid w:val="00282213"/>
    <w:rsid w:val="00282358"/>
    <w:rsid w:val="002823DE"/>
    <w:rsid w:val="002824CB"/>
    <w:rsid w:val="002828C3"/>
    <w:rsid w:val="00282A45"/>
    <w:rsid w:val="002830C3"/>
    <w:rsid w:val="002830DB"/>
    <w:rsid w:val="00283177"/>
    <w:rsid w:val="0028318F"/>
    <w:rsid w:val="00283195"/>
    <w:rsid w:val="0028335C"/>
    <w:rsid w:val="00283AE9"/>
    <w:rsid w:val="00283F2E"/>
    <w:rsid w:val="002840E9"/>
    <w:rsid w:val="0028449C"/>
    <w:rsid w:val="002844E1"/>
    <w:rsid w:val="002846A9"/>
    <w:rsid w:val="002847D7"/>
    <w:rsid w:val="00284C4F"/>
    <w:rsid w:val="00284DFA"/>
    <w:rsid w:val="002852BE"/>
    <w:rsid w:val="0028567C"/>
    <w:rsid w:val="002858FD"/>
    <w:rsid w:val="0028598E"/>
    <w:rsid w:val="00285F67"/>
    <w:rsid w:val="00285F97"/>
    <w:rsid w:val="00286013"/>
    <w:rsid w:val="00286257"/>
    <w:rsid w:val="002863B6"/>
    <w:rsid w:val="002864CD"/>
    <w:rsid w:val="00286C10"/>
    <w:rsid w:val="00286CE5"/>
    <w:rsid w:val="00286F9F"/>
    <w:rsid w:val="002871DF"/>
    <w:rsid w:val="002875DD"/>
    <w:rsid w:val="00287905"/>
    <w:rsid w:val="002879A9"/>
    <w:rsid w:val="00287BB7"/>
    <w:rsid w:val="00287D2A"/>
    <w:rsid w:val="00287D8A"/>
    <w:rsid w:val="00287DB1"/>
    <w:rsid w:val="002900B0"/>
    <w:rsid w:val="00290271"/>
    <w:rsid w:val="00290279"/>
    <w:rsid w:val="002903B2"/>
    <w:rsid w:val="0029043D"/>
    <w:rsid w:val="00290682"/>
    <w:rsid w:val="00290AB6"/>
    <w:rsid w:val="00290E11"/>
    <w:rsid w:val="00290FD9"/>
    <w:rsid w:val="002916B9"/>
    <w:rsid w:val="00291912"/>
    <w:rsid w:val="00291A09"/>
    <w:rsid w:val="00291D64"/>
    <w:rsid w:val="00291E50"/>
    <w:rsid w:val="00291F92"/>
    <w:rsid w:val="00292006"/>
    <w:rsid w:val="002921FE"/>
    <w:rsid w:val="0029255D"/>
    <w:rsid w:val="002928B4"/>
    <w:rsid w:val="00292952"/>
    <w:rsid w:val="00292A1C"/>
    <w:rsid w:val="00292A2D"/>
    <w:rsid w:val="00292CD2"/>
    <w:rsid w:val="00292DDB"/>
    <w:rsid w:val="00292E95"/>
    <w:rsid w:val="00292FBB"/>
    <w:rsid w:val="002930B7"/>
    <w:rsid w:val="002930CF"/>
    <w:rsid w:val="00293151"/>
    <w:rsid w:val="002934DA"/>
    <w:rsid w:val="00293713"/>
    <w:rsid w:val="00293831"/>
    <w:rsid w:val="00293EF5"/>
    <w:rsid w:val="00293F93"/>
    <w:rsid w:val="00294027"/>
    <w:rsid w:val="0029422E"/>
    <w:rsid w:val="002942E6"/>
    <w:rsid w:val="00294512"/>
    <w:rsid w:val="00294537"/>
    <w:rsid w:val="00294E54"/>
    <w:rsid w:val="00294EAB"/>
    <w:rsid w:val="0029585C"/>
    <w:rsid w:val="0029585F"/>
    <w:rsid w:val="00295C2A"/>
    <w:rsid w:val="00295DD4"/>
    <w:rsid w:val="00295FDD"/>
    <w:rsid w:val="002961DE"/>
    <w:rsid w:val="002965BD"/>
    <w:rsid w:val="002967FF"/>
    <w:rsid w:val="0029682E"/>
    <w:rsid w:val="00296926"/>
    <w:rsid w:val="00296949"/>
    <w:rsid w:val="00296CD1"/>
    <w:rsid w:val="00296D64"/>
    <w:rsid w:val="00296DDA"/>
    <w:rsid w:val="00296EC9"/>
    <w:rsid w:val="00296FEE"/>
    <w:rsid w:val="0029709E"/>
    <w:rsid w:val="002972B6"/>
    <w:rsid w:val="00297330"/>
    <w:rsid w:val="00297376"/>
    <w:rsid w:val="00297575"/>
    <w:rsid w:val="00297804"/>
    <w:rsid w:val="00297C11"/>
    <w:rsid w:val="002A0118"/>
    <w:rsid w:val="002A04B6"/>
    <w:rsid w:val="002A053E"/>
    <w:rsid w:val="002A055C"/>
    <w:rsid w:val="002A0561"/>
    <w:rsid w:val="002A070B"/>
    <w:rsid w:val="002A09B3"/>
    <w:rsid w:val="002A0A2B"/>
    <w:rsid w:val="002A0ACF"/>
    <w:rsid w:val="002A0D65"/>
    <w:rsid w:val="002A0E45"/>
    <w:rsid w:val="002A0F42"/>
    <w:rsid w:val="002A1248"/>
    <w:rsid w:val="002A15AC"/>
    <w:rsid w:val="002A170A"/>
    <w:rsid w:val="002A1836"/>
    <w:rsid w:val="002A19C8"/>
    <w:rsid w:val="002A1C14"/>
    <w:rsid w:val="002A1DDB"/>
    <w:rsid w:val="002A1E1D"/>
    <w:rsid w:val="002A1FD3"/>
    <w:rsid w:val="002A2701"/>
    <w:rsid w:val="002A2738"/>
    <w:rsid w:val="002A279F"/>
    <w:rsid w:val="002A2949"/>
    <w:rsid w:val="002A2C5C"/>
    <w:rsid w:val="002A2C77"/>
    <w:rsid w:val="002A3104"/>
    <w:rsid w:val="002A3334"/>
    <w:rsid w:val="002A3AF4"/>
    <w:rsid w:val="002A3C8C"/>
    <w:rsid w:val="002A408D"/>
    <w:rsid w:val="002A412D"/>
    <w:rsid w:val="002A4150"/>
    <w:rsid w:val="002A434B"/>
    <w:rsid w:val="002A436A"/>
    <w:rsid w:val="002A46FA"/>
    <w:rsid w:val="002A474A"/>
    <w:rsid w:val="002A4A2D"/>
    <w:rsid w:val="002A4AD7"/>
    <w:rsid w:val="002A4B83"/>
    <w:rsid w:val="002A4CEF"/>
    <w:rsid w:val="002A511F"/>
    <w:rsid w:val="002A517B"/>
    <w:rsid w:val="002A55E5"/>
    <w:rsid w:val="002A5921"/>
    <w:rsid w:val="002A5A59"/>
    <w:rsid w:val="002A5C45"/>
    <w:rsid w:val="002A5CC5"/>
    <w:rsid w:val="002A60D5"/>
    <w:rsid w:val="002A6399"/>
    <w:rsid w:val="002A68D5"/>
    <w:rsid w:val="002A6AA2"/>
    <w:rsid w:val="002A6C5A"/>
    <w:rsid w:val="002A6D3D"/>
    <w:rsid w:val="002A7221"/>
    <w:rsid w:val="002A7480"/>
    <w:rsid w:val="002A77D4"/>
    <w:rsid w:val="002A7927"/>
    <w:rsid w:val="002A7D89"/>
    <w:rsid w:val="002A7D93"/>
    <w:rsid w:val="002A7E09"/>
    <w:rsid w:val="002A7F0E"/>
    <w:rsid w:val="002B030B"/>
    <w:rsid w:val="002B0507"/>
    <w:rsid w:val="002B0526"/>
    <w:rsid w:val="002B075C"/>
    <w:rsid w:val="002B0E20"/>
    <w:rsid w:val="002B0F8F"/>
    <w:rsid w:val="002B105B"/>
    <w:rsid w:val="002B13FB"/>
    <w:rsid w:val="002B1BF7"/>
    <w:rsid w:val="002B1C2F"/>
    <w:rsid w:val="002B1ED2"/>
    <w:rsid w:val="002B2147"/>
    <w:rsid w:val="002B2794"/>
    <w:rsid w:val="002B2926"/>
    <w:rsid w:val="002B292B"/>
    <w:rsid w:val="002B2976"/>
    <w:rsid w:val="002B2A14"/>
    <w:rsid w:val="002B2A53"/>
    <w:rsid w:val="002B2C92"/>
    <w:rsid w:val="002B2E27"/>
    <w:rsid w:val="002B30AA"/>
    <w:rsid w:val="002B3373"/>
    <w:rsid w:val="002B34B2"/>
    <w:rsid w:val="002B357F"/>
    <w:rsid w:val="002B3909"/>
    <w:rsid w:val="002B39C8"/>
    <w:rsid w:val="002B39CA"/>
    <w:rsid w:val="002B3A0C"/>
    <w:rsid w:val="002B3B35"/>
    <w:rsid w:val="002B3C7E"/>
    <w:rsid w:val="002B3FDA"/>
    <w:rsid w:val="002B4177"/>
    <w:rsid w:val="002B4988"/>
    <w:rsid w:val="002B49C4"/>
    <w:rsid w:val="002B49E2"/>
    <w:rsid w:val="002B4C00"/>
    <w:rsid w:val="002B4CA5"/>
    <w:rsid w:val="002B4E8C"/>
    <w:rsid w:val="002B508D"/>
    <w:rsid w:val="002B524E"/>
    <w:rsid w:val="002B53E6"/>
    <w:rsid w:val="002B60D5"/>
    <w:rsid w:val="002B62A8"/>
    <w:rsid w:val="002B630C"/>
    <w:rsid w:val="002B64AB"/>
    <w:rsid w:val="002B6707"/>
    <w:rsid w:val="002B6817"/>
    <w:rsid w:val="002B68EB"/>
    <w:rsid w:val="002B6C6F"/>
    <w:rsid w:val="002B6D3A"/>
    <w:rsid w:val="002B6E31"/>
    <w:rsid w:val="002B7296"/>
    <w:rsid w:val="002B748C"/>
    <w:rsid w:val="002B7662"/>
    <w:rsid w:val="002B78BD"/>
    <w:rsid w:val="002B79EF"/>
    <w:rsid w:val="002B7A1F"/>
    <w:rsid w:val="002B7D2F"/>
    <w:rsid w:val="002B7EE3"/>
    <w:rsid w:val="002B7F50"/>
    <w:rsid w:val="002B7F86"/>
    <w:rsid w:val="002C0215"/>
    <w:rsid w:val="002C03D6"/>
    <w:rsid w:val="002C0560"/>
    <w:rsid w:val="002C05B7"/>
    <w:rsid w:val="002C05F8"/>
    <w:rsid w:val="002C09A2"/>
    <w:rsid w:val="002C0D3C"/>
    <w:rsid w:val="002C0D4E"/>
    <w:rsid w:val="002C0D76"/>
    <w:rsid w:val="002C0EF6"/>
    <w:rsid w:val="002C116E"/>
    <w:rsid w:val="002C11FA"/>
    <w:rsid w:val="002C162E"/>
    <w:rsid w:val="002C1659"/>
    <w:rsid w:val="002C1722"/>
    <w:rsid w:val="002C17DA"/>
    <w:rsid w:val="002C18E9"/>
    <w:rsid w:val="002C1C49"/>
    <w:rsid w:val="002C1FF7"/>
    <w:rsid w:val="002C2086"/>
    <w:rsid w:val="002C23F2"/>
    <w:rsid w:val="002C2413"/>
    <w:rsid w:val="002C28D6"/>
    <w:rsid w:val="002C2ABA"/>
    <w:rsid w:val="002C3016"/>
    <w:rsid w:val="002C32C3"/>
    <w:rsid w:val="002C34CB"/>
    <w:rsid w:val="002C3636"/>
    <w:rsid w:val="002C36CA"/>
    <w:rsid w:val="002C3875"/>
    <w:rsid w:val="002C3B98"/>
    <w:rsid w:val="002C4137"/>
    <w:rsid w:val="002C4249"/>
    <w:rsid w:val="002C49FD"/>
    <w:rsid w:val="002C4A08"/>
    <w:rsid w:val="002C4B9A"/>
    <w:rsid w:val="002C4CFA"/>
    <w:rsid w:val="002C4F0B"/>
    <w:rsid w:val="002C5122"/>
    <w:rsid w:val="002C51B6"/>
    <w:rsid w:val="002C51F5"/>
    <w:rsid w:val="002C5393"/>
    <w:rsid w:val="002C53EF"/>
    <w:rsid w:val="002C54B4"/>
    <w:rsid w:val="002C57BA"/>
    <w:rsid w:val="002C58B0"/>
    <w:rsid w:val="002C5A6E"/>
    <w:rsid w:val="002C5B23"/>
    <w:rsid w:val="002C5CFB"/>
    <w:rsid w:val="002C5FC6"/>
    <w:rsid w:val="002C62CF"/>
    <w:rsid w:val="002C62E3"/>
    <w:rsid w:val="002C6584"/>
    <w:rsid w:val="002C6896"/>
    <w:rsid w:val="002C6B4D"/>
    <w:rsid w:val="002C6F16"/>
    <w:rsid w:val="002C7059"/>
    <w:rsid w:val="002C7C0B"/>
    <w:rsid w:val="002C7CC3"/>
    <w:rsid w:val="002C7EB3"/>
    <w:rsid w:val="002D0285"/>
    <w:rsid w:val="002D03EC"/>
    <w:rsid w:val="002D0490"/>
    <w:rsid w:val="002D06E1"/>
    <w:rsid w:val="002D070C"/>
    <w:rsid w:val="002D07A3"/>
    <w:rsid w:val="002D08A6"/>
    <w:rsid w:val="002D0DF9"/>
    <w:rsid w:val="002D15E2"/>
    <w:rsid w:val="002D19EB"/>
    <w:rsid w:val="002D1D90"/>
    <w:rsid w:val="002D2021"/>
    <w:rsid w:val="002D21AB"/>
    <w:rsid w:val="002D283A"/>
    <w:rsid w:val="002D299A"/>
    <w:rsid w:val="002D2C18"/>
    <w:rsid w:val="002D2E00"/>
    <w:rsid w:val="002D30F0"/>
    <w:rsid w:val="002D3363"/>
    <w:rsid w:val="002D341F"/>
    <w:rsid w:val="002D3482"/>
    <w:rsid w:val="002D3486"/>
    <w:rsid w:val="002D3587"/>
    <w:rsid w:val="002D3703"/>
    <w:rsid w:val="002D3786"/>
    <w:rsid w:val="002D3DE4"/>
    <w:rsid w:val="002D3E6C"/>
    <w:rsid w:val="002D4340"/>
    <w:rsid w:val="002D4417"/>
    <w:rsid w:val="002D453B"/>
    <w:rsid w:val="002D45D7"/>
    <w:rsid w:val="002D46EC"/>
    <w:rsid w:val="002D4826"/>
    <w:rsid w:val="002D4A51"/>
    <w:rsid w:val="002D4CE1"/>
    <w:rsid w:val="002D4E64"/>
    <w:rsid w:val="002D5534"/>
    <w:rsid w:val="002D55DB"/>
    <w:rsid w:val="002D5928"/>
    <w:rsid w:val="002D5C35"/>
    <w:rsid w:val="002D5DB1"/>
    <w:rsid w:val="002D5F88"/>
    <w:rsid w:val="002D62BB"/>
    <w:rsid w:val="002D69AF"/>
    <w:rsid w:val="002D6A9B"/>
    <w:rsid w:val="002D7002"/>
    <w:rsid w:val="002D7154"/>
    <w:rsid w:val="002D71EA"/>
    <w:rsid w:val="002D741A"/>
    <w:rsid w:val="002D75BD"/>
    <w:rsid w:val="002D7805"/>
    <w:rsid w:val="002D79DF"/>
    <w:rsid w:val="002D79EE"/>
    <w:rsid w:val="002D7D4F"/>
    <w:rsid w:val="002D7E10"/>
    <w:rsid w:val="002D7E8F"/>
    <w:rsid w:val="002E0120"/>
    <w:rsid w:val="002E015F"/>
    <w:rsid w:val="002E0299"/>
    <w:rsid w:val="002E0678"/>
    <w:rsid w:val="002E0784"/>
    <w:rsid w:val="002E0960"/>
    <w:rsid w:val="002E0D3E"/>
    <w:rsid w:val="002E1542"/>
    <w:rsid w:val="002E1666"/>
    <w:rsid w:val="002E196C"/>
    <w:rsid w:val="002E1CCA"/>
    <w:rsid w:val="002E1E9B"/>
    <w:rsid w:val="002E1FBD"/>
    <w:rsid w:val="002E2149"/>
    <w:rsid w:val="002E217F"/>
    <w:rsid w:val="002E2276"/>
    <w:rsid w:val="002E2334"/>
    <w:rsid w:val="002E244A"/>
    <w:rsid w:val="002E24FD"/>
    <w:rsid w:val="002E2794"/>
    <w:rsid w:val="002E28F6"/>
    <w:rsid w:val="002E2E3A"/>
    <w:rsid w:val="002E2F8F"/>
    <w:rsid w:val="002E3394"/>
    <w:rsid w:val="002E34AD"/>
    <w:rsid w:val="002E34DA"/>
    <w:rsid w:val="002E3AF4"/>
    <w:rsid w:val="002E3E8F"/>
    <w:rsid w:val="002E3F49"/>
    <w:rsid w:val="002E4020"/>
    <w:rsid w:val="002E4249"/>
    <w:rsid w:val="002E4298"/>
    <w:rsid w:val="002E4A87"/>
    <w:rsid w:val="002E4ABF"/>
    <w:rsid w:val="002E5116"/>
    <w:rsid w:val="002E5204"/>
    <w:rsid w:val="002E5491"/>
    <w:rsid w:val="002E559E"/>
    <w:rsid w:val="002E56A0"/>
    <w:rsid w:val="002E57C3"/>
    <w:rsid w:val="002E59FD"/>
    <w:rsid w:val="002E5A94"/>
    <w:rsid w:val="002E5BE8"/>
    <w:rsid w:val="002E5E1D"/>
    <w:rsid w:val="002E5FC3"/>
    <w:rsid w:val="002E5FC8"/>
    <w:rsid w:val="002E6043"/>
    <w:rsid w:val="002E66F8"/>
    <w:rsid w:val="002E6946"/>
    <w:rsid w:val="002E6BED"/>
    <w:rsid w:val="002E6E0F"/>
    <w:rsid w:val="002E74B1"/>
    <w:rsid w:val="002E7AC7"/>
    <w:rsid w:val="002E7CB5"/>
    <w:rsid w:val="002F0254"/>
    <w:rsid w:val="002F026E"/>
    <w:rsid w:val="002F084A"/>
    <w:rsid w:val="002F096F"/>
    <w:rsid w:val="002F0988"/>
    <w:rsid w:val="002F0B32"/>
    <w:rsid w:val="002F0B97"/>
    <w:rsid w:val="002F0EF0"/>
    <w:rsid w:val="002F1040"/>
    <w:rsid w:val="002F1406"/>
    <w:rsid w:val="002F148C"/>
    <w:rsid w:val="002F14C6"/>
    <w:rsid w:val="002F1579"/>
    <w:rsid w:val="002F1C24"/>
    <w:rsid w:val="002F1D05"/>
    <w:rsid w:val="002F1E0D"/>
    <w:rsid w:val="002F20CE"/>
    <w:rsid w:val="002F2306"/>
    <w:rsid w:val="002F2525"/>
    <w:rsid w:val="002F25DE"/>
    <w:rsid w:val="002F2723"/>
    <w:rsid w:val="002F291E"/>
    <w:rsid w:val="002F29EE"/>
    <w:rsid w:val="002F2E92"/>
    <w:rsid w:val="002F2EC6"/>
    <w:rsid w:val="002F2EEB"/>
    <w:rsid w:val="002F30E0"/>
    <w:rsid w:val="002F32EE"/>
    <w:rsid w:val="002F34D5"/>
    <w:rsid w:val="002F3692"/>
    <w:rsid w:val="002F3A14"/>
    <w:rsid w:val="002F3B64"/>
    <w:rsid w:val="002F41AE"/>
    <w:rsid w:val="002F4580"/>
    <w:rsid w:val="002F4833"/>
    <w:rsid w:val="002F487E"/>
    <w:rsid w:val="002F4A11"/>
    <w:rsid w:val="002F4B0B"/>
    <w:rsid w:val="002F4CA3"/>
    <w:rsid w:val="002F50EE"/>
    <w:rsid w:val="002F5142"/>
    <w:rsid w:val="002F529B"/>
    <w:rsid w:val="002F5575"/>
    <w:rsid w:val="002F5619"/>
    <w:rsid w:val="002F5794"/>
    <w:rsid w:val="002F59A2"/>
    <w:rsid w:val="002F59C6"/>
    <w:rsid w:val="002F5CAC"/>
    <w:rsid w:val="002F5D5F"/>
    <w:rsid w:val="002F61CB"/>
    <w:rsid w:val="002F61CD"/>
    <w:rsid w:val="002F64D4"/>
    <w:rsid w:val="002F6508"/>
    <w:rsid w:val="002F696A"/>
    <w:rsid w:val="002F69D1"/>
    <w:rsid w:val="002F6CD7"/>
    <w:rsid w:val="002F6D27"/>
    <w:rsid w:val="002F6F5C"/>
    <w:rsid w:val="002F6F70"/>
    <w:rsid w:val="002F70B8"/>
    <w:rsid w:val="002F745D"/>
    <w:rsid w:val="002F7679"/>
    <w:rsid w:val="002F778D"/>
    <w:rsid w:val="002F793D"/>
    <w:rsid w:val="002F7A6D"/>
    <w:rsid w:val="002F7C18"/>
    <w:rsid w:val="002F7FCE"/>
    <w:rsid w:val="003000D9"/>
    <w:rsid w:val="00300885"/>
    <w:rsid w:val="00300A56"/>
    <w:rsid w:val="00300B2F"/>
    <w:rsid w:val="00300D8B"/>
    <w:rsid w:val="00300EC0"/>
    <w:rsid w:val="003011CB"/>
    <w:rsid w:val="003012C5"/>
    <w:rsid w:val="00301343"/>
    <w:rsid w:val="003013B9"/>
    <w:rsid w:val="003015BA"/>
    <w:rsid w:val="003016E3"/>
    <w:rsid w:val="0030176A"/>
    <w:rsid w:val="003018BE"/>
    <w:rsid w:val="00301A84"/>
    <w:rsid w:val="00301ABC"/>
    <w:rsid w:val="00302208"/>
    <w:rsid w:val="00302291"/>
    <w:rsid w:val="0030264C"/>
    <w:rsid w:val="00302A44"/>
    <w:rsid w:val="00302B32"/>
    <w:rsid w:val="00302BF1"/>
    <w:rsid w:val="00302C2B"/>
    <w:rsid w:val="00302E64"/>
    <w:rsid w:val="003030FA"/>
    <w:rsid w:val="003031D9"/>
    <w:rsid w:val="003035A7"/>
    <w:rsid w:val="003038BE"/>
    <w:rsid w:val="003039D5"/>
    <w:rsid w:val="003039F9"/>
    <w:rsid w:val="00303AC8"/>
    <w:rsid w:val="003040D8"/>
    <w:rsid w:val="00304219"/>
    <w:rsid w:val="00304395"/>
    <w:rsid w:val="0030439C"/>
    <w:rsid w:val="003044C1"/>
    <w:rsid w:val="00304535"/>
    <w:rsid w:val="0030456E"/>
    <w:rsid w:val="003047D6"/>
    <w:rsid w:val="00304A83"/>
    <w:rsid w:val="00304EDF"/>
    <w:rsid w:val="00305592"/>
    <w:rsid w:val="00305652"/>
    <w:rsid w:val="0030598D"/>
    <w:rsid w:val="00305A01"/>
    <w:rsid w:val="00305B07"/>
    <w:rsid w:val="00305C5D"/>
    <w:rsid w:val="00305EDC"/>
    <w:rsid w:val="00306293"/>
    <w:rsid w:val="003062C4"/>
    <w:rsid w:val="003063BF"/>
    <w:rsid w:val="00306C1B"/>
    <w:rsid w:val="00306C8A"/>
    <w:rsid w:val="003074C4"/>
    <w:rsid w:val="003075DA"/>
    <w:rsid w:val="0030779B"/>
    <w:rsid w:val="00307FB6"/>
    <w:rsid w:val="00307FF2"/>
    <w:rsid w:val="0031007C"/>
    <w:rsid w:val="00310139"/>
    <w:rsid w:val="00310404"/>
    <w:rsid w:val="003104BE"/>
    <w:rsid w:val="003106DF"/>
    <w:rsid w:val="00310738"/>
    <w:rsid w:val="0031095D"/>
    <w:rsid w:val="00310D91"/>
    <w:rsid w:val="003119F4"/>
    <w:rsid w:val="00311ADA"/>
    <w:rsid w:val="00311D42"/>
    <w:rsid w:val="00312851"/>
    <w:rsid w:val="00312875"/>
    <w:rsid w:val="003128D9"/>
    <w:rsid w:val="0031295C"/>
    <w:rsid w:val="00312B51"/>
    <w:rsid w:val="00312B64"/>
    <w:rsid w:val="00312D23"/>
    <w:rsid w:val="00312D47"/>
    <w:rsid w:val="00312F2D"/>
    <w:rsid w:val="00312F69"/>
    <w:rsid w:val="003136F5"/>
    <w:rsid w:val="00313EFE"/>
    <w:rsid w:val="0031405B"/>
    <w:rsid w:val="00314745"/>
    <w:rsid w:val="00314775"/>
    <w:rsid w:val="00315363"/>
    <w:rsid w:val="0031553F"/>
    <w:rsid w:val="003156CF"/>
    <w:rsid w:val="0031588D"/>
    <w:rsid w:val="00315A37"/>
    <w:rsid w:val="00315C43"/>
    <w:rsid w:val="00315D4C"/>
    <w:rsid w:val="00316121"/>
    <w:rsid w:val="003161F1"/>
    <w:rsid w:val="00316309"/>
    <w:rsid w:val="0031638F"/>
    <w:rsid w:val="003163EF"/>
    <w:rsid w:val="0031697A"/>
    <w:rsid w:val="003169E8"/>
    <w:rsid w:val="00316A75"/>
    <w:rsid w:val="00316D18"/>
    <w:rsid w:val="00316DC4"/>
    <w:rsid w:val="00316F81"/>
    <w:rsid w:val="0031726A"/>
    <w:rsid w:val="00317351"/>
    <w:rsid w:val="00317921"/>
    <w:rsid w:val="00320249"/>
    <w:rsid w:val="0032029D"/>
    <w:rsid w:val="00320695"/>
    <w:rsid w:val="00320A95"/>
    <w:rsid w:val="00320B96"/>
    <w:rsid w:val="00320BCF"/>
    <w:rsid w:val="00320C8A"/>
    <w:rsid w:val="00320E32"/>
    <w:rsid w:val="00320ECD"/>
    <w:rsid w:val="00321013"/>
    <w:rsid w:val="0032114A"/>
    <w:rsid w:val="0032117A"/>
    <w:rsid w:val="00321A62"/>
    <w:rsid w:val="00321CF7"/>
    <w:rsid w:val="00321ECB"/>
    <w:rsid w:val="0032216E"/>
    <w:rsid w:val="00322206"/>
    <w:rsid w:val="0032229F"/>
    <w:rsid w:val="003223F4"/>
    <w:rsid w:val="00322477"/>
    <w:rsid w:val="00322897"/>
    <w:rsid w:val="003229EB"/>
    <w:rsid w:val="00322A3A"/>
    <w:rsid w:val="00322D57"/>
    <w:rsid w:val="00322DA5"/>
    <w:rsid w:val="00322FE2"/>
    <w:rsid w:val="00323201"/>
    <w:rsid w:val="003233AF"/>
    <w:rsid w:val="003236F4"/>
    <w:rsid w:val="003238D6"/>
    <w:rsid w:val="003238ED"/>
    <w:rsid w:val="00323920"/>
    <w:rsid w:val="003239E8"/>
    <w:rsid w:val="00323DC6"/>
    <w:rsid w:val="00324177"/>
    <w:rsid w:val="003242FC"/>
    <w:rsid w:val="00324318"/>
    <w:rsid w:val="003243F1"/>
    <w:rsid w:val="003244EC"/>
    <w:rsid w:val="00324608"/>
    <w:rsid w:val="003246E5"/>
    <w:rsid w:val="0032485C"/>
    <w:rsid w:val="00324C8A"/>
    <w:rsid w:val="00324EA5"/>
    <w:rsid w:val="00325033"/>
    <w:rsid w:val="00325278"/>
    <w:rsid w:val="003252DD"/>
    <w:rsid w:val="0032530C"/>
    <w:rsid w:val="0032565B"/>
    <w:rsid w:val="003258D6"/>
    <w:rsid w:val="00325E10"/>
    <w:rsid w:val="00325F46"/>
    <w:rsid w:val="003261A5"/>
    <w:rsid w:val="003264D8"/>
    <w:rsid w:val="003266DE"/>
    <w:rsid w:val="00326A96"/>
    <w:rsid w:val="00326D23"/>
    <w:rsid w:val="00326DCE"/>
    <w:rsid w:val="00326F5F"/>
    <w:rsid w:val="00327543"/>
    <w:rsid w:val="00327731"/>
    <w:rsid w:val="00327917"/>
    <w:rsid w:val="00327A5B"/>
    <w:rsid w:val="00327CA9"/>
    <w:rsid w:val="00327E30"/>
    <w:rsid w:val="00327F5F"/>
    <w:rsid w:val="00327F8F"/>
    <w:rsid w:val="0033023E"/>
    <w:rsid w:val="0033071F"/>
    <w:rsid w:val="00330808"/>
    <w:rsid w:val="00330ACE"/>
    <w:rsid w:val="00330D78"/>
    <w:rsid w:val="00330D8C"/>
    <w:rsid w:val="00331045"/>
    <w:rsid w:val="00331194"/>
    <w:rsid w:val="003311CE"/>
    <w:rsid w:val="0033120B"/>
    <w:rsid w:val="00331255"/>
    <w:rsid w:val="003313A5"/>
    <w:rsid w:val="00331554"/>
    <w:rsid w:val="00331D9E"/>
    <w:rsid w:val="00331F62"/>
    <w:rsid w:val="00331FFD"/>
    <w:rsid w:val="00332265"/>
    <w:rsid w:val="00332382"/>
    <w:rsid w:val="00332801"/>
    <w:rsid w:val="003329AF"/>
    <w:rsid w:val="00332BAC"/>
    <w:rsid w:val="00332C13"/>
    <w:rsid w:val="00332C92"/>
    <w:rsid w:val="00332D3A"/>
    <w:rsid w:val="0033305A"/>
    <w:rsid w:val="0033349D"/>
    <w:rsid w:val="00333C9B"/>
    <w:rsid w:val="00333CAC"/>
    <w:rsid w:val="00333DD9"/>
    <w:rsid w:val="00333E57"/>
    <w:rsid w:val="00333E62"/>
    <w:rsid w:val="00334067"/>
    <w:rsid w:val="003340DC"/>
    <w:rsid w:val="0033428A"/>
    <w:rsid w:val="003346E2"/>
    <w:rsid w:val="003349F5"/>
    <w:rsid w:val="00334A79"/>
    <w:rsid w:val="00334BA8"/>
    <w:rsid w:val="00334BBA"/>
    <w:rsid w:val="00334BD8"/>
    <w:rsid w:val="00334CC1"/>
    <w:rsid w:val="00334DC8"/>
    <w:rsid w:val="00334EE3"/>
    <w:rsid w:val="00334F9D"/>
    <w:rsid w:val="00334FDA"/>
    <w:rsid w:val="00335108"/>
    <w:rsid w:val="0033510A"/>
    <w:rsid w:val="003351D3"/>
    <w:rsid w:val="003351F2"/>
    <w:rsid w:val="00335214"/>
    <w:rsid w:val="0033580D"/>
    <w:rsid w:val="00335831"/>
    <w:rsid w:val="00335B67"/>
    <w:rsid w:val="00335C84"/>
    <w:rsid w:val="00335F5D"/>
    <w:rsid w:val="00336038"/>
    <w:rsid w:val="00336406"/>
    <w:rsid w:val="00336474"/>
    <w:rsid w:val="003364DD"/>
    <w:rsid w:val="003365ED"/>
    <w:rsid w:val="003367B6"/>
    <w:rsid w:val="003368E2"/>
    <w:rsid w:val="003369C6"/>
    <w:rsid w:val="00336BF0"/>
    <w:rsid w:val="00336D61"/>
    <w:rsid w:val="00336E17"/>
    <w:rsid w:val="00336EF7"/>
    <w:rsid w:val="0033703D"/>
    <w:rsid w:val="00337169"/>
    <w:rsid w:val="0033732A"/>
    <w:rsid w:val="003376AD"/>
    <w:rsid w:val="0033775A"/>
    <w:rsid w:val="0033787F"/>
    <w:rsid w:val="00337C1C"/>
    <w:rsid w:val="00337CAA"/>
    <w:rsid w:val="00337F9A"/>
    <w:rsid w:val="003401FE"/>
    <w:rsid w:val="00340249"/>
    <w:rsid w:val="0034028D"/>
    <w:rsid w:val="00340481"/>
    <w:rsid w:val="0034056F"/>
    <w:rsid w:val="003406A7"/>
    <w:rsid w:val="003407EA"/>
    <w:rsid w:val="00341206"/>
    <w:rsid w:val="0034122D"/>
    <w:rsid w:val="00341287"/>
    <w:rsid w:val="0034152F"/>
    <w:rsid w:val="00341598"/>
    <w:rsid w:val="003415F6"/>
    <w:rsid w:val="00341A26"/>
    <w:rsid w:val="00341D2E"/>
    <w:rsid w:val="00341F2A"/>
    <w:rsid w:val="003421FB"/>
    <w:rsid w:val="0034220C"/>
    <w:rsid w:val="003423A8"/>
    <w:rsid w:val="003424D7"/>
    <w:rsid w:val="003425B5"/>
    <w:rsid w:val="00342A33"/>
    <w:rsid w:val="00342E05"/>
    <w:rsid w:val="0034325B"/>
    <w:rsid w:val="0034325E"/>
    <w:rsid w:val="00343266"/>
    <w:rsid w:val="00343711"/>
    <w:rsid w:val="003437BE"/>
    <w:rsid w:val="0034387C"/>
    <w:rsid w:val="00343964"/>
    <w:rsid w:val="00343C06"/>
    <w:rsid w:val="00343CDD"/>
    <w:rsid w:val="003440C3"/>
    <w:rsid w:val="003440E2"/>
    <w:rsid w:val="003443C2"/>
    <w:rsid w:val="00344517"/>
    <w:rsid w:val="00344582"/>
    <w:rsid w:val="0034499A"/>
    <w:rsid w:val="00344A4A"/>
    <w:rsid w:val="00344C78"/>
    <w:rsid w:val="00344F2A"/>
    <w:rsid w:val="003450B6"/>
    <w:rsid w:val="00345141"/>
    <w:rsid w:val="00345229"/>
    <w:rsid w:val="00345297"/>
    <w:rsid w:val="0034533A"/>
    <w:rsid w:val="00345414"/>
    <w:rsid w:val="00345496"/>
    <w:rsid w:val="003458A8"/>
    <w:rsid w:val="00345913"/>
    <w:rsid w:val="00345CCF"/>
    <w:rsid w:val="00345E72"/>
    <w:rsid w:val="003460E3"/>
    <w:rsid w:val="003461E9"/>
    <w:rsid w:val="00346670"/>
    <w:rsid w:val="003466D8"/>
    <w:rsid w:val="003468E9"/>
    <w:rsid w:val="00346C22"/>
    <w:rsid w:val="00346CE1"/>
    <w:rsid w:val="00346EED"/>
    <w:rsid w:val="00346FB3"/>
    <w:rsid w:val="0034721E"/>
    <w:rsid w:val="00347242"/>
    <w:rsid w:val="0034725A"/>
    <w:rsid w:val="0034754B"/>
    <w:rsid w:val="0034760E"/>
    <w:rsid w:val="0034783D"/>
    <w:rsid w:val="00347851"/>
    <w:rsid w:val="00347CB9"/>
    <w:rsid w:val="00347CCC"/>
    <w:rsid w:val="00347E88"/>
    <w:rsid w:val="00350028"/>
    <w:rsid w:val="00350481"/>
    <w:rsid w:val="003506F4"/>
    <w:rsid w:val="00350983"/>
    <w:rsid w:val="003509EE"/>
    <w:rsid w:val="00350A4C"/>
    <w:rsid w:val="00350C2A"/>
    <w:rsid w:val="00350D1B"/>
    <w:rsid w:val="00350E5E"/>
    <w:rsid w:val="00350E90"/>
    <w:rsid w:val="00350FAA"/>
    <w:rsid w:val="00351068"/>
    <w:rsid w:val="0035113E"/>
    <w:rsid w:val="00351463"/>
    <w:rsid w:val="003517E2"/>
    <w:rsid w:val="00351834"/>
    <w:rsid w:val="00351B27"/>
    <w:rsid w:val="00351B54"/>
    <w:rsid w:val="00351C0B"/>
    <w:rsid w:val="00351FBB"/>
    <w:rsid w:val="003520CB"/>
    <w:rsid w:val="00352737"/>
    <w:rsid w:val="00352D42"/>
    <w:rsid w:val="00352DC3"/>
    <w:rsid w:val="00352FE2"/>
    <w:rsid w:val="00353064"/>
    <w:rsid w:val="00353121"/>
    <w:rsid w:val="00353165"/>
    <w:rsid w:val="00353299"/>
    <w:rsid w:val="003533FB"/>
    <w:rsid w:val="00353505"/>
    <w:rsid w:val="00353830"/>
    <w:rsid w:val="00353D9B"/>
    <w:rsid w:val="00353F06"/>
    <w:rsid w:val="00354300"/>
    <w:rsid w:val="003543DD"/>
    <w:rsid w:val="003544E1"/>
    <w:rsid w:val="003546F9"/>
    <w:rsid w:val="00354724"/>
    <w:rsid w:val="00354D82"/>
    <w:rsid w:val="00354F7D"/>
    <w:rsid w:val="00355039"/>
    <w:rsid w:val="003553BB"/>
    <w:rsid w:val="00355678"/>
    <w:rsid w:val="00355783"/>
    <w:rsid w:val="00355AB3"/>
    <w:rsid w:val="00355C90"/>
    <w:rsid w:val="00355E8C"/>
    <w:rsid w:val="00356124"/>
    <w:rsid w:val="00356387"/>
    <w:rsid w:val="003567B1"/>
    <w:rsid w:val="00356A80"/>
    <w:rsid w:val="00356ACF"/>
    <w:rsid w:val="00356C25"/>
    <w:rsid w:val="00356F24"/>
    <w:rsid w:val="0035720A"/>
    <w:rsid w:val="003572AF"/>
    <w:rsid w:val="003573F0"/>
    <w:rsid w:val="00357773"/>
    <w:rsid w:val="00357D6D"/>
    <w:rsid w:val="00357EE8"/>
    <w:rsid w:val="00357F09"/>
    <w:rsid w:val="00360021"/>
    <w:rsid w:val="0036002A"/>
    <w:rsid w:val="00360543"/>
    <w:rsid w:val="003606B6"/>
    <w:rsid w:val="00360737"/>
    <w:rsid w:val="0036073A"/>
    <w:rsid w:val="00360B31"/>
    <w:rsid w:val="00360CE7"/>
    <w:rsid w:val="00360D7D"/>
    <w:rsid w:val="00360DD3"/>
    <w:rsid w:val="00361189"/>
    <w:rsid w:val="003611FB"/>
    <w:rsid w:val="00361400"/>
    <w:rsid w:val="00361691"/>
    <w:rsid w:val="00361835"/>
    <w:rsid w:val="0036190C"/>
    <w:rsid w:val="00361943"/>
    <w:rsid w:val="00361AB3"/>
    <w:rsid w:val="00361E0E"/>
    <w:rsid w:val="00361F2B"/>
    <w:rsid w:val="00361FCE"/>
    <w:rsid w:val="0036245F"/>
    <w:rsid w:val="003624D9"/>
    <w:rsid w:val="00362588"/>
    <w:rsid w:val="00362C32"/>
    <w:rsid w:val="00362CF8"/>
    <w:rsid w:val="00362DB5"/>
    <w:rsid w:val="00363210"/>
    <w:rsid w:val="00363991"/>
    <w:rsid w:val="003640AE"/>
    <w:rsid w:val="0036459F"/>
    <w:rsid w:val="00364739"/>
    <w:rsid w:val="003647B6"/>
    <w:rsid w:val="003647EC"/>
    <w:rsid w:val="00364EBC"/>
    <w:rsid w:val="00364F6B"/>
    <w:rsid w:val="003657A1"/>
    <w:rsid w:val="003657C2"/>
    <w:rsid w:val="003659E2"/>
    <w:rsid w:val="00365B5A"/>
    <w:rsid w:val="00365E76"/>
    <w:rsid w:val="0036601A"/>
    <w:rsid w:val="00366050"/>
    <w:rsid w:val="00366231"/>
    <w:rsid w:val="0036626A"/>
    <w:rsid w:val="00366779"/>
    <w:rsid w:val="003669F9"/>
    <w:rsid w:val="00366CEA"/>
    <w:rsid w:val="00366FE3"/>
    <w:rsid w:val="00367239"/>
    <w:rsid w:val="003672F8"/>
    <w:rsid w:val="00367466"/>
    <w:rsid w:val="00367738"/>
    <w:rsid w:val="00367E19"/>
    <w:rsid w:val="003700A5"/>
    <w:rsid w:val="00370416"/>
    <w:rsid w:val="003705DE"/>
    <w:rsid w:val="003707A8"/>
    <w:rsid w:val="00370AA1"/>
    <w:rsid w:val="00370AE8"/>
    <w:rsid w:val="00370D9F"/>
    <w:rsid w:val="00370F4A"/>
    <w:rsid w:val="00370F77"/>
    <w:rsid w:val="0037110E"/>
    <w:rsid w:val="0037114C"/>
    <w:rsid w:val="003711D0"/>
    <w:rsid w:val="003711FB"/>
    <w:rsid w:val="00371202"/>
    <w:rsid w:val="0037131E"/>
    <w:rsid w:val="0037134B"/>
    <w:rsid w:val="00371BAD"/>
    <w:rsid w:val="00372120"/>
    <w:rsid w:val="0037220C"/>
    <w:rsid w:val="00372233"/>
    <w:rsid w:val="00372B05"/>
    <w:rsid w:val="00372BDA"/>
    <w:rsid w:val="003732E5"/>
    <w:rsid w:val="00373605"/>
    <w:rsid w:val="00373757"/>
    <w:rsid w:val="00373776"/>
    <w:rsid w:val="00373818"/>
    <w:rsid w:val="0037390A"/>
    <w:rsid w:val="003739D4"/>
    <w:rsid w:val="00373AD4"/>
    <w:rsid w:val="00373D10"/>
    <w:rsid w:val="00373DCE"/>
    <w:rsid w:val="00374233"/>
    <w:rsid w:val="003744A7"/>
    <w:rsid w:val="00374626"/>
    <w:rsid w:val="00374B85"/>
    <w:rsid w:val="00374B8D"/>
    <w:rsid w:val="00374C11"/>
    <w:rsid w:val="0037511E"/>
    <w:rsid w:val="003754C5"/>
    <w:rsid w:val="003756FB"/>
    <w:rsid w:val="003757D3"/>
    <w:rsid w:val="00375D25"/>
    <w:rsid w:val="0037609C"/>
    <w:rsid w:val="003760AD"/>
    <w:rsid w:val="003765C6"/>
    <w:rsid w:val="00376835"/>
    <w:rsid w:val="00376CF9"/>
    <w:rsid w:val="00376E56"/>
    <w:rsid w:val="00376E93"/>
    <w:rsid w:val="00376EE9"/>
    <w:rsid w:val="0037703E"/>
    <w:rsid w:val="00377063"/>
    <w:rsid w:val="0037707A"/>
    <w:rsid w:val="003770CD"/>
    <w:rsid w:val="0037723A"/>
    <w:rsid w:val="003772AB"/>
    <w:rsid w:val="003773C1"/>
    <w:rsid w:val="003775B4"/>
    <w:rsid w:val="003777AF"/>
    <w:rsid w:val="00377A1A"/>
    <w:rsid w:val="00377B2A"/>
    <w:rsid w:val="00377D54"/>
    <w:rsid w:val="003802C0"/>
    <w:rsid w:val="003802D8"/>
    <w:rsid w:val="00380675"/>
    <w:rsid w:val="003806AD"/>
    <w:rsid w:val="003806F3"/>
    <w:rsid w:val="00380EA5"/>
    <w:rsid w:val="0038106F"/>
    <w:rsid w:val="0038147D"/>
    <w:rsid w:val="003818C2"/>
    <w:rsid w:val="00381A36"/>
    <w:rsid w:val="00381D1E"/>
    <w:rsid w:val="003828A6"/>
    <w:rsid w:val="003828BA"/>
    <w:rsid w:val="00382A2D"/>
    <w:rsid w:val="00382B05"/>
    <w:rsid w:val="00382CF2"/>
    <w:rsid w:val="00382D83"/>
    <w:rsid w:val="00382DD9"/>
    <w:rsid w:val="0038306B"/>
    <w:rsid w:val="00383274"/>
    <w:rsid w:val="00383331"/>
    <w:rsid w:val="00383414"/>
    <w:rsid w:val="0038354B"/>
    <w:rsid w:val="003836E5"/>
    <w:rsid w:val="00383775"/>
    <w:rsid w:val="003839BE"/>
    <w:rsid w:val="00383D55"/>
    <w:rsid w:val="00383E18"/>
    <w:rsid w:val="00383FD1"/>
    <w:rsid w:val="0038408F"/>
    <w:rsid w:val="003841F1"/>
    <w:rsid w:val="00384405"/>
    <w:rsid w:val="00384603"/>
    <w:rsid w:val="0038473E"/>
    <w:rsid w:val="00384D1E"/>
    <w:rsid w:val="00384F19"/>
    <w:rsid w:val="00384F27"/>
    <w:rsid w:val="003852E4"/>
    <w:rsid w:val="003852E5"/>
    <w:rsid w:val="00385444"/>
    <w:rsid w:val="003854AA"/>
    <w:rsid w:val="003854F3"/>
    <w:rsid w:val="0038598B"/>
    <w:rsid w:val="003859C2"/>
    <w:rsid w:val="00385A9C"/>
    <w:rsid w:val="00385AB9"/>
    <w:rsid w:val="00385C24"/>
    <w:rsid w:val="00385E0C"/>
    <w:rsid w:val="0038617C"/>
    <w:rsid w:val="003863A5"/>
    <w:rsid w:val="0038641E"/>
    <w:rsid w:val="003867C7"/>
    <w:rsid w:val="0038680F"/>
    <w:rsid w:val="00386DD2"/>
    <w:rsid w:val="0038713A"/>
    <w:rsid w:val="00387297"/>
    <w:rsid w:val="003872F2"/>
    <w:rsid w:val="00387410"/>
    <w:rsid w:val="003875A1"/>
    <w:rsid w:val="003878B6"/>
    <w:rsid w:val="00387B8D"/>
    <w:rsid w:val="00387E91"/>
    <w:rsid w:val="00390000"/>
    <w:rsid w:val="00390319"/>
    <w:rsid w:val="00390832"/>
    <w:rsid w:val="00390C8A"/>
    <w:rsid w:val="00390DF2"/>
    <w:rsid w:val="0039154B"/>
    <w:rsid w:val="00391BDB"/>
    <w:rsid w:val="00391C52"/>
    <w:rsid w:val="00391E25"/>
    <w:rsid w:val="00391F22"/>
    <w:rsid w:val="003920F3"/>
    <w:rsid w:val="00392120"/>
    <w:rsid w:val="00392429"/>
    <w:rsid w:val="00392873"/>
    <w:rsid w:val="00392B98"/>
    <w:rsid w:val="00392CEC"/>
    <w:rsid w:val="00392F65"/>
    <w:rsid w:val="00392F8B"/>
    <w:rsid w:val="00392FBF"/>
    <w:rsid w:val="003931AD"/>
    <w:rsid w:val="003933E2"/>
    <w:rsid w:val="0039350F"/>
    <w:rsid w:val="00393569"/>
    <w:rsid w:val="003936F5"/>
    <w:rsid w:val="003938CC"/>
    <w:rsid w:val="00393A8E"/>
    <w:rsid w:val="00393B69"/>
    <w:rsid w:val="003940CA"/>
    <w:rsid w:val="0039483A"/>
    <w:rsid w:val="00394AB3"/>
    <w:rsid w:val="00394AC0"/>
    <w:rsid w:val="00394E9E"/>
    <w:rsid w:val="0039517A"/>
    <w:rsid w:val="00395447"/>
    <w:rsid w:val="00395518"/>
    <w:rsid w:val="00395837"/>
    <w:rsid w:val="003958F0"/>
    <w:rsid w:val="00396016"/>
    <w:rsid w:val="003961E0"/>
    <w:rsid w:val="00396439"/>
    <w:rsid w:val="0039669F"/>
    <w:rsid w:val="00396766"/>
    <w:rsid w:val="003967C1"/>
    <w:rsid w:val="00396AB7"/>
    <w:rsid w:val="00396F1B"/>
    <w:rsid w:val="00397263"/>
    <w:rsid w:val="0039728B"/>
    <w:rsid w:val="003972B0"/>
    <w:rsid w:val="0039745F"/>
    <w:rsid w:val="003975E2"/>
    <w:rsid w:val="00397B8F"/>
    <w:rsid w:val="00397C49"/>
    <w:rsid w:val="00397E23"/>
    <w:rsid w:val="00397F54"/>
    <w:rsid w:val="00397FB9"/>
    <w:rsid w:val="003A0458"/>
    <w:rsid w:val="003A05D5"/>
    <w:rsid w:val="003A07F1"/>
    <w:rsid w:val="003A0CCF"/>
    <w:rsid w:val="003A0F73"/>
    <w:rsid w:val="003A11A3"/>
    <w:rsid w:val="003A11ED"/>
    <w:rsid w:val="003A1617"/>
    <w:rsid w:val="003A163E"/>
    <w:rsid w:val="003A168A"/>
    <w:rsid w:val="003A180E"/>
    <w:rsid w:val="003A1861"/>
    <w:rsid w:val="003A18B5"/>
    <w:rsid w:val="003A18DC"/>
    <w:rsid w:val="003A1A29"/>
    <w:rsid w:val="003A1C9F"/>
    <w:rsid w:val="003A1CE1"/>
    <w:rsid w:val="003A1E7B"/>
    <w:rsid w:val="003A1F4E"/>
    <w:rsid w:val="003A2097"/>
    <w:rsid w:val="003A24AC"/>
    <w:rsid w:val="003A25DF"/>
    <w:rsid w:val="003A27A2"/>
    <w:rsid w:val="003A2BB1"/>
    <w:rsid w:val="003A2DD1"/>
    <w:rsid w:val="003A3274"/>
    <w:rsid w:val="003A3787"/>
    <w:rsid w:val="003A3D90"/>
    <w:rsid w:val="003A4682"/>
    <w:rsid w:val="003A48FF"/>
    <w:rsid w:val="003A4D9F"/>
    <w:rsid w:val="003A4F35"/>
    <w:rsid w:val="003A4FFF"/>
    <w:rsid w:val="003A5130"/>
    <w:rsid w:val="003A52EA"/>
    <w:rsid w:val="003A53F7"/>
    <w:rsid w:val="003A571E"/>
    <w:rsid w:val="003A5761"/>
    <w:rsid w:val="003A5874"/>
    <w:rsid w:val="003A58DF"/>
    <w:rsid w:val="003A5A44"/>
    <w:rsid w:val="003A5ACC"/>
    <w:rsid w:val="003A5E65"/>
    <w:rsid w:val="003A5EBA"/>
    <w:rsid w:val="003A5EF5"/>
    <w:rsid w:val="003A63F0"/>
    <w:rsid w:val="003A66F2"/>
    <w:rsid w:val="003A67B1"/>
    <w:rsid w:val="003A6A2E"/>
    <w:rsid w:val="003A6A3E"/>
    <w:rsid w:val="003A6CA9"/>
    <w:rsid w:val="003A6F88"/>
    <w:rsid w:val="003A6FF6"/>
    <w:rsid w:val="003A7254"/>
    <w:rsid w:val="003A750C"/>
    <w:rsid w:val="003A791C"/>
    <w:rsid w:val="003A7966"/>
    <w:rsid w:val="003A7976"/>
    <w:rsid w:val="003A7B7E"/>
    <w:rsid w:val="003A7D19"/>
    <w:rsid w:val="003B0053"/>
    <w:rsid w:val="003B02EA"/>
    <w:rsid w:val="003B043B"/>
    <w:rsid w:val="003B07AB"/>
    <w:rsid w:val="003B0BC3"/>
    <w:rsid w:val="003B0DFE"/>
    <w:rsid w:val="003B1250"/>
    <w:rsid w:val="003B1377"/>
    <w:rsid w:val="003B1412"/>
    <w:rsid w:val="003B1764"/>
    <w:rsid w:val="003B1929"/>
    <w:rsid w:val="003B1AA9"/>
    <w:rsid w:val="003B1ACA"/>
    <w:rsid w:val="003B1B29"/>
    <w:rsid w:val="003B1C7A"/>
    <w:rsid w:val="003B1CA4"/>
    <w:rsid w:val="003B1E45"/>
    <w:rsid w:val="003B204B"/>
    <w:rsid w:val="003B2387"/>
    <w:rsid w:val="003B23D2"/>
    <w:rsid w:val="003B2447"/>
    <w:rsid w:val="003B2524"/>
    <w:rsid w:val="003B2562"/>
    <w:rsid w:val="003B2711"/>
    <w:rsid w:val="003B2722"/>
    <w:rsid w:val="003B272E"/>
    <w:rsid w:val="003B2A0F"/>
    <w:rsid w:val="003B2A94"/>
    <w:rsid w:val="003B2C63"/>
    <w:rsid w:val="003B2CCF"/>
    <w:rsid w:val="003B2D0A"/>
    <w:rsid w:val="003B2D63"/>
    <w:rsid w:val="003B3041"/>
    <w:rsid w:val="003B3236"/>
    <w:rsid w:val="003B33D7"/>
    <w:rsid w:val="003B37DA"/>
    <w:rsid w:val="003B386D"/>
    <w:rsid w:val="003B3A63"/>
    <w:rsid w:val="003B3EC8"/>
    <w:rsid w:val="003B416F"/>
    <w:rsid w:val="003B432A"/>
    <w:rsid w:val="003B4628"/>
    <w:rsid w:val="003B4753"/>
    <w:rsid w:val="003B4A86"/>
    <w:rsid w:val="003B4B62"/>
    <w:rsid w:val="003B4BEA"/>
    <w:rsid w:val="003B4C25"/>
    <w:rsid w:val="003B4F24"/>
    <w:rsid w:val="003B5022"/>
    <w:rsid w:val="003B53E7"/>
    <w:rsid w:val="003B541A"/>
    <w:rsid w:val="003B5761"/>
    <w:rsid w:val="003B5839"/>
    <w:rsid w:val="003B5A26"/>
    <w:rsid w:val="003B5BD9"/>
    <w:rsid w:val="003B5FF4"/>
    <w:rsid w:val="003B6032"/>
    <w:rsid w:val="003B65A0"/>
    <w:rsid w:val="003B6FB0"/>
    <w:rsid w:val="003B7386"/>
    <w:rsid w:val="003B7745"/>
    <w:rsid w:val="003B7A39"/>
    <w:rsid w:val="003B7ABE"/>
    <w:rsid w:val="003C0209"/>
    <w:rsid w:val="003C0734"/>
    <w:rsid w:val="003C0908"/>
    <w:rsid w:val="003C09D6"/>
    <w:rsid w:val="003C1332"/>
    <w:rsid w:val="003C135D"/>
    <w:rsid w:val="003C1628"/>
    <w:rsid w:val="003C183B"/>
    <w:rsid w:val="003C1B9F"/>
    <w:rsid w:val="003C1F4E"/>
    <w:rsid w:val="003C21E9"/>
    <w:rsid w:val="003C227A"/>
    <w:rsid w:val="003C22CD"/>
    <w:rsid w:val="003C232C"/>
    <w:rsid w:val="003C23CD"/>
    <w:rsid w:val="003C258B"/>
    <w:rsid w:val="003C26C0"/>
    <w:rsid w:val="003C2999"/>
    <w:rsid w:val="003C29B7"/>
    <w:rsid w:val="003C2AF0"/>
    <w:rsid w:val="003C2C4D"/>
    <w:rsid w:val="003C2C84"/>
    <w:rsid w:val="003C2CAE"/>
    <w:rsid w:val="003C30AE"/>
    <w:rsid w:val="003C3487"/>
    <w:rsid w:val="003C3539"/>
    <w:rsid w:val="003C370C"/>
    <w:rsid w:val="003C3818"/>
    <w:rsid w:val="003C382F"/>
    <w:rsid w:val="003C3D71"/>
    <w:rsid w:val="003C4155"/>
    <w:rsid w:val="003C430E"/>
    <w:rsid w:val="003C4383"/>
    <w:rsid w:val="003C4571"/>
    <w:rsid w:val="003C46B9"/>
    <w:rsid w:val="003C47C9"/>
    <w:rsid w:val="003C49BB"/>
    <w:rsid w:val="003C4C5B"/>
    <w:rsid w:val="003C4D30"/>
    <w:rsid w:val="003C4E73"/>
    <w:rsid w:val="003C4F89"/>
    <w:rsid w:val="003C5365"/>
    <w:rsid w:val="003C5410"/>
    <w:rsid w:val="003C55CB"/>
    <w:rsid w:val="003C5788"/>
    <w:rsid w:val="003C5899"/>
    <w:rsid w:val="003C58A5"/>
    <w:rsid w:val="003C5A4C"/>
    <w:rsid w:val="003C5BC3"/>
    <w:rsid w:val="003C5CC2"/>
    <w:rsid w:val="003C5D60"/>
    <w:rsid w:val="003C5DCE"/>
    <w:rsid w:val="003C5E42"/>
    <w:rsid w:val="003C5F3C"/>
    <w:rsid w:val="003C5F42"/>
    <w:rsid w:val="003C612B"/>
    <w:rsid w:val="003C631D"/>
    <w:rsid w:val="003C662A"/>
    <w:rsid w:val="003C66F5"/>
    <w:rsid w:val="003C6C74"/>
    <w:rsid w:val="003C6D5F"/>
    <w:rsid w:val="003C6DD2"/>
    <w:rsid w:val="003C72D5"/>
    <w:rsid w:val="003C7418"/>
    <w:rsid w:val="003C7BA5"/>
    <w:rsid w:val="003C7BBF"/>
    <w:rsid w:val="003C7BDE"/>
    <w:rsid w:val="003C7D40"/>
    <w:rsid w:val="003D0049"/>
    <w:rsid w:val="003D009A"/>
    <w:rsid w:val="003D01BC"/>
    <w:rsid w:val="003D0CB7"/>
    <w:rsid w:val="003D10D1"/>
    <w:rsid w:val="003D1210"/>
    <w:rsid w:val="003D14C9"/>
    <w:rsid w:val="003D14D9"/>
    <w:rsid w:val="003D15C2"/>
    <w:rsid w:val="003D189A"/>
    <w:rsid w:val="003D197F"/>
    <w:rsid w:val="003D1B55"/>
    <w:rsid w:val="003D1D8D"/>
    <w:rsid w:val="003D1FA6"/>
    <w:rsid w:val="003D2813"/>
    <w:rsid w:val="003D2BD0"/>
    <w:rsid w:val="003D2BEB"/>
    <w:rsid w:val="003D2C8D"/>
    <w:rsid w:val="003D2D38"/>
    <w:rsid w:val="003D2F78"/>
    <w:rsid w:val="003D2FD4"/>
    <w:rsid w:val="003D34AE"/>
    <w:rsid w:val="003D3743"/>
    <w:rsid w:val="003D3909"/>
    <w:rsid w:val="003D3DD3"/>
    <w:rsid w:val="003D3E1D"/>
    <w:rsid w:val="003D4177"/>
    <w:rsid w:val="003D4571"/>
    <w:rsid w:val="003D476D"/>
    <w:rsid w:val="003D47CD"/>
    <w:rsid w:val="003D4832"/>
    <w:rsid w:val="003D48D3"/>
    <w:rsid w:val="003D498A"/>
    <w:rsid w:val="003D4AB8"/>
    <w:rsid w:val="003D4AFC"/>
    <w:rsid w:val="003D4B28"/>
    <w:rsid w:val="003D4BA4"/>
    <w:rsid w:val="003D4D20"/>
    <w:rsid w:val="003D55D5"/>
    <w:rsid w:val="003D55E9"/>
    <w:rsid w:val="003D56D9"/>
    <w:rsid w:val="003D5BE1"/>
    <w:rsid w:val="003D5E4E"/>
    <w:rsid w:val="003D618D"/>
    <w:rsid w:val="003D62FB"/>
    <w:rsid w:val="003D646D"/>
    <w:rsid w:val="003D649D"/>
    <w:rsid w:val="003D672F"/>
    <w:rsid w:val="003D6768"/>
    <w:rsid w:val="003D69F5"/>
    <w:rsid w:val="003D6AC7"/>
    <w:rsid w:val="003D6B7B"/>
    <w:rsid w:val="003D6C57"/>
    <w:rsid w:val="003D725A"/>
    <w:rsid w:val="003D733B"/>
    <w:rsid w:val="003D7A11"/>
    <w:rsid w:val="003D7C8F"/>
    <w:rsid w:val="003E001E"/>
    <w:rsid w:val="003E00EA"/>
    <w:rsid w:val="003E0213"/>
    <w:rsid w:val="003E07B0"/>
    <w:rsid w:val="003E07BF"/>
    <w:rsid w:val="003E0B7F"/>
    <w:rsid w:val="003E0CC4"/>
    <w:rsid w:val="003E0CD8"/>
    <w:rsid w:val="003E11B1"/>
    <w:rsid w:val="003E1469"/>
    <w:rsid w:val="003E17B5"/>
    <w:rsid w:val="003E182D"/>
    <w:rsid w:val="003E1916"/>
    <w:rsid w:val="003E19CC"/>
    <w:rsid w:val="003E1C95"/>
    <w:rsid w:val="003E1CB3"/>
    <w:rsid w:val="003E261E"/>
    <w:rsid w:val="003E2641"/>
    <w:rsid w:val="003E26FD"/>
    <w:rsid w:val="003E27E4"/>
    <w:rsid w:val="003E2980"/>
    <w:rsid w:val="003E29DF"/>
    <w:rsid w:val="003E30D9"/>
    <w:rsid w:val="003E324E"/>
    <w:rsid w:val="003E32AC"/>
    <w:rsid w:val="003E3389"/>
    <w:rsid w:val="003E33D4"/>
    <w:rsid w:val="003E355B"/>
    <w:rsid w:val="003E3B76"/>
    <w:rsid w:val="003E3D91"/>
    <w:rsid w:val="003E3E58"/>
    <w:rsid w:val="003E42B5"/>
    <w:rsid w:val="003E498D"/>
    <w:rsid w:val="003E4F73"/>
    <w:rsid w:val="003E504D"/>
    <w:rsid w:val="003E5386"/>
    <w:rsid w:val="003E5436"/>
    <w:rsid w:val="003E544C"/>
    <w:rsid w:val="003E5554"/>
    <w:rsid w:val="003E56DB"/>
    <w:rsid w:val="003E5837"/>
    <w:rsid w:val="003E5AFD"/>
    <w:rsid w:val="003E5E64"/>
    <w:rsid w:val="003E5E96"/>
    <w:rsid w:val="003E5EAB"/>
    <w:rsid w:val="003E6065"/>
    <w:rsid w:val="003E60AA"/>
    <w:rsid w:val="003E6162"/>
    <w:rsid w:val="003E673A"/>
    <w:rsid w:val="003E68A7"/>
    <w:rsid w:val="003E6A2B"/>
    <w:rsid w:val="003E6BF5"/>
    <w:rsid w:val="003E6C0B"/>
    <w:rsid w:val="003E7006"/>
    <w:rsid w:val="003E71D5"/>
    <w:rsid w:val="003E7320"/>
    <w:rsid w:val="003E74A8"/>
    <w:rsid w:val="003E7591"/>
    <w:rsid w:val="003E75C7"/>
    <w:rsid w:val="003E75F3"/>
    <w:rsid w:val="003E767F"/>
    <w:rsid w:val="003E7C11"/>
    <w:rsid w:val="003E7DEA"/>
    <w:rsid w:val="003F04E4"/>
    <w:rsid w:val="003F08D0"/>
    <w:rsid w:val="003F0B8D"/>
    <w:rsid w:val="003F0EDE"/>
    <w:rsid w:val="003F0FD9"/>
    <w:rsid w:val="003F126F"/>
    <w:rsid w:val="003F138D"/>
    <w:rsid w:val="003F165D"/>
    <w:rsid w:val="003F18A7"/>
    <w:rsid w:val="003F1A9A"/>
    <w:rsid w:val="003F1C14"/>
    <w:rsid w:val="003F1F62"/>
    <w:rsid w:val="003F2118"/>
    <w:rsid w:val="003F2246"/>
    <w:rsid w:val="003F2269"/>
    <w:rsid w:val="003F232A"/>
    <w:rsid w:val="003F265C"/>
    <w:rsid w:val="003F26D5"/>
    <w:rsid w:val="003F2718"/>
    <w:rsid w:val="003F278C"/>
    <w:rsid w:val="003F2C04"/>
    <w:rsid w:val="003F2E03"/>
    <w:rsid w:val="003F2E1E"/>
    <w:rsid w:val="003F3402"/>
    <w:rsid w:val="003F359B"/>
    <w:rsid w:val="003F3906"/>
    <w:rsid w:val="003F3993"/>
    <w:rsid w:val="003F3E78"/>
    <w:rsid w:val="003F3FB1"/>
    <w:rsid w:val="003F4108"/>
    <w:rsid w:val="003F4236"/>
    <w:rsid w:val="003F436E"/>
    <w:rsid w:val="003F43DD"/>
    <w:rsid w:val="003F462C"/>
    <w:rsid w:val="003F46AF"/>
    <w:rsid w:val="003F492C"/>
    <w:rsid w:val="003F53DD"/>
    <w:rsid w:val="003F55EB"/>
    <w:rsid w:val="003F578A"/>
    <w:rsid w:val="003F5AE9"/>
    <w:rsid w:val="003F5C11"/>
    <w:rsid w:val="003F5E13"/>
    <w:rsid w:val="003F6079"/>
    <w:rsid w:val="003F61F7"/>
    <w:rsid w:val="003F63DB"/>
    <w:rsid w:val="003F646C"/>
    <w:rsid w:val="003F68F1"/>
    <w:rsid w:val="003F69BF"/>
    <w:rsid w:val="003F6AD0"/>
    <w:rsid w:val="003F6BE2"/>
    <w:rsid w:val="003F6CB7"/>
    <w:rsid w:val="003F6D01"/>
    <w:rsid w:val="003F6F33"/>
    <w:rsid w:val="003F7261"/>
    <w:rsid w:val="003F7606"/>
    <w:rsid w:val="003F7B03"/>
    <w:rsid w:val="003F7C4C"/>
    <w:rsid w:val="003F7F8A"/>
    <w:rsid w:val="004002A3"/>
    <w:rsid w:val="0040067F"/>
    <w:rsid w:val="004008C6"/>
    <w:rsid w:val="00401351"/>
    <w:rsid w:val="004013E5"/>
    <w:rsid w:val="0040146F"/>
    <w:rsid w:val="00401623"/>
    <w:rsid w:val="00401905"/>
    <w:rsid w:val="00401A67"/>
    <w:rsid w:val="00401AF2"/>
    <w:rsid w:val="00401C4B"/>
    <w:rsid w:val="00401FF4"/>
    <w:rsid w:val="004022DC"/>
    <w:rsid w:val="00402493"/>
    <w:rsid w:val="00402D16"/>
    <w:rsid w:val="00402F4D"/>
    <w:rsid w:val="00403098"/>
    <w:rsid w:val="004033FA"/>
    <w:rsid w:val="004036EA"/>
    <w:rsid w:val="00403C1E"/>
    <w:rsid w:val="00403C24"/>
    <w:rsid w:val="00403D33"/>
    <w:rsid w:val="0040404D"/>
    <w:rsid w:val="00404188"/>
    <w:rsid w:val="004042E1"/>
    <w:rsid w:val="0040446F"/>
    <w:rsid w:val="00404763"/>
    <w:rsid w:val="00404941"/>
    <w:rsid w:val="00404C05"/>
    <w:rsid w:val="00404DCB"/>
    <w:rsid w:val="004050BE"/>
    <w:rsid w:val="00405974"/>
    <w:rsid w:val="00405B5F"/>
    <w:rsid w:val="00405DEC"/>
    <w:rsid w:val="00405F94"/>
    <w:rsid w:val="00406004"/>
    <w:rsid w:val="00406272"/>
    <w:rsid w:val="00406901"/>
    <w:rsid w:val="0040693C"/>
    <w:rsid w:val="004070E4"/>
    <w:rsid w:val="0040712D"/>
    <w:rsid w:val="004074C6"/>
    <w:rsid w:val="00407809"/>
    <w:rsid w:val="00407942"/>
    <w:rsid w:val="00407A06"/>
    <w:rsid w:val="00407AB5"/>
    <w:rsid w:val="00407E2A"/>
    <w:rsid w:val="00407E4E"/>
    <w:rsid w:val="004104CA"/>
    <w:rsid w:val="00410701"/>
    <w:rsid w:val="0041073C"/>
    <w:rsid w:val="0041082A"/>
    <w:rsid w:val="004109C7"/>
    <w:rsid w:val="00410A93"/>
    <w:rsid w:val="00410C40"/>
    <w:rsid w:val="00410CC1"/>
    <w:rsid w:val="00411139"/>
    <w:rsid w:val="004111F6"/>
    <w:rsid w:val="004112D2"/>
    <w:rsid w:val="004113F5"/>
    <w:rsid w:val="00411544"/>
    <w:rsid w:val="00411626"/>
    <w:rsid w:val="00411C46"/>
    <w:rsid w:val="00411ED3"/>
    <w:rsid w:val="00411F09"/>
    <w:rsid w:val="00412184"/>
    <w:rsid w:val="0041226B"/>
    <w:rsid w:val="00412BAC"/>
    <w:rsid w:val="00412FBE"/>
    <w:rsid w:val="00412FE3"/>
    <w:rsid w:val="004131C0"/>
    <w:rsid w:val="00413A82"/>
    <w:rsid w:val="00413AF1"/>
    <w:rsid w:val="00413E1F"/>
    <w:rsid w:val="00413E70"/>
    <w:rsid w:val="004141E7"/>
    <w:rsid w:val="00414D2B"/>
    <w:rsid w:val="00414E87"/>
    <w:rsid w:val="00414EDB"/>
    <w:rsid w:val="00415056"/>
    <w:rsid w:val="00415127"/>
    <w:rsid w:val="00415340"/>
    <w:rsid w:val="0041567C"/>
    <w:rsid w:val="004158DF"/>
    <w:rsid w:val="00415C17"/>
    <w:rsid w:val="00415F62"/>
    <w:rsid w:val="00416021"/>
    <w:rsid w:val="00416030"/>
    <w:rsid w:val="00416101"/>
    <w:rsid w:val="00416188"/>
    <w:rsid w:val="0041667E"/>
    <w:rsid w:val="00416795"/>
    <w:rsid w:val="004168CE"/>
    <w:rsid w:val="00416A14"/>
    <w:rsid w:val="00416A35"/>
    <w:rsid w:val="00416D9B"/>
    <w:rsid w:val="00416DA7"/>
    <w:rsid w:val="00416EB0"/>
    <w:rsid w:val="004172E8"/>
    <w:rsid w:val="00417426"/>
    <w:rsid w:val="004175FB"/>
    <w:rsid w:val="004178EA"/>
    <w:rsid w:val="00417C9E"/>
    <w:rsid w:val="00417D30"/>
    <w:rsid w:val="00417D59"/>
    <w:rsid w:val="00417E04"/>
    <w:rsid w:val="00420008"/>
    <w:rsid w:val="00420298"/>
    <w:rsid w:val="0042043B"/>
    <w:rsid w:val="004205A1"/>
    <w:rsid w:val="004205B8"/>
    <w:rsid w:val="00420B39"/>
    <w:rsid w:val="00420B9C"/>
    <w:rsid w:val="00420C8B"/>
    <w:rsid w:val="00420D8C"/>
    <w:rsid w:val="00420DC6"/>
    <w:rsid w:val="00421024"/>
    <w:rsid w:val="0042115C"/>
    <w:rsid w:val="004213D4"/>
    <w:rsid w:val="00421537"/>
    <w:rsid w:val="004216A9"/>
    <w:rsid w:val="00421864"/>
    <w:rsid w:val="00421932"/>
    <w:rsid w:val="00421D0D"/>
    <w:rsid w:val="00421ECC"/>
    <w:rsid w:val="00421FEF"/>
    <w:rsid w:val="0042201E"/>
    <w:rsid w:val="004220AA"/>
    <w:rsid w:val="00422235"/>
    <w:rsid w:val="004223F0"/>
    <w:rsid w:val="004224B1"/>
    <w:rsid w:val="00422803"/>
    <w:rsid w:val="00422989"/>
    <w:rsid w:val="00422A85"/>
    <w:rsid w:val="0042306A"/>
    <w:rsid w:val="00423609"/>
    <w:rsid w:val="004237F6"/>
    <w:rsid w:val="00423969"/>
    <w:rsid w:val="004239F9"/>
    <w:rsid w:val="00423AB8"/>
    <w:rsid w:val="00423BA5"/>
    <w:rsid w:val="00423C71"/>
    <w:rsid w:val="00423F96"/>
    <w:rsid w:val="0042451F"/>
    <w:rsid w:val="00424806"/>
    <w:rsid w:val="00424AB2"/>
    <w:rsid w:val="00424CE3"/>
    <w:rsid w:val="00425189"/>
    <w:rsid w:val="0042531D"/>
    <w:rsid w:val="004253AB"/>
    <w:rsid w:val="004253E8"/>
    <w:rsid w:val="004253F0"/>
    <w:rsid w:val="00425469"/>
    <w:rsid w:val="00425488"/>
    <w:rsid w:val="004257EF"/>
    <w:rsid w:val="004258BE"/>
    <w:rsid w:val="00425959"/>
    <w:rsid w:val="00425BF5"/>
    <w:rsid w:val="00425D96"/>
    <w:rsid w:val="00425FEE"/>
    <w:rsid w:val="0042655A"/>
    <w:rsid w:val="00426A26"/>
    <w:rsid w:val="00426C6D"/>
    <w:rsid w:val="004270B0"/>
    <w:rsid w:val="0042792D"/>
    <w:rsid w:val="00427B1C"/>
    <w:rsid w:val="00427C5A"/>
    <w:rsid w:val="00427D3B"/>
    <w:rsid w:val="00427E94"/>
    <w:rsid w:val="00430411"/>
    <w:rsid w:val="004304F1"/>
    <w:rsid w:val="0043071C"/>
    <w:rsid w:val="00430C47"/>
    <w:rsid w:val="00431069"/>
    <w:rsid w:val="0043109D"/>
    <w:rsid w:val="004311B9"/>
    <w:rsid w:val="004313B1"/>
    <w:rsid w:val="00431599"/>
    <w:rsid w:val="0043177E"/>
    <w:rsid w:val="004317DD"/>
    <w:rsid w:val="00431912"/>
    <w:rsid w:val="00431C04"/>
    <w:rsid w:val="00431C70"/>
    <w:rsid w:val="00431DFD"/>
    <w:rsid w:val="00432B1A"/>
    <w:rsid w:val="00432CDA"/>
    <w:rsid w:val="00432DC3"/>
    <w:rsid w:val="0043304A"/>
    <w:rsid w:val="0043345E"/>
    <w:rsid w:val="0043356A"/>
    <w:rsid w:val="00433976"/>
    <w:rsid w:val="00433A91"/>
    <w:rsid w:val="00433B6F"/>
    <w:rsid w:val="00433C93"/>
    <w:rsid w:val="00433C9D"/>
    <w:rsid w:val="00434227"/>
    <w:rsid w:val="004345F9"/>
    <w:rsid w:val="00434831"/>
    <w:rsid w:val="00434C21"/>
    <w:rsid w:val="00434E03"/>
    <w:rsid w:val="00434E70"/>
    <w:rsid w:val="004350AD"/>
    <w:rsid w:val="004352D3"/>
    <w:rsid w:val="00435759"/>
    <w:rsid w:val="00435883"/>
    <w:rsid w:val="0043599A"/>
    <w:rsid w:val="00435E20"/>
    <w:rsid w:val="00435E72"/>
    <w:rsid w:val="00435F60"/>
    <w:rsid w:val="00436050"/>
    <w:rsid w:val="00436139"/>
    <w:rsid w:val="00436549"/>
    <w:rsid w:val="0043657B"/>
    <w:rsid w:val="00436691"/>
    <w:rsid w:val="00436780"/>
    <w:rsid w:val="004367E9"/>
    <w:rsid w:val="0043684C"/>
    <w:rsid w:val="0043694F"/>
    <w:rsid w:val="00436990"/>
    <w:rsid w:val="004369A5"/>
    <w:rsid w:val="00436A28"/>
    <w:rsid w:val="00436A7E"/>
    <w:rsid w:val="00436B8D"/>
    <w:rsid w:val="00436BD0"/>
    <w:rsid w:val="00436E8D"/>
    <w:rsid w:val="00436EA4"/>
    <w:rsid w:val="004372B8"/>
    <w:rsid w:val="004373C4"/>
    <w:rsid w:val="0043748B"/>
    <w:rsid w:val="0043769B"/>
    <w:rsid w:val="00437750"/>
    <w:rsid w:val="00437B9A"/>
    <w:rsid w:val="00437CED"/>
    <w:rsid w:val="00437D57"/>
    <w:rsid w:val="00437D8B"/>
    <w:rsid w:val="00437EEB"/>
    <w:rsid w:val="00440042"/>
    <w:rsid w:val="004405BB"/>
    <w:rsid w:val="00440A5D"/>
    <w:rsid w:val="00440C3D"/>
    <w:rsid w:val="00440CD4"/>
    <w:rsid w:val="00440D0B"/>
    <w:rsid w:val="00440D43"/>
    <w:rsid w:val="00440DCF"/>
    <w:rsid w:val="00440E87"/>
    <w:rsid w:val="004414B5"/>
    <w:rsid w:val="00441645"/>
    <w:rsid w:val="004416C1"/>
    <w:rsid w:val="0044189E"/>
    <w:rsid w:val="00441B7A"/>
    <w:rsid w:val="00441C31"/>
    <w:rsid w:val="00442001"/>
    <w:rsid w:val="00442165"/>
    <w:rsid w:val="004424AC"/>
    <w:rsid w:val="004425BC"/>
    <w:rsid w:val="00442851"/>
    <w:rsid w:val="004429B5"/>
    <w:rsid w:val="00442AC1"/>
    <w:rsid w:val="00442B74"/>
    <w:rsid w:val="00442C52"/>
    <w:rsid w:val="0044338C"/>
    <w:rsid w:val="00443651"/>
    <w:rsid w:val="004439A1"/>
    <w:rsid w:val="00443B3E"/>
    <w:rsid w:val="00443D3B"/>
    <w:rsid w:val="00443ED5"/>
    <w:rsid w:val="00443F5F"/>
    <w:rsid w:val="00443FA0"/>
    <w:rsid w:val="00443FA9"/>
    <w:rsid w:val="004440D9"/>
    <w:rsid w:val="00444359"/>
    <w:rsid w:val="004446B2"/>
    <w:rsid w:val="0044498F"/>
    <w:rsid w:val="004449BD"/>
    <w:rsid w:val="00444B9D"/>
    <w:rsid w:val="00444BA0"/>
    <w:rsid w:val="00444F00"/>
    <w:rsid w:val="00445160"/>
    <w:rsid w:val="00445185"/>
    <w:rsid w:val="004455C6"/>
    <w:rsid w:val="0044567D"/>
    <w:rsid w:val="00445707"/>
    <w:rsid w:val="00445A77"/>
    <w:rsid w:val="00445D4A"/>
    <w:rsid w:val="00445D57"/>
    <w:rsid w:val="00445DF7"/>
    <w:rsid w:val="00446185"/>
    <w:rsid w:val="00446359"/>
    <w:rsid w:val="0044640B"/>
    <w:rsid w:val="00446481"/>
    <w:rsid w:val="004467C7"/>
    <w:rsid w:val="00446965"/>
    <w:rsid w:val="00446BB6"/>
    <w:rsid w:val="00446CFC"/>
    <w:rsid w:val="00446D1E"/>
    <w:rsid w:val="00446DEE"/>
    <w:rsid w:val="00446E5A"/>
    <w:rsid w:val="00446ED0"/>
    <w:rsid w:val="00446F6C"/>
    <w:rsid w:val="00447174"/>
    <w:rsid w:val="0044740D"/>
    <w:rsid w:val="00447480"/>
    <w:rsid w:val="0044749D"/>
    <w:rsid w:val="004474BE"/>
    <w:rsid w:val="00447AF4"/>
    <w:rsid w:val="00447F3F"/>
    <w:rsid w:val="00450353"/>
    <w:rsid w:val="00450454"/>
    <w:rsid w:val="00450475"/>
    <w:rsid w:val="00450591"/>
    <w:rsid w:val="004506CB"/>
    <w:rsid w:val="00450747"/>
    <w:rsid w:val="00450B88"/>
    <w:rsid w:val="00450CF1"/>
    <w:rsid w:val="00450F9B"/>
    <w:rsid w:val="00451034"/>
    <w:rsid w:val="004519DA"/>
    <w:rsid w:val="004519E0"/>
    <w:rsid w:val="00451C06"/>
    <w:rsid w:val="00451D8C"/>
    <w:rsid w:val="00451E6D"/>
    <w:rsid w:val="00451F98"/>
    <w:rsid w:val="004522FD"/>
    <w:rsid w:val="00452A96"/>
    <w:rsid w:val="00452CA2"/>
    <w:rsid w:val="00452DDB"/>
    <w:rsid w:val="004532F2"/>
    <w:rsid w:val="00453633"/>
    <w:rsid w:val="00453911"/>
    <w:rsid w:val="00453A25"/>
    <w:rsid w:val="00453EFA"/>
    <w:rsid w:val="00453F62"/>
    <w:rsid w:val="00454406"/>
    <w:rsid w:val="00454498"/>
    <w:rsid w:val="00454656"/>
    <w:rsid w:val="00454C7C"/>
    <w:rsid w:val="00454FAB"/>
    <w:rsid w:val="00454FB1"/>
    <w:rsid w:val="004551C5"/>
    <w:rsid w:val="0045584D"/>
    <w:rsid w:val="00456022"/>
    <w:rsid w:val="004569D7"/>
    <w:rsid w:val="00456A2A"/>
    <w:rsid w:val="00456D5F"/>
    <w:rsid w:val="00456FCB"/>
    <w:rsid w:val="00457218"/>
    <w:rsid w:val="004573C3"/>
    <w:rsid w:val="004573EC"/>
    <w:rsid w:val="0045744B"/>
    <w:rsid w:val="004577CC"/>
    <w:rsid w:val="00457DB6"/>
    <w:rsid w:val="00457E27"/>
    <w:rsid w:val="00457E36"/>
    <w:rsid w:val="0046027B"/>
    <w:rsid w:val="00460302"/>
    <w:rsid w:val="00460C0F"/>
    <w:rsid w:val="004613DC"/>
    <w:rsid w:val="004617F0"/>
    <w:rsid w:val="004618B9"/>
    <w:rsid w:val="00461C59"/>
    <w:rsid w:val="00461C7D"/>
    <w:rsid w:val="004622CC"/>
    <w:rsid w:val="00462302"/>
    <w:rsid w:val="004624F4"/>
    <w:rsid w:val="00462A87"/>
    <w:rsid w:val="00462C9C"/>
    <w:rsid w:val="00462CA3"/>
    <w:rsid w:val="00462CCB"/>
    <w:rsid w:val="00462D7A"/>
    <w:rsid w:val="00462FDF"/>
    <w:rsid w:val="004630D3"/>
    <w:rsid w:val="004633C9"/>
    <w:rsid w:val="00463629"/>
    <w:rsid w:val="00463662"/>
    <w:rsid w:val="004638CA"/>
    <w:rsid w:val="00463CA8"/>
    <w:rsid w:val="00463E2D"/>
    <w:rsid w:val="00464144"/>
    <w:rsid w:val="00464199"/>
    <w:rsid w:val="00464534"/>
    <w:rsid w:val="00464EAF"/>
    <w:rsid w:val="00464F4C"/>
    <w:rsid w:val="00465083"/>
    <w:rsid w:val="0046550F"/>
    <w:rsid w:val="004655ED"/>
    <w:rsid w:val="0046569E"/>
    <w:rsid w:val="004656B1"/>
    <w:rsid w:val="004656D7"/>
    <w:rsid w:val="00465744"/>
    <w:rsid w:val="00465820"/>
    <w:rsid w:val="00465901"/>
    <w:rsid w:val="00465B47"/>
    <w:rsid w:val="00465B9E"/>
    <w:rsid w:val="00465DC8"/>
    <w:rsid w:val="00465EAC"/>
    <w:rsid w:val="0046617C"/>
    <w:rsid w:val="004662FE"/>
    <w:rsid w:val="0046633A"/>
    <w:rsid w:val="004663DF"/>
    <w:rsid w:val="0046642B"/>
    <w:rsid w:val="00466536"/>
    <w:rsid w:val="0046665D"/>
    <w:rsid w:val="0046669D"/>
    <w:rsid w:val="00466847"/>
    <w:rsid w:val="004669F9"/>
    <w:rsid w:val="00466A10"/>
    <w:rsid w:val="00466D62"/>
    <w:rsid w:val="0046706A"/>
    <w:rsid w:val="0046730F"/>
    <w:rsid w:val="004673B7"/>
    <w:rsid w:val="00467496"/>
    <w:rsid w:val="004674A8"/>
    <w:rsid w:val="00467ADD"/>
    <w:rsid w:val="00467B69"/>
    <w:rsid w:val="00467D05"/>
    <w:rsid w:val="00470098"/>
    <w:rsid w:val="00470147"/>
    <w:rsid w:val="0047036A"/>
    <w:rsid w:val="0047037C"/>
    <w:rsid w:val="00470426"/>
    <w:rsid w:val="00470451"/>
    <w:rsid w:val="00470778"/>
    <w:rsid w:val="00470ACD"/>
    <w:rsid w:val="00470B19"/>
    <w:rsid w:val="00470B99"/>
    <w:rsid w:val="004714B2"/>
    <w:rsid w:val="004714E9"/>
    <w:rsid w:val="00471696"/>
    <w:rsid w:val="004718DB"/>
    <w:rsid w:val="004719FC"/>
    <w:rsid w:val="00471A34"/>
    <w:rsid w:val="00471CA5"/>
    <w:rsid w:val="00471DED"/>
    <w:rsid w:val="00471E61"/>
    <w:rsid w:val="00471F84"/>
    <w:rsid w:val="0047202B"/>
    <w:rsid w:val="004720C4"/>
    <w:rsid w:val="00472160"/>
    <w:rsid w:val="00472B55"/>
    <w:rsid w:val="00473398"/>
    <w:rsid w:val="004733E6"/>
    <w:rsid w:val="0047359B"/>
    <w:rsid w:val="004736E1"/>
    <w:rsid w:val="00473745"/>
    <w:rsid w:val="004738D1"/>
    <w:rsid w:val="00473F07"/>
    <w:rsid w:val="00474004"/>
    <w:rsid w:val="00474139"/>
    <w:rsid w:val="00474250"/>
    <w:rsid w:val="004743F2"/>
    <w:rsid w:val="00474482"/>
    <w:rsid w:val="004745BD"/>
    <w:rsid w:val="00474B2E"/>
    <w:rsid w:val="00474CA2"/>
    <w:rsid w:val="00474E36"/>
    <w:rsid w:val="00475106"/>
    <w:rsid w:val="004751B9"/>
    <w:rsid w:val="0047552F"/>
    <w:rsid w:val="004759B8"/>
    <w:rsid w:val="004759E7"/>
    <w:rsid w:val="00475B20"/>
    <w:rsid w:val="00475C62"/>
    <w:rsid w:val="00475C9C"/>
    <w:rsid w:val="00475D19"/>
    <w:rsid w:val="00475D40"/>
    <w:rsid w:val="00475D88"/>
    <w:rsid w:val="00476222"/>
    <w:rsid w:val="004764EE"/>
    <w:rsid w:val="004766BA"/>
    <w:rsid w:val="00476720"/>
    <w:rsid w:val="0047678C"/>
    <w:rsid w:val="0047697F"/>
    <w:rsid w:val="00476CAE"/>
    <w:rsid w:val="00476DE2"/>
    <w:rsid w:val="00476F15"/>
    <w:rsid w:val="004770D7"/>
    <w:rsid w:val="0047710D"/>
    <w:rsid w:val="00477229"/>
    <w:rsid w:val="004773C3"/>
    <w:rsid w:val="00477484"/>
    <w:rsid w:val="004774F9"/>
    <w:rsid w:val="0047756B"/>
    <w:rsid w:val="00477AC4"/>
    <w:rsid w:val="00477ACC"/>
    <w:rsid w:val="00477C26"/>
    <w:rsid w:val="00477E26"/>
    <w:rsid w:val="00477EB9"/>
    <w:rsid w:val="00480177"/>
    <w:rsid w:val="004802E3"/>
    <w:rsid w:val="004803E2"/>
    <w:rsid w:val="004803E5"/>
    <w:rsid w:val="004803E6"/>
    <w:rsid w:val="004804B3"/>
    <w:rsid w:val="00480748"/>
    <w:rsid w:val="00480B8D"/>
    <w:rsid w:val="00480C84"/>
    <w:rsid w:val="00480DA3"/>
    <w:rsid w:val="00480E1F"/>
    <w:rsid w:val="00480FA0"/>
    <w:rsid w:val="00481109"/>
    <w:rsid w:val="00481281"/>
    <w:rsid w:val="00481684"/>
    <w:rsid w:val="0048190C"/>
    <w:rsid w:val="00481B30"/>
    <w:rsid w:val="00481EE3"/>
    <w:rsid w:val="00482033"/>
    <w:rsid w:val="004822D3"/>
    <w:rsid w:val="00482338"/>
    <w:rsid w:val="004823B5"/>
    <w:rsid w:val="004823DF"/>
    <w:rsid w:val="004824A3"/>
    <w:rsid w:val="0048251E"/>
    <w:rsid w:val="00482632"/>
    <w:rsid w:val="00482818"/>
    <w:rsid w:val="00482899"/>
    <w:rsid w:val="004828CB"/>
    <w:rsid w:val="0048309B"/>
    <w:rsid w:val="004835A9"/>
    <w:rsid w:val="00483677"/>
    <w:rsid w:val="004837D4"/>
    <w:rsid w:val="004839BC"/>
    <w:rsid w:val="00483D37"/>
    <w:rsid w:val="0048412E"/>
    <w:rsid w:val="0048449D"/>
    <w:rsid w:val="00484630"/>
    <w:rsid w:val="004846C1"/>
    <w:rsid w:val="00484893"/>
    <w:rsid w:val="00484A4C"/>
    <w:rsid w:val="00484A56"/>
    <w:rsid w:val="00484AE2"/>
    <w:rsid w:val="00484BD4"/>
    <w:rsid w:val="0048513D"/>
    <w:rsid w:val="0048531A"/>
    <w:rsid w:val="0048531D"/>
    <w:rsid w:val="00485599"/>
    <w:rsid w:val="0048598B"/>
    <w:rsid w:val="00485C46"/>
    <w:rsid w:val="00485CA0"/>
    <w:rsid w:val="00485D16"/>
    <w:rsid w:val="00485F74"/>
    <w:rsid w:val="00486856"/>
    <w:rsid w:val="00486890"/>
    <w:rsid w:val="00486AE0"/>
    <w:rsid w:val="00486D76"/>
    <w:rsid w:val="00486FD7"/>
    <w:rsid w:val="004871B2"/>
    <w:rsid w:val="00487371"/>
    <w:rsid w:val="004873C6"/>
    <w:rsid w:val="00487450"/>
    <w:rsid w:val="0048773E"/>
    <w:rsid w:val="00487794"/>
    <w:rsid w:val="00487AD7"/>
    <w:rsid w:val="00487FBF"/>
    <w:rsid w:val="00487FC3"/>
    <w:rsid w:val="0049007F"/>
    <w:rsid w:val="00490493"/>
    <w:rsid w:val="00490654"/>
    <w:rsid w:val="00490B81"/>
    <w:rsid w:val="00490C59"/>
    <w:rsid w:val="00490DC5"/>
    <w:rsid w:val="00490DFE"/>
    <w:rsid w:val="0049149E"/>
    <w:rsid w:val="004915D0"/>
    <w:rsid w:val="00491679"/>
    <w:rsid w:val="00491FE1"/>
    <w:rsid w:val="00491FF8"/>
    <w:rsid w:val="00492107"/>
    <w:rsid w:val="00492681"/>
    <w:rsid w:val="00492AB6"/>
    <w:rsid w:val="00492C23"/>
    <w:rsid w:val="00492DF4"/>
    <w:rsid w:val="00492F77"/>
    <w:rsid w:val="0049301C"/>
    <w:rsid w:val="004930CC"/>
    <w:rsid w:val="00493105"/>
    <w:rsid w:val="00493178"/>
    <w:rsid w:val="004935A0"/>
    <w:rsid w:val="00493855"/>
    <w:rsid w:val="00493A0B"/>
    <w:rsid w:val="00493FD1"/>
    <w:rsid w:val="00494086"/>
    <w:rsid w:val="00494443"/>
    <w:rsid w:val="0049451C"/>
    <w:rsid w:val="00494710"/>
    <w:rsid w:val="004949C2"/>
    <w:rsid w:val="00494AFD"/>
    <w:rsid w:val="00494CCE"/>
    <w:rsid w:val="00494D12"/>
    <w:rsid w:val="00494DB4"/>
    <w:rsid w:val="00494DD6"/>
    <w:rsid w:val="00494E01"/>
    <w:rsid w:val="00494EEB"/>
    <w:rsid w:val="00495202"/>
    <w:rsid w:val="004952AC"/>
    <w:rsid w:val="0049538B"/>
    <w:rsid w:val="0049580D"/>
    <w:rsid w:val="00495A1F"/>
    <w:rsid w:val="00495C6D"/>
    <w:rsid w:val="00495C77"/>
    <w:rsid w:val="00495DE9"/>
    <w:rsid w:val="00495DF5"/>
    <w:rsid w:val="00496409"/>
    <w:rsid w:val="00496845"/>
    <w:rsid w:val="004969BB"/>
    <w:rsid w:val="004969C1"/>
    <w:rsid w:val="00496A9C"/>
    <w:rsid w:val="00496B57"/>
    <w:rsid w:val="00496C74"/>
    <w:rsid w:val="00496C91"/>
    <w:rsid w:val="00496F3E"/>
    <w:rsid w:val="0049716D"/>
    <w:rsid w:val="0049728B"/>
    <w:rsid w:val="004974BF"/>
    <w:rsid w:val="0049752D"/>
    <w:rsid w:val="004977BF"/>
    <w:rsid w:val="00497865"/>
    <w:rsid w:val="00497B82"/>
    <w:rsid w:val="00497F35"/>
    <w:rsid w:val="004A0377"/>
    <w:rsid w:val="004A03B2"/>
    <w:rsid w:val="004A03C8"/>
    <w:rsid w:val="004A04AE"/>
    <w:rsid w:val="004A04EB"/>
    <w:rsid w:val="004A06C5"/>
    <w:rsid w:val="004A0D61"/>
    <w:rsid w:val="004A0E27"/>
    <w:rsid w:val="004A0FCC"/>
    <w:rsid w:val="004A1277"/>
    <w:rsid w:val="004A140B"/>
    <w:rsid w:val="004A1536"/>
    <w:rsid w:val="004A1793"/>
    <w:rsid w:val="004A182B"/>
    <w:rsid w:val="004A1B58"/>
    <w:rsid w:val="004A1C1F"/>
    <w:rsid w:val="004A1D0F"/>
    <w:rsid w:val="004A1EE1"/>
    <w:rsid w:val="004A1F76"/>
    <w:rsid w:val="004A2112"/>
    <w:rsid w:val="004A2279"/>
    <w:rsid w:val="004A22FC"/>
    <w:rsid w:val="004A2869"/>
    <w:rsid w:val="004A2951"/>
    <w:rsid w:val="004A2971"/>
    <w:rsid w:val="004A2CDB"/>
    <w:rsid w:val="004A2FD4"/>
    <w:rsid w:val="004A301C"/>
    <w:rsid w:val="004A327B"/>
    <w:rsid w:val="004A352E"/>
    <w:rsid w:val="004A35EC"/>
    <w:rsid w:val="004A38FD"/>
    <w:rsid w:val="004A3938"/>
    <w:rsid w:val="004A3AB1"/>
    <w:rsid w:val="004A3D4B"/>
    <w:rsid w:val="004A3DC3"/>
    <w:rsid w:val="004A3F64"/>
    <w:rsid w:val="004A3F97"/>
    <w:rsid w:val="004A41B3"/>
    <w:rsid w:val="004A4223"/>
    <w:rsid w:val="004A42F9"/>
    <w:rsid w:val="004A4643"/>
    <w:rsid w:val="004A476F"/>
    <w:rsid w:val="004A496C"/>
    <w:rsid w:val="004A501D"/>
    <w:rsid w:val="004A5047"/>
    <w:rsid w:val="004A50DE"/>
    <w:rsid w:val="004A52F0"/>
    <w:rsid w:val="004A5352"/>
    <w:rsid w:val="004A5865"/>
    <w:rsid w:val="004A5934"/>
    <w:rsid w:val="004A5969"/>
    <w:rsid w:val="004A5A0C"/>
    <w:rsid w:val="004A6076"/>
    <w:rsid w:val="004A6330"/>
    <w:rsid w:val="004A63C8"/>
    <w:rsid w:val="004A64A4"/>
    <w:rsid w:val="004A6533"/>
    <w:rsid w:val="004A65F7"/>
    <w:rsid w:val="004A6621"/>
    <w:rsid w:val="004A6674"/>
    <w:rsid w:val="004A67DC"/>
    <w:rsid w:val="004A6815"/>
    <w:rsid w:val="004A6985"/>
    <w:rsid w:val="004A7230"/>
    <w:rsid w:val="004A736B"/>
    <w:rsid w:val="004A7502"/>
    <w:rsid w:val="004A756C"/>
    <w:rsid w:val="004A762F"/>
    <w:rsid w:val="004A7AAA"/>
    <w:rsid w:val="004A7C22"/>
    <w:rsid w:val="004A7C98"/>
    <w:rsid w:val="004A7FE3"/>
    <w:rsid w:val="004B0161"/>
    <w:rsid w:val="004B01DD"/>
    <w:rsid w:val="004B0438"/>
    <w:rsid w:val="004B0495"/>
    <w:rsid w:val="004B08F9"/>
    <w:rsid w:val="004B0AAE"/>
    <w:rsid w:val="004B0AE6"/>
    <w:rsid w:val="004B0E83"/>
    <w:rsid w:val="004B0FF2"/>
    <w:rsid w:val="004B1492"/>
    <w:rsid w:val="004B1779"/>
    <w:rsid w:val="004B1824"/>
    <w:rsid w:val="004B18A4"/>
    <w:rsid w:val="004B18D7"/>
    <w:rsid w:val="004B1E8B"/>
    <w:rsid w:val="004B205B"/>
    <w:rsid w:val="004B22A6"/>
    <w:rsid w:val="004B2359"/>
    <w:rsid w:val="004B24D3"/>
    <w:rsid w:val="004B24DE"/>
    <w:rsid w:val="004B276F"/>
    <w:rsid w:val="004B2784"/>
    <w:rsid w:val="004B279C"/>
    <w:rsid w:val="004B29EF"/>
    <w:rsid w:val="004B2A2F"/>
    <w:rsid w:val="004B2B08"/>
    <w:rsid w:val="004B2E78"/>
    <w:rsid w:val="004B2F2E"/>
    <w:rsid w:val="004B2F39"/>
    <w:rsid w:val="004B2FBA"/>
    <w:rsid w:val="004B30C4"/>
    <w:rsid w:val="004B3161"/>
    <w:rsid w:val="004B3180"/>
    <w:rsid w:val="004B3294"/>
    <w:rsid w:val="004B36E3"/>
    <w:rsid w:val="004B373D"/>
    <w:rsid w:val="004B3869"/>
    <w:rsid w:val="004B38AD"/>
    <w:rsid w:val="004B3951"/>
    <w:rsid w:val="004B39D1"/>
    <w:rsid w:val="004B3A24"/>
    <w:rsid w:val="004B3A5B"/>
    <w:rsid w:val="004B3B6E"/>
    <w:rsid w:val="004B3C7A"/>
    <w:rsid w:val="004B3D62"/>
    <w:rsid w:val="004B3E09"/>
    <w:rsid w:val="004B3EAF"/>
    <w:rsid w:val="004B3EDC"/>
    <w:rsid w:val="004B3F30"/>
    <w:rsid w:val="004B4255"/>
    <w:rsid w:val="004B431C"/>
    <w:rsid w:val="004B4358"/>
    <w:rsid w:val="004B4464"/>
    <w:rsid w:val="004B465C"/>
    <w:rsid w:val="004B48E6"/>
    <w:rsid w:val="004B4955"/>
    <w:rsid w:val="004B49CC"/>
    <w:rsid w:val="004B4A7F"/>
    <w:rsid w:val="004B4BC7"/>
    <w:rsid w:val="004B4F0B"/>
    <w:rsid w:val="004B4F4C"/>
    <w:rsid w:val="004B50FE"/>
    <w:rsid w:val="004B5B70"/>
    <w:rsid w:val="004B5BC5"/>
    <w:rsid w:val="004B5C95"/>
    <w:rsid w:val="004B5EA1"/>
    <w:rsid w:val="004B5FB9"/>
    <w:rsid w:val="004B5FCA"/>
    <w:rsid w:val="004B63F4"/>
    <w:rsid w:val="004B652C"/>
    <w:rsid w:val="004B68BA"/>
    <w:rsid w:val="004B6AF8"/>
    <w:rsid w:val="004B6B28"/>
    <w:rsid w:val="004B6C77"/>
    <w:rsid w:val="004B6CA9"/>
    <w:rsid w:val="004B6FE2"/>
    <w:rsid w:val="004B700C"/>
    <w:rsid w:val="004B7011"/>
    <w:rsid w:val="004B70AD"/>
    <w:rsid w:val="004B7682"/>
    <w:rsid w:val="004B7905"/>
    <w:rsid w:val="004B792A"/>
    <w:rsid w:val="004B794D"/>
    <w:rsid w:val="004B7A0C"/>
    <w:rsid w:val="004B7A2B"/>
    <w:rsid w:val="004B7F0D"/>
    <w:rsid w:val="004B7F7C"/>
    <w:rsid w:val="004C018E"/>
    <w:rsid w:val="004C01AB"/>
    <w:rsid w:val="004C0445"/>
    <w:rsid w:val="004C0687"/>
    <w:rsid w:val="004C0728"/>
    <w:rsid w:val="004C0768"/>
    <w:rsid w:val="004C0A88"/>
    <w:rsid w:val="004C0E82"/>
    <w:rsid w:val="004C0FC7"/>
    <w:rsid w:val="004C110A"/>
    <w:rsid w:val="004C178D"/>
    <w:rsid w:val="004C1BE7"/>
    <w:rsid w:val="004C1BF1"/>
    <w:rsid w:val="004C1C5B"/>
    <w:rsid w:val="004C1E56"/>
    <w:rsid w:val="004C1EF4"/>
    <w:rsid w:val="004C1F79"/>
    <w:rsid w:val="004C2BB5"/>
    <w:rsid w:val="004C2EDC"/>
    <w:rsid w:val="004C308C"/>
    <w:rsid w:val="004C3133"/>
    <w:rsid w:val="004C31CA"/>
    <w:rsid w:val="004C3642"/>
    <w:rsid w:val="004C39AD"/>
    <w:rsid w:val="004C39E1"/>
    <w:rsid w:val="004C3B0D"/>
    <w:rsid w:val="004C3C89"/>
    <w:rsid w:val="004C3D18"/>
    <w:rsid w:val="004C3F18"/>
    <w:rsid w:val="004C3FDB"/>
    <w:rsid w:val="004C4084"/>
    <w:rsid w:val="004C40BA"/>
    <w:rsid w:val="004C4290"/>
    <w:rsid w:val="004C4443"/>
    <w:rsid w:val="004C46B8"/>
    <w:rsid w:val="004C47D0"/>
    <w:rsid w:val="004C4C95"/>
    <w:rsid w:val="004C4CDB"/>
    <w:rsid w:val="004C5625"/>
    <w:rsid w:val="004C568D"/>
    <w:rsid w:val="004C56D9"/>
    <w:rsid w:val="004C57B8"/>
    <w:rsid w:val="004C5C68"/>
    <w:rsid w:val="004C6004"/>
    <w:rsid w:val="004C6181"/>
    <w:rsid w:val="004C6413"/>
    <w:rsid w:val="004C6424"/>
    <w:rsid w:val="004C66D9"/>
    <w:rsid w:val="004C6808"/>
    <w:rsid w:val="004C6968"/>
    <w:rsid w:val="004C6A02"/>
    <w:rsid w:val="004C6AFF"/>
    <w:rsid w:val="004C6BBF"/>
    <w:rsid w:val="004C6BFE"/>
    <w:rsid w:val="004C6C9F"/>
    <w:rsid w:val="004C6E0F"/>
    <w:rsid w:val="004C7059"/>
    <w:rsid w:val="004C7119"/>
    <w:rsid w:val="004C71A3"/>
    <w:rsid w:val="004C71D8"/>
    <w:rsid w:val="004C739B"/>
    <w:rsid w:val="004C74D1"/>
    <w:rsid w:val="004C77A3"/>
    <w:rsid w:val="004C78A2"/>
    <w:rsid w:val="004C7B11"/>
    <w:rsid w:val="004C7BB7"/>
    <w:rsid w:val="004C7C1D"/>
    <w:rsid w:val="004C7DF3"/>
    <w:rsid w:val="004C7F71"/>
    <w:rsid w:val="004D0300"/>
    <w:rsid w:val="004D0328"/>
    <w:rsid w:val="004D05BF"/>
    <w:rsid w:val="004D0728"/>
    <w:rsid w:val="004D07AC"/>
    <w:rsid w:val="004D0861"/>
    <w:rsid w:val="004D089A"/>
    <w:rsid w:val="004D0ABE"/>
    <w:rsid w:val="004D0C6A"/>
    <w:rsid w:val="004D0DC6"/>
    <w:rsid w:val="004D0E90"/>
    <w:rsid w:val="004D1045"/>
    <w:rsid w:val="004D107F"/>
    <w:rsid w:val="004D1870"/>
    <w:rsid w:val="004D1915"/>
    <w:rsid w:val="004D1DC2"/>
    <w:rsid w:val="004D1E4D"/>
    <w:rsid w:val="004D2009"/>
    <w:rsid w:val="004D2071"/>
    <w:rsid w:val="004D2103"/>
    <w:rsid w:val="004D2388"/>
    <w:rsid w:val="004D23AB"/>
    <w:rsid w:val="004D2707"/>
    <w:rsid w:val="004D2826"/>
    <w:rsid w:val="004D2AC2"/>
    <w:rsid w:val="004D2B0A"/>
    <w:rsid w:val="004D2CA5"/>
    <w:rsid w:val="004D2DC4"/>
    <w:rsid w:val="004D302B"/>
    <w:rsid w:val="004D30A8"/>
    <w:rsid w:val="004D3496"/>
    <w:rsid w:val="004D3526"/>
    <w:rsid w:val="004D3569"/>
    <w:rsid w:val="004D357E"/>
    <w:rsid w:val="004D3601"/>
    <w:rsid w:val="004D364F"/>
    <w:rsid w:val="004D3688"/>
    <w:rsid w:val="004D3C9A"/>
    <w:rsid w:val="004D3F0E"/>
    <w:rsid w:val="004D40C1"/>
    <w:rsid w:val="004D4122"/>
    <w:rsid w:val="004D4139"/>
    <w:rsid w:val="004D4205"/>
    <w:rsid w:val="004D4278"/>
    <w:rsid w:val="004D4636"/>
    <w:rsid w:val="004D4656"/>
    <w:rsid w:val="004D4758"/>
    <w:rsid w:val="004D47F0"/>
    <w:rsid w:val="004D4B91"/>
    <w:rsid w:val="004D525B"/>
    <w:rsid w:val="004D5EC4"/>
    <w:rsid w:val="004D5F15"/>
    <w:rsid w:val="004D5F4D"/>
    <w:rsid w:val="004D625D"/>
    <w:rsid w:val="004D637B"/>
    <w:rsid w:val="004D65D3"/>
    <w:rsid w:val="004D6617"/>
    <w:rsid w:val="004D66C4"/>
    <w:rsid w:val="004D676B"/>
    <w:rsid w:val="004D68EE"/>
    <w:rsid w:val="004D6A42"/>
    <w:rsid w:val="004D71F9"/>
    <w:rsid w:val="004D7D21"/>
    <w:rsid w:val="004D7F0F"/>
    <w:rsid w:val="004E06F2"/>
    <w:rsid w:val="004E0775"/>
    <w:rsid w:val="004E0ABC"/>
    <w:rsid w:val="004E0C46"/>
    <w:rsid w:val="004E0C69"/>
    <w:rsid w:val="004E0FE8"/>
    <w:rsid w:val="004E10C2"/>
    <w:rsid w:val="004E11F4"/>
    <w:rsid w:val="004E1777"/>
    <w:rsid w:val="004E1ACD"/>
    <w:rsid w:val="004E1B1C"/>
    <w:rsid w:val="004E1C98"/>
    <w:rsid w:val="004E1DE7"/>
    <w:rsid w:val="004E1F9B"/>
    <w:rsid w:val="004E20B6"/>
    <w:rsid w:val="004E2165"/>
    <w:rsid w:val="004E21B6"/>
    <w:rsid w:val="004E2441"/>
    <w:rsid w:val="004E2934"/>
    <w:rsid w:val="004E2C26"/>
    <w:rsid w:val="004E2E1D"/>
    <w:rsid w:val="004E2E3C"/>
    <w:rsid w:val="004E30E1"/>
    <w:rsid w:val="004E3149"/>
    <w:rsid w:val="004E35EE"/>
    <w:rsid w:val="004E3959"/>
    <w:rsid w:val="004E3DD9"/>
    <w:rsid w:val="004E3E6B"/>
    <w:rsid w:val="004E3FB7"/>
    <w:rsid w:val="004E4906"/>
    <w:rsid w:val="004E4957"/>
    <w:rsid w:val="004E49F7"/>
    <w:rsid w:val="004E4BE6"/>
    <w:rsid w:val="004E4D32"/>
    <w:rsid w:val="004E5287"/>
    <w:rsid w:val="004E52D5"/>
    <w:rsid w:val="004E531C"/>
    <w:rsid w:val="004E566F"/>
    <w:rsid w:val="004E57AC"/>
    <w:rsid w:val="004E58F9"/>
    <w:rsid w:val="004E5916"/>
    <w:rsid w:val="004E5BF9"/>
    <w:rsid w:val="004E6134"/>
    <w:rsid w:val="004E6453"/>
    <w:rsid w:val="004E6518"/>
    <w:rsid w:val="004E681C"/>
    <w:rsid w:val="004E68A8"/>
    <w:rsid w:val="004E6989"/>
    <w:rsid w:val="004E6AE5"/>
    <w:rsid w:val="004E6C0E"/>
    <w:rsid w:val="004E6FD4"/>
    <w:rsid w:val="004E705D"/>
    <w:rsid w:val="004E7397"/>
    <w:rsid w:val="004E7633"/>
    <w:rsid w:val="004E76A0"/>
    <w:rsid w:val="004E77F0"/>
    <w:rsid w:val="004E7925"/>
    <w:rsid w:val="004E79DC"/>
    <w:rsid w:val="004F0366"/>
    <w:rsid w:val="004F03ED"/>
    <w:rsid w:val="004F05DF"/>
    <w:rsid w:val="004F091F"/>
    <w:rsid w:val="004F0A84"/>
    <w:rsid w:val="004F102B"/>
    <w:rsid w:val="004F1245"/>
    <w:rsid w:val="004F12AF"/>
    <w:rsid w:val="004F12FC"/>
    <w:rsid w:val="004F16C8"/>
    <w:rsid w:val="004F1727"/>
    <w:rsid w:val="004F1812"/>
    <w:rsid w:val="004F1929"/>
    <w:rsid w:val="004F1ACA"/>
    <w:rsid w:val="004F1CB3"/>
    <w:rsid w:val="004F1D0A"/>
    <w:rsid w:val="004F1DEB"/>
    <w:rsid w:val="004F1DFE"/>
    <w:rsid w:val="004F23C2"/>
    <w:rsid w:val="004F26C2"/>
    <w:rsid w:val="004F26E8"/>
    <w:rsid w:val="004F27E4"/>
    <w:rsid w:val="004F2885"/>
    <w:rsid w:val="004F2887"/>
    <w:rsid w:val="004F2B6B"/>
    <w:rsid w:val="004F2CA4"/>
    <w:rsid w:val="004F2E72"/>
    <w:rsid w:val="004F3086"/>
    <w:rsid w:val="004F3523"/>
    <w:rsid w:val="004F35AD"/>
    <w:rsid w:val="004F373E"/>
    <w:rsid w:val="004F39BB"/>
    <w:rsid w:val="004F3B9E"/>
    <w:rsid w:val="004F3BAF"/>
    <w:rsid w:val="004F3D6F"/>
    <w:rsid w:val="004F3DE5"/>
    <w:rsid w:val="004F3E5E"/>
    <w:rsid w:val="004F3F19"/>
    <w:rsid w:val="004F4027"/>
    <w:rsid w:val="004F40DF"/>
    <w:rsid w:val="004F4310"/>
    <w:rsid w:val="004F4A27"/>
    <w:rsid w:val="004F4CC7"/>
    <w:rsid w:val="004F5106"/>
    <w:rsid w:val="004F5305"/>
    <w:rsid w:val="004F5497"/>
    <w:rsid w:val="004F5A21"/>
    <w:rsid w:val="004F5A9B"/>
    <w:rsid w:val="004F5EA0"/>
    <w:rsid w:val="004F5F0E"/>
    <w:rsid w:val="004F5F7D"/>
    <w:rsid w:val="004F63E2"/>
    <w:rsid w:val="004F6461"/>
    <w:rsid w:val="004F6550"/>
    <w:rsid w:val="004F688C"/>
    <w:rsid w:val="004F69AF"/>
    <w:rsid w:val="004F6A2A"/>
    <w:rsid w:val="004F6F8D"/>
    <w:rsid w:val="004F708A"/>
    <w:rsid w:val="004F715A"/>
    <w:rsid w:val="004F7213"/>
    <w:rsid w:val="004F7325"/>
    <w:rsid w:val="004F7380"/>
    <w:rsid w:val="004F7676"/>
    <w:rsid w:val="004F7786"/>
    <w:rsid w:val="004F7C18"/>
    <w:rsid w:val="004F7D3D"/>
    <w:rsid w:val="005001B6"/>
    <w:rsid w:val="00500D1C"/>
    <w:rsid w:val="00500D97"/>
    <w:rsid w:val="00500F89"/>
    <w:rsid w:val="0050103D"/>
    <w:rsid w:val="00501123"/>
    <w:rsid w:val="0050133C"/>
    <w:rsid w:val="005014B7"/>
    <w:rsid w:val="005016B8"/>
    <w:rsid w:val="005018A8"/>
    <w:rsid w:val="00501DEC"/>
    <w:rsid w:val="00501F46"/>
    <w:rsid w:val="00502126"/>
    <w:rsid w:val="0050222D"/>
    <w:rsid w:val="005022D9"/>
    <w:rsid w:val="00502476"/>
    <w:rsid w:val="005025ED"/>
    <w:rsid w:val="0050291A"/>
    <w:rsid w:val="00503107"/>
    <w:rsid w:val="005031B3"/>
    <w:rsid w:val="005033BE"/>
    <w:rsid w:val="005034D4"/>
    <w:rsid w:val="00503540"/>
    <w:rsid w:val="00503714"/>
    <w:rsid w:val="005039F6"/>
    <w:rsid w:val="00503CB6"/>
    <w:rsid w:val="00503D90"/>
    <w:rsid w:val="0050418E"/>
    <w:rsid w:val="005041C7"/>
    <w:rsid w:val="0050424C"/>
    <w:rsid w:val="0050433B"/>
    <w:rsid w:val="005044BD"/>
    <w:rsid w:val="005044BE"/>
    <w:rsid w:val="005047A0"/>
    <w:rsid w:val="0050481C"/>
    <w:rsid w:val="0050496A"/>
    <w:rsid w:val="00504991"/>
    <w:rsid w:val="00504ABF"/>
    <w:rsid w:val="00504E27"/>
    <w:rsid w:val="00504F58"/>
    <w:rsid w:val="00504FAA"/>
    <w:rsid w:val="0050517D"/>
    <w:rsid w:val="005051CD"/>
    <w:rsid w:val="005059CB"/>
    <w:rsid w:val="00505C6D"/>
    <w:rsid w:val="00505F0C"/>
    <w:rsid w:val="00506551"/>
    <w:rsid w:val="005066C7"/>
    <w:rsid w:val="005067B8"/>
    <w:rsid w:val="005069B2"/>
    <w:rsid w:val="00506C3C"/>
    <w:rsid w:val="00506DDE"/>
    <w:rsid w:val="00506EAD"/>
    <w:rsid w:val="00506ECB"/>
    <w:rsid w:val="00506FFF"/>
    <w:rsid w:val="005073B2"/>
    <w:rsid w:val="0050771E"/>
    <w:rsid w:val="0050774E"/>
    <w:rsid w:val="00507913"/>
    <w:rsid w:val="0050793B"/>
    <w:rsid w:val="00507B5F"/>
    <w:rsid w:val="00507EC0"/>
    <w:rsid w:val="00510168"/>
    <w:rsid w:val="00510281"/>
    <w:rsid w:val="0051028F"/>
    <w:rsid w:val="005108E8"/>
    <w:rsid w:val="00510B4B"/>
    <w:rsid w:val="00510C42"/>
    <w:rsid w:val="00510D61"/>
    <w:rsid w:val="00511154"/>
    <w:rsid w:val="00511377"/>
    <w:rsid w:val="0051143D"/>
    <w:rsid w:val="005115B3"/>
    <w:rsid w:val="005119C9"/>
    <w:rsid w:val="005121BE"/>
    <w:rsid w:val="005126F5"/>
    <w:rsid w:val="00512811"/>
    <w:rsid w:val="00512820"/>
    <w:rsid w:val="00512AA6"/>
    <w:rsid w:val="00512F53"/>
    <w:rsid w:val="00512FB4"/>
    <w:rsid w:val="005136C7"/>
    <w:rsid w:val="00513993"/>
    <w:rsid w:val="005139E9"/>
    <w:rsid w:val="00513FE4"/>
    <w:rsid w:val="0051407E"/>
    <w:rsid w:val="00514192"/>
    <w:rsid w:val="0051431E"/>
    <w:rsid w:val="00514414"/>
    <w:rsid w:val="00514437"/>
    <w:rsid w:val="0051472D"/>
    <w:rsid w:val="005149FB"/>
    <w:rsid w:val="00515593"/>
    <w:rsid w:val="0051570C"/>
    <w:rsid w:val="005157A7"/>
    <w:rsid w:val="005157EC"/>
    <w:rsid w:val="00515907"/>
    <w:rsid w:val="00515DF1"/>
    <w:rsid w:val="005160B4"/>
    <w:rsid w:val="0051616E"/>
    <w:rsid w:val="005162AE"/>
    <w:rsid w:val="0051631E"/>
    <w:rsid w:val="005165D9"/>
    <w:rsid w:val="00516608"/>
    <w:rsid w:val="005169AD"/>
    <w:rsid w:val="005169C4"/>
    <w:rsid w:val="00516A49"/>
    <w:rsid w:val="00516AC2"/>
    <w:rsid w:val="00516E42"/>
    <w:rsid w:val="0051718F"/>
    <w:rsid w:val="00517709"/>
    <w:rsid w:val="005177B2"/>
    <w:rsid w:val="0051781C"/>
    <w:rsid w:val="00517862"/>
    <w:rsid w:val="00517A3A"/>
    <w:rsid w:val="00517B9A"/>
    <w:rsid w:val="00517BBD"/>
    <w:rsid w:val="005203CC"/>
    <w:rsid w:val="00520A26"/>
    <w:rsid w:val="00520B0B"/>
    <w:rsid w:val="00520BC9"/>
    <w:rsid w:val="00520DC3"/>
    <w:rsid w:val="00520EF4"/>
    <w:rsid w:val="00521088"/>
    <w:rsid w:val="00521094"/>
    <w:rsid w:val="0052118F"/>
    <w:rsid w:val="005212F1"/>
    <w:rsid w:val="0052135A"/>
    <w:rsid w:val="00521361"/>
    <w:rsid w:val="005214A8"/>
    <w:rsid w:val="005214EA"/>
    <w:rsid w:val="00521534"/>
    <w:rsid w:val="005215A8"/>
    <w:rsid w:val="00521617"/>
    <w:rsid w:val="005216B0"/>
    <w:rsid w:val="00521E7E"/>
    <w:rsid w:val="00522206"/>
    <w:rsid w:val="00522217"/>
    <w:rsid w:val="0052225F"/>
    <w:rsid w:val="005222A8"/>
    <w:rsid w:val="00522365"/>
    <w:rsid w:val="00522642"/>
    <w:rsid w:val="0052270D"/>
    <w:rsid w:val="00522E75"/>
    <w:rsid w:val="00522E85"/>
    <w:rsid w:val="00523127"/>
    <w:rsid w:val="005232BE"/>
    <w:rsid w:val="00523461"/>
    <w:rsid w:val="0052354A"/>
    <w:rsid w:val="0052374C"/>
    <w:rsid w:val="00523845"/>
    <w:rsid w:val="005238BC"/>
    <w:rsid w:val="00523B6D"/>
    <w:rsid w:val="00523C64"/>
    <w:rsid w:val="00523C89"/>
    <w:rsid w:val="00523CCA"/>
    <w:rsid w:val="005240C4"/>
    <w:rsid w:val="005240CB"/>
    <w:rsid w:val="005240E0"/>
    <w:rsid w:val="005242F6"/>
    <w:rsid w:val="0052441F"/>
    <w:rsid w:val="005245FF"/>
    <w:rsid w:val="005246AF"/>
    <w:rsid w:val="00524722"/>
    <w:rsid w:val="0052473C"/>
    <w:rsid w:val="005249DF"/>
    <w:rsid w:val="00524A1C"/>
    <w:rsid w:val="00524F62"/>
    <w:rsid w:val="005251FC"/>
    <w:rsid w:val="005252BC"/>
    <w:rsid w:val="00525412"/>
    <w:rsid w:val="0052556D"/>
    <w:rsid w:val="0052558E"/>
    <w:rsid w:val="005256B2"/>
    <w:rsid w:val="0052599E"/>
    <w:rsid w:val="005259A3"/>
    <w:rsid w:val="00525A7E"/>
    <w:rsid w:val="00525A81"/>
    <w:rsid w:val="00525B4D"/>
    <w:rsid w:val="00525BAB"/>
    <w:rsid w:val="00525C42"/>
    <w:rsid w:val="00525E6A"/>
    <w:rsid w:val="00525F02"/>
    <w:rsid w:val="005262B0"/>
    <w:rsid w:val="00526411"/>
    <w:rsid w:val="00526CFC"/>
    <w:rsid w:val="00526DE0"/>
    <w:rsid w:val="005270D1"/>
    <w:rsid w:val="005272C0"/>
    <w:rsid w:val="005274F1"/>
    <w:rsid w:val="005277E3"/>
    <w:rsid w:val="0052793B"/>
    <w:rsid w:val="00527B2C"/>
    <w:rsid w:val="005300C8"/>
    <w:rsid w:val="00530239"/>
    <w:rsid w:val="0053037B"/>
    <w:rsid w:val="0053045B"/>
    <w:rsid w:val="005305CC"/>
    <w:rsid w:val="00530656"/>
    <w:rsid w:val="005306B9"/>
    <w:rsid w:val="005306EF"/>
    <w:rsid w:val="005307E1"/>
    <w:rsid w:val="00530AAE"/>
    <w:rsid w:val="00530BE3"/>
    <w:rsid w:val="00530DE7"/>
    <w:rsid w:val="00531204"/>
    <w:rsid w:val="005315C4"/>
    <w:rsid w:val="005317D2"/>
    <w:rsid w:val="00531B94"/>
    <w:rsid w:val="00531C75"/>
    <w:rsid w:val="00531D2B"/>
    <w:rsid w:val="00531D54"/>
    <w:rsid w:val="00532231"/>
    <w:rsid w:val="00532295"/>
    <w:rsid w:val="00532425"/>
    <w:rsid w:val="005328E6"/>
    <w:rsid w:val="00532A55"/>
    <w:rsid w:val="005332DC"/>
    <w:rsid w:val="00533770"/>
    <w:rsid w:val="00533977"/>
    <w:rsid w:val="00533BAE"/>
    <w:rsid w:val="00533CF6"/>
    <w:rsid w:val="00533D50"/>
    <w:rsid w:val="00533FE4"/>
    <w:rsid w:val="0053400F"/>
    <w:rsid w:val="005342C8"/>
    <w:rsid w:val="00534398"/>
    <w:rsid w:val="005343C6"/>
    <w:rsid w:val="00534405"/>
    <w:rsid w:val="0053451A"/>
    <w:rsid w:val="0053485F"/>
    <w:rsid w:val="00534B45"/>
    <w:rsid w:val="00534C80"/>
    <w:rsid w:val="00534F56"/>
    <w:rsid w:val="005350F5"/>
    <w:rsid w:val="00535286"/>
    <w:rsid w:val="0053532F"/>
    <w:rsid w:val="005354AB"/>
    <w:rsid w:val="00535620"/>
    <w:rsid w:val="00535B71"/>
    <w:rsid w:val="00535BB9"/>
    <w:rsid w:val="005361BA"/>
    <w:rsid w:val="005361C2"/>
    <w:rsid w:val="0053629E"/>
    <w:rsid w:val="00536594"/>
    <w:rsid w:val="0053689B"/>
    <w:rsid w:val="00536B08"/>
    <w:rsid w:val="00536B39"/>
    <w:rsid w:val="00536BF2"/>
    <w:rsid w:val="00536C46"/>
    <w:rsid w:val="00537073"/>
    <w:rsid w:val="005371DD"/>
    <w:rsid w:val="00537584"/>
    <w:rsid w:val="00537A73"/>
    <w:rsid w:val="00537AC0"/>
    <w:rsid w:val="00537E49"/>
    <w:rsid w:val="005406E9"/>
    <w:rsid w:val="005407AF"/>
    <w:rsid w:val="005407B4"/>
    <w:rsid w:val="00540AA0"/>
    <w:rsid w:val="00540BBF"/>
    <w:rsid w:val="00540C47"/>
    <w:rsid w:val="00540F11"/>
    <w:rsid w:val="00540F3B"/>
    <w:rsid w:val="005414CB"/>
    <w:rsid w:val="005418CB"/>
    <w:rsid w:val="005418E9"/>
    <w:rsid w:val="00541C4B"/>
    <w:rsid w:val="00541D55"/>
    <w:rsid w:val="00542723"/>
    <w:rsid w:val="005427C2"/>
    <w:rsid w:val="00542D12"/>
    <w:rsid w:val="00542E9B"/>
    <w:rsid w:val="00543060"/>
    <w:rsid w:val="005431D7"/>
    <w:rsid w:val="00543273"/>
    <w:rsid w:val="00543354"/>
    <w:rsid w:val="00543433"/>
    <w:rsid w:val="0054348F"/>
    <w:rsid w:val="00543558"/>
    <w:rsid w:val="00543761"/>
    <w:rsid w:val="00543C82"/>
    <w:rsid w:val="00543D79"/>
    <w:rsid w:val="00543E4B"/>
    <w:rsid w:val="00544257"/>
    <w:rsid w:val="00544BBD"/>
    <w:rsid w:val="00544C83"/>
    <w:rsid w:val="00544CDD"/>
    <w:rsid w:val="00544D8E"/>
    <w:rsid w:val="00544DB0"/>
    <w:rsid w:val="00544ECA"/>
    <w:rsid w:val="00545120"/>
    <w:rsid w:val="0054539D"/>
    <w:rsid w:val="00545494"/>
    <w:rsid w:val="005454AF"/>
    <w:rsid w:val="00545506"/>
    <w:rsid w:val="00545661"/>
    <w:rsid w:val="0054579B"/>
    <w:rsid w:val="005458A8"/>
    <w:rsid w:val="00545950"/>
    <w:rsid w:val="00545956"/>
    <w:rsid w:val="00545BCC"/>
    <w:rsid w:val="00545C18"/>
    <w:rsid w:val="00545CB7"/>
    <w:rsid w:val="00545D4B"/>
    <w:rsid w:val="00545EDD"/>
    <w:rsid w:val="00546093"/>
    <w:rsid w:val="0054634A"/>
    <w:rsid w:val="005463B5"/>
    <w:rsid w:val="005468D9"/>
    <w:rsid w:val="005469BA"/>
    <w:rsid w:val="00546C1F"/>
    <w:rsid w:val="00547153"/>
    <w:rsid w:val="00547192"/>
    <w:rsid w:val="0054728B"/>
    <w:rsid w:val="005474B3"/>
    <w:rsid w:val="0054771D"/>
    <w:rsid w:val="00547846"/>
    <w:rsid w:val="00547A2C"/>
    <w:rsid w:val="00547D61"/>
    <w:rsid w:val="00547E31"/>
    <w:rsid w:val="00547FD2"/>
    <w:rsid w:val="00550116"/>
    <w:rsid w:val="005501E8"/>
    <w:rsid w:val="0055079B"/>
    <w:rsid w:val="005507B1"/>
    <w:rsid w:val="00550CF3"/>
    <w:rsid w:val="00550D10"/>
    <w:rsid w:val="00550DBF"/>
    <w:rsid w:val="00550E4D"/>
    <w:rsid w:val="00550EF4"/>
    <w:rsid w:val="00550FBC"/>
    <w:rsid w:val="005510BA"/>
    <w:rsid w:val="005512F4"/>
    <w:rsid w:val="0055134D"/>
    <w:rsid w:val="00551420"/>
    <w:rsid w:val="00551689"/>
    <w:rsid w:val="0055182B"/>
    <w:rsid w:val="005519CD"/>
    <w:rsid w:val="00551B0E"/>
    <w:rsid w:val="00551BDC"/>
    <w:rsid w:val="00551D9D"/>
    <w:rsid w:val="00551E5F"/>
    <w:rsid w:val="0055204B"/>
    <w:rsid w:val="005522F3"/>
    <w:rsid w:val="00552347"/>
    <w:rsid w:val="005523F4"/>
    <w:rsid w:val="00552521"/>
    <w:rsid w:val="005527A7"/>
    <w:rsid w:val="00552AB5"/>
    <w:rsid w:val="00552B8E"/>
    <w:rsid w:val="00552CB6"/>
    <w:rsid w:val="00552D1E"/>
    <w:rsid w:val="00552E28"/>
    <w:rsid w:val="00552EC7"/>
    <w:rsid w:val="0055300D"/>
    <w:rsid w:val="00553228"/>
    <w:rsid w:val="00553367"/>
    <w:rsid w:val="0055345F"/>
    <w:rsid w:val="00553505"/>
    <w:rsid w:val="00553514"/>
    <w:rsid w:val="005535A8"/>
    <w:rsid w:val="0055361F"/>
    <w:rsid w:val="00553756"/>
    <w:rsid w:val="00553865"/>
    <w:rsid w:val="00553983"/>
    <w:rsid w:val="0055398F"/>
    <w:rsid w:val="005539B9"/>
    <w:rsid w:val="00553A5A"/>
    <w:rsid w:val="00553D14"/>
    <w:rsid w:val="0055450B"/>
    <w:rsid w:val="00554530"/>
    <w:rsid w:val="00554560"/>
    <w:rsid w:val="00554A45"/>
    <w:rsid w:val="00554C28"/>
    <w:rsid w:val="00554F5A"/>
    <w:rsid w:val="00554FEA"/>
    <w:rsid w:val="00555638"/>
    <w:rsid w:val="0055567E"/>
    <w:rsid w:val="00555782"/>
    <w:rsid w:val="005559B6"/>
    <w:rsid w:val="00555A81"/>
    <w:rsid w:val="00555B22"/>
    <w:rsid w:val="00555CEC"/>
    <w:rsid w:val="00555CED"/>
    <w:rsid w:val="00555ED6"/>
    <w:rsid w:val="00556157"/>
    <w:rsid w:val="005562E5"/>
    <w:rsid w:val="005563D5"/>
    <w:rsid w:val="005566B7"/>
    <w:rsid w:val="00556B65"/>
    <w:rsid w:val="00556E9D"/>
    <w:rsid w:val="005570DB"/>
    <w:rsid w:val="0055727D"/>
    <w:rsid w:val="0055787C"/>
    <w:rsid w:val="00557A48"/>
    <w:rsid w:val="00557AD1"/>
    <w:rsid w:val="00557E50"/>
    <w:rsid w:val="005600A0"/>
    <w:rsid w:val="005601A4"/>
    <w:rsid w:val="00560569"/>
    <w:rsid w:val="00560591"/>
    <w:rsid w:val="0056085F"/>
    <w:rsid w:val="00560900"/>
    <w:rsid w:val="0056090B"/>
    <w:rsid w:val="00560A3F"/>
    <w:rsid w:val="00560BE6"/>
    <w:rsid w:val="00560D40"/>
    <w:rsid w:val="00560E13"/>
    <w:rsid w:val="00560F94"/>
    <w:rsid w:val="00561238"/>
    <w:rsid w:val="0056126C"/>
    <w:rsid w:val="005614DE"/>
    <w:rsid w:val="005617E8"/>
    <w:rsid w:val="0056187E"/>
    <w:rsid w:val="005618C0"/>
    <w:rsid w:val="00561FB4"/>
    <w:rsid w:val="00562240"/>
    <w:rsid w:val="0056229E"/>
    <w:rsid w:val="005624C5"/>
    <w:rsid w:val="005624D4"/>
    <w:rsid w:val="005625B2"/>
    <w:rsid w:val="0056278F"/>
    <w:rsid w:val="00562800"/>
    <w:rsid w:val="00562907"/>
    <w:rsid w:val="0056293F"/>
    <w:rsid w:val="00562AE0"/>
    <w:rsid w:val="00562DC8"/>
    <w:rsid w:val="00562E49"/>
    <w:rsid w:val="00562F9E"/>
    <w:rsid w:val="005631AA"/>
    <w:rsid w:val="00563632"/>
    <w:rsid w:val="0056381A"/>
    <w:rsid w:val="00563A54"/>
    <w:rsid w:val="00563AA0"/>
    <w:rsid w:val="00563B69"/>
    <w:rsid w:val="00563E2F"/>
    <w:rsid w:val="00563F2A"/>
    <w:rsid w:val="00563F5E"/>
    <w:rsid w:val="00564328"/>
    <w:rsid w:val="005646C6"/>
    <w:rsid w:val="00564856"/>
    <w:rsid w:val="00564925"/>
    <w:rsid w:val="00564A62"/>
    <w:rsid w:val="00564F12"/>
    <w:rsid w:val="0056522E"/>
    <w:rsid w:val="005653A7"/>
    <w:rsid w:val="005653B8"/>
    <w:rsid w:val="005653F9"/>
    <w:rsid w:val="00565B46"/>
    <w:rsid w:val="00565DF8"/>
    <w:rsid w:val="00565F63"/>
    <w:rsid w:val="00566097"/>
    <w:rsid w:val="005660EF"/>
    <w:rsid w:val="00566425"/>
    <w:rsid w:val="005665F8"/>
    <w:rsid w:val="0056681C"/>
    <w:rsid w:val="0056682F"/>
    <w:rsid w:val="00566B19"/>
    <w:rsid w:val="00566F32"/>
    <w:rsid w:val="00566F92"/>
    <w:rsid w:val="005672AB"/>
    <w:rsid w:val="00567492"/>
    <w:rsid w:val="00567532"/>
    <w:rsid w:val="00567E55"/>
    <w:rsid w:val="0057009D"/>
    <w:rsid w:val="005700AA"/>
    <w:rsid w:val="00570308"/>
    <w:rsid w:val="00570335"/>
    <w:rsid w:val="0057038D"/>
    <w:rsid w:val="005703B8"/>
    <w:rsid w:val="005703CA"/>
    <w:rsid w:val="00570514"/>
    <w:rsid w:val="005705A7"/>
    <w:rsid w:val="00570834"/>
    <w:rsid w:val="00570EB7"/>
    <w:rsid w:val="00570EEF"/>
    <w:rsid w:val="00571022"/>
    <w:rsid w:val="0057157F"/>
    <w:rsid w:val="005715AC"/>
    <w:rsid w:val="005716DE"/>
    <w:rsid w:val="00571CED"/>
    <w:rsid w:val="00571CF5"/>
    <w:rsid w:val="00572095"/>
    <w:rsid w:val="00572165"/>
    <w:rsid w:val="00572536"/>
    <w:rsid w:val="0057281B"/>
    <w:rsid w:val="0057296C"/>
    <w:rsid w:val="00572994"/>
    <w:rsid w:val="005729F4"/>
    <w:rsid w:val="005729F9"/>
    <w:rsid w:val="00572E24"/>
    <w:rsid w:val="00572F29"/>
    <w:rsid w:val="00573037"/>
    <w:rsid w:val="00573362"/>
    <w:rsid w:val="00573553"/>
    <w:rsid w:val="00573640"/>
    <w:rsid w:val="005738AF"/>
    <w:rsid w:val="005738BF"/>
    <w:rsid w:val="00573A7C"/>
    <w:rsid w:val="00573B22"/>
    <w:rsid w:val="00573C4C"/>
    <w:rsid w:val="0057412F"/>
    <w:rsid w:val="0057471B"/>
    <w:rsid w:val="00574828"/>
    <w:rsid w:val="005748C0"/>
    <w:rsid w:val="005749F0"/>
    <w:rsid w:val="00574BC5"/>
    <w:rsid w:val="00574FF0"/>
    <w:rsid w:val="00575642"/>
    <w:rsid w:val="005757BF"/>
    <w:rsid w:val="00576189"/>
    <w:rsid w:val="0057643C"/>
    <w:rsid w:val="0057672B"/>
    <w:rsid w:val="005768A4"/>
    <w:rsid w:val="00576903"/>
    <w:rsid w:val="00576C1F"/>
    <w:rsid w:val="00577362"/>
    <w:rsid w:val="005773CE"/>
    <w:rsid w:val="00577514"/>
    <w:rsid w:val="00577AAC"/>
    <w:rsid w:val="00577ED1"/>
    <w:rsid w:val="005802B1"/>
    <w:rsid w:val="005809F9"/>
    <w:rsid w:val="00580A48"/>
    <w:rsid w:val="00580FA8"/>
    <w:rsid w:val="005814C8"/>
    <w:rsid w:val="00581538"/>
    <w:rsid w:val="00581543"/>
    <w:rsid w:val="00581577"/>
    <w:rsid w:val="00581876"/>
    <w:rsid w:val="00581938"/>
    <w:rsid w:val="00581D94"/>
    <w:rsid w:val="00581EC2"/>
    <w:rsid w:val="005822E6"/>
    <w:rsid w:val="005824B6"/>
    <w:rsid w:val="0058261E"/>
    <w:rsid w:val="00582960"/>
    <w:rsid w:val="005829A1"/>
    <w:rsid w:val="00582BB8"/>
    <w:rsid w:val="00582BEF"/>
    <w:rsid w:val="00582E77"/>
    <w:rsid w:val="00582EED"/>
    <w:rsid w:val="005830A3"/>
    <w:rsid w:val="00583171"/>
    <w:rsid w:val="005832BF"/>
    <w:rsid w:val="005832D9"/>
    <w:rsid w:val="00583714"/>
    <w:rsid w:val="00583792"/>
    <w:rsid w:val="00583BDA"/>
    <w:rsid w:val="00583C33"/>
    <w:rsid w:val="00583F70"/>
    <w:rsid w:val="00583FE5"/>
    <w:rsid w:val="00584045"/>
    <w:rsid w:val="00584251"/>
    <w:rsid w:val="005842FE"/>
    <w:rsid w:val="00584408"/>
    <w:rsid w:val="00584426"/>
    <w:rsid w:val="00584465"/>
    <w:rsid w:val="00584579"/>
    <w:rsid w:val="005849E6"/>
    <w:rsid w:val="00584B2B"/>
    <w:rsid w:val="00584B52"/>
    <w:rsid w:val="00584B74"/>
    <w:rsid w:val="00584F44"/>
    <w:rsid w:val="00584F59"/>
    <w:rsid w:val="005853F7"/>
    <w:rsid w:val="00585551"/>
    <w:rsid w:val="005855E2"/>
    <w:rsid w:val="005856FF"/>
    <w:rsid w:val="00585808"/>
    <w:rsid w:val="005858C4"/>
    <w:rsid w:val="00585A3B"/>
    <w:rsid w:val="00585C74"/>
    <w:rsid w:val="00585D3A"/>
    <w:rsid w:val="00585ED5"/>
    <w:rsid w:val="00585F6C"/>
    <w:rsid w:val="00585FC1"/>
    <w:rsid w:val="00585FDF"/>
    <w:rsid w:val="005862F1"/>
    <w:rsid w:val="0058632D"/>
    <w:rsid w:val="005863A3"/>
    <w:rsid w:val="00586772"/>
    <w:rsid w:val="00586833"/>
    <w:rsid w:val="00586B43"/>
    <w:rsid w:val="00586D09"/>
    <w:rsid w:val="00586DF1"/>
    <w:rsid w:val="00586EB2"/>
    <w:rsid w:val="005872A2"/>
    <w:rsid w:val="005872D2"/>
    <w:rsid w:val="005873CE"/>
    <w:rsid w:val="00587797"/>
    <w:rsid w:val="00587A88"/>
    <w:rsid w:val="00587B64"/>
    <w:rsid w:val="00587C27"/>
    <w:rsid w:val="00587C50"/>
    <w:rsid w:val="00587E96"/>
    <w:rsid w:val="00587F2F"/>
    <w:rsid w:val="00590129"/>
    <w:rsid w:val="005905D5"/>
    <w:rsid w:val="005905E1"/>
    <w:rsid w:val="00590A9D"/>
    <w:rsid w:val="00590C9E"/>
    <w:rsid w:val="00590CF2"/>
    <w:rsid w:val="00590EBA"/>
    <w:rsid w:val="00590EE1"/>
    <w:rsid w:val="00590FCB"/>
    <w:rsid w:val="0059103C"/>
    <w:rsid w:val="0059127F"/>
    <w:rsid w:val="00591347"/>
    <w:rsid w:val="0059183F"/>
    <w:rsid w:val="005918EC"/>
    <w:rsid w:val="005919B4"/>
    <w:rsid w:val="005919E7"/>
    <w:rsid w:val="00591D14"/>
    <w:rsid w:val="00591E3A"/>
    <w:rsid w:val="00592193"/>
    <w:rsid w:val="0059219B"/>
    <w:rsid w:val="005921D3"/>
    <w:rsid w:val="00592885"/>
    <w:rsid w:val="00592CA0"/>
    <w:rsid w:val="00592D9C"/>
    <w:rsid w:val="005930E3"/>
    <w:rsid w:val="005930E7"/>
    <w:rsid w:val="005934C2"/>
    <w:rsid w:val="005935B4"/>
    <w:rsid w:val="00593691"/>
    <w:rsid w:val="00593A6A"/>
    <w:rsid w:val="00593E54"/>
    <w:rsid w:val="00593ECE"/>
    <w:rsid w:val="00593FF9"/>
    <w:rsid w:val="0059404E"/>
    <w:rsid w:val="00594104"/>
    <w:rsid w:val="00594369"/>
    <w:rsid w:val="00594C81"/>
    <w:rsid w:val="00595647"/>
    <w:rsid w:val="00595A9D"/>
    <w:rsid w:val="00595B0E"/>
    <w:rsid w:val="00595BCD"/>
    <w:rsid w:val="00595E04"/>
    <w:rsid w:val="005960C4"/>
    <w:rsid w:val="00596390"/>
    <w:rsid w:val="005966CE"/>
    <w:rsid w:val="00597774"/>
    <w:rsid w:val="00597846"/>
    <w:rsid w:val="005978D1"/>
    <w:rsid w:val="005978E6"/>
    <w:rsid w:val="00597917"/>
    <w:rsid w:val="00597926"/>
    <w:rsid w:val="0059797E"/>
    <w:rsid w:val="005979BD"/>
    <w:rsid w:val="00597A08"/>
    <w:rsid w:val="00597A98"/>
    <w:rsid w:val="00597BAC"/>
    <w:rsid w:val="00597BE5"/>
    <w:rsid w:val="00597C81"/>
    <w:rsid w:val="00597E94"/>
    <w:rsid w:val="005A01D5"/>
    <w:rsid w:val="005A03FB"/>
    <w:rsid w:val="005A05C2"/>
    <w:rsid w:val="005A0600"/>
    <w:rsid w:val="005A08AD"/>
    <w:rsid w:val="005A09A7"/>
    <w:rsid w:val="005A0E7A"/>
    <w:rsid w:val="005A0FC1"/>
    <w:rsid w:val="005A1000"/>
    <w:rsid w:val="005A1238"/>
    <w:rsid w:val="005A12D7"/>
    <w:rsid w:val="005A1460"/>
    <w:rsid w:val="005A14CF"/>
    <w:rsid w:val="005A157C"/>
    <w:rsid w:val="005A15FD"/>
    <w:rsid w:val="005A171D"/>
    <w:rsid w:val="005A1A17"/>
    <w:rsid w:val="005A1A85"/>
    <w:rsid w:val="005A1B9A"/>
    <w:rsid w:val="005A1C27"/>
    <w:rsid w:val="005A1E3D"/>
    <w:rsid w:val="005A2341"/>
    <w:rsid w:val="005A23A2"/>
    <w:rsid w:val="005A23D9"/>
    <w:rsid w:val="005A2572"/>
    <w:rsid w:val="005A26CA"/>
    <w:rsid w:val="005A27A0"/>
    <w:rsid w:val="005A288D"/>
    <w:rsid w:val="005A2ADD"/>
    <w:rsid w:val="005A2AF2"/>
    <w:rsid w:val="005A2BF7"/>
    <w:rsid w:val="005A2CB5"/>
    <w:rsid w:val="005A2D0C"/>
    <w:rsid w:val="005A2D96"/>
    <w:rsid w:val="005A31E8"/>
    <w:rsid w:val="005A3450"/>
    <w:rsid w:val="005A35A0"/>
    <w:rsid w:val="005A388E"/>
    <w:rsid w:val="005A3DE1"/>
    <w:rsid w:val="005A3EB5"/>
    <w:rsid w:val="005A41B8"/>
    <w:rsid w:val="005A41D7"/>
    <w:rsid w:val="005A4457"/>
    <w:rsid w:val="005A4527"/>
    <w:rsid w:val="005A4576"/>
    <w:rsid w:val="005A467C"/>
    <w:rsid w:val="005A46E1"/>
    <w:rsid w:val="005A473B"/>
    <w:rsid w:val="005A4AE7"/>
    <w:rsid w:val="005A5149"/>
    <w:rsid w:val="005A53E5"/>
    <w:rsid w:val="005A54A9"/>
    <w:rsid w:val="005A55CD"/>
    <w:rsid w:val="005A5725"/>
    <w:rsid w:val="005A5F3D"/>
    <w:rsid w:val="005A64B7"/>
    <w:rsid w:val="005A64D2"/>
    <w:rsid w:val="005A6559"/>
    <w:rsid w:val="005A65EB"/>
    <w:rsid w:val="005A6709"/>
    <w:rsid w:val="005A68A4"/>
    <w:rsid w:val="005A69A0"/>
    <w:rsid w:val="005A7178"/>
    <w:rsid w:val="005A7377"/>
    <w:rsid w:val="005A75D0"/>
    <w:rsid w:val="005A7A2F"/>
    <w:rsid w:val="005B0220"/>
    <w:rsid w:val="005B02D2"/>
    <w:rsid w:val="005B0536"/>
    <w:rsid w:val="005B0598"/>
    <w:rsid w:val="005B0809"/>
    <w:rsid w:val="005B098E"/>
    <w:rsid w:val="005B09B0"/>
    <w:rsid w:val="005B09D0"/>
    <w:rsid w:val="005B0BC2"/>
    <w:rsid w:val="005B1185"/>
    <w:rsid w:val="005B145B"/>
    <w:rsid w:val="005B1516"/>
    <w:rsid w:val="005B1618"/>
    <w:rsid w:val="005B1988"/>
    <w:rsid w:val="005B19B3"/>
    <w:rsid w:val="005B1B33"/>
    <w:rsid w:val="005B202E"/>
    <w:rsid w:val="005B2084"/>
    <w:rsid w:val="005B2103"/>
    <w:rsid w:val="005B224A"/>
    <w:rsid w:val="005B224C"/>
    <w:rsid w:val="005B2A52"/>
    <w:rsid w:val="005B2C3E"/>
    <w:rsid w:val="005B2C95"/>
    <w:rsid w:val="005B2DF4"/>
    <w:rsid w:val="005B2F8E"/>
    <w:rsid w:val="005B3011"/>
    <w:rsid w:val="005B31A9"/>
    <w:rsid w:val="005B320F"/>
    <w:rsid w:val="005B3374"/>
    <w:rsid w:val="005B3461"/>
    <w:rsid w:val="005B3466"/>
    <w:rsid w:val="005B38B0"/>
    <w:rsid w:val="005B3EAE"/>
    <w:rsid w:val="005B4093"/>
    <w:rsid w:val="005B4627"/>
    <w:rsid w:val="005B4AEE"/>
    <w:rsid w:val="005B4E66"/>
    <w:rsid w:val="005B4FD1"/>
    <w:rsid w:val="005B52BD"/>
    <w:rsid w:val="005B5465"/>
    <w:rsid w:val="005B59E1"/>
    <w:rsid w:val="005B5AB5"/>
    <w:rsid w:val="005B5AC1"/>
    <w:rsid w:val="005B5B3A"/>
    <w:rsid w:val="005B5DDF"/>
    <w:rsid w:val="005B6098"/>
    <w:rsid w:val="005B6168"/>
    <w:rsid w:val="005B640E"/>
    <w:rsid w:val="005B65B3"/>
    <w:rsid w:val="005B699E"/>
    <w:rsid w:val="005B6D74"/>
    <w:rsid w:val="005B6F47"/>
    <w:rsid w:val="005B6F53"/>
    <w:rsid w:val="005B75F4"/>
    <w:rsid w:val="005B7622"/>
    <w:rsid w:val="005B773C"/>
    <w:rsid w:val="005B7A28"/>
    <w:rsid w:val="005B7A89"/>
    <w:rsid w:val="005B7D03"/>
    <w:rsid w:val="005B7DD8"/>
    <w:rsid w:val="005B7E42"/>
    <w:rsid w:val="005C0067"/>
    <w:rsid w:val="005C01C8"/>
    <w:rsid w:val="005C022A"/>
    <w:rsid w:val="005C03EF"/>
    <w:rsid w:val="005C04CA"/>
    <w:rsid w:val="005C05A2"/>
    <w:rsid w:val="005C0A1C"/>
    <w:rsid w:val="005C0DAF"/>
    <w:rsid w:val="005C1008"/>
    <w:rsid w:val="005C12AB"/>
    <w:rsid w:val="005C1466"/>
    <w:rsid w:val="005C155A"/>
    <w:rsid w:val="005C16C5"/>
    <w:rsid w:val="005C1FDE"/>
    <w:rsid w:val="005C212D"/>
    <w:rsid w:val="005C22EB"/>
    <w:rsid w:val="005C2302"/>
    <w:rsid w:val="005C2477"/>
    <w:rsid w:val="005C28DD"/>
    <w:rsid w:val="005C292D"/>
    <w:rsid w:val="005C2BE7"/>
    <w:rsid w:val="005C2FAB"/>
    <w:rsid w:val="005C301E"/>
    <w:rsid w:val="005C3305"/>
    <w:rsid w:val="005C336D"/>
    <w:rsid w:val="005C35B2"/>
    <w:rsid w:val="005C362A"/>
    <w:rsid w:val="005C36D6"/>
    <w:rsid w:val="005C3B01"/>
    <w:rsid w:val="005C3D86"/>
    <w:rsid w:val="005C401A"/>
    <w:rsid w:val="005C4072"/>
    <w:rsid w:val="005C431B"/>
    <w:rsid w:val="005C453F"/>
    <w:rsid w:val="005C46EE"/>
    <w:rsid w:val="005C4D49"/>
    <w:rsid w:val="005C4DD2"/>
    <w:rsid w:val="005C5038"/>
    <w:rsid w:val="005C50E4"/>
    <w:rsid w:val="005C5625"/>
    <w:rsid w:val="005C5641"/>
    <w:rsid w:val="005C59BC"/>
    <w:rsid w:val="005C5D02"/>
    <w:rsid w:val="005C5D09"/>
    <w:rsid w:val="005C5E5C"/>
    <w:rsid w:val="005C5F5E"/>
    <w:rsid w:val="005C5F68"/>
    <w:rsid w:val="005C603A"/>
    <w:rsid w:val="005C62AF"/>
    <w:rsid w:val="005C64CB"/>
    <w:rsid w:val="005C669B"/>
    <w:rsid w:val="005C6B8A"/>
    <w:rsid w:val="005C6E2E"/>
    <w:rsid w:val="005C6F56"/>
    <w:rsid w:val="005C7060"/>
    <w:rsid w:val="005C70CF"/>
    <w:rsid w:val="005C735B"/>
    <w:rsid w:val="005C73DF"/>
    <w:rsid w:val="005C7545"/>
    <w:rsid w:val="005C75F4"/>
    <w:rsid w:val="005C7DFA"/>
    <w:rsid w:val="005D02E5"/>
    <w:rsid w:val="005D075E"/>
    <w:rsid w:val="005D0A45"/>
    <w:rsid w:val="005D0B57"/>
    <w:rsid w:val="005D0B88"/>
    <w:rsid w:val="005D0DF5"/>
    <w:rsid w:val="005D119A"/>
    <w:rsid w:val="005D11F4"/>
    <w:rsid w:val="005D123C"/>
    <w:rsid w:val="005D134E"/>
    <w:rsid w:val="005D13AB"/>
    <w:rsid w:val="005D143D"/>
    <w:rsid w:val="005D146C"/>
    <w:rsid w:val="005D1541"/>
    <w:rsid w:val="005D1672"/>
    <w:rsid w:val="005D1716"/>
    <w:rsid w:val="005D1B2F"/>
    <w:rsid w:val="005D1D31"/>
    <w:rsid w:val="005D2494"/>
    <w:rsid w:val="005D24F4"/>
    <w:rsid w:val="005D25C7"/>
    <w:rsid w:val="005D25CC"/>
    <w:rsid w:val="005D2636"/>
    <w:rsid w:val="005D2638"/>
    <w:rsid w:val="005D2719"/>
    <w:rsid w:val="005D2A34"/>
    <w:rsid w:val="005D2EB4"/>
    <w:rsid w:val="005D2EED"/>
    <w:rsid w:val="005D3109"/>
    <w:rsid w:val="005D357A"/>
    <w:rsid w:val="005D35CF"/>
    <w:rsid w:val="005D38EB"/>
    <w:rsid w:val="005D3966"/>
    <w:rsid w:val="005D3A55"/>
    <w:rsid w:val="005D3A8A"/>
    <w:rsid w:val="005D3C0D"/>
    <w:rsid w:val="005D3E53"/>
    <w:rsid w:val="005D4027"/>
    <w:rsid w:val="005D445D"/>
    <w:rsid w:val="005D44B8"/>
    <w:rsid w:val="005D4574"/>
    <w:rsid w:val="005D470D"/>
    <w:rsid w:val="005D4790"/>
    <w:rsid w:val="005D47AF"/>
    <w:rsid w:val="005D4AC5"/>
    <w:rsid w:val="005D4B4A"/>
    <w:rsid w:val="005D4E40"/>
    <w:rsid w:val="005D4ECB"/>
    <w:rsid w:val="005D4ED4"/>
    <w:rsid w:val="005D5106"/>
    <w:rsid w:val="005D5171"/>
    <w:rsid w:val="005D563D"/>
    <w:rsid w:val="005D5645"/>
    <w:rsid w:val="005D57DB"/>
    <w:rsid w:val="005D5C58"/>
    <w:rsid w:val="005D5C73"/>
    <w:rsid w:val="005D5CD4"/>
    <w:rsid w:val="005D5EF4"/>
    <w:rsid w:val="005D6324"/>
    <w:rsid w:val="005D637E"/>
    <w:rsid w:val="005D685C"/>
    <w:rsid w:val="005D697F"/>
    <w:rsid w:val="005D6BA8"/>
    <w:rsid w:val="005D6C01"/>
    <w:rsid w:val="005D7067"/>
    <w:rsid w:val="005D745C"/>
    <w:rsid w:val="005D7474"/>
    <w:rsid w:val="005D7678"/>
    <w:rsid w:val="005D77B6"/>
    <w:rsid w:val="005D7DAF"/>
    <w:rsid w:val="005D7E0B"/>
    <w:rsid w:val="005E008B"/>
    <w:rsid w:val="005E0093"/>
    <w:rsid w:val="005E0105"/>
    <w:rsid w:val="005E0163"/>
    <w:rsid w:val="005E02B6"/>
    <w:rsid w:val="005E0651"/>
    <w:rsid w:val="005E0713"/>
    <w:rsid w:val="005E0B3C"/>
    <w:rsid w:val="005E0E30"/>
    <w:rsid w:val="005E0FED"/>
    <w:rsid w:val="005E1253"/>
    <w:rsid w:val="005E14B3"/>
    <w:rsid w:val="005E14FA"/>
    <w:rsid w:val="005E175E"/>
    <w:rsid w:val="005E177F"/>
    <w:rsid w:val="005E188E"/>
    <w:rsid w:val="005E1B2C"/>
    <w:rsid w:val="005E1B90"/>
    <w:rsid w:val="005E25EB"/>
    <w:rsid w:val="005E2A40"/>
    <w:rsid w:val="005E2A9A"/>
    <w:rsid w:val="005E2AF5"/>
    <w:rsid w:val="005E2FB3"/>
    <w:rsid w:val="005E31D1"/>
    <w:rsid w:val="005E347B"/>
    <w:rsid w:val="005E363D"/>
    <w:rsid w:val="005E3773"/>
    <w:rsid w:val="005E3881"/>
    <w:rsid w:val="005E3AD4"/>
    <w:rsid w:val="005E3CC1"/>
    <w:rsid w:val="005E3D08"/>
    <w:rsid w:val="005E3D60"/>
    <w:rsid w:val="005E3FD3"/>
    <w:rsid w:val="005E411B"/>
    <w:rsid w:val="005E418C"/>
    <w:rsid w:val="005E42DB"/>
    <w:rsid w:val="005E485B"/>
    <w:rsid w:val="005E49B4"/>
    <w:rsid w:val="005E4BA7"/>
    <w:rsid w:val="005E4C1D"/>
    <w:rsid w:val="005E4D71"/>
    <w:rsid w:val="005E4EFD"/>
    <w:rsid w:val="005E5004"/>
    <w:rsid w:val="005E5016"/>
    <w:rsid w:val="005E52E7"/>
    <w:rsid w:val="005E52F9"/>
    <w:rsid w:val="005E559C"/>
    <w:rsid w:val="005E56B3"/>
    <w:rsid w:val="005E59CE"/>
    <w:rsid w:val="005E5AA9"/>
    <w:rsid w:val="005E5C17"/>
    <w:rsid w:val="005E5F40"/>
    <w:rsid w:val="005E62A7"/>
    <w:rsid w:val="005E6643"/>
    <w:rsid w:val="005E66A2"/>
    <w:rsid w:val="005E66B3"/>
    <w:rsid w:val="005E66FB"/>
    <w:rsid w:val="005E68CE"/>
    <w:rsid w:val="005E6B9F"/>
    <w:rsid w:val="005E6E7D"/>
    <w:rsid w:val="005E734A"/>
    <w:rsid w:val="005E7493"/>
    <w:rsid w:val="005E74F9"/>
    <w:rsid w:val="005E7747"/>
    <w:rsid w:val="005E7ED8"/>
    <w:rsid w:val="005E7F5C"/>
    <w:rsid w:val="005F0301"/>
    <w:rsid w:val="005F04CF"/>
    <w:rsid w:val="005F0931"/>
    <w:rsid w:val="005F0A0A"/>
    <w:rsid w:val="005F0ADF"/>
    <w:rsid w:val="005F0B36"/>
    <w:rsid w:val="005F17E9"/>
    <w:rsid w:val="005F1A2F"/>
    <w:rsid w:val="005F1A41"/>
    <w:rsid w:val="005F1A4F"/>
    <w:rsid w:val="005F1CD2"/>
    <w:rsid w:val="005F1D12"/>
    <w:rsid w:val="005F1D17"/>
    <w:rsid w:val="005F1E3D"/>
    <w:rsid w:val="005F1F7B"/>
    <w:rsid w:val="005F2129"/>
    <w:rsid w:val="005F228D"/>
    <w:rsid w:val="005F2400"/>
    <w:rsid w:val="005F2558"/>
    <w:rsid w:val="005F25E6"/>
    <w:rsid w:val="005F271E"/>
    <w:rsid w:val="005F27E4"/>
    <w:rsid w:val="005F28DC"/>
    <w:rsid w:val="005F2C37"/>
    <w:rsid w:val="005F2D18"/>
    <w:rsid w:val="005F2E10"/>
    <w:rsid w:val="005F2FFC"/>
    <w:rsid w:val="005F3173"/>
    <w:rsid w:val="005F3284"/>
    <w:rsid w:val="005F333A"/>
    <w:rsid w:val="005F351D"/>
    <w:rsid w:val="005F3645"/>
    <w:rsid w:val="005F3968"/>
    <w:rsid w:val="005F3A34"/>
    <w:rsid w:val="005F3ABB"/>
    <w:rsid w:val="005F41AF"/>
    <w:rsid w:val="005F4379"/>
    <w:rsid w:val="005F43C6"/>
    <w:rsid w:val="005F4501"/>
    <w:rsid w:val="005F47D6"/>
    <w:rsid w:val="005F545D"/>
    <w:rsid w:val="005F5514"/>
    <w:rsid w:val="005F55B3"/>
    <w:rsid w:val="005F5CEA"/>
    <w:rsid w:val="005F671C"/>
    <w:rsid w:val="005F70EA"/>
    <w:rsid w:val="005F7277"/>
    <w:rsid w:val="005F7380"/>
    <w:rsid w:val="005F751F"/>
    <w:rsid w:val="005F767B"/>
    <w:rsid w:val="005F7A32"/>
    <w:rsid w:val="005F7D24"/>
    <w:rsid w:val="005F7D41"/>
    <w:rsid w:val="005F7FA2"/>
    <w:rsid w:val="0060016E"/>
    <w:rsid w:val="00600255"/>
    <w:rsid w:val="006002A3"/>
    <w:rsid w:val="0060053E"/>
    <w:rsid w:val="00600635"/>
    <w:rsid w:val="00600785"/>
    <w:rsid w:val="006007C4"/>
    <w:rsid w:val="00600EBF"/>
    <w:rsid w:val="00600FA1"/>
    <w:rsid w:val="00600FE4"/>
    <w:rsid w:val="00601239"/>
    <w:rsid w:val="00601251"/>
    <w:rsid w:val="00601486"/>
    <w:rsid w:val="0060148C"/>
    <w:rsid w:val="006017A1"/>
    <w:rsid w:val="006019A1"/>
    <w:rsid w:val="00601AEA"/>
    <w:rsid w:val="00601C30"/>
    <w:rsid w:val="00601D26"/>
    <w:rsid w:val="00601D79"/>
    <w:rsid w:val="00601FC3"/>
    <w:rsid w:val="00602169"/>
    <w:rsid w:val="006026BE"/>
    <w:rsid w:val="0060277E"/>
    <w:rsid w:val="00602959"/>
    <w:rsid w:val="00602ABD"/>
    <w:rsid w:val="00602E3F"/>
    <w:rsid w:val="00602FB8"/>
    <w:rsid w:val="0060308D"/>
    <w:rsid w:val="0060337B"/>
    <w:rsid w:val="006037A7"/>
    <w:rsid w:val="006037EF"/>
    <w:rsid w:val="00603958"/>
    <w:rsid w:val="00603BA3"/>
    <w:rsid w:val="00603BF3"/>
    <w:rsid w:val="00603DFD"/>
    <w:rsid w:val="00603E68"/>
    <w:rsid w:val="00603F4F"/>
    <w:rsid w:val="00603F60"/>
    <w:rsid w:val="00604035"/>
    <w:rsid w:val="0060421E"/>
    <w:rsid w:val="006042E7"/>
    <w:rsid w:val="00604355"/>
    <w:rsid w:val="006043C2"/>
    <w:rsid w:val="006044B4"/>
    <w:rsid w:val="006044DE"/>
    <w:rsid w:val="00604B58"/>
    <w:rsid w:val="00604BD6"/>
    <w:rsid w:val="00604D7C"/>
    <w:rsid w:val="00604E67"/>
    <w:rsid w:val="00604E96"/>
    <w:rsid w:val="006051CF"/>
    <w:rsid w:val="00605285"/>
    <w:rsid w:val="006058C2"/>
    <w:rsid w:val="00605ADE"/>
    <w:rsid w:val="00605BC5"/>
    <w:rsid w:val="00605BF9"/>
    <w:rsid w:val="00605CA4"/>
    <w:rsid w:val="00605D3A"/>
    <w:rsid w:val="00606007"/>
    <w:rsid w:val="00606257"/>
    <w:rsid w:val="006063E9"/>
    <w:rsid w:val="0060665E"/>
    <w:rsid w:val="006067E8"/>
    <w:rsid w:val="00606846"/>
    <w:rsid w:val="0060684C"/>
    <w:rsid w:val="0060695D"/>
    <w:rsid w:val="00606AAC"/>
    <w:rsid w:val="00606AFC"/>
    <w:rsid w:val="00606BCC"/>
    <w:rsid w:val="00606D46"/>
    <w:rsid w:val="006071F7"/>
    <w:rsid w:val="006072A2"/>
    <w:rsid w:val="00607382"/>
    <w:rsid w:val="00607520"/>
    <w:rsid w:val="006075C7"/>
    <w:rsid w:val="006075E4"/>
    <w:rsid w:val="00607608"/>
    <w:rsid w:val="0060776F"/>
    <w:rsid w:val="006077DD"/>
    <w:rsid w:val="00607A2D"/>
    <w:rsid w:val="00607C80"/>
    <w:rsid w:val="00607CC5"/>
    <w:rsid w:val="00607D4A"/>
    <w:rsid w:val="00610371"/>
    <w:rsid w:val="006108FE"/>
    <w:rsid w:val="00610C64"/>
    <w:rsid w:val="00610CE3"/>
    <w:rsid w:val="00610F6E"/>
    <w:rsid w:val="00610FA3"/>
    <w:rsid w:val="00610FD8"/>
    <w:rsid w:val="00611008"/>
    <w:rsid w:val="006114C2"/>
    <w:rsid w:val="006117BD"/>
    <w:rsid w:val="00611903"/>
    <w:rsid w:val="006119A6"/>
    <w:rsid w:val="006119B8"/>
    <w:rsid w:val="00611AD1"/>
    <w:rsid w:val="00611B17"/>
    <w:rsid w:val="00611C68"/>
    <w:rsid w:val="00611DE1"/>
    <w:rsid w:val="00611E9F"/>
    <w:rsid w:val="00611F9F"/>
    <w:rsid w:val="00612497"/>
    <w:rsid w:val="00612641"/>
    <w:rsid w:val="00612BA2"/>
    <w:rsid w:val="00612BFA"/>
    <w:rsid w:val="00612CEF"/>
    <w:rsid w:val="006130CC"/>
    <w:rsid w:val="0061317B"/>
    <w:rsid w:val="006131D0"/>
    <w:rsid w:val="006132AB"/>
    <w:rsid w:val="0061376D"/>
    <w:rsid w:val="006139F8"/>
    <w:rsid w:val="00613B6D"/>
    <w:rsid w:val="00613C58"/>
    <w:rsid w:val="00613EB5"/>
    <w:rsid w:val="006141DA"/>
    <w:rsid w:val="00614324"/>
    <w:rsid w:val="006148A7"/>
    <w:rsid w:val="00614A2A"/>
    <w:rsid w:val="00614CA0"/>
    <w:rsid w:val="00614D61"/>
    <w:rsid w:val="00614F16"/>
    <w:rsid w:val="0061515C"/>
    <w:rsid w:val="006151F1"/>
    <w:rsid w:val="00615211"/>
    <w:rsid w:val="0061571B"/>
    <w:rsid w:val="006157AB"/>
    <w:rsid w:val="00615969"/>
    <w:rsid w:val="00615995"/>
    <w:rsid w:val="00615D92"/>
    <w:rsid w:val="00615DBE"/>
    <w:rsid w:val="00615E07"/>
    <w:rsid w:val="00615E11"/>
    <w:rsid w:val="00616119"/>
    <w:rsid w:val="006165E7"/>
    <w:rsid w:val="00616846"/>
    <w:rsid w:val="00616B16"/>
    <w:rsid w:val="00616C81"/>
    <w:rsid w:val="00616FE9"/>
    <w:rsid w:val="00617213"/>
    <w:rsid w:val="0061732E"/>
    <w:rsid w:val="00617341"/>
    <w:rsid w:val="0061747C"/>
    <w:rsid w:val="006174F1"/>
    <w:rsid w:val="006176F1"/>
    <w:rsid w:val="006178CB"/>
    <w:rsid w:val="00617B01"/>
    <w:rsid w:val="00617BFE"/>
    <w:rsid w:val="00617EB6"/>
    <w:rsid w:val="006200ED"/>
    <w:rsid w:val="006203D9"/>
    <w:rsid w:val="00620573"/>
    <w:rsid w:val="0062067F"/>
    <w:rsid w:val="006206F0"/>
    <w:rsid w:val="00620884"/>
    <w:rsid w:val="0062088C"/>
    <w:rsid w:val="0062095C"/>
    <w:rsid w:val="00620CDE"/>
    <w:rsid w:val="006211CD"/>
    <w:rsid w:val="00621392"/>
    <w:rsid w:val="006217DE"/>
    <w:rsid w:val="00621814"/>
    <w:rsid w:val="00621911"/>
    <w:rsid w:val="006219D3"/>
    <w:rsid w:val="00621D32"/>
    <w:rsid w:val="00621FAB"/>
    <w:rsid w:val="0062213D"/>
    <w:rsid w:val="00622207"/>
    <w:rsid w:val="00622239"/>
    <w:rsid w:val="006223F4"/>
    <w:rsid w:val="006227BF"/>
    <w:rsid w:val="00622A9D"/>
    <w:rsid w:val="00622BFB"/>
    <w:rsid w:val="00622C31"/>
    <w:rsid w:val="00622C68"/>
    <w:rsid w:val="00622D4C"/>
    <w:rsid w:val="00622E54"/>
    <w:rsid w:val="00622FAB"/>
    <w:rsid w:val="0062344F"/>
    <w:rsid w:val="0062351E"/>
    <w:rsid w:val="00623569"/>
    <w:rsid w:val="006238C3"/>
    <w:rsid w:val="00623ADE"/>
    <w:rsid w:val="00623FF0"/>
    <w:rsid w:val="00624378"/>
    <w:rsid w:val="006243C0"/>
    <w:rsid w:val="00624448"/>
    <w:rsid w:val="006245F0"/>
    <w:rsid w:val="0062464F"/>
    <w:rsid w:val="0062493F"/>
    <w:rsid w:val="00624B29"/>
    <w:rsid w:val="00624C58"/>
    <w:rsid w:val="00624E23"/>
    <w:rsid w:val="00624F80"/>
    <w:rsid w:val="00624F8B"/>
    <w:rsid w:val="006252F3"/>
    <w:rsid w:val="006253AC"/>
    <w:rsid w:val="0062556C"/>
    <w:rsid w:val="006256D6"/>
    <w:rsid w:val="0062588C"/>
    <w:rsid w:val="00625894"/>
    <w:rsid w:val="00625B7F"/>
    <w:rsid w:val="00625BD3"/>
    <w:rsid w:val="00625C37"/>
    <w:rsid w:val="00625CAF"/>
    <w:rsid w:val="00625CCF"/>
    <w:rsid w:val="00625D33"/>
    <w:rsid w:val="00625DA0"/>
    <w:rsid w:val="00625F91"/>
    <w:rsid w:val="00626084"/>
    <w:rsid w:val="006260B9"/>
    <w:rsid w:val="006260E2"/>
    <w:rsid w:val="00626292"/>
    <w:rsid w:val="00626629"/>
    <w:rsid w:val="00627278"/>
    <w:rsid w:val="0062729A"/>
    <w:rsid w:val="006273FC"/>
    <w:rsid w:val="00627508"/>
    <w:rsid w:val="00627918"/>
    <w:rsid w:val="006279B8"/>
    <w:rsid w:val="00627CF8"/>
    <w:rsid w:val="00627FB8"/>
    <w:rsid w:val="00630070"/>
    <w:rsid w:val="006300D7"/>
    <w:rsid w:val="006300F6"/>
    <w:rsid w:val="0063024E"/>
    <w:rsid w:val="00630291"/>
    <w:rsid w:val="006307A2"/>
    <w:rsid w:val="00630870"/>
    <w:rsid w:val="00630AF3"/>
    <w:rsid w:val="00630BB2"/>
    <w:rsid w:val="00630F68"/>
    <w:rsid w:val="00630FCA"/>
    <w:rsid w:val="006313C4"/>
    <w:rsid w:val="006314A8"/>
    <w:rsid w:val="00631712"/>
    <w:rsid w:val="00631748"/>
    <w:rsid w:val="00631762"/>
    <w:rsid w:val="006317EB"/>
    <w:rsid w:val="006318BE"/>
    <w:rsid w:val="00631939"/>
    <w:rsid w:val="0063195D"/>
    <w:rsid w:val="00631A1B"/>
    <w:rsid w:val="00631AED"/>
    <w:rsid w:val="00631B04"/>
    <w:rsid w:val="00631E13"/>
    <w:rsid w:val="00631F09"/>
    <w:rsid w:val="00632024"/>
    <w:rsid w:val="0063207F"/>
    <w:rsid w:val="006320DE"/>
    <w:rsid w:val="0063218D"/>
    <w:rsid w:val="006321EF"/>
    <w:rsid w:val="006322D8"/>
    <w:rsid w:val="0063233D"/>
    <w:rsid w:val="00632545"/>
    <w:rsid w:val="0063254C"/>
    <w:rsid w:val="006327E7"/>
    <w:rsid w:val="00632E10"/>
    <w:rsid w:val="00632F0F"/>
    <w:rsid w:val="00632F81"/>
    <w:rsid w:val="00633235"/>
    <w:rsid w:val="00633256"/>
    <w:rsid w:val="0063325C"/>
    <w:rsid w:val="0063375A"/>
    <w:rsid w:val="006338DE"/>
    <w:rsid w:val="00633913"/>
    <w:rsid w:val="00633DDB"/>
    <w:rsid w:val="006342C1"/>
    <w:rsid w:val="006343EB"/>
    <w:rsid w:val="00634496"/>
    <w:rsid w:val="0063456E"/>
    <w:rsid w:val="006349D9"/>
    <w:rsid w:val="00634A88"/>
    <w:rsid w:val="00634B62"/>
    <w:rsid w:val="00634C40"/>
    <w:rsid w:val="00634C56"/>
    <w:rsid w:val="00634CA1"/>
    <w:rsid w:val="00634CF3"/>
    <w:rsid w:val="00635069"/>
    <w:rsid w:val="00635149"/>
    <w:rsid w:val="006351F8"/>
    <w:rsid w:val="006351FE"/>
    <w:rsid w:val="00635413"/>
    <w:rsid w:val="006356D5"/>
    <w:rsid w:val="0063576C"/>
    <w:rsid w:val="006359A8"/>
    <w:rsid w:val="006359B3"/>
    <w:rsid w:val="00635D5B"/>
    <w:rsid w:val="00635DDB"/>
    <w:rsid w:val="00635FE4"/>
    <w:rsid w:val="006360A2"/>
    <w:rsid w:val="0063620B"/>
    <w:rsid w:val="0063648D"/>
    <w:rsid w:val="00636560"/>
    <w:rsid w:val="00636FC8"/>
    <w:rsid w:val="006370B3"/>
    <w:rsid w:val="0063773D"/>
    <w:rsid w:val="0063797A"/>
    <w:rsid w:val="00637BA7"/>
    <w:rsid w:val="00637D35"/>
    <w:rsid w:val="00637D56"/>
    <w:rsid w:val="00637DE4"/>
    <w:rsid w:val="00637E68"/>
    <w:rsid w:val="00637FA0"/>
    <w:rsid w:val="006402A8"/>
    <w:rsid w:val="006402FD"/>
    <w:rsid w:val="00640561"/>
    <w:rsid w:val="0064057A"/>
    <w:rsid w:val="006405EA"/>
    <w:rsid w:val="00640725"/>
    <w:rsid w:val="00640838"/>
    <w:rsid w:val="00640886"/>
    <w:rsid w:val="00640B24"/>
    <w:rsid w:val="00640B40"/>
    <w:rsid w:val="00640DAC"/>
    <w:rsid w:val="00640E5E"/>
    <w:rsid w:val="00640E9F"/>
    <w:rsid w:val="00640EB2"/>
    <w:rsid w:val="006410F2"/>
    <w:rsid w:val="00641278"/>
    <w:rsid w:val="0064129A"/>
    <w:rsid w:val="006412BC"/>
    <w:rsid w:val="006412C7"/>
    <w:rsid w:val="00641618"/>
    <w:rsid w:val="0064193B"/>
    <w:rsid w:val="00641BE2"/>
    <w:rsid w:val="00641DE9"/>
    <w:rsid w:val="00642186"/>
    <w:rsid w:val="0064278D"/>
    <w:rsid w:val="006428AD"/>
    <w:rsid w:val="00642AA1"/>
    <w:rsid w:val="00642EEC"/>
    <w:rsid w:val="006432CE"/>
    <w:rsid w:val="00643A3D"/>
    <w:rsid w:val="00643E4F"/>
    <w:rsid w:val="00643EE5"/>
    <w:rsid w:val="00643FA0"/>
    <w:rsid w:val="00643FFA"/>
    <w:rsid w:val="006440D7"/>
    <w:rsid w:val="006441EB"/>
    <w:rsid w:val="0064495A"/>
    <w:rsid w:val="00644980"/>
    <w:rsid w:val="0064504D"/>
    <w:rsid w:val="006450D4"/>
    <w:rsid w:val="0064521E"/>
    <w:rsid w:val="0064530D"/>
    <w:rsid w:val="00645317"/>
    <w:rsid w:val="00645372"/>
    <w:rsid w:val="00645445"/>
    <w:rsid w:val="0064566F"/>
    <w:rsid w:val="00645CA3"/>
    <w:rsid w:val="00645D48"/>
    <w:rsid w:val="00645DA8"/>
    <w:rsid w:val="00646105"/>
    <w:rsid w:val="006465FC"/>
    <w:rsid w:val="00646696"/>
    <w:rsid w:val="006468A8"/>
    <w:rsid w:val="00646907"/>
    <w:rsid w:val="006469C3"/>
    <w:rsid w:val="00646B1C"/>
    <w:rsid w:val="00646B45"/>
    <w:rsid w:val="00646CAA"/>
    <w:rsid w:val="00646D93"/>
    <w:rsid w:val="00646DAF"/>
    <w:rsid w:val="00646F22"/>
    <w:rsid w:val="006470F3"/>
    <w:rsid w:val="006472ED"/>
    <w:rsid w:val="00647606"/>
    <w:rsid w:val="00647C8E"/>
    <w:rsid w:val="00647E9F"/>
    <w:rsid w:val="00647EE4"/>
    <w:rsid w:val="00647F00"/>
    <w:rsid w:val="0065025C"/>
    <w:rsid w:val="00650355"/>
    <w:rsid w:val="006503B1"/>
    <w:rsid w:val="00650558"/>
    <w:rsid w:val="00650985"/>
    <w:rsid w:val="00650B9D"/>
    <w:rsid w:val="00651095"/>
    <w:rsid w:val="006512D6"/>
    <w:rsid w:val="006512DA"/>
    <w:rsid w:val="0065176B"/>
    <w:rsid w:val="00651921"/>
    <w:rsid w:val="006522B0"/>
    <w:rsid w:val="00652407"/>
    <w:rsid w:val="0065240D"/>
    <w:rsid w:val="006524DE"/>
    <w:rsid w:val="006524F6"/>
    <w:rsid w:val="0065250B"/>
    <w:rsid w:val="00652AE2"/>
    <w:rsid w:val="00652BA1"/>
    <w:rsid w:val="00652C61"/>
    <w:rsid w:val="00652D7A"/>
    <w:rsid w:val="00652DD1"/>
    <w:rsid w:val="00653264"/>
    <w:rsid w:val="0065329D"/>
    <w:rsid w:val="006535AF"/>
    <w:rsid w:val="006536B5"/>
    <w:rsid w:val="006536F4"/>
    <w:rsid w:val="0065390C"/>
    <w:rsid w:val="0065397B"/>
    <w:rsid w:val="00653ADA"/>
    <w:rsid w:val="00653D19"/>
    <w:rsid w:val="00653D1D"/>
    <w:rsid w:val="00653E87"/>
    <w:rsid w:val="00653F85"/>
    <w:rsid w:val="00654159"/>
    <w:rsid w:val="0065428B"/>
    <w:rsid w:val="006543C1"/>
    <w:rsid w:val="00654BAF"/>
    <w:rsid w:val="00654EB8"/>
    <w:rsid w:val="00654F62"/>
    <w:rsid w:val="0065502F"/>
    <w:rsid w:val="0065549E"/>
    <w:rsid w:val="006555D4"/>
    <w:rsid w:val="006559CF"/>
    <w:rsid w:val="00655BB9"/>
    <w:rsid w:val="00655BCD"/>
    <w:rsid w:val="00655DF7"/>
    <w:rsid w:val="00655FFD"/>
    <w:rsid w:val="006565B5"/>
    <w:rsid w:val="006565C2"/>
    <w:rsid w:val="00656688"/>
    <w:rsid w:val="00656B69"/>
    <w:rsid w:val="00656CCC"/>
    <w:rsid w:val="00657007"/>
    <w:rsid w:val="006575AE"/>
    <w:rsid w:val="00657829"/>
    <w:rsid w:val="00657A59"/>
    <w:rsid w:val="00657A8B"/>
    <w:rsid w:val="00657BBF"/>
    <w:rsid w:val="00657CDE"/>
    <w:rsid w:val="00660124"/>
    <w:rsid w:val="0066012E"/>
    <w:rsid w:val="006603F4"/>
    <w:rsid w:val="00660574"/>
    <w:rsid w:val="00660594"/>
    <w:rsid w:val="006605D7"/>
    <w:rsid w:val="006606EE"/>
    <w:rsid w:val="0066078A"/>
    <w:rsid w:val="00660A8F"/>
    <w:rsid w:val="00660ADD"/>
    <w:rsid w:val="00660BDF"/>
    <w:rsid w:val="00660C5A"/>
    <w:rsid w:val="00660DF0"/>
    <w:rsid w:val="00660E6F"/>
    <w:rsid w:val="00660F67"/>
    <w:rsid w:val="00660FA8"/>
    <w:rsid w:val="00660FC9"/>
    <w:rsid w:val="006615DE"/>
    <w:rsid w:val="0066174E"/>
    <w:rsid w:val="006619D0"/>
    <w:rsid w:val="00661C1D"/>
    <w:rsid w:val="00661CB2"/>
    <w:rsid w:val="00661E7F"/>
    <w:rsid w:val="00661FA1"/>
    <w:rsid w:val="00662190"/>
    <w:rsid w:val="00662B24"/>
    <w:rsid w:val="00662D25"/>
    <w:rsid w:val="00662DAD"/>
    <w:rsid w:val="00662DBC"/>
    <w:rsid w:val="00662DC5"/>
    <w:rsid w:val="00662F64"/>
    <w:rsid w:val="0066306F"/>
    <w:rsid w:val="006630E3"/>
    <w:rsid w:val="006630F9"/>
    <w:rsid w:val="00663340"/>
    <w:rsid w:val="0066362C"/>
    <w:rsid w:val="00663632"/>
    <w:rsid w:val="00663865"/>
    <w:rsid w:val="006638B2"/>
    <w:rsid w:val="00663FA0"/>
    <w:rsid w:val="006642C9"/>
    <w:rsid w:val="0066464C"/>
    <w:rsid w:val="0066480F"/>
    <w:rsid w:val="00664B15"/>
    <w:rsid w:val="00664C00"/>
    <w:rsid w:val="00664D84"/>
    <w:rsid w:val="00664D98"/>
    <w:rsid w:val="00665204"/>
    <w:rsid w:val="00665451"/>
    <w:rsid w:val="00665490"/>
    <w:rsid w:val="00665500"/>
    <w:rsid w:val="0066557B"/>
    <w:rsid w:val="00665789"/>
    <w:rsid w:val="006657A0"/>
    <w:rsid w:val="0066592C"/>
    <w:rsid w:val="00665AFC"/>
    <w:rsid w:val="00665BB4"/>
    <w:rsid w:val="00665C94"/>
    <w:rsid w:val="006660C0"/>
    <w:rsid w:val="006660FB"/>
    <w:rsid w:val="006667C0"/>
    <w:rsid w:val="0066684D"/>
    <w:rsid w:val="00666898"/>
    <w:rsid w:val="006668B8"/>
    <w:rsid w:val="006668F8"/>
    <w:rsid w:val="00666DF1"/>
    <w:rsid w:val="00666F4D"/>
    <w:rsid w:val="006674C5"/>
    <w:rsid w:val="0066755F"/>
    <w:rsid w:val="00667684"/>
    <w:rsid w:val="006677B0"/>
    <w:rsid w:val="0066793D"/>
    <w:rsid w:val="00667B0A"/>
    <w:rsid w:val="00667B1F"/>
    <w:rsid w:val="00667D5B"/>
    <w:rsid w:val="0067007A"/>
    <w:rsid w:val="006700AB"/>
    <w:rsid w:val="006705C9"/>
    <w:rsid w:val="00670622"/>
    <w:rsid w:val="00670806"/>
    <w:rsid w:val="0067082A"/>
    <w:rsid w:val="00670B77"/>
    <w:rsid w:val="00670DA5"/>
    <w:rsid w:val="00670DDE"/>
    <w:rsid w:val="0067114C"/>
    <w:rsid w:val="00671316"/>
    <w:rsid w:val="006713D4"/>
    <w:rsid w:val="00671514"/>
    <w:rsid w:val="00671791"/>
    <w:rsid w:val="00671C24"/>
    <w:rsid w:val="00671EF6"/>
    <w:rsid w:val="00671F45"/>
    <w:rsid w:val="0067270E"/>
    <w:rsid w:val="00672917"/>
    <w:rsid w:val="00672D33"/>
    <w:rsid w:val="00672EBE"/>
    <w:rsid w:val="00672F45"/>
    <w:rsid w:val="006730A7"/>
    <w:rsid w:val="006730E7"/>
    <w:rsid w:val="0067353E"/>
    <w:rsid w:val="0067377D"/>
    <w:rsid w:val="006738CA"/>
    <w:rsid w:val="00673984"/>
    <w:rsid w:val="0067398D"/>
    <w:rsid w:val="00674185"/>
    <w:rsid w:val="006741BB"/>
    <w:rsid w:val="006749D5"/>
    <w:rsid w:val="00674A26"/>
    <w:rsid w:val="00674E8C"/>
    <w:rsid w:val="006751B9"/>
    <w:rsid w:val="0067538B"/>
    <w:rsid w:val="006753A2"/>
    <w:rsid w:val="006754E8"/>
    <w:rsid w:val="0067567C"/>
    <w:rsid w:val="00675779"/>
    <w:rsid w:val="00675892"/>
    <w:rsid w:val="006759FF"/>
    <w:rsid w:val="00675A72"/>
    <w:rsid w:val="00675A7B"/>
    <w:rsid w:val="00675D09"/>
    <w:rsid w:val="00675E3C"/>
    <w:rsid w:val="006760F1"/>
    <w:rsid w:val="00676292"/>
    <w:rsid w:val="00676297"/>
    <w:rsid w:val="006764A5"/>
    <w:rsid w:val="0067651A"/>
    <w:rsid w:val="00676583"/>
    <w:rsid w:val="00676669"/>
    <w:rsid w:val="0067688B"/>
    <w:rsid w:val="00676B8F"/>
    <w:rsid w:val="00676F1E"/>
    <w:rsid w:val="00676F20"/>
    <w:rsid w:val="006771FF"/>
    <w:rsid w:val="0067723C"/>
    <w:rsid w:val="0067750A"/>
    <w:rsid w:val="0067753D"/>
    <w:rsid w:val="006775E9"/>
    <w:rsid w:val="00677682"/>
    <w:rsid w:val="0067769D"/>
    <w:rsid w:val="00677850"/>
    <w:rsid w:val="00677853"/>
    <w:rsid w:val="00677D1F"/>
    <w:rsid w:val="00677E06"/>
    <w:rsid w:val="00680329"/>
    <w:rsid w:val="006803BC"/>
    <w:rsid w:val="00680518"/>
    <w:rsid w:val="0068086D"/>
    <w:rsid w:val="00680AC2"/>
    <w:rsid w:val="00680BE1"/>
    <w:rsid w:val="00680C58"/>
    <w:rsid w:val="00680F08"/>
    <w:rsid w:val="0068135F"/>
    <w:rsid w:val="006816AC"/>
    <w:rsid w:val="00681849"/>
    <w:rsid w:val="00681855"/>
    <w:rsid w:val="00681BCE"/>
    <w:rsid w:val="00681BFD"/>
    <w:rsid w:val="00681DBE"/>
    <w:rsid w:val="00681E95"/>
    <w:rsid w:val="00681F50"/>
    <w:rsid w:val="00682088"/>
    <w:rsid w:val="006821D7"/>
    <w:rsid w:val="0068227F"/>
    <w:rsid w:val="006826AC"/>
    <w:rsid w:val="006826DF"/>
    <w:rsid w:val="006827CB"/>
    <w:rsid w:val="006827F5"/>
    <w:rsid w:val="006831BC"/>
    <w:rsid w:val="006833DC"/>
    <w:rsid w:val="006835EE"/>
    <w:rsid w:val="0068399C"/>
    <w:rsid w:val="006839BD"/>
    <w:rsid w:val="00683A26"/>
    <w:rsid w:val="00683EF3"/>
    <w:rsid w:val="00684011"/>
    <w:rsid w:val="006846F2"/>
    <w:rsid w:val="0068475A"/>
    <w:rsid w:val="0068476E"/>
    <w:rsid w:val="00684E76"/>
    <w:rsid w:val="00684FCE"/>
    <w:rsid w:val="00684FEB"/>
    <w:rsid w:val="00685174"/>
    <w:rsid w:val="006854CC"/>
    <w:rsid w:val="006855DF"/>
    <w:rsid w:val="006855E9"/>
    <w:rsid w:val="00685991"/>
    <w:rsid w:val="00685A79"/>
    <w:rsid w:val="00685C48"/>
    <w:rsid w:val="00685C6E"/>
    <w:rsid w:val="00685C71"/>
    <w:rsid w:val="00685D88"/>
    <w:rsid w:val="00685F01"/>
    <w:rsid w:val="006864B7"/>
    <w:rsid w:val="0068680A"/>
    <w:rsid w:val="00686827"/>
    <w:rsid w:val="00686917"/>
    <w:rsid w:val="0068692A"/>
    <w:rsid w:val="00686A1A"/>
    <w:rsid w:val="00686B96"/>
    <w:rsid w:val="00686C16"/>
    <w:rsid w:val="00686E6D"/>
    <w:rsid w:val="00686FE3"/>
    <w:rsid w:val="0068734F"/>
    <w:rsid w:val="0068739D"/>
    <w:rsid w:val="006878EE"/>
    <w:rsid w:val="00687A1C"/>
    <w:rsid w:val="00687AA4"/>
    <w:rsid w:val="00687FCC"/>
    <w:rsid w:val="00690130"/>
    <w:rsid w:val="006901EE"/>
    <w:rsid w:val="0069046A"/>
    <w:rsid w:val="00690501"/>
    <w:rsid w:val="00690716"/>
    <w:rsid w:val="00690B23"/>
    <w:rsid w:val="00690F17"/>
    <w:rsid w:val="00690F4D"/>
    <w:rsid w:val="00691184"/>
    <w:rsid w:val="00691289"/>
    <w:rsid w:val="006914A0"/>
    <w:rsid w:val="0069165F"/>
    <w:rsid w:val="006916DC"/>
    <w:rsid w:val="00691AA9"/>
    <w:rsid w:val="00691BFE"/>
    <w:rsid w:val="00691C59"/>
    <w:rsid w:val="00691DE9"/>
    <w:rsid w:val="00691F12"/>
    <w:rsid w:val="00692098"/>
    <w:rsid w:val="00692107"/>
    <w:rsid w:val="006923FB"/>
    <w:rsid w:val="006924EB"/>
    <w:rsid w:val="00692B93"/>
    <w:rsid w:val="00692CCB"/>
    <w:rsid w:val="0069332D"/>
    <w:rsid w:val="006933EE"/>
    <w:rsid w:val="00693679"/>
    <w:rsid w:val="00693780"/>
    <w:rsid w:val="006938C0"/>
    <w:rsid w:val="00693C27"/>
    <w:rsid w:val="00693D8B"/>
    <w:rsid w:val="006940BA"/>
    <w:rsid w:val="006943EC"/>
    <w:rsid w:val="006944D8"/>
    <w:rsid w:val="00694545"/>
    <w:rsid w:val="00694843"/>
    <w:rsid w:val="00694977"/>
    <w:rsid w:val="00694B0D"/>
    <w:rsid w:val="00694DEA"/>
    <w:rsid w:val="00694DED"/>
    <w:rsid w:val="00694F1A"/>
    <w:rsid w:val="00694FF0"/>
    <w:rsid w:val="00695016"/>
    <w:rsid w:val="00695156"/>
    <w:rsid w:val="00695183"/>
    <w:rsid w:val="0069521F"/>
    <w:rsid w:val="006953A4"/>
    <w:rsid w:val="006954A4"/>
    <w:rsid w:val="00695812"/>
    <w:rsid w:val="00695F34"/>
    <w:rsid w:val="00695F64"/>
    <w:rsid w:val="006965FA"/>
    <w:rsid w:val="006967BD"/>
    <w:rsid w:val="00696941"/>
    <w:rsid w:val="00696A23"/>
    <w:rsid w:val="00696B2F"/>
    <w:rsid w:val="00696B3B"/>
    <w:rsid w:val="006970EF"/>
    <w:rsid w:val="00697907"/>
    <w:rsid w:val="006979D6"/>
    <w:rsid w:val="00697CEB"/>
    <w:rsid w:val="00697CFF"/>
    <w:rsid w:val="006A03A2"/>
    <w:rsid w:val="006A03FF"/>
    <w:rsid w:val="006A043A"/>
    <w:rsid w:val="006A079C"/>
    <w:rsid w:val="006A0A0A"/>
    <w:rsid w:val="006A0A27"/>
    <w:rsid w:val="006A0B1B"/>
    <w:rsid w:val="006A0C7E"/>
    <w:rsid w:val="006A0C84"/>
    <w:rsid w:val="006A0F85"/>
    <w:rsid w:val="006A13AF"/>
    <w:rsid w:val="006A154B"/>
    <w:rsid w:val="006A1A40"/>
    <w:rsid w:val="006A1B70"/>
    <w:rsid w:val="006A1E01"/>
    <w:rsid w:val="006A1E42"/>
    <w:rsid w:val="006A1F24"/>
    <w:rsid w:val="006A209F"/>
    <w:rsid w:val="006A20E1"/>
    <w:rsid w:val="006A20E3"/>
    <w:rsid w:val="006A20FE"/>
    <w:rsid w:val="006A2113"/>
    <w:rsid w:val="006A2841"/>
    <w:rsid w:val="006A2844"/>
    <w:rsid w:val="006A29A6"/>
    <w:rsid w:val="006A2B7E"/>
    <w:rsid w:val="006A2BD9"/>
    <w:rsid w:val="006A2C43"/>
    <w:rsid w:val="006A2CD7"/>
    <w:rsid w:val="006A2D58"/>
    <w:rsid w:val="006A2E3C"/>
    <w:rsid w:val="006A2F2C"/>
    <w:rsid w:val="006A2F80"/>
    <w:rsid w:val="006A30CA"/>
    <w:rsid w:val="006A3190"/>
    <w:rsid w:val="006A32D8"/>
    <w:rsid w:val="006A33B0"/>
    <w:rsid w:val="006A368D"/>
    <w:rsid w:val="006A36E6"/>
    <w:rsid w:val="006A3C2E"/>
    <w:rsid w:val="006A40D5"/>
    <w:rsid w:val="006A41A5"/>
    <w:rsid w:val="006A436A"/>
    <w:rsid w:val="006A459B"/>
    <w:rsid w:val="006A47BF"/>
    <w:rsid w:val="006A49BD"/>
    <w:rsid w:val="006A4AE5"/>
    <w:rsid w:val="006A4C63"/>
    <w:rsid w:val="006A4D21"/>
    <w:rsid w:val="006A4D93"/>
    <w:rsid w:val="006A4EBF"/>
    <w:rsid w:val="006A5251"/>
    <w:rsid w:val="006A52A8"/>
    <w:rsid w:val="006A52D3"/>
    <w:rsid w:val="006A5327"/>
    <w:rsid w:val="006A5435"/>
    <w:rsid w:val="006A54EF"/>
    <w:rsid w:val="006A5500"/>
    <w:rsid w:val="006A55FB"/>
    <w:rsid w:val="006A56D4"/>
    <w:rsid w:val="006A58D2"/>
    <w:rsid w:val="006A599F"/>
    <w:rsid w:val="006A5AC9"/>
    <w:rsid w:val="006A5C09"/>
    <w:rsid w:val="006A5D0D"/>
    <w:rsid w:val="006A5DE0"/>
    <w:rsid w:val="006A5E8E"/>
    <w:rsid w:val="006A631F"/>
    <w:rsid w:val="006A6463"/>
    <w:rsid w:val="006A65C0"/>
    <w:rsid w:val="006A67FA"/>
    <w:rsid w:val="006A6936"/>
    <w:rsid w:val="006A6B90"/>
    <w:rsid w:val="006A6CDC"/>
    <w:rsid w:val="006A6EEC"/>
    <w:rsid w:val="006A70C3"/>
    <w:rsid w:val="006A717D"/>
    <w:rsid w:val="006A745F"/>
    <w:rsid w:val="006A74E7"/>
    <w:rsid w:val="006A7590"/>
    <w:rsid w:val="006A7920"/>
    <w:rsid w:val="006B00FF"/>
    <w:rsid w:val="006B01B4"/>
    <w:rsid w:val="006B048C"/>
    <w:rsid w:val="006B057D"/>
    <w:rsid w:val="006B0AA3"/>
    <w:rsid w:val="006B0B6B"/>
    <w:rsid w:val="006B0F77"/>
    <w:rsid w:val="006B1322"/>
    <w:rsid w:val="006B14A9"/>
    <w:rsid w:val="006B1707"/>
    <w:rsid w:val="006B19D5"/>
    <w:rsid w:val="006B1BE5"/>
    <w:rsid w:val="006B1D07"/>
    <w:rsid w:val="006B1D2C"/>
    <w:rsid w:val="006B1F72"/>
    <w:rsid w:val="006B22A6"/>
    <w:rsid w:val="006B2448"/>
    <w:rsid w:val="006B2506"/>
    <w:rsid w:val="006B2566"/>
    <w:rsid w:val="006B25A3"/>
    <w:rsid w:val="006B2727"/>
    <w:rsid w:val="006B2873"/>
    <w:rsid w:val="006B294C"/>
    <w:rsid w:val="006B294E"/>
    <w:rsid w:val="006B2A22"/>
    <w:rsid w:val="006B2A33"/>
    <w:rsid w:val="006B2D7F"/>
    <w:rsid w:val="006B2ED5"/>
    <w:rsid w:val="006B3331"/>
    <w:rsid w:val="006B3439"/>
    <w:rsid w:val="006B378A"/>
    <w:rsid w:val="006B3946"/>
    <w:rsid w:val="006B3CA2"/>
    <w:rsid w:val="006B42B0"/>
    <w:rsid w:val="006B4425"/>
    <w:rsid w:val="006B4668"/>
    <w:rsid w:val="006B4854"/>
    <w:rsid w:val="006B49CD"/>
    <w:rsid w:val="006B4BDA"/>
    <w:rsid w:val="006B4E23"/>
    <w:rsid w:val="006B5155"/>
    <w:rsid w:val="006B5382"/>
    <w:rsid w:val="006B5622"/>
    <w:rsid w:val="006B563D"/>
    <w:rsid w:val="006B56A4"/>
    <w:rsid w:val="006B5BE4"/>
    <w:rsid w:val="006B5C11"/>
    <w:rsid w:val="006B61B8"/>
    <w:rsid w:val="006B629B"/>
    <w:rsid w:val="006B6622"/>
    <w:rsid w:val="006B6661"/>
    <w:rsid w:val="006B70C7"/>
    <w:rsid w:val="006B7228"/>
    <w:rsid w:val="006B7254"/>
    <w:rsid w:val="006B7350"/>
    <w:rsid w:val="006B75BE"/>
    <w:rsid w:val="006B774A"/>
    <w:rsid w:val="006B7B6F"/>
    <w:rsid w:val="006B7CA2"/>
    <w:rsid w:val="006B7D7E"/>
    <w:rsid w:val="006B7EC6"/>
    <w:rsid w:val="006B7FEE"/>
    <w:rsid w:val="006C04A1"/>
    <w:rsid w:val="006C0502"/>
    <w:rsid w:val="006C05C1"/>
    <w:rsid w:val="006C087B"/>
    <w:rsid w:val="006C0BF2"/>
    <w:rsid w:val="006C0CB2"/>
    <w:rsid w:val="006C0E81"/>
    <w:rsid w:val="006C106D"/>
    <w:rsid w:val="006C1162"/>
    <w:rsid w:val="006C17B9"/>
    <w:rsid w:val="006C18A5"/>
    <w:rsid w:val="006C194E"/>
    <w:rsid w:val="006C1B06"/>
    <w:rsid w:val="006C201D"/>
    <w:rsid w:val="006C2114"/>
    <w:rsid w:val="006C21FD"/>
    <w:rsid w:val="006C240A"/>
    <w:rsid w:val="006C25A0"/>
    <w:rsid w:val="006C2697"/>
    <w:rsid w:val="006C26A6"/>
    <w:rsid w:val="006C26CE"/>
    <w:rsid w:val="006C2729"/>
    <w:rsid w:val="006C2839"/>
    <w:rsid w:val="006C2848"/>
    <w:rsid w:val="006C29CE"/>
    <w:rsid w:val="006C2F14"/>
    <w:rsid w:val="006C2F6F"/>
    <w:rsid w:val="006C325C"/>
    <w:rsid w:val="006C3448"/>
    <w:rsid w:val="006C3494"/>
    <w:rsid w:val="006C351D"/>
    <w:rsid w:val="006C358A"/>
    <w:rsid w:val="006C365F"/>
    <w:rsid w:val="006C36CA"/>
    <w:rsid w:val="006C3786"/>
    <w:rsid w:val="006C38F4"/>
    <w:rsid w:val="006C3A14"/>
    <w:rsid w:val="006C3CA4"/>
    <w:rsid w:val="006C3CA9"/>
    <w:rsid w:val="006C3E16"/>
    <w:rsid w:val="006C4205"/>
    <w:rsid w:val="006C441A"/>
    <w:rsid w:val="006C484F"/>
    <w:rsid w:val="006C485A"/>
    <w:rsid w:val="006C48E2"/>
    <w:rsid w:val="006C4AA2"/>
    <w:rsid w:val="006C4CAF"/>
    <w:rsid w:val="006C4DC9"/>
    <w:rsid w:val="006C4E64"/>
    <w:rsid w:val="006C53A6"/>
    <w:rsid w:val="006C5AE1"/>
    <w:rsid w:val="006C5C9C"/>
    <w:rsid w:val="006C5EDA"/>
    <w:rsid w:val="006C5F3F"/>
    <w:rsid w:val="006C5F4B"/>
    <w:rsid w:val="006C5FEE"/>
    <w:rsid w:val="006C611D"/>
    <w:rsid w:val="006C6193"/>
    <w:rsid w:val="006C61AF"/>
    <w:rsid w:val="006C622A"/>
    <w:rsid w:val="006C6AD7"/>
    <w:rsid w:val="006C6AF3"/>
    <w:rsid w:val="006C6EDE"/>
    <w:rsid w:val="006C6EE3"/>
    <w:rsid w:val="006C727D"/>
    <w:rsid w:val="006C7444"/>
    <w:rsid w:val="006C7557"/>
    <w:rsid w:val="006C76C7"/>
    <w:rsid w:val="006C76EE"/>
    <w:rsid w:val="006C77BE"/>
    <w:rsid w:val="006C788F"/>
    <w:rsid w:val="006C794C"/>
    <w:rsid w:val="006C7BCF"/>
    <w:rsid w:val="006C7CDC"/>
    <w:rsid w:val="006C7EBC"/>
    <w:rsid w:val="006C7FCC"/>
    <w:rsid w:val="006D00FF"/>
    <w:rsid w:val="006D014B"/>
    <w:rsid w:val="006D01B9"/>
    <w:rsid w:val="006D097F"/>
    <w:rsid w:val="006D0ABF"/>
    <w:rsid w:val="006D0C2F"/>
    <w:rsid w:val="006D0CDB"/>
    <w:rsid w:val="006D139A"/>
    <w:rsid w:val="006D13C1"/>
    <w:rsid w:val="006D1481"/>
    <w:rsid w:val="006D1542"/>
    <w:rsid w:val="006D181A"/>
    <w:rsid w:val="006D1C88"/>
    <w:rsid w:val="006D1D1F"/>
    <w:rsid w:val="006D1DC5"/>
    <w:rsid w:val="006D1F65"/>
    <w:rsid w:val="006D20F5"/>
    <w:rsid w:val="006D2496"/>
    <w:rsid w:val="006D26D8"/>
    <w:rsid w:val="006D2858"/>
    <w:rsid w:val="006D2A3E"/>
    <w:rsid w:val="006D2C65"/>
    <w:rsid w:val="006D2DD9"/>
    <w:rsid w:val="006D2E4F"/>
    <w:rsid w:val="006D32BB"/>
    <w:rsid w:val="006D3490"/>
    <w:rsid w:val="006D36B1"/>
    <w:rsid w:val="006D3735"/>
    <w:rsid w:val="006D3945"/>
    <w:rsid w:val="006D3C04"/>
    <w:rsid w:val="006D3C9F"/>
    <w:rsid w:val="006D3D30"/>
    <w:rsid w:val="006D41A8"/>
    <w:rsid w:val="006D4407"/>
    <w:rsid w:val="006D4892"/>
    <w:rsid w:val="006D48AA"/>
    <w:rsid w:val="006D5165"/>
    <w:rsid w:val="006D51D9"/>
    <w:rsid w:val="006D5686"/>
    <w:rsid w:val="006D58EE"/>
    <w:rsid w:val="006D5992"/>
    <w:rsid w:val="006D5B99"/>
    <w:rsid w:val="006D5BB6"/>
    <w:rsid w:val="006D5C1E"/>
    <w:rsid w:val="006D5CBE"/>
    <w:rsid w:val="006D5DF0"/>
    <w:rsid w:val="006D62A4"/>
    <w:rsid w:val="006D633A"/>
    <w:rsid w:val="006D6759"/>
    <w:rsid w:val="006D67D8"/>
    <w:rsid w:val="006D6807"/>
    <w:rsid w:val="006D6ABF"/>
    <w:rsid w:val="006D6AE3"/>
    <w:rsid w:val="006D6C63"/>
    <w:rsid w:val="006D70AE"/>
    <w:rsid w:val="006D72E2"/>
    <w:rsid w:val="006D734A"/>
    <w:rsid w:val="006D736C"/>
    <w:rsid w:val="006D73F6"/>
    <w:rsid w:val="006D7493"/>
    <w:rsid w:val="006D750F"/>
    <w:rsid w:val="006D78D6"/>
    <w:rsid w:val="006D7BD8"/>
    <w:rsid w:val="006D7C02"/>
    <w:rsid w:val="006E0351"/>
    <w:rsid w:val="006E040F"/>
    <w:rsid w:val="006E0977"/>
    <w:rsid w:val="006E09F2"/>
    <w:rsid w:val="006E0AB3"/>
    <w:rsid w:val="006E0B87"/>
    <w:rsid w:val="006E0BA8"/>
    <w:rsid w:val="006E0CFA"/>
    <w:rsid w:val="006E0CFF"/>
    <w:rsid w:val="006E0FE0"/>
    <w:rsid w:val="006E1000"/>
    <w:rsid w:val="006E104E"/>
    <w:rsid w:val="006E122F"/>
    <w:rsid w:val="006E145E"/>
    <w:rsid w:val="006E1570"/>
    <w:rsid w:val="006E168D"/>
    <w:rsid w:val="006E188E"/>
    <w:rsid w:val="006E1A41"/>
    <w:rsid w:val="006E2228"/>
    <w:rsid w:val="006E226A"/>
    <w:rsid w:val="006E2272"/>
    <w:rsid w:val="006E2573"/>
    <w:rsid w:val="006E283A"/>
    <w:rsid w:val="006E2A28"/>
    <w:rsid w:val="006E2CB8"/>
    <w:rsid w:val="006E2EC5"/>
    <w:rsid w:val="006E325C"/>
    <w:rsid w:val="006E33CE"/>
    <w:rsid w:val="006E342E"/>
    <w:rsid w:val="006E38B5"/>
    <w:rsid w:val="006E38E8"/>
    <w:rsid w:val="006E3A3A"/>
    <w:rsid w:val="006E3D12"/>
    <w:rsid w:val="006E41E7"/>
    <w:rsid w:val="006E4466"/>
    <w:rsid w:val="006E4536"/>
    <w:rsid w:val="006E4DD4"/>
    <w:rsid w:val="006E4F81"/>
    <w:rsid w:val="006E50CB"/>
    <w:rsid w:val="006E5260"/>
    <w:rsid w:val="006E5271"/>
    <w:rsid w:val="006E52DA"/>
    <w:rsid w:val="006E5563"/>
    <w:rsid w:val="006E5791"/>
    <w:rsid w:val="006E57E3"/>
    <w:rsid w:val="006E5854"/>
    <w:rsid w:val="006E58C4"/>
    <w:rsid w:val="006E591E"/>
    <w:rsid w:val="006E5ACE"/>
    <w:rsid w:val="006E5C6B"/>
    <w:rsid w:val="006E5FA4"/>
    <w:rsid w:val="006E61DD"/>
    <w:rsid w:val="006E6216"/>
    <w:rsid w:val="006E64A4"/>
    <w:rsid w:val="006E64A9"/>
    <w:rsid w:val="006E66F2"/>
    <w:rsid w:val="006E690A"/>
    <w:rsid w:val="006E6D4D"/>
    <w:rsid w:val="006E6FFF"/>
    <w:rsid w:val="006E7271"/>
    <w:rsid w:val="006E7405"/>
    <w:rsid w:val="006E74C9"/>
    <w:rsid w:val="006E7507"/>
    <w:rsid w:val="006E7514"/>
    <w:rsid w:val="006E781C"/>
    <w:rsid w:val="006E79C5"/>
    <w:rsid w:val="006E7A31"/>
    <w:rsid w:val="006E7AC5"/>
    <w:rsid w:val="006E7C3F"/>
    <w:rsid w:val="006E7C45"/>
    <w:rsid w:val="006E7C6E"/>
    <w:rsid w:val="006E7D7C"/>
    <w:rsid w:val="006E7E0F"/>
    <w:rsid w:val="006F020F"/>
    <w:rsid w:val="006F023E"/>
    <w:rsid w:val="006F02E6"/>
    <w:rsid w:val="006F04A0"/>
    <w:rsid w:val="006F0854"/>
    <w:rsid w:val="006F0A02"/>
    <w:rsid w:val="006F0BBC"/>
    <w:rsid w:val="006F0C26"/>
    <w:rsid w:val="006F0D76"/>
    <w:rsid w:val="006F0F7F"/>
    <w:rsid w:val="006F0F98"/>
    <w:rsid w:val="006F1027"/>
    <w:rsid w:val="006F1149"/>
    <w:rsid w:val="006F12E3"/>
    <w:rsid w:val="006F1369"/>
    <w:rsid w:val="006F1466"/>
    <w:rsid w:val="006F1469"/>
    <w:rsid w:val="006F1837"/>
    <w:rsid w:val="006F1CFF"/>
    <w:rsid w:val="006F1EBF"/>
    <w:rsid w:val="006F2022"/>
    <w:rsid w:val="006F25BE"/>
    <w:rsid w:val="006F2691"/>
    <w:rsid w:val="006F2715"/>
    <w:rsid w:val="006F274F"/>
    <w:rsid w:val="006F2834"/>
    <w:rsid w:val="006F2962"/>
    <w:rsid w:val="006F29CC"/>
    <w:rsid w:val="006F2C12"/>
    <w:rsid w:val="006F2CFC"/>
    <w:rsid w:val="006F2EA7"/>
    <w:rsid w:val="006F351C"/>
    <w:rsid w:val="006F35E4"/>
    <w:rsid w:val="006F35F2"/>
    <w:rsid w:val="006F3AAE"/>
    <w:rsid w:val="006F3AEB"/>
    <w:rsid w:val="006F3B60"/>
    <w:rsid w:val="006F4154"/>
    <w:rsid w:val="006F42BB"/>
    <w:rsid w:val="006F4576"/>
    <w:rsid w:val="006F4744"/>
    <w:rsid w:val="006F4ACE"/>
    <w:rsid w:val="006F4B8D"/>
    <w:rsid w:val="006F4E88"/>
    <w:rsid w:val="006F4FF3"/>
    <w:rsid w:val="006F50A3"/>
    <w:rsid w:val="006F5187"/>
    <w:rsid w:val="006F5369"/>
    <w:rsid w:val="006F56C8"/>
    <w:rsid w:val="006F5C11"/>
    <w:rsid w:val="006F5DDF"/>
    <w:rsid w:val="006F5E10"/>
    <w:rsid w:val="006F611A"/>
    <w:rsid w:val="006F658C"/>
    <w:rsid w:val="006F6ACC"/>
    <w:rsid w:val="006F6B3E"/>
    <w:rsid w:val="006F6BC3"/>
    <w:rsid w:val="006F7290"/>
    <w:rsid w:val="006F7901"/>
    <w:rsid w:val="006F7E86"/>
    <w:rsid w:val="00700070"/>
    <w:rsid w:val="0070017B"/>
    <w:rsid w:val="007002B8"/>
    <w:rsid w:val="007003F3"/>
    <w:rsid w:val="00700476"/>
    <w:rsid w:val="0070058E"/>
    <w:rsid w:val="007005EC"/>
    <w:rsid w:val="00700A08"/>
    <w:rsid w:val="00700EF3"/>
    <w:rsid w:val="00700F4E"/>
    <w:rsid w:val="00701170"/>
    <w:rsid w:val="007014DA"/>
    <w:rsid w:val="007014FF"/>
    <w:rsid w:val="00701624"/>
    <w:rsid w:val="00701785"/>
    <w:rsid w:val="007019CA"/>
    <w:rsid w:val="00701BFD"/>
    <w:rsid w:val="00701E66"/>
    <w:rsid w:val="00701FCE"/>
    <w:rsid w:val="0070203F"/>
    <w:rsid w:val="007023F9"/>
    <w:rsid w:val="00702596"/>
    <w:rsid w:val="007026FE"/>
    <w:rsid w:val="007027FC"/>
    <w:rsid w:val="00702919"/>
    <w:rsid w:val="0070299E"/>
    <w:rsid w:val="00702CF3"/>
    <w:rsid w:val="00702EFB"/>
    <w:rsid w:val="00702F06"/>
    <w:rsid w:val="007031C0"/>
    <w:rsid w:val="007034FC"/>
    <w:rsid w:val="0070385E"/>
    <w:rsid w:val="00703997"/>
    <w:rsid w:val="00703B34"/>
    <w:rsid w:val="00704619"/>
    <w:rsid w:val="007046C6"/>
    <w:rsid w:val="00704733"/>
    <w:rsid w:val="00704BBD"/>
    <w:rsid w:val="00705234"/>
    <w:rsid w:val="007054BE"/>
    <w:rsid w:val="00705527"/>
    <w:rsid w:val="00705595"/>
    <w:rsid w:val="007055AD"/>
    <w:rsid w:val="007056CD"/>
    <w:rsid w:val="00705A54"/>
    <w:rsid w:val="00705AD6"/>
    <w:rsid w:val="00705D3A"/>
    <w:rsid w:val="00706448"/>
    <w:rsid w:val="00706502"/>
    <w:rsid w:val="00706D40"/>
    <w:rsid w:val="00706D86"/>
    <w:rsid w:val="00706F99"/>
    <w:rsid w:val="007079B7"/>
    <w:rsid w:val="00707BA8"/>
    <w:rsid w:val="00707F3B"/>
    <w:rsid w:val="007100CB"/>
    <w:rsid w:val="00710438"/>
    <w:rsid w:val="0071060A"/>
    <w:rsid w:val="00710740"/>
    <w:rsid w:val="00710A43"/>
    <w:rsid w:val="00710B06"/>
    <w:rsid w:val="00710B47"/>
    <w:rsid w:val="00710DD2"/>
    <w:rsid w:val="00710E9A"/>
    <w:rsid w:val="00710F4A"/>
    <w:rsid w:val="00710F78"/>
    <w:rsid w:val="0071110F"/>
    <w:rsid w:val="007112D5"/>
    <w:rsid w:val="0071134F"/>
    <w:rsid w:val="007113E9"/>
    <w:rsid w:val="007116C7"/>
    <w:rsid w:val="0071174A"/>
    <w:rsid w:val="007118E6"/>
    <w:rsid w:val="00711DA1"/>
    <w:rsid w:val="00711F3E"/>
    <w:rsid w:val="00711FE3"/>
    <w:rsid w:val="0071200D"/>
    <w:rsid w:val="00712ED6"/>
    <w:rsid w:val="00712F0E"/>
    <w:rsid w:val="00713087"/>
    <w:rsid w:val="007131AC"/>
    <w:rsid w:val="007132BF"/>
    <w:rsid w:val="00713354"/>
    <w:rsid w:val="0071347D"/>
    <w:rsid w:val="00713AA0"/>
    <w:rsid w:val="00713B10"/>
    <w:rsid w:val="00713D46"/>
    <w:rsid w:val="00713E24"/>
    <w:rsid w:val="007141AB"/>
    <w:rsid w:val="0071447E"/>
    <w:rsid w:val="0071465D"/>
    <w:rsid w:val="007147FC"/>
    <w:rsid w:val="007148DF"/>
    <w:rsid w:val="0071511F"/>
    <w:rsid w:val="00715184"/>
    <w:rsid w:val="0071519E"/>
    <w:rsid w:val="007151EC"/>
    <w:rsid w:val="00715730"/>
    <w:rsid w:val="00715C48"/>
    <w:rsid w:val="00715D6B"/>
    <w:rsid w:val="00715DCB"/>
    <w:rsid w:val="00715F75"/>
    <w:rsid w:val="00715FE8"/>
    <w:rsid w:val="00716213"/>
    <w:rsid w:val="0071641D"/>
    <w:rsid w:val="0071642A"/>
    <w:rsid w:val="00716E87"/>
    <w:rsid w:val="00716F1E"/>
    <w:rsid w:val="007170BF"/>
    <w:rsid w:val="0071726F"/>
    <w:rsid w:val="00717343"/>
    <w:rsid w:val="007173CF"/>
    <w:rsid w:val="007179F4"/>
    <w:rsid w:val="00717E86"/>
    <w:rsid w:val="00717F8D"/>
    <w:rsid w:val="00717FB0"/>
    <w:rsid w:val="00720041"/>
    <w:rsid w:val="007200A0"/>
    <w:rsid w:val="0072016A"/>
    <w:rsid w:val="00720481"/>
    <w:rsid w:val="0072056A"/>
    <w:rsid w:val="0072075D"/>
    <w:rsid w:val="007207D1"/>
    <w:rsid w:val="00720BCD"/>
    <w:rsid w:val="00720E5C"/>
    <w:rsid w:val="00720F17"/>
    <w:rsid w:val="007212F0"/>
    <w:rsid w:val="007213CB"/>
    <w:rsid w:val="0072153D"/>
    <w:rsid w:val="0072161F"/>
    <w:rsid w:val="00721639"/>
    <w:rsid w:val="0072184A"/>
    <w:rsid w:val="0072186C"/>
    <w:rsid w:val="007219E6"/>
    <w:rsid w:val="00721B41"/>
    <w:rsid w:val="00721DD4"/>
    <w:rsid w:val="007222FE"/>
    <w:rsid w:val="00722497"/>
    <w:rsid w:val="00722A9C"/>
    <w:rsid w:val="00722B4F"/>
    <w:rsid w:val="00722D1D"/>
    <w:rsid w:val="00722E7A"/>
    <w:rsid w:val="0072367F"/>
    <w:rsid w:val="00723827"/>
    <w:rsid w:val="007238F2"/>
    <w:rsid w:val="007238F4"/>
    <w:rsid w:val="007239A2"/>
    <w:rsid w:val="00723A43"/>
    <w:rsid w:val="00723B51"/>
    <w:rsid w:val="00723D95"/>
    <w:rsid w:val="00723DAB"/>
    <w:rsid w:val="00723ED7"/>
    <w:rsid w:val="0072405D"/>
    <w:rsid w:val="00724083"/>
    <w:rsid w:val="00724090"/>
    <w:rsid w:val="007244B5"/>
    <w:rsid w:val="00724B90"/>
    <w:rsid w:val="00725368"/>
    <w:rsid w:val="007253CA"/>
    <w:rsid w:val="007258D8"/>
    <w:rsid w:val="007258F0"/>
    <w:rsid w:val="00725CB5"/>
    <w:rsid w:val="00726093"/>
    <w:rsid w:val="0072611E"/>
    <w:rsid w:val="00726234"/>
    <w:rsid w:val="00726451"/>
    <w:rsid w:val="007265ED"/>
    <w:rsid w:val="00726659"/>
    <w:rsid w:val="0072669B"/>
    <w:rsid w:val="00726737"/>
    <w:rsid w:val="007267DC"/>
    <w:rsid w:val="00726B61"/>
    <w:rsid w:val="00726DF8"/>
    <w:rsid w:val="00726ECF"/>
    <w:rsid w:val="00726F11"/>
    <w:rsid w:val="00727188"/>
    <w:rsid w:val="007271FA"/>
    <w:rsid w:val="00727235"/>
    <w:rsid w:val="007274A4"/>
    <w:rsid w:val="00727520"/>
    <w:rsid w:val="00727615"/>
    <w:rsid w:val="0072781C"/>
    <w:rsid w:val="00727D96"/>
    <w:rsid w:val="007300C1"/>
    <w:rsid w:val="007301B7"/>
    <w:rsid w:val="00730245"/>
    <w:rsid w:val="007305F3"/>
    <w:rsid w:val="00730750"/>
    <w:rsid w:val="00730864"/>
    <w:rsid w:val="00730AE7"/>
    <w:rsid w:val="00730B8D"/>
    <w:rsid w:val="00730CC8"/>
    <w:rsid w:val="00730D3E"/>
    <w:rsid w:val="007313B0"/>
    <w:rsid w:val="00731664"/>
    <w:rsid w:val="00731AC6"/>
    <w:rsid w:val="00731C61"/>
    <w:rsid w:val="00731C90"/>
    <w:rsid w:val="00731D26"/>
    <w:rsid w:val="00731D8C"/>
    <w:rsid w:val="00731DA8"/>
    <w:rsid w:val="00731EBE"/>
    <w:rsid w:val="007323B3"/>
    <w:rsid w:val="00732536"/>
    <w:rsid w:val="00732938"/>
    <w:rsid w:val="007329AF"/>
    <w:rsid w:val="00732C45"/>
    <w:rsid w:val="00732FCA"/>
    <w:rsid w:val="007333AE"/>
    <w:rsid w:val="007333C0"/>
    <w:rsid w:val="007334CB"/>
    <w:rsid w:val="007334ED"/>
    <w:rsid w:val="007336BF"/>
    <w:rsid w:val="0073394A"/>
    <w:rsid w:val="00733DFE"/>
    <w:rsid w:val="00733E53"/>
    <w:rsid w:val="00733E64"/>
    <w:rsid w:val="0073403A"/>
    <w:rsid w:val="00734258"/>
    <w:rsid w:val="007344F0"/>
    <w:rsid w:val="0073450C"/>
    <w:rsid w:val="0073458A"/>
    <w:rsid w:val="007345BD"/>
    <w:rsid w:val="007346C4"/>
    <w:rsid w:val="007346F9"/>
    <w:rsid w:val="007348C3"/>
    <w:rsid w:val="00734A23"/>
    <w:rsid w:val="00734DC9"/>
    <w:rsid w:val="007352A4"/>
    <w:rsid w:val="007353DA"/>
    <w:rsid w:val="00735504"/>
    <w:rsid w:val="007357EF"/>
    <w:rsid w:val="007358B9"/>
    <w:rsid w:val="007358C4"/>
    <w:rsid w:val="00736006"/>
    <w:rsid w:val="00736174"/>
    <w:rsid w:val="00736536"/>
    <w:rsid w:val="0073656C"/>
    <w:rsid w:val="007365EE"/>
    <w:rsid w:val="00736779"/>
    <w:rsid w:val="007368E8"/>
    <w:rsid w:val="007369B6"/>
    <w:rsid w:val="00736EC5"/>
    <w:rsid w:val="0073713D"/>
    <w:rsid w:val="00737167"/>
    <w:rsid w:val="007371A9"/>
    <w:rsid w:val="0073730A"/>
    <w:rsid w:val="00737797"/>
    <w:rsid w:val="00737862"/>
    <w:rsid w:val="007378BD"/>
    <w:rsid w:val="00737968"/>
    <w:rsid w:val="007379AE"/>
    <w:rsid w:val="00737AED"/>
    <w:rsid w:val="00737DD1"/>
    <w:rsid w:val="00737FA3"/>
    <w:rsid w:val="00737FE7"/>
    <w:rsid w:val="00740FCD"/>
    <w:rsid w:val="0074111E"/>
    <w:rsid w:val="007415E7"/>
    <w:rsid w:val="00741888"/>
    <w:rsid w:val="00741997"/>
    <w:rsid w:val="00741D5D"/>
    <w:rsid w:val="00741DAB"/>
    <w:rsid w:val="00741DBD"/>
    <w:rsid w:val="00741F08"/>
    <w:rsid w:val="00742107"/>
    <w:rsid w:val="007421D5"/>
    <w:rsid w:val="0074257F"/>
    <w:rsid w:val="007425E5"/>
    <w:rsid w:val="007426E6"/>
    <w:rsid w:val="0074285C"/>
    <w:rsid w:val="00742AF1"/>
    <w:rsid w:val="00742FE9"/>
    <w:rsid w:val="00743282"/>
    <w:rsid w:val="00743D98"/>
    <w:rsid w:val="0074474A"/>
    <w:rsid w:val="00744AAB"/>
    <w:rsid w:val="00744BDC"/>
    <w:rsid w:val="00744BEA"/>
    <w:rsid w:val="00744DC1"/>
    <w:rsid w:val="00745089"/>
    <w:rsid w:val="00745175"/>
    <w:rsid w:val="0074535E"/>
    <w:rsid w:val="007453BB"/>
    <w:rsid w:val="007456E1"/>
    <w:rsid w:val="00745C1D"/>
    <w:rsid w:val="0074610C"/>
    <w:rsid w:val="00746156"/>
    <w:rsid w:val="0074630D"/>
    <w:rsid w:val="00746568"/>
    <w:rsid w:val="007469DA"/>
    <w:rsid w:val="00746B77"/>
    <w:rsid w:val="00746BD2"/>
    <w:rsid w:val="00746CDB"/>
    <w:rsid w:val="00747160"/>
    <w:rsid w:val="00747559"/>
    <w:rsid w:val="007478A3"/>
    <w:rsid w:val="00747D13"/>
    <w:rsid w:val="00747D3E"/>
    <w:rsid w:val="00747F3A"/>
    <w:rsid w:val="007500A0"/>
    <w:rsid w:val="0075018F"/>
    <w:rsid w:val="00750598"/>
    <w:rsid w:val="0075075A"/>
    <w:rsid w:val="00750938"/>
    <w:rsid w:val="00750999"/>
    <w:rsid w:val="00750B81"/>
    <w:rsid w:val="00750BB5"/>
    <w:rsid w:val="007510E6"/>
    <w:rsid w:val="00751120"/>
    <w:rsid w:val="00751129"/>
    <w:rsid w:val="007513D5"/>
    <w:rsid w:val="007515A3"/>
    <w:rsid w:val="007517A8"/>
    <w:rsid w:val="007518ED"/>
    <w:rsid w:val="00751988"/>
    <w:rsid w:val="00751AEB"/>
    <w:rsid w:val="00751F1D"/>
    <w:rsid w:val="00752294"/>
    <w:rsid w:val="00752EDB"/>
    <w:rsid w:val="00753140"/>
    <w:rsid w:val="00753206"/>
    <w:rsid w:val="00753291"/>
    <w:rsid w:val="00753363"/>
    <w:rsid w:val="00753986"/>
    <w:rsid w:val="00753C4C"/>
    <w:rsid w:val="00753CDC"/>
    <w:rsid w:val="00753E96"/>
    <w:rsid w:val="007544C6"/>
    <w:rsid w:val="007548FF"/>
    <w:rsid w:val="007550C9"/>
    <w:rsid w:val="007559CC"/>
    <w:rsid w:val="00755C19"/>
    <w:rsid w:val="007560D9"/>
    <w:rsid w:val="007561D6"/>
    <w:rsid w:val="00756252"/>
    <w:rsid w:val="007563B2"/>
    <w:rsid w:val="00756596"/>
    <w:rsid w:val="00756737"/>
    <w:rsid w:val="0075696F"/>
    <w:rsid w:val="007569E7"/>
    <w:rsid w:val="00756ABA"/>
    <w:rsid w:val="00756AFD"/>
    <w:rsid w:val="00756B5F"/>
    <w:rsid w:val="00756C41"/>
    <w:rsid w:val="00756D7C"/>
    <w:rsid w:val="00757090"/>
    <w:rsid w:val="007572DA"/>
    <w:rsid w:val="007577B6"/>
    <w:rsid w:val="0075790C"/>
    <w:rsid w:val="00757A61"/>
    <w:rsid w:val="00757AAC"/>
    <w:rsid w:val="00757BF6"/>
    <w:rsid w:val="0076001A"/>
    <w:rsid w:val="00760069"/>
    <w:rsid w:val="0076074E"/>
    <w:rsid w:val="007607B1"/>
    <w:rsid w:val="00760AC6"/>
    <w:rsid w:val="00760B25"/>
    <w:rsid w:val="00760CB8"/>
    <w:rsid w:val="00760FF6"/>
    <w:rsid w:val="00761391"/>
    <w:rsid w:val="0076144C"/>
    <w:rsid w:val="007615D5"/>
    <w:rsid w:val="00761789"/>
    <w:rsid w:val="00761843"/>
    <w:rsid w:val="007618DC"/>
    <w:rsid w:val="00761987"/>
    <w:rsid w:val="00761D15"/>
    <w:rsid w:val="00761E64"/>
    <w:rsid w:val="00761EBA"/>
    <w:rsid w:val="0076222F"/>
    <w:rsid w:val="007622B3"/>
    <w:rsid w:val="007622C9"/>
    <w:rsid w:val="007623C5"/>
    <w:rsid w:val="007625AF"/>
    <w:rsid w:val="00762626"/>
    <w:rsid w:val="00762741"/>
    <w:rsid w:val="00762934"/>
    <w:rsid w:val="00762993"/>
    <w:rsid w:val="00762BAC"/>
    <w:rsid w:val="00763050"/>
    <w:rsid w:val="007630A2"/>
    <w:rsid w:val="007634D6"/>
    <w:rsid w:val="007634E5"/>
    <w:rsid w:val="0076352E"/>
    <w:rsid w:val="007638E7"/>
    <w:rsid w:val="00763AEB"/>
    <w:rsid w:val="007642AC"/>
    <w:rsid w:val="0076430A"/>
    <w:rsid w:val="0076451B"/>
    <w:rsid w:val="007649A6"/>
    <w:rsid w:val="00764CE2"/>
    <w:rsid w:val="00764FB5"/>
    <w:rsid w:val="007651D2"/>
    <w:rsid w:val="00765657"/>
    <w:rsid w:val="0076569C"/>
    <w:rsid w:val="007657A0"/>
    <w:rsid w:val="00765A28"/>
    <w:rsid w:val="00765F07"/>
    <w:rsid w:val="00765F9A"/>
    <w:rsid w:val="00766066"/>
    <w:rsid w:val="007660A9"/>
    <w:rsid w:val="007661AA"/>
    <w:rsid w:val="00766223"/>
    <w:rsid w:val="007663A6"/>
    <w:rsid w:val="007663B0"/>
    <w:rsid w:val="00766438"/>
    <w:rsid w:val="00766830"/>
    <w:rsid w:val="0076698A"/>
    <w:rsid w:val="00766F7C"/>
    <w:rsid w:val="007673BB"/>
    <w:rsid w:val="00767520"/>
    <w:rsid w:val="007679D1"/>
    <w:rsid w:val="00767A7B"/>
    <w:rsid w:val="00767B9D"/>
    <w:rsid w:val="00767C54"/>
    <w:rsid w:val="00767C8F"/>
    <w:rsid w:val="00767D7A"/>
    <w:rsid w:val="00767D8D"/>
    <w:rsid w:val="00767DCB"/>
    <w:rsid w:val="00770155"/>
    <w:rsid w:val="007704BE"/>
    <w:rsid w:val="0077058D"/>
    <w:rsid w:val="0077072F"/>
    <w:rsid w:val="0077088E"/>
    <w:rsid w:val="00770BDA"/>
    <w:rsid w:val="00770DB4"/>
    <w:rsid w:val="00770E04"/>
    <w:rsid w:val="00770E4F"/>
    <w:rsid w:val="00771060"/>
    <w:rsid w:val="00771475"/>
    <w:rsid w:val="00771960"/>
    <w:rsid w:val="00771AAB"/>
    <w:rsid w:val="00771B21"/>
    <w:rsid w:val="00771B99"/>
    <w:rsid w:val="00771D82"/>
    <w:rsid w:val="00771DB9"/>
    <w:rsid w:val="007725C7"/>
    <w:rsid w:val="0077294B"/>
    <w:rsid w:val="00772B6B"/>
    <w:rsid w:val="00772C87"/>
    <w:rsid w:val="00772D1B"/>
    <w:rsid w:val="007732CF"/>
    <w:rsid w:val="007737FF"/>
    <w:rsid w:val="007738F1"/>
    <w:rsid w:val="007740E1"/>
    <w:rsid w:val="00774139"/>
    <w:rsid w:val="00774249"/>
    <w:rsid w:val="007742D4"/>
    <w:rsid w:val="007745E3"/>
    <w:rsid w:val="00774644"/>
    <w:rsid w:val="0077477F"/>
    <w:rsid w:val="00774A72"/>
    <w:rsid w:val="00774AC0"/>
    <w:rsid w:val="00774AF6"/>
    <w:rsid w:val="00774C15"/>
    <w:rsid w:val="00774D4D"/>
    <w:rsid w:val="00775121"/>
    <w:rsid w:val="00775376"/>
    <w:rsid w:val="007753DC"/>
    <w:rsid w:val="0077558F"/>
    <w:rsid w:val="00775598"/>
    <w:rsid w:val="00775B04"/>
    <w:rsid w:val="00775F0C"/>
    <w:rsid w:val="007766B1"/>
    <w:rsid w:val="007767CE"/>
    <w:rsid w:val="00776C01"/>
    <w:rsid w:val="00776C09"/>
    <w:rsid w:val="00777295"/>
    <w:rsid w:val="007774C4"/>
    <w:rsid w:val="007775C1"/>
    <w:rsid w:val="007776E6"/>
    <w:rsid w:val="00777AB2"/>
    <w:rsid w:val="00777B25"/>
    <w:rsid w:val="00777DEE"/>
    <w:rsid w:val="00780140"/>
    <w:rsid w:val="00780166"/>
    <w:rsid w:val="0078028D"/>
    <w:rsid w:val="00780314"/>
    <w:rsid w:val="00780404"/>
    <w:rsid w:val="007807B0"/>
    <w:rsid w:val="007808DB"/>
    <w:rsid w:val="00780DC7"/>
    <w:rsid w:val="007812F7"/>
    <w:rsid w:val="0078142F"/>
    <w:rsid w:val="007818B7"/>
    <w:rsid w:val="007818DC"/>
    <w:rsid w:val="007819DD"/>
    <w:rsid w:val="00781A7C"/>
    <w:rsid w:val="00781B6C"/>
    <w:rsid w:val="00781BD6"/>
    <w:rsid w:val="00781C4C"/>
    <w:rsid w:val="00781D2E"/>
    <w:rsid w:val="00781D94"/>
    <w:rsid w:val="0078206F"/>
    <w:rsid w:val="00782399"/>
    <w:rsid w:val="007826BB"/>
    <w:rsid w:val="007829C3"/>
    <w:rsid w:val="00782BB1"/>
    <w:rsid w:val="00782D70"/>
    <w:rsid w:val="00782D8B"/>
    <w:rsid w:val="00782FE4"/>
    <w:rsid w:val="00783107"/>
    <w:rsid w:val="007835EE"/>
    <w:rsid w:val="0078362F"/>
    <w:rsid w:val="00783B0A"/>
    <w:rsid w:val="00783BA7"/>
    <w:rsid w:val="00783BC3"/>
    <w:rsid w:val="00783CC7"/>
    <w:rsid w:val="00783D8F"/>
    <w:rsid w:val="0078412E"/>
    <w:rsid w:val="007845FA"/>
    <w:rsid w:val="007847BB"/>
    <w:rsid w:val="00784A2F"/>
    <w:rsid w:val="00784CCD"/>
    <w:rsid w:val="00784E58"/>
    <w:rsid w:val="00785063"/>
    <w:rsid w:val="007852B2"/>
    <w:rsid w:val="007856A4"/>
    <w:rsid w:val="00785E51"/>
    <w:rsid w:val="00785EC5"/>
    <w:rsid w:val="00785F24"/>
    <w:rsid w:val="007868DF"/>
    <w:rsid w:val="00786A70"/>
    <w:rsid w:val="00786BD2"/>
    <w:rsid w:val="00786E79"/>
    <w:rsid w:val="00786F69"/>
    <w:rsid w:val="00786FDF"/>
    <w:rsid w:val="007870C9"/>
    <w:rsid w:val="00787488"/>
    <w:rsid w:val="007878B0"/>
    <w:rsid w:val="007878CA"/>
    <w:rsid w:val="0078792A"/>
    <w:rsid w:val="00787FD6"/>
    <w:rsid w:val="0079028D"/>
    <w:rsid w:val="007904EC"/>
    <w:rsid w:val="007905F3"/>
    <w:rsid w:val="00790656"/>
    <w:rsid w:val="0079070C"/>
    <w:rsid w:val="007908EF"/>
    <w:rsid w:val="007909E7"/>
    <w:rsid w:val="00790ACC"/>
    <w:rsid w:val="00790B24"/>
    <w:rsid w:val="00790B7B"/>
    <w:rsid w:val="00790D10"/>
    <w:rsid w:val="00790DF0"/>
    <w:rsid w:val="00790DFE"/>
    <w:rsid w:val="007910C9"/>
    <w:rsid w:val="00791359"/>
    <w:rsid w:val="00791B53"/>
    <w:rsid w:val="00792094"/>
    <w:rsid w:val="007920E4"/>
    <w:rsid w:val="00792151"/>
    <w:rsid w:val="00792199"/>
    <w:rsid w:val="007923B3"/>
    <w:rsid w:val="00792768"/>
    <w:rsid w:val="00792C51"/>
    <w:rsid w:val="00792D07"/>
    <w:rsid w:val="0079363A"/>
    <w:rsid w:val="0079368D"/>
    <w:rsid w:val="00793828"/>
    <w:rsid w:val="00793935"/>
    <w:rsid w:val="00793AB9"/>
    <w:rsid w:val="00793AE3"/>
    <w:rsid w:val="00793CA1"/>
    <w:rsid w:val="00793D99"/>
    <w:rsid w:val="00793E19"/>
    <w:rsid w:val="007940BE"/>
    <w:rsid w:val="00794568"/>
    <w:rsid w:val="0079488A"/>
    <w:rsid w:val="00794909"/>
    <w:rsid w:val="00794976"/>
    <w:rsid w:val="00794A7F"/>
    <w:rsid w:val="00794B7B"/>
    <w:rsid w:val="00794CD7"/>
    <w:rsid w:val="00794DD6"/>
    <w:rsid w:val="0079518B"/>
    <w:rsid w:val="00795260"/>
    <w:rsid w:val="00795765"/>
    <w:rsid w:val="00795893"/>
    <w:rsid w:val="007959A2"/>
    <w:rsid w:val="00795A45"/>
    <w:rsid w:val="00795E5C"/>
    <w:rsid w:val="007960FE"/>
    <w:rsid w:val="00796488"/>
    <w:rsid w:val="007964FD"/>
    <w:rsid w:val="007965BB"/>
    <w:rsid w:val="0079669B"/>
    <w:rsid w:val="00796C44"/>
    <w:rsid w:val="00796D02"/>
    <w:rsid w:val="0079701C"/>
    <w:rsid w:val="0079706B"/>
    <w:rsid w:val="0079737F"/>
    <w:rsid w:val="007974D5"/>
    <w:rsid w:val="007974F4"/>
    <w:rsid w:val="007974F9"/>
    <w:rsid w:val="00797620"/>
    <w:rsid w:val="007976FC"/>
    <w:rsid w:val="00797700"/>
    <w:rsid w:val="007979DA"/>
    <w:rsid w:val="00797A05"/>
    <w:rsid w:val="00797F11"/>
    <w:rsid w:val="007A02A7"/>
    <w:rsid w:val="007A04B8"/>
    <w:rsid w:val="007A0609"/>
    <w:rsid w:val="007A07F2"/>
    <w:rsid w:val="007A0A11"/>
    <w:rsid w:val="007A0AB6"/>
    <w:rsid w:val="007A0D3D"/>
    <w:rsid w:val="007A0E6B"/>
    <w:rsid w:val="007A1016"/>
    <w:rsid w:val="007A133C"/>
    <w:rsid w:val="007A13D5"/>
    <w:rsid w:val="007A1817"/>
    <w:rsid w:val="007A1A79"/>
    <w:rsid w:val="007A1B05"/>
    <w:rsid w:val="007A1C39"/>
    <w:rsid w:val="007A1D9D"/>
    <w:rsid w:val="007A2013"/>
    <w:rsid w:val="007A2115"/>
    <w:rsid w:val="007A2367"/>
    <w:rsid w:val="007A23C0"/>
    <w:rsid w:val="007A2510"/>
    <w:rsid w:val="007A2912"/>
    <w:rsid w:val="007A2CBB"/>
    <w:rsid w:val="007A2EBD"/>
    <w:rsid w:val="007A31A7"/>
    <w:rsid w:val="007A33FC"/>
    <w:rsid w:val="007A3954"/>
    <w:rsid w:val="007A3B0D"/>
    <w:rsid w:val="007A3F44"/>
    <w:rsid w:val="007A41A5"/>
    <w:rsid w:val="007A4248"/>
    <w:rsid w:val="007A427F"/>
    <w:rsid w:val="007A42AB"/>
    <w:rsid w:val="007A42B2"/>
    <w:rsid w:val="007A4507"/>
    <w:rsid w:val="007A4606"/>
    <w:rsid w:val="007A4CFE"/>
    <w:rsid w:val="007A4DEA"/>
    <w:rsid w:val="007A50C4"/>
    <w:rsid w:val="007A5195"/>
    <w:rsid w:val="007A5380"/>
    <w:rsid w:val="007A55BC"/>
    <w:rsid w:val="007A56C8"/>
    <w:rsid w:val="007A5942"/>
    <w:rsid w:val="007A5F99"/>
    <w:rsid w:val="007A6054"/>
    <w:rsid w:val="007A60A6"/>
    <w:rsid w:val="007A6171"/>
    <w:rsid w:val="007A62E4"/>
    <w:rsid w:val="007A6463"/>
    <w:rsid w:val="007A659B"/>
    <w:rsid w:val="007A6667"/>
    <w:rsid w:val="007A6678"/>
    <w:rsid w:val="007A6775"/>
    <w:rsid w:val="007A6B7F"/>
    <w:rsid w:val="007A6F39"/>
    <w:rsid w:val="007A724E"/>
    <w:rsid w:val="007A7CAF"/>
    <w:rsid w:val="007B01B7"/>
    <w:rsid w:val="007B01B8"/>
    <w:rsid w:val="007B01D8"/>
    <w:rsid w:val="007B01FE"/>
    <w:rsid w:val="007B03EE"/>
    <w:rsid w:val="007B059F"/>
    <w:rsid w:val="007B05DA"/>
    <w:rsid w:val="007B0941"/>
    <w:rsid w:val="007B0AF8"/>
    <w:rsid w:val="007B0AFC"/>
    <w:rsid w:val="007B0E0A"/>
    <w:rsid w:val="007B1046"/>
    <w:rsid w:val="007B104F"/>
    <w:rsid w:val="007B1090"/>
    <w:rsid w:val="007B1132"/>
    <w:rsid w:val="007B137B"/>
    <w:rsid w:val="007B138E"/>
    <w:rsid w:val="007B13A5"/>
    <w:rsid w:val="007B19A0"/>
    <w:rsid w:val="007B1A13"/>
    <w:rsid w:val="007B1ABD"/>
    <w:rsid w:val="007B1AFB"/>
    <w:rsid w:val="007B1BB1"/>
    <w:rsid w:val="007B1C34"/>
    <w:rsid w:val="007B1CD7"/>
    <w:rsid w:val="007B1F36"/>
    <w:rsid w:val="007B21AB"/>
    <w:rsid w:val="007B2400"/>
    <w:rsid w:val="007B251F"/>
    <w:rsid w:val="007B2676"/>
    <w:rsid w:val="007B2907"/>
    <w:rsid w:val="007B2B80"/>
    <w:rsid w:val="007B2C85"/>
    <w:rsid w:val="007B2F5A"/>
    <w:rsid w:val="007B2F89"/>
    <w:rsid w:val="007B2FAD"/>
    <w:rsid w:val="007B3305"/>
    <w:rsid w:val="007B34D2"/>
    <w:rsid w:val="007B3864"/>
    <w:rsid w:val="007B3937"/>
    <w:rsid w:val="007B39D2"/>
    <w:rsid w:val="007B39EB"/>
    <w:rsid w:val="007B3CF1"/>
    <w:rsid w:val="007B3D8C"/>
    <w:rsid w:val="007B3E76"/>
    <w:rsid w:val="007B3F1E"/>
    <w:rsid w:val="007B40FC"/>
    <w:rsid w:val="007B416C"/>
    <w:rsid w:val="007B437E"/>
    <w:rsid w:val="007B46F7"/>
    <w:rsid w:val="007B4767"/>
    <w:rsid w:val="007B47ED"/>
    <w:rsid w:val="007B4808"/>
    <w:rsid w:val="007B4952"/>
    <w:rsid w:val="007B4B58"/>
    <w:rsid w:val="007B4BB3"/>
    <w:rsid w:val="007B4E26"/>
    <w:rsid w:val="007B4E57"/>
    <w:rsid w:val="007B4E5D"/>
    <w:rsid w:val="007B4FB6"/>
    <w:rsid w:val="007B55E4"/>
    <w:rsid w:val="007B561F"/>
    <w:rsid w:val="007B5639"/>
    <w:rsid w:val="007B5861"/>
    <w:rsid w:val="007B5C28"/>
    <w:rsid w:val="007B5DC5"/>
    <w:rsid w:val="007B617B"/>
    <w:rsid w:val="007B639E"/>
    <w:rsid w:val="007B65D0"/>
    <w:rsid w:val="007B67B0"/>
    <w:rsid w:val="007B6864"/>
    <w:rsid w:val="007B68E1"/>
    <w:rsid w:val="007B69F9"/>
    <w:rsid w:val="007B6A13"/>
    <w:rsid w:val="007B6A35"/>
    <w:rsid w:val="007B6A67"/>
    <w:rsid w:val="007B6CDC"/>
    <w:rsid w:val="007B6DE4"/>
    <w:rsid w:val="007B6F0D"/>
    <w:rsid w:val="007B6F29"/>
    <w:rsid w:val="007B71FA"/>
    <w:rsid w:val="007B734D"/>
    <w:rsid w:val="007B734E"/>
    <w:rsid w:val="007B744A"/>
    <w:rsid w:val="007B74C1"/>
    <w:rsid w:val="007B77C1"/>
    <w:rsid w:val="007B77CE"/>
    <w:rsid w:val="007B789A"/>
    <w:rsid w:val="007B7F2C"/>
    <w:rsid w:val="007B7FD6"/>
    <w:rsid w:val="007C02E4"/>
    <w:rsid w:val="007C0593"/>
    <w:rsid w:val="007C062E"/>
    <w:rsid w:val="007C079E"/>
    <w:rsid w:val="007C0A88"/>
    <w:rsid w:val="007C0D5B"/>
    <w:rsid w:val="007C0F84"/>
    <w:rsid w:val="007C0FA2"/>
    <w:rsid w:val="007C1467"/>
    <w:rsid w:val="007C1A19"/>
    <w:rsid w:val="007C1B89"/>
    <w:rsid w:val="007C1C10"/>
    <w:rsid w:val="007C2283"/>
    <w:rsid w:val="007C2509"/>
    <w:rsid w:val="007C2872"/>
    <w:rsid w:val="007C2923"/>
    <w:rsid w:val="007C2975"/>
    <w:rsid w:val="007C2C31"/>
    <w:rsid w:val="007C2EBA"/>
    <w:rsid w:val="007C3129"/>
    <w:rsid w:val="007C32BE"/>
    <w:rsid w:val="007C3316"/>
    <w:rsid w:val="007C3832"/>
    <w:rsid w:val="007C3D9B"/>
    <w:rsid w:val="007C3F6F"/>
    <w:rsid w:val="007C43B1"/>
    <w:rsid w:val="007C43CD"/>
    <w:rsid w:val="007C445C"/>
    <w:rsid w:val="007C4472"/>
    <w:rsid w:val="007C4B6A"/>
    <w:rsid w:val="007C4C2F"/>
    <w:rsid w:val="007C4DDD"/>
    <w:rsid w:val="007C4E9C"/>
    <w:rsid w:val="007C51FB"/>
    <w:rsid w:val="007C5239"/>
    <w:rsid w:val="007C5310"/>
    <w:rsid w:val="007C548B"/>
    <w:rsid w:val="007C5663"/>
    <w:rsid w:val="007C5DC8"/>
    <w:rsid w:val="007C5DD4"/>
    <w:rsid w:val="007C5E19"/>
    <w:rsid w:val="007C5E66"/>
    <w:rsid w:val="007C5EA8"/>
    <w:rsid w:val="007C60B4"/>
    <w:rsid w:val="007C635A"/>
    <w:rsid w:val="007C6A90"/>
    <w:rsid w:val="007C6B92"/>
    <w:rsid w:val="007C6FEA"/>
    <w:rsid w:val="007C73DD"/>
    <w:rsid w:val="007C7654"/>
    <w:rsid w:val="007C7956"/>
    <w:rsid w:val="007C7968"/>
    <w:rsid w:val="007C7975"/>
    <w:rsid w:val="007C7B58"/>
    <w:rsid w:val="007C7DB5"/>
    <w:rsid w:val="007D0099"/>
    <w:rsid w:val="007D0156"/>
    <w:rsid w:val="007D01B4"/>
    <w:rsid w:val="007D0484"/>
    <w:rsid w:val="007D05F1"/>
    <w:rsid w:val="007D074A"/>
    <w:rsid w:val="007D09CD"/>
    <w:rsid w:val="007D0DF4"/>
    <w:rsid w:val="007D0E16"/>
    <w:rsid w:val="007D119D"/>
    <w:rsid w:val="007D133A"/>
    <w:rsid w:val="007D138C"/>
    <w:rsid w:val="007D139C"/>
    <w:rsid w:val="007D1487"/>
    <w:rsid w:val="007D1AFA"/>
    <w:rsid w:val="007D1D1E"/>
    <w:rsid w:val="007D2233"/>
    <w:rsid w:val="007D23B9"/>
    <w:rsid w:val="007D28D2"/>
    <w:rsid w:val="007D2928"/>
    <w:rsid w:val="007D2B01"/>
    <w:rsid w:val="007D2F07"/>
    <w:rsid w:val="007D300D"/>
    <w:rsid w:val="007D30A3"/>
    <w:rsid w:val="007D31A3"/>
    <w:rsid w:val="007D32F4"/>
    <w:rsid w:val="007D3399"/>
    <w:rsid w:val="007D3A1C"/>
    <w:rsid w:val="007D3A30"/>
    <w:rsid w:val="007D3B90"/>
    <w:rsid w:val="007D3DA7"/>
    <w:rsid w:val="007D3F71"/>
    <w:rsid w:val="007D422A"/>
    <w:rsid w:val="007D426C"/>
    <w:rsid w:val="007D434F"/>
    <w:rsid w:val="007D47E4"/>
    <w:rsid w:val="007D5097"/>
    <w:rsid w:val="007D5100"/>
    <w:rsid w:val="007D54C7"/>
    <w:rsid w:val="007D557D"/>
    <w:rsid w:val="007D562B"/>
    <w:rsid w:val="007D5838"/>
    <w:rsid w:val="007D5A14"/>
    <w:rsid w:val="007D5A32"/>
    <w:rsid w:val="007D5ACE"/>
    <w:rsid w:val="007D5BEB"/>
    <w:rsid w:val="007D5C78"/>
    <w:rsid w:val="007D5D98"/>
    <w:rsid w:val="007D5D9D"/>
    <w:rsid w:val="007D60AF"/>
    <w:rsid w:val="007D62B5"/>
    <w:rsid w:val="007D65C1"/>
    <w:rsid w:val="007D66E7"/>
    <w:rsid w:val="007D6782"/>
    <w:rsid w:val="007D68ED"/>
    <w:rsid w:val="007D6BF4"/>
    <w:rsid w:val="007D6D34"/>
    <w:rsid w:val="007D6D83"/>
    <w:rsid w:val="007D706A"/>
    <w:rsid w:val="007D727B"/>
    <w:rsid w:val="007D734E"/>
    <w:rsid w:val="007D73A4"/>
    <w:rsid w:val="007D73DB"/>
    <w:rsid w:val="007D73EF"/>
    <w:rsid w:val="007D7945"/>
    <w:rsid w:val="007D796C"/>
    <w:rsid w:val="007D79EA"/>
    <w:rsid w:val="007D7B12"/>
    <w:rsid w:val="007D7C2F"/>
    <w:rsid w:val="007D7C73"/>
    <w:rsid w:val="007D7C8B"/>
    <w:rsid w:val="007D7FB4"/>
    <w:rsid w:val="007E00F5"/>
    <w:rsid w:val="007E01A0"/>
    <w:rsid w:val="007E03EA"/>
    <w:rsid w:val="007E04B3"/>
    <w:rsid w:val="007E05F9"/>
    <w:rsid w:val="007E069B"/>
    <w:rsid w:val="007E0ABC"/>
    <w:rsid w:val="007E0B86"/>
    <w:rsid w:val="007E15F4"/>
    <w:rsid w:val="007E181F"/>
    <w:rsid w:val="007E194B"/>
    <w:rsid w:val="007E19F2"/>
    <w:rsid w:val="007E1A54"/>
    <w:rsid w:val="007E1BBD"/>
    <w:rsid w:val="007E1BEB"/>
    <w:rsid w:val="007E1DB4"/>
    <w:rsid w:val="007E205C"/>
    <w:rsid w:val="007E21E1"/>
    <w:rsid w:val="007E23CB"/>
    <w:rsid w:val="007E24B5"/>
    <w:rsid w:val="007E24ED"/>
    <w:rsid w:val="007E2523"/>
    <w:rsid w:val="007E2832"/>
    <w:rsid w:val="007E2A17"/>
    <w:rsid w:val="007E2A5E"/>
    <w:rsid w:val="007E2DDD"/>
    <w:rsid w:val="007E2E56"/>
    <w:rsid w:val="007E3049"/>
    <w:rsid w:val="007E30BD"/>
    <w:rsid w:val="007E30C0"/>
    <w:rsid w:val="007E3304"/>
    <w:rsid w:val="007E3585"/>
    <w:rsid w:val="007E37A5"/>
    <w:rsid w:val="007E389F"/>
    <w:rsid w:val="007E3A52"/>
    <w:rsid w:val="007E3F5B"/>
    <w:rsid w:val="007E41FD"/>
    <w:rsid w:val="007E45EF"/>
    <w:rsid w:val="007E49FF"/>
    <w:rsid w:val="007E4A3B"/>
    <w:rsid w:val="007E4ACC"/>
    <w:rsid w:val="007E4B34"/>
    <w:rsid w:val="007E4EBD"/>
    <w:rsid w:val="007E4F63"/>
    <w:rsid w:val="007E5113"/>
    <w:rsid w:val="007E5179"/>
    <w:rsid w:val="007E55EC"/>
    <w:rsid w:val="007E59B7"/>
    <w:rsid w:val="007E5E05"/>
    <w:rsid w:val="007E60F8"/>
    <w:rsid w:val="007E6247"/>
    <w:rsid w:val="007E63AA"/>
    <w:rsid w:val="007E6472"/>
    <w:rsid w:val="007E65F4"/>
    <w:rsid w:val="007E6603"/>
    <w:rsid w:val="007E68DA"/>
    <w:rsid w:val="007E70C8"/>
    <w:rsid w:val="007E7119"/>
    <w:rsid w:val="007E7357"/>
    <w:rsid w:val="007E7551"/>
    <w:rsid w:val="007E75EB"/>
    <w:rsid w:val="007E788D"/>
    <w:rsid w:val="007E78EF"/>
    <w:rsid w:val="007E79F0"/>
    <w:rsid w:val="007E7CDD"/>
    <w:rsid w:val="007E7D8D"/>
    <w:rsid w:val="007E7F51"/>
    <w:rsid w:val="007F0457"/>
    <w:rsid w:val="007F0510"/>
    <w:rsid w:val="007F0776"/>
    <w:rsid w:val="007F0ABE"/>
    <w:rsid w:val="007F0BE1"/>
    <w:rsid w:val="007F0C39"/>
    <w:rsid w:val="007F0DF0"/>
    <w:rsid w:val="007F10B2"/>
    <w:rsid w:val="007F1461"/>
    <w:rsid w:val="007F15B0"/>
    <w:rsid w:val="007F15EA"/>
    <w:rsid w:val="007F1A6F"/>
    <w:rsid w:val="007F1B36"/>
    <w:rsid w:val="007F1DB7"/>
    <w:rsid w:val="007F1F7A"/>
    <w:rsid w:val="007F1F94"/>
    <w:rsid w:val="007F1FEA"/>
    <w:rsid w:val="007F243E"/>
    <w:rsid w:val="007F25B2"/>
    <w:rsid w:val="007F2C18"/>
    <w:rsid w:val="007F2CAB"/>
    <w:rsid w:val="007F2CB9"/>
    <w:rsid w:val="007F3083"/>
    <w:rsid w:val="007F326E"/>
    <w:rsid w:val="007F3486"/>
    <w:rsid w:val="007F34C5"/>
    <w:rsid w:val="007F38F9"/>
    <w:rsid w:val="007F3BA3"/>
    <w:rsid w:val="007F3BE0"/>
    <w:rsid w:val="007F3CCC"/>
    <w:rsid w:val="007F3FF4"/>
    <w:rsid w:val="007F41E9"/>
    <w:rsid w:val="007F41F4"/>
    <w:rsid w:val="007F42B9"/>
    <w:rsid w:val="007F4436"/>
    <w:rsid w:val="007F44B1"/>
    <w:rsid w:val="007F46BE"/>
    <w:rsid w:val="007F494D"/>
    <w:rsid w:val="007F4A13"/>
    <w:rsid w:val="007F4BD0"/>
    <w:rsid w:val="007F4D18"/>
    <w:rsid w:val="007F4D63"/>
    <w:rsid w:val="007F4D9D"/>
    <w:rsid w:val="007F4E2E"/>
    <w:rsid w:val="007F4F3A"/>
    <w:rsid w:val="007F5942"/>
    <w:rsid w:val="007F5C2C"/>
    <w:rsid w:val="007F5E86"/>
    <w:rsid w:val="007F60FA"/>
    <w:rsid w:val="007F630B"/>
    <w:rsid w:val="007F6691"/>
    <w:rsid w:val="007F681C"/>
    <w:rsid w:val="007F6825"/>
    <w:rsid w:val="007F6C13"/>
    <w:rsid w:val="007F6C98"/>
    <w:rsid w:val="007F6CD2"/>
    <w:rsid w:val="007F6E07"/>
    <w:rsid w:val="007F6F34"/>
    <w:rsid w:val="007F6FC6"/>
    <w:rsid w:val="007F7215"/>
    <w:rsid w:val="007F725B"/>
    <w:rsid w:val="007F728B"/>
    <w:rsid w:val="007F76A1"/>
    <w:rsid w:val="007F7870"/>
    <w:rsid w:val="007F790A"/>
    <w:rsid w:val="007F7B8F"/>
    <w:rsid w:val="007F7E25"/>
    <w:rsid w:val="007F7F36"/>
    <w:rsid w:val="00800049"/>
    <w:rsid w:val="008001CB"/>
    <w:rsid w:val="00800309"/>
    <w:rsid w:val="0080049D"/>
    <w:rsid w:val="008004B7"/>
    <w:rsid w:val="00800534"/>
    <w:rsid w:val="008006E1"/>
    <w:rsid w:val="00800801"/>
    <w:rsid w:val="00800E17"/>
    <w:rsid w:val="00800F6B"/>
    <w:rsid w:val="00801078"/>
    <w:rsid w:val="0080113D"/>
    <w:rsid w:val="00801340"/>
    <w:rsid w:val="00801353"/>
    <w:rsid w:val="00801423"/>
    <w:rsid w:val="00801673"/>
    <w:rsid w:val="00801846"/>
    <w:rsid w:val="0080184B"/>
    <w:rsid w:val="008018BD"/>
    <w:rsid w:val="00801E5E"/>
    <w:rsid w:val="00801E7E"/>
    <w:rsid w:val="00801F17"/>
    <w:rsid w:val="0080212A"/>
    <w:rsid w:val="00802134"/>
    <w:rsid w:val="00802291"/>
    <w:rsid w:val="00802375"/>
    <w:rsid w:val="00802705"/>
    <w:rsid w:val="0080279F"/>
    <w:rsid w:val="008027FD"/>
    <w:rsid w:val="008029C3"/>
    <w:rsid w:val="008029F6"/>
    <w:rsid w:val="00802C60"/>
    <w:rsid w:val="00802C6B"/>
    <w:rsid w:val="00802D63"/>
    <w:rsid w:val="00802E7F"/>
    <w:rsid w:val="0080314D"/>
    <w:rsid w:val="008031E3"/>
    <w:rsid w:val="008034E6"/>
    <w:rsid w:val="008044D7"/>
    <w:rsid w:val="00804708"/>
    <w:rsid w:val="00804B77"/>
    <w:rsid w:val="00804CB9"/>
    <w:rsid w:val="008050F6"/>
    <w:rsid w:val="0080586A"/>
    <w:rsid w:val="00805EEE"/>
    <w:rsid w:val="008063AA"/>
    <w:rsid w:val="00806414"/>
    <w:rsid w:val="00806609"/>
    <w:rsid w:val="00806765"/>
    <w:rsid w:val="00806809"/>
    <w:rsid w:val="00806A90"/>
    <w:rsid w:val="00806B17"/>
    <w:rsid w:val="00806BEB"/>
    <w:rsid w:val="00806BED"/>
    <w:rsid w:val="00806F4B"/>
    <w:rsid w:val="00807063"/>
    <w:rsid w:val="008073D7"/>
    <w:rsid w:val="0080748A"/>
    <w:rsid w:val="00807998"/>
    <w:rsid w:val="0081007A"/>
    <w:rsid w:val="008101D3"/>
    <w:rsid w:val="00810498"/>
    <w:rsid w:val="00810595"/>
    <w:rsid w:val="00810727"/>
    <w:rsid w:val="00810852"/>
    <w:rsid w:val="008108B0"/>
    <w:rsid w:val="008109A4"/>
    <w:rsid w:val="00810B01"/>
    <w:rsid w:val="00810E36"/>
    <w:rsid w:val="00811147"/>
    <w:rsid w:val="00811671"/>
    <w:rsid w:val="00811B10"/>
    <w:rsid w:val="00811C42"/>
    <w:rsid w:val="00811D13"/>
    <w:rsid w:val="00811E4A"/>
    <w:rsid w:val="00811F74"/>
    <w:rsid w:val="0081252D"/>
    <w:rsid w:val="00812764"/>
    <w:rsid w:val="00812B1E"/>
    <w:rsid w:val="00813432"/>
    <w:rsid w:val="008136F2"/>
    <w:rsid w:val="0081376B"/>
    <w:rsid w:val="00813AB6"/>
    <w:rsid w:val="00813AC8"/>
    <w:rsid w:val="00813BD4"/>
    <w:rsid w:val="00814233"/>
    <w:rsid w:val="008145C9"/>
    <w:rsid w:val="00814675"/>
    <w:rsid w:val="008146D4"/>
    <w:rsid w:val="00814856"/>
    <w:rsid w:val="00814B4B"/>
    <w:rsid w:val="00814E5E"/>
    <w:rsid w:val="00814EEB"/>
    <w:rsid w:val="00815105"/>
    <w:rsid w:val="008152B0"/>
    <w:rsid w:val="00815870"/>
    <w:rsid w:val="008159CB"/>
    <w:rsid w:val="00815CED"/>
    <w:rsid w:val="00815EAE"/>
    <w:rsid w:val="00816013"/>
    <w:rsid w:val="008160B7"/>
    <w:rsid w:val="0081610F"/>
    <w:rsid w:val="0081615F"/>
    <w:rsid w:val="008163DD"/>
    <w:rsid w:val="0081653E"/>
    <w:rsid w:val="00816603"/>
    <w:rsid w:val="0081661E"/>
    <w:rsid w:val="008166AC"/>
    <w:rsid w:val="00816743"/>
    <w:rsid w:val="00816BED"/>
    <w:rsid w:val="00816E80"/>
    <w:rsid w:val="00817184"/>
    <w:rsid w:val="0081744F"/>
    <w:rsid w:val="0081771A"/>
    <w:rsid w:val="008177D7"/>
    <w:rsid w:val="008178A3"/>
    <w:rsid w:val="00817BDE"/>
    <w:rsid w:val="00817CC5"/>
    <w:rsid w:val="00817EEC"/>
    <w:rsid w:val="0082000D"/>
    <w:rsid w:val="00820069"/>
    <w:rsid w:val="00820190"/>
    <w:rsid w:val="008203FA"/>
    <w:rsid w:val="00820878"/>
    <w:rsid w:val="008208B9"/>
    <w:rsid w:val="00820ADB"/>
    <w:rsid w:val="00820B76"/>
    <w:rsid w:val="00820C30"/>
    <w:rsid w:val="00820C85"/>
    <w:rsid w:val="00821583"/>
    <w:rsid w:val="008215C0"/>
    <w:rsid w:val="00821C8D"/>
    <w:rsid w:val="00821CF8"/>
    <w:rsid w:val="00821D4F"/>
    <w:rsid w:val="008220FB"/>
    <w:rsid w:val="008223EE"/>
    <w:rsid w:val="008226A2"/>
    <w:rsid w:val="00822905"/>
    <w:rsid w:val="00822AF5"/>
    <w:rsid w:val="00822D35"/>
    <w:rsid w:val="00822DDD"/>
    <w:rsid w:val="00822FEC"/>
    <w:rsid w:val="00823029"/>
    <w:rsid w:val="00823032"/>
    <w:rsid w:val="0082314B"/>
    <w:rsid w:val="008232DE"/>
    <w:rsid w:val="00823747"/>
    <w:rsid w:val="00823843"/>
    <w:rsid w:val="008239AA"/>
    <w:rsid w:val="00823C6A"/>
    <w:rsid w:val="00823FF9"/>
    <w:rsid w:val="00824118"/>
    <w:rsid w:val="0082423B"/>
    <w:rsid w:val="00824711"/>
    <w:rsid w:val="008247D3"/>
    <w:rsid w:val="0082492D"/>
    <w:rsid w:val="00824D77"/>
    <w:rsid w:val="00824D80"/>
    <w:rsid w:val="00824E40"/>
    <w:rsid w:val="00824F07"/>
    <w:rsid w:val="00825018"/>
    <w:rsid w:val="0082530B"/>
    <w:rsid w:val="00825664"/>
    <w:rsid w:val="00825C6C"/>
    <w:rsid w:val="00825DAF"/>
    <w:rsid w:val="008265A9"/>
    <w:rsid w:val="008266D1"/>
    <w:rsid w:val="00826A8B"/>
    <w:rsid w:val="00826C7D"/>
    <w:rsid w:val="008272F8"/>
    <w:rsid w:val="008275FE"/>
    <w:rsid w:val="00827623"/>
    <w:rsid w:val="00827787"/>
    <w:rsid w:val="00827A01"/>
    <w:rsid w:val="00827AF1"/>
    <w:rsid w:val="00827CED"/>
    <w:rsid w:val="00830158"/>
    <w:rsid w:val="008302FF"/>
    <w:rsid w:val="00830679"/>
    <w:rsid w:val="008307E6"/>
    <w:rsid w:val="00830859"/>
    <w:rsid w:val="00830B09"/>
    <w:rsid w:val="00830B18"/>
    <w:rsid w:val="00830B4C"/>
    <w:rsid w:val="00830CCA"/>
    <w:rsid w:val="00830D22"/>
    <w:rsid w:val="008311CC"/>
    <w:rsid w:val="0083137E"/>
    <w:rsid w:val="008313BE"/>
    <w:rsid w:val="00831993"/>
    <w:rsid w:val="008319F4"/>
    <w:rsid w:val="00831B2C"/>
    <w:rsid w:val="00831D28"/>
    <w:rsid w:val="00831D4F"/>
    <w:rsid w:val="00832457"/>
    <w:rsid w:val="0083245E"/>
    <w:rsid w:val="00832541"/>
    <w:rsid w:val="008325CC"/>
    <w:rsid w:val="008325F8"/>
    <w:rsid w:val="00832685"/>
    <w:rsid w:val="00832805"/>
    <w:rsid w:val="00832B4A"/>
    <w:rsid w:val="00832D2A"/>
    <w:rsid w:val="0083304A"/>
    <w:rsid w:val="008332A9"/>
    <w:rsid w:val="008332EE"/>
    <w:rsid w:val="008337A2"/>
    <w:rsid w:val="0083396F"/>
    <w:rsid w:val="008339A9"/>
    <w:rsid w:val="00833CC9"/>
    <w:rsid w:val="00833D43"/>
    <w:rsid w:val="00834008"/>
    <w:rsid w:val="008342F7"/>
    <w:rsid w:val="00834494"/>
    <w:rsid w:val="008344D2"/>
    <w:rsid w:val="00834679"/>
    <w:rsid w:val="00834A6F"/>
    <w:rsid w:val="00834B90"/>
    <w:rsid w:val="00834CC5"/>
    <w:rsid w:val="00834F8F"/>
    <w:rsid w:val="00834FDE"/>
    <w:rsid w:val="008350DE"/>
    <w:rsid w:val="008350E8"/>
    <w:rsid w:val="008351F2"/>
    <w:rsid w:val="00835211"/>
    <w:rsid w:val="0083524F"/>
    <w:rsid w:val="0083543C"/>
    <w:rsid w:val="00835A1A"/>
    <w:rsid w:val="00835B7E"/>
    <w:rsid w:val="00835CFD"/>
    <w:rsid w:val="00835EE6"/>
    <w:rsid w:val="0083625A"/>
    <w:rsid w:val="0083637B"/>
    <w:rsid w:val="00836822"/>
    <w:rsid w:val="008369B6"/>
    <w:rsid w:val="00836C4F"/>
    <w:rsid w:val="0083713A"/>
    <w:rsid w:val="00837351"/>
    <w:rsid w:val="00837420"/>
    <w:rsid w:val="0083775B"/>
    <w:rsid w:val="00837C15"/>
    <w:rsid w:val="00837D46"/>
    <w:rsid w:val="00837EFA"/>
    <w:rsid w:val="0084024B"/>
    <w:rsid w:val="00840753"/>
    <w:rsid w:val="00840AA1"/>
    <w:rsid w:val="00840C28"/>
    <w:rsid w:val="00840D29"/>
    <w:rsid w:val="00840D30"/>
    <w:rsid w:val="00840F28"/>
    <w:rsid w:val="00840F6C"/>
    <w:rsid w:val="00841377"/>
    <w:rsid w:val="008415D4"/>
    <w:rsid w:val="0084167B"/>
    <w:rsid w:val="008418F8"/>
    <w:rsid w:val="0084195A"/>
    <w:rsid w:val="00841A1D"/>
    <w:rsid w:val="00841A95"/>
    <w:rsid w:val="00841CD2"/>
    <w:rsid w:val="00841EAE"/>
    <w:rsid w:val="00841F85"/>
    <w:rsid w:val="00842314"/>
    <w:rsid w:val="00842B9D"/>
    <w:rsid w:val="00842C9B"/>
    <w:rsid w:val="00842FE8"/>
    <w:rsid w:val="0084301B"/>
    <w:rsid w:val="00843079"/>
    <w:rsid w:val="0084365C"/>
    <w:rsid w:val="008437F5"/>
    <w:rsid w:val="00843875"/>
    <w:rsid w:val="00844032"/>
    <w:rsid w:val="00844733"/>
    <w:rsid w:val="00844764"/>
    <w:rsid w:val="008449A6"/>
    <w:rsid w:val="00844A73"/>
    <w:rsid w:val="00844CE7"/>
    <w:rsid w:val="00844D42"/>
    <w:rsid w:val="008451CF"/>
    <w:rsid w:val="00845690"/>
    <w:rsid w:val="008458F0"/>
    <w:rsid w:val="008459CF"/>
    <w:rsid w:val="00845B07"/>
    <w:rsid w:val="0084609F"/>
    <w:rsid w:val="0084622D"/>
    <w:rsid w:val="00846262"/>
    <w:rsid w:val="00846327"/>
    <w:rsid w:val="00846A05"/>
    <w:rsid w:val="00846B72"/>
    <w:rsid w:val="00846FDE"/>
    <w:rsid w:val="00847393"/>
    <w:rsid w:val="008479B8"/>
    <w:rsid w:val="00847AF6"/>
    <w:rsid w:val="00847C16"/>
    <w:rsid w:val="00847C36"/>
    <w:rsid w:val="00847E0A"/>
    <w:rsid w:val="0085010B"/>
    <w:rsid w:val="00850119"/>
    <w:rsid w:val="0085015A"/>
    <w:rsid w:val="00850165"/>
    <w:rsid w:val="0085041C"/>
    <w:rsid w:val="008504BD"/>
    <w:rsid w:val="00850655"/>
    <w:rsid w:val="008506F4"/>
    <w:rsid w:val="0085079D"/>
    <w:rsid w:val="00850E7C"/>
    <w:rsid w:val="00850FDF"/>
    <w:rsid w:val="00851146"/>
    <w:rsid w:val="00851311"/>
    <w:rsid w:val="00851483"/>
    <w:rsid w:val="00851488"/>
    <w:rsid w:val="00851DEE"/>
    <w:rsid w:val="0085223C"/>
    <w:rsid w:val="00852297"/>
    <w:rsid w:val="008525AC"/>
    <w:rsid w:val="0085272C"/>
    <w:rsid w:val="00852B82"/>
    <w:rsid w:val="00852CB2"/>
    <w:rsid w:val="00852E6F"/>
    <w:rsid w:val="00852F3C"/>
    <w:rsid w:val="00853037"/>
    <w:rsid w:val="0085353F"/>
    <w:rsid w:val="00853557"/>
    <w:rsid w:val="0085357E"/>
    <w:rsid w:val="0085369B"/>
    <w:rsid w:val="00853B16"/>
    <w:rsid w:val="00853B6B"/>
    <w:rsid w:val="00853B97"/>
    <w:rsid w:val="00853E63"/>
    <w:rsid w:val="00853EC7"/>
    <w:rsid w:val="008543B7"/>
    <w:rsid w:val="00854546"/>
    <w:rsid w:val="00854A37"/>
    <w:rsid w:val="00854C06"/>
    <w:rsid w:val="00854D3D"/>
    <w:rsid w:val="008551ED"/>
    <w:rsid w:val="008552C6"/>
    <w:rsid w:val="00855315"/>
    <w:rsid w:val="00855B1C"/>
    <w:rsid w:val="00855DE7"/>
    <w:rsid w:val="008561FE"/>
    <w:rsid w:val="008562AA"/>
    <w:rsid w:val="008562E3"/>
    <w:rsid w:val="008563B8"/>
    <w:rsid w:val="0085645E"/>
    <w:rsid w:val="008564CC"/>
    <w:rsid w:val="00856624"/>
    <w:rsid w:val="00856730"/>
    <w:rsid w:val="0085674A"/>
    <w:rsid w:val="00856800"/>
    <w:rsid w:val="00856B83"/>
    <w:rsid w:val="00856CD5"/>
    <w:rsid w:val="00856F77"/>
    <w:rsid w:val="008570B2"/>
    <w:rsid w:val="00857578"/>
    <w:rsid w:val="00857607"/>
    <w:rsid w:val="00857AD8"/>
    <w:rsid w:val="00857B8D"/>
    <w:rsid w:val="00857E7B"/>
    <w:rsid w:val="00857F02"/>
    <w:rsid w:val="00857FFC"/>
    <w:rsid w:val="00860147"/>
    <w:rsid w:val="0086027B"/>
    <w:rsid w:val="008605BE"/>
    <w:rsid w:val="00860669"/>
    <w:rsid w:val="008609E6"/>
    <w:rsid w:val="00860A84"/>
    <w:rsid w:val="00860A86"/>
    <w:rsid w:val="00860B49"/>
    <w:rsid w:val="00860CD5"/>
    <w:rsid w:val="00860E2B"/>
    <w:rsid w:val="00861055"/>
    <w:rsid w:val="008610D4"/>
    <w:rsid w:val="008611EF"/>
    <w:rsid w:val="008614B9"/>
    <w:rsid w:val="008614CB"/>
    <w:rsid w:val="0086155C"/>
    <w:rsid w:val="0086165F"/>
    <w:rsid w:val="0086166C"/>
    <w:rsid w:val="00861711"/>
    <w:rsid w:val="00861820"/>
    <w:rsid w:val="0086195A"/>
    <w:rsid w:val="00861965"/>
    <w:rsid w:val="008620FE"/>
    <w:rsid w:val="0086235E"/>
    <w:rsid w:val="00862500"/>
    <w:rsid w:val="00862981"/>
    <w:rsid w:val="00862B04"/>
    <w:rsid w:val="00862DE3"/>
    <w:rsid w:val="00863104"/>
    <w:rsid w:val="00863107"/>
    <w:rsid w:val="0086314D"/>
    <w:rsid w:val="008631C8"/>
    <w:rsid w:val="0086322B"/>
    <w:rsid w:val="008632E3"/>
    <w:rsid w:val="00863315"/>
    <w:rsid w:val="00863499"/>
    <w:rsid w:val="00863747"/>
    <w:rsid w:val="008637A7"/>
    <w:rsid w:val="00863807"/>
    <w:rsid w:val="008638B0"/>
    <w:rsid w:val="0086396C"/>
    <w:rsid w:val="00863AA3"/>
    <w:rsid w:val="00863F66"/>
    <w:rsid w:val="00863F72"/>
    <w:rsid w:val="00864064"/>
    <w:rsid w:val="0086408F"/>
    <w:rsid w:val="00864138"/>
    <w:rsid w:val="008641F7"/>
    <w:rsid w:val="008646DF"/>
    <w:rsid w:val="0086488E"/>
    <w:rsid w:val="00864C11"/>
    <w:rsid w:val="00864C82"/>
    <w:rsid w:val="00864E25"/>
    <w:rsid w:val="00864F75"/>
    <w:rsid w:val="00865010"/>
    <w:rsid w:val="008652DE"/>
    <w:rsid w:val="00865342"/>
    <w:rsid w:val="00865701"/>
    <w:rsid w:val="0086578B"/>
    <w:rsid w:val="008658EB"/>
    <w:rsid w:val="00865B24"/>
    <w:rsid w:val="00865D2E"/>
    <w:rsid w:val="00865E57"/>
    <w:rsid w:val="0086611B"/>
    <w:rsid w:val="008661C4"/>
    <w:rsid w:val="0086629A"/>
    <w:rsid w:val="00866468"/>
    <w:rsid w:val="008665EC"/>
    <w:rsid w:val="0086698D"/>
    <w:rsid w:val="00866A44"/>
    <w:rsid w:val="00866FF8"/>
    <w:rsid w:val="0086760B"/>
    <w:rsid w:val="00867711"/>
    <w:rsid w:val="0086784F"/>
    <w:rsid w:val="00867992"/>
    <w:rsid w:val="00867AC3"/>
    <w:rsid w:val="00867C6A"/>
    <w:rsid w:val="00867D07"/>
    <w:rsid w:val="00867D90"/>
    <w:rsid w:val="008701AF"/>
    <w:rsid w:val="008702EB"/>
    <w:rsid w:val="00870364"/>
    <w:rsid w:val="0087063A"/>
    <w:rsid w:val="008708D2"/>
    <w:rsid w:val="008709F7"/>
    <w:rsid w:val="00870ADA"/>
    <w:rsid w:val="00870BAF"/>
    <w:rsid w:val="0087103A"/>
    <w:rsid w:val="008710E2"/>
    <w:rsid w:val="008711FA"/>
    <w:rsid w:val="00871452"/>
    <w:rsid w:val="0087160B"/>
    <w:rsid w:val="008719C4"/>
    <w:rsid w:val="00871B14"/>
    <w:rsid w:val="00871B51"/>
    <w:rsid w:val="00871EAA"/>
    <w:rsid w:val="00871F91"/>
    <w:rsid w:val="00872035"/>
    <w:rsid w:val="008722CA"/>
    <w:rsid w:val="0087261F"/>
    <w:rsid w:val="008728F5"/>
    <w:rsid w:val="00872ABB"/>
    <w:rsid w:val="00872C4F"/>
    <w:rsid w:val="008730FF"/>
    <w:rsid w:val="00873161"/>
    <w:rsid w:val="008738DB"/>
    <w:rsid w:val="00873A25"/>
    <w:rsid w:val="00873BB9"/>
    <w:rsid w:val="00873C6C"/>
    <w:rsid w:val="00873D43"/>
    <w:rsid w:val="00873D78"/>
    <w:rsid w:val="00873FFB"/>
    <w:rsid w:val="008745A2"/>
    <w:rsid w:val="008745CE"/>
    <w:rsid w:val="00874A4E"/>
    <w:rsid w:val="00874E9A"/>
    <w:rsid w:val="00874F92"/>
    <w:rsid w:val="00875078"/>
    <w:rsid w:val="00875086"/>
    <w:rsid w:val="00875120"/>
    <w:rsid w:val="0087516B"/>
    <w:rsid w:val="00875175"/>
    <w:rsid w:val="008753B9"/>
    <w:rsid w:val="00875474"/>
    <w:rsid w:val="008755A5"/>
    <w:rsid w:val="0087563C"/>
    <w:rsid w:val="00875804"/>
    <w:rsid w:val="00875961"/>
    <w:rsid w:val="00875967"/>
    <w:rsid w:val="00875B61"/>
    <w:rsid w:val="00875FF3"/>
    <w:rsid w:val="0087612F"/>
    <w:rsid w:val="00876654"/>
    <w:rsid w:val="00876897"/>
    <w:rsid w:val="008768D0"/>
    <w:rsid w:val="00876A54"/>
    <w:rsid w:val="008771D5"/>
    <w:rsid w:val="0087739F"/>
    <w:rsid w:val="00877BE7"/>
    <w:rsid w:val="00877DF1"/>
    <w:rsid w:val="00877E8B"/>
    <w:rsid w:val="008801AE"/>
    <w:rsid w:val="00880242"/>
    <w:rsid w:val="008802BF"/>
    <w:rsid w:val="008803B4"/>
    <w:rsid w:val="008803CC"/>
    <w:rsid w:val="0088043F"/>
    <w:rsid w:val="008805E7"/>
    <w:rsid w:val="0088086E"/>
    <w:rsid w:val="0088088B"/>
    <w:rsid w:val="00880BAB"/>
    <w:rsid w:val="00880BE3"/>
    <w:rsid w:val="00880E6E"/>
    <w:rsid w:val="00881069"/>
    <w:rsid w:val="00881225"/>
    <w:rsid w:val="008813A6"/>
    <w:rsid w:val="00881620"/>
    <w:rsid w:val="0088176B"/>
    <w:rsid w:val="0088189D"/>
    <w:rsid w:val="00881A3A"/>
    <w:rsid w:val="00881A54"/>
    <w:rsid w:val="00881AB3"/>
    <w:rsid w:val="00881C97"/>
    <w:rsid w:val="00881F06"/>
    <w:rsid w:val="0088221C"/>
    <w:rsid w:val="008822BC"/>
    <w:rsid w:val="00882525"/>
    <w:rsid w:val="00882629"/>
    <w:rsid w:val="008827BF"/>
    <w:rsid w:val="0088292C"/>
    <w:rsid w:val="008831CC"/>
    <w:rsid w:val="00883317"/>
    <w:rsid w:val="008833F9"/>
    <w:rsid w:val="00883445"/>
    <w:rsid w:val="00883AAB"/>
    <w:rsid w:val="00883B88"/>
    <w:rsid w:val="00883D95"/>
    <w:rsid w:val="00883E98"/>
    <w:rsid w:val="00883FEA"/>
    <w:rsid w:val="008843EB"/>
    <w:rsid w:val="0088449E"/>
    <w:rsid w:val="00884552"/>
    <w:rsid w:val="0088462E"/>
    <w:rsid w:val="0088472F"/>
    <w:rsid w:val="00884BC6"/>
    <w:rsid w:val="00884C49"/>
    <w:rsid w:val="00884CDF"/>
    <w:rsid w:val="00884D30"/>
    <w:rsid w:val="00884DF9"/>
    <w:rsid w:val="00884F13"/>
    <w:rsid w:val="00884F35"/>
    <w:rsid w:val="008850B0"/>
    <w:rsid w:val="00885220"/>
    <w:rsid w:val="0088522A"/>
    <w:rsid w:val="008852A9"/>
    <w:rsid w:val="008852DA"/>
    <w:rsid w:val="00885512"/>
    <w:rsid w:val="0088570B"/>
    <w:rsid w:val="00885736"/>
    <w:rsid w:val="008859D9"/>
    <w:rsid w:val="00885EEB"/>
    <w:rsid w:val="00885FED"/>
    <w:rsid w:val="008860F9"/>
    <w:rsid w:val="008860FA"/>
    <w:rsid w:val="00886AC4"/>
    <w:rsid w:val="00886E1C"/>
    <w:rsid w:val="00887108"/>
    <w:rsid w:val="0088735C"/>
    <w:rsid w:val="00887521"/>
    <w:rsid w:val="008875BB"/>
    <w:rsid w:val="00887615"/>
    <w:rsid w:val="00887C9D"/>
    <w:rsid w:val="008900E9"/>
    <w:rsid w:val="0089011A"/>
    <w:rsid w:val="008902CC"/>
    <w:rsid w:val="0089033A"/>
    <w:rsid w:val="0089038F"/>
    <w:rsid w:val="008903B5"/>
    <w:rsid w:val="00890780"/>
    <w:rsid w:val="00890AC1"/>
    <w:rsid w:val="00890ACB"/>
    <w:rsid w:val="00890C62"/>
    <w:rsid w:val="00890F1C"/>
    <w:rsid w:val="00890F4D"/>
    <w:rsid w:val="00891277"/>
    <w:rsid w:val="00891505"/>
    <w:rsid w:val="00891513"/>
    <w:rsid w:val="0089171E"/>
    <w:rsid w:val="00891831"/>
    <w:rsid w:val="008918B3"/>
    <w:rsid w:val="00891C69"/>
    <w:rsid w:val="00892144"/>
    <w:rsid w:val="008921F9"/>
    <w:rsid w:val="00892267"/>
    <w:rsid w:val="0089228D"/>
    <w:rsid w:val="008922A8"/>
    <w:rsid w:val="0089232E"/>
    <w:rsid w:val="008925C1"/>
    <w:rsid w:val="00892AD3"/>
    <w:rsid w:val="00892BF5"/>
    <w:rsid w:val="00892C8C"/>
    <w:rsid w:val="00892F63"/>
    <w:rsid w:val="008931E8"/>
    <w:rsid w:val="0089331C"/>
    <w:rsid w:val="0089370C"/>
    <w:rsid w:val="00893779"/>
    <w:rsid w:val="00893B5B"/>
    <w:rsid w:val="00894288"/>
    <w:rsid w:val="00894711"/>
    <w:rsid w:val="0089489A"/>
    <w:rsid w:val="00894D00"/>
    <w:rsid w:val="00895510"/>
    <w:rsid w:val="00895B7A"/>
    <w:rsid w:val="00895CF8"/>
    <w:rsid w:val="00895E5C"/>
    <w:rsid w:val="00895F60"/>
    <w:rsid w:val="008961C4"/>
    <w:rsid w:val="008967C7"/>
    <w:rsid w:val="008967D3"/>
    <w:rsid w:val="00896B12"/>
    <w:rsid w:val="00896C19"/>
    <w:rsid w:val="00896D91"/>
    <w:rsid w:val="00896EFB"/>
    <w:rsid w:val="00896FEA"/>
    <w:rsid w:val="008973EE"/>
    <w:rsid w:val="00897414"/>
    <w:rsid w:val="008974BC"/>
    <w:rsid w:val="00897656"/>
    <w:rsid w:val="008976CF"/>
    <w:rsid w:val="008977AF"/>
    <w:rsid w:val="00897848"/>
    <w:rsid w:val="00897A89"/>
    <w:rsid w:val="00897EB6"/>
    <w:rsid w:val="00897F87"/>
    <w:rsid w:val="008A00AD"/>
    <w:rsid w:val="008A00DF"/>
    <w:rsid w:val="008A0674"/>
    <w:rsid w:val="008A0D9A"/>
    <w:rsid w:val="008A1106"/>
    <w:rsid w:val="008A112F"/>
    <w:rsid w:val="008A11D6"/>
    <w:rsid w:val="008A142C"/>
    <w:rsid w:val="008A1782"/>
    <w:rsid w:val="008A193E"/>
    <w:rsid w:val="008A1A5C"/>
    <w:rsid w:val="008A1AB9"/>
    <w:rsid w:val="008A1FB9"/>
    <w:rsid w:val="008A244B"/>
    <w:rsid w:val="008A24C7"/>
    <w:rsid w:val="008A2640"/>
    <w:rsid w:val="008A2E1C"/>
    <w:rsid w:val="008A2EF0"/>
    <w:rsid w:val="008A2F50"/>
    <w:rsid w:val="008A306A"/>
    <w:rsid w:val="008A3101"/>
    <w:rsid w:val="008A3242"/>
    <w:rsid w:val="008A3260"/>
    <w:rsid w:val="008A3360"/>
    <w:rsid w:val="008A3400"/>
    <w:rsid w:val="008A39C0"/>
    <w:rsid w:val="008A3A36"/>
    <w:rsid w:val="008A3A5F"/>
    <w:rsid w:val="008A3AA8"/>
    <w:rsid w:val="008A3AF9"/>
    <w:rsid w:val="008A3EE7"/>
    <w:rsid w:val="008A3F3B"/>
    <w:rsid w:val="008A3FD8"/>
    <w:rsid w:val="008A405D"/>
    <w:rsid w:val="008A41FC"/>
    <w:rsid w:val="008A420F"/>
    <w:rsid w:val="008A4232"/>
    <w:rsid w:val="008A4377"/>
    <w:rsid w:val="008A4479"/>
    <w:rsid w:val="008A4D0B"/>
    <w:rsid w:val="008A4F3C"/>
    <w:rsid w:val="008A50DF"/>
    <w:rsid w:val="008A536C"/>
    <w:rsid w:val="008A552E"/>
    <w:rsid w:val="008A58EF"/>
    <w:rsid w:val="008A5A72"/>
    <w:rsid w:val="008A5BF8"/>
    <w:rsid w:val="008A6289"/>
    <w:rsid w:val="008A670E"/>
    <w:rsid w:val="008A69AA"/>
    <w:rsid w:val="008A6AF2"/>
    <w:rsid w:val="008A6D3C"/>
    <w:rsid w:val="008A702D"/>
    <w:rsid w:val="008A7112"/>
    <w:rsid w:val="008A71A4"/>
    <w:rsid w:val="008A733A"/>
    <w:rsid w:val="008A73CF"/>
    <w:rsid w:val="008A7B82"/>
    <w:rsid w:val="008A7D67"/>
    <w:rsid w:val="008B0217"/>
    <w:rsid w:val="008B0321"/>
    <w:rsid w:val="008B0436"/>
    <w:rsid w:val="008B0746"/>
    <w:rsid w:val="008B08B4"/>
    <w:rsid w:val="008B0C97"/>
    <w:rsid w:val="008B0E26"/>
    <w:rsid w:val="008B0E54"/>
    <w:rsid w:val="008B0EAB"/>
    <w:rsid w:val="008B1057"/>
    <w:rsid w:val="008B16F2"/>
    <w:rsid w:val="008B17DD"/>
    <w:rsid w:val="008B1918"/>
    <w:rsid w:val="008B1A23"/>
    <w:rsid w:val="008B1B19"/>
    <w:rsid w:val="008B1D2C"/>
    <w:rsid w:val="008B1FEB"/>
    <w:rsid w:val="008B200F"/>
    <w:rsid w:val="008B20FC"/>
    <w:rsid w:val="008B213D"/>
    <w:rsid w:val="008B242F"/>
    <w:rsid w:val="008B2EE0"/>
    <w:rsid w:val="008B3057"/>
    <w:rsid w:val="008B3258"/>
    <w:rsid w:val="008B355A"/>
    <w:rsid w:val="008B3B6D"/>
    <w:rsid w:val="008B4177"/>
    <w:rsid w:val="008B41F9"/>
    <w:rsid w:val="008B42E5"/>
    <w:rsid w:val="008B4509"/>
    <w:rsid w:val="008B4630"/>
    <w:rsid w:val="008B476C"/>
    <w:rsid w:val="008B47C1"/>
    <w:rsid w:val="008B4C8B"/>
    <w:rsid w:val="008B4CFF"/>
    <w:rsid w:val="008B4E54"/>
    <w:rsid w:val="008B51D9"/>
    <w:rsid w:val="008B51DC"/>
    <w:rsid w:val="008B527A"/>
    <w:rsid w:val="008B5298"/>
    <w:rsid w:val="008B552F"/>
    <w:rsid w:val="008B55F4"/>
    <w:rsid w:val="008B57F3"/>
    <w:rsid w:val="008B5BAA"/>
    <w:rsid w:val="008B624C"/>
    <w:rsid w:val="008B63E2"/>
    <w:rsid w:val="008B65ED"/>
    <w:rsid w:val="008B6922"/>
    <w:rsid w:val="008B694A"/>
    <w:rsid w:val="008B6A3A"/>
    <w:rsid w:val="008B6BAD"/>
    <w:rsid w:val="008B6C6A"/>
    <w:rsid w:val="008B6C83"/>
    <w:rsid w:val="008B6F6A"/>
    <w:rsid w:val="008B711F"/>
    <w:rsid w:val="008B7495"/>
    <w:rsid w:val="008B7927"/>
    <w:rsid w:val="008B7973"/>
    <w:rsid w:val="008B7B50"/>
    <w:rsid w:val="008B7C0B"/>
    <w:rsid w:val="008B7FB1"/>
    <w:rsid w:val="008C004B"/>
    <w:rsid w:val="008C0242"/>
    <w:rsid w:val="008C0396"/>
    <w:rsid w:val="008C0734"/>
    <w:rsid w:val="008C0D81"/>
    <w:rsid w:val="008C0E27"/>
    <w:rsid w:val="008C0E61"/>
    <w:rsid w:val="008C1206"/>
    <w:rsid w:val="008C1756"/>
    <w:rsid w:val="008C1847"/>
    <w:rsid w:val="008C1C64"/>
    <w:rsid w:val="008C212C"/>
    <w:rsid w:val="008C21E4"/>
    <w:rsid w:val="008C2330"/>
    <w:rsid w:val="008C2817"/>
    <w:rsid w:val="008C2933"/>
    <w:rsid w:val="008C2BF6"/>
    <w:rsid w:val="008C2C35"/>
    <w:rsid w:val="008C2F51"/>
    <w:rsid w:val="008C2FB6"/>
    <w:rsid w:val="008C31AA"/>
    <w:rsid w:val="008C322D"/>
    <w:rsid w:val="008C343E"/>
    <w:rsid w:val="008C36DD"/>
    <w:rsid w:val="008C3958"/>
    <w:rsid w:val="008C3C08"/>
    <w:rsid w:val="008C3C9F"/>
    <w:rsid w:val="008C3CB1"/>
    <w:rsid w:val="008C3E5A"/>
    <w:rsid w:val="008C3E5F"/>
    <w:rsid w:val="008C3EC4"/>
    <w:rsid w:val="008C3F5E"/>
    <w:rsid w:val="008C407D"/>
    <w:rsid w:val="008C42A2"/>
    <w:rsid w:val="008C42C1"/>
    <w:rsid w:val="008C43BC"/>
    <w:rsid w:val="008C4448"/>
    <w:rsid w:val="008C47FE"/>
    <w:rsid w:val="008C492D"/>
    <w:rsid w:val="008C4B40"/>
    <w:rsid w:val="008C4E3B"/>
    <w:rsid w:val="008C4F42"/>
    <w:rsid w:val="008C5422"/>
    <w:rsid w:val="008C543A"/>
    <w:rsid w:val="008C543F"/>
    <w:rsid w:val="008C5A29"/>
    <w:rsid w:val="008C5FA6"/>
    <w:rsid w:val="008C5FE7"/>
    <w:rsid w:val="008C5FF4"/>
    <w:rsid w:val="008C62DF"/>
    <w:rsid w:val="008C6388"/>
    <w:rsid w:val="008C6475"/>
    <w:rsid w:val="008C6583"/>
    <w:rsid w:val="008C6A4F"/>
    <w:rsid w:val="008C6DDF"/>
    <w:rsid w:val="008C70A2"/>
    <w:rsid w:val="008C7647"/>
    <w:rsid w:val="008C7648"/>
    <w:rsid w:val="008C76A5"/>
    <w:rsid w:val="008C7BF7"/>
    <w:rsid w:val="008D0002"/>
    <w:rsid w:val="008D01B2"/>
    <w:rsid w:val="008D02EE"/>
    <w:rsid w:val="008D0301"/>
    <w:rsid w:val="008D04BF"/>
    <w:rsid w:val="008D07D5"/>
    <w:rsid w:val="008D0B5B"/>
    <w:rsid w:val="008D0DBB"/>
    <w:rsid w:val="008D0E09"/>
    <w:rsid w:val="008D0F4A"/>
    <w:rsid w:val="008D1416"/>
    <w:rsid w:val="008D1420"/>
    <w:rsid w:val="008D1492"/>
    <w:rsid w:val="008D1978"/>
    <w:rsid w:val="008D1A31"/>
    <w:rsid w:val="008D1AA3"/>
    <w:rsid w:val="008D1B2F"/>
    <w:rsid w:val="008D1BE2"/>
    <w:rsid w:val="008D1D77"/>
    <w:rsid w:val="008D1D8C"/>
    <w:rsid w:val="008D1E7C"/>
    <w:rsid w:val="008D1F3E"/>
    <w:rsid w:val="008D202C"/>
    <w:rsid w:val="008D21EC"/>
    <w:rsid w:val="008D2219"/>
    <w:rsid w:val="008D228F"/>
    <w:rsid w:val="008D271C"/>
    <w:rsid w:val="008D2765"/>
    <w:rsid w:val="008D28BC"/>
    <w:rsid w:val="008D2927"/>
    <w:rsid w:val="008D2EF7"/>
    <w:rsid w:val="008D2F7C"/>
    <w:rsid w:val="008D2FCE"/>
    <w:rsid w:val="008D32F6"/>
    <w:rsid w:val="008D33D3"/>
    <w:rsid w:val="008D3440"/>
    <w:rsid w:val="008D3520"/>
    <w:rsid w:val="008D381E"/>
    <w:rsid w:val="008D396E"/>
    <w:rsid w:val="008D4102"/>
    <w:rsid w:val="008D412D"/>
    <w:rsid w:val="008D4285"/>
    <w:rsid w:val="008D430A"/>
    <w:rsid w:val="008D4326"/>
    <w:rsid w:val="008D4344"/>
    <w:rsid w:val="008D43A5"/>
    <w:rsid w:val="008D45E2"/>
    <w:rsid w:val="008D4749"/>
    <w:rsid w:val="008D47A4"/>
    <w:rsid w:val="008D4804"/>
    <w:rsid w:val="008D4AED"/>
    <w:rsid w:val="008D4C02"/>
    <w:rsid w:val="008D553F"/>
    <w:rsid w:val="008D5773"/>
    <w:rsid w:val="008D5933"/>
    <w:rsid w:val="008D5F5E"/>
    <w:rsid w:val="008D6222"/>
    <w:rsid w:val="008D6293"/>
    <w:rsid w:val="008D63CB"/>
    <w:rsid w:val="008D649D"/>
    <w:rsid w:val="008D6652"/>
    <w:rsid w:val="008D665E"/>
    <w:rsid w:val="008D68D9"/>
    <w:rsid w:val="008D6B44"/>
    <w:rsid w:val="008D6BC2"/>
    <w:rsid w:val="008D6DE0"/>
    <w:rsid w:val="008D6E31"/>
    <w:rsid w:val="008D6F99"/>
    <w:rsid w:val="008D7081"/>
    <w:rsid w:val="008D751F"/>
    <w:rsid w:val="008D78BA"/>
    <w:rsid w:val="008D7E6C"/>
    <w:rsid w:val="008E02D7"/>
    <w:rsid w:val="008E0406"/>
    <w:rsid w:val="008E080A"/>
    <w:rsid w:val="008E0813"/>
    <w:rsid w:val="008E0CFB"/>
    <w:rsid w:val="008E109D"/>
    <w:rsid w:val="008E123D"/>
    <w:rsid w:val="008E1267"/>
    <w:rsid w:val="008E12E7"/>
    <w:rsid w:val="008E12EF"/>
    <w:rsid w:val="008E16AA"/>
    <w:rsid w:val="008E181F"/>
    <w:rsid w:val="008E187A"/>
    <w:rsid w:val="008E18BB"/>
    <w:rsid w:val="008E1AF1"/>
    <w:rsid w:val="008E1B3A"/>
    <w:rsid w:val="008E1CB6"/>
    <w:rsid w:val="008E1EAC"/>
    <w:rsid w:val="008E1F69"/>
    <w:rsid w:val="008E2092"/>
    <w:rsid w:val="008E22BD"/>
    <w:rsid w:val="008E2396"/>
    <w:rsid w:val="008E27A5"/>
    <w:rsid w:val="008E28D7"/>
    <w:rsid w:val="008E2CB9"/>
    <w:rsid w:val="008E3081"/>
    <w:rsid w:val="008E30CE"/>
    <w:rsid w:val="008E3686"/>
    <w:rsid w:val="008E37EE"/>
    <w:rsid w:val="008E3958"/>
    <w:rsid w:val="008E3A0C"/>
    <w:rsid w:val="008E40E9"/>
    <w:rsid w:val="008E4319"/>
    <w:rsid w:val="008E48C5"/>
    <w:rsid w:val="008E4A65"/>
    <w:rsid w:val="008E4AF8"/>
    <w:rsid w:val="008E4C49"/>
    <w:rsid w:val="008E5643"/>
    <w:rsid w:val="008E58AC"/>
    <w:rsid w:val="008E5ED4"/>
    <w:rsid w:val="008E5EDC"/>
    <w:rsid w:val="008E6123"/>
    <w:rsid w:val="008E6179"/>
    <w:rsid w:val="008E623A"/>
    <w:rsid w:val="008E62A4"/>
    <w:rsid w:val="008E63D7"/>
    <w:rsid w:val="008E64A5"/>
    <w:rsid w:val="008E6DA8"/>
    <w:rsid w:val="008E6F2F"/>
    <w:rsid w:val="008E7198"/>
    <w:rsid w:val="008E730F"/>
    <w:rsid w:val="008E7631"/>
    <w:rsid w:val="008E77FF"/>
    <w:rsid w:val="008E79D2"/>
    <w:rsid w:val="008E7E20"/>
    <w:rsid w:val="008E7FD5"/>
    <w:rsid w:val="008E7FF6"/>
    <w:rsid w:val="008F0062"/>
    <w:rsid w:val="008F007F"/>
    <w:rsid w:val="008F04C0"/>
    <w:rsid w:val="008F0592"/>
    <w:rsid w:val="008F0633"/>
    <w:rsid w:val="008F0658"/>
    <w:rsid w:val="008F08B8"/>
    <w:rsid w:val="008F0A81"/>
    <w:rsid w:val="008F0B38"/>
    <w:rsid w:val="008F0BF2"/>
    <w:rsid w:val="008F0C6E"/>
    <w:rsid w:val="008F0D7E"/>
    <w:rsid w:val="008F125A"/>
    <w:rsid w:val="008F152E"/>
    <w:rsid w:val="008F1534"/>
    <w:rsid w:val="008F197D"/>
    <w:rsid w:val="008F1D09"/>
    <w:rsid w:val="008F1D5C"/>
    <w:rsid w:val="008F1D88"/>
    <w:rsid w:val="008F1E13"/>
    <w:rsid w:val="008F1ED3"/>
    <w:rsid w:val="008F204A"/>
    <w:rsid w:val="008F2108"/>
    <w:rsid w:val="008F2129"/>
    <w:rsid w:val="008F237C"/>
    <w:rsid w:val="008F25DF"/>
    <w:rsid w:val="008F267D"/>
    <w:rsid w:val="008F2851"/>
    <w:rsid w:val="008F2B36"/>
    <w:rsid w:val="008F2D46"/>
    <w:rsid w:val="008F2F4B"/>
    <w:rsid w:val="008F31DC"/>
    <w:rsid w:val="008F3453"/>
    <w:rsid w:val="008F386B"/>
    <w:rsid w:val="008F38A5"/>
    <w:rsid w:val="008F3915"/>
    <w:rsid w:val="008F3997"/>
    <w:rsid w:val="008F3ACC"/>
    <w:rsid w:val="008F3D1C"/>
    <w:rsid w:val="008F441C"/>
    <w:rsid w:val="008F4644"/>
    <w:rsid w:val="008F4656"/>
    <w:rsid w:val="008F48A5"/>
    <w:rsid w:val="008F48DF"/>
    <w:rsid w:val="008F4B7F"/>
    <w:rsid w:val="008F4E41"/>
    <w:rsid w:val="008F4ED9"/>
    <w:rsid w:val="008F4F24"/>
    <w:rsid w:val="008F4FE8"/>
    <w:rsid w:val="008F5024"/>
    <w:rsid w:val="008F5427"/>
    <w:rsid w:val="008F573A"/>
    <w:rsid w:val="008F5798"/>
    <w:rsid w:val="008F584B"/>
    <w:rsid w:val="008F5970"/>
    <w:rsid w:val="008F5983"/>
    <w:rsid w:val="008F5AB9"/>
    <w:rsid w:val="008F5AC1"/>
    <w:rsid w:val="008F5BFD"/>
    <w:rsid w:val="008F5C5C"/>
    <w:rsid w:val="008F5D77"/>
    <w:rsid w:val="008F5DF3"/>
    <w:rsid w:val="008F5F40"/>
    <w:rsid w:val="008F6338"/>
    <w:rsid w:val="008F63E7"/>
    <w:rsid w:val="008F6834"/>
    <w:rsid w:val="008F68E4"/>
    <w:rsid w:val="008F6927"/>
    <w:rsid w:val="008F694E"/>
    <w:rsid w:val="008F6A8B"/>
    <w:rsid w:val="008F6AC4"/>
    <w:rsid w:val="008F6BDA"/>
    <w:rsid w:val="008F6C3D"/>
    <w:rsid w:val="008F6CCC"/>
    <w:rsid w:val="008F6EF0"/>
    <w:rsid w:val="008F6F11"/>
    <w:rsid w:val="008F700B"/>
    <w:rsid w:val="008F7197"/>
    <w:rsid w:val="008F723E"/>
    <w:rsid w:val="008F726C"/>
    <w:rsid w:val="008F74C4"/>
    <w:rsid w:val="008F7849"/>
    <w:rsid w:val="008F7B7E"/>
    <w:rsid w:val="008F7E2E"/>
    <w:rsid w:val="00900103"/>
    <w:rsid w:val="009001BF"/>
    <w:rsid w:val="009001ED"/>
    <w:rsid w:val="009003EA"/>
    <w:rsid w:val="009009C3"/>
    <w:rsid w:val="00900A7E"/>
    <w:rsid w:val="00900EE4"/>
    <w:rsid w:val="00900EE5"/>
    <w:rsid w:val="00901279"/>
    <w:rsid w:val="009012DA"/>
    <w:rsid w:val="009014EB"/>
    <w:rsid w:val="00901675"/>
    <w:rsid w:val="0090176C"/>
    <w:rsid w:val="00901797"/>
    <w:rsid w:val="0090198F"/>
    <w:rsid w:val="00901DF2"/>
    <w:rsid w:val="00901F8C"/>
    <w:rsid w:val="00901FEF"/>
    <w:rsid w:val="00902098"/>
    <w:rsid w:val="009026E5"/>
    <w:rsid w:val="00902798"/>
    <w:rsid w:val="00902892"/>
    <w:rsid w:val="00902F1F"/>
    <w:rsid w:val="009034A4"/>
    <w:rsid w:val="009034FC"/>
    <w:rsid w:val="00903699"/>
    <w:rsid w:val="009036C7"/>
    <w:rsid w:val="009037DE"/>
    <w:rsid w:val="0090380F"/>
    <w:rsid w:val="0090389E"/>
    <w:rsid w:val="00903D7A"/>
    <w:rsid w:val="009040E4"/>
    <w:rsid w:val="0090450F"/>
    <w:rsid w:val="009049B1"/>
    <w:rsid w:val="009049B2"/>
    <w:rsid w:val="00904A5D"/>
    <w:rsid w:val="00904AA3"/>
    <w:rsid w:val="00904BAE"/>
    <w:rsid w:val="00904EF7"/>
    <w:rsid w:val="00905063"/>
    <w:rsid w:val="00905649"/>
    <w:rsid w:val="00905724"/>
    <w:rsid w:val="00905A1B"/>
    <w:rsid w:val="00905A7E"/>
    <w:rsid w:val="00905C8C"/>
    <w:rsid w:val="00905C97"/>
    <w:rsid w:val="00905CA8"/>
    <w:rsid w:val="00905DFC"/>
    <w:rsid w:val="00906070"/>
    <w:rsid w:val="00906835"/>
    <w:rsid w:val="00906AC1"/>
    <w:rsid w:val="00906B95"/>
    <w:rsid w:val="00906CC4"/>
    <w:rsid w:val="00906D19"/>
    <w:rsid w:val="00906DC7"/>
    <w:rsid w:val="00906E00"/>
    <w:rsid w:val="00906E80"/>
    <w:rsid w:val="0090716B"/>
    <w:rsid w:val="00907232"/>
    <w:rsid w:val="00907475"/>
    <w:rsid w:val="009074C9"/>
    <w:rsid w:val="0090750D"/>
    <w:rsid w:val="00907788"/>
    <w:rsid w:val="00907A91"/>
    <w:rsid w:val="00907C4F"/>
    <w:rsid w:val="00907C54"/>
    <w:rsid w:val="00907CF4"/>
    <w:rsid w:val="00907E07"/>
    <w:rsid w:val="00910273"/>
    <w:rsid w:val="0091029C"/>
    <w:rsid w:val="00910634"/>
    <w:rsid w:val="00910638"/>
    <w:rsid w:val="0091063D"/>
    <w:rsid w:val="009108AA"/>
    <w:rsid w:val="00910ADD"/>
    <w:rsid w:val="00910B9C"/>
    <w:rsid w:val="00910CF2"/>
    <w:rsid w:val="00910CF8"/>
    <w:rsid w:val="00910FD6"/>
    <w:rsid w:val="00911155"/>
    <w:rsid w:val="009111DC"/>
    <w:rsid w:val="0091136C"/>
    <w:rsid w:val="0091141A"/>
    <w:rsid w:val="00911827"/>
    <w:rsid w:val="0091194A"/>
    <w:rsid w:val="00911A5A"/>
    <w:rsid w:val="00911EEF"/>
    <w:rsid w:val="00911F4E"/>
    <w:rsid w:val="00911F9F"/>
    <w:rsid w:val="0091240F"/>
    <w:rsid w:val="00912545"/>
    <w:rsid w:val="00912546"/>
    <w:rsid w:val="0091280E"/>
    <w:rsid w:val="009128CF"/>
    <w:rsid w:val="00912957"/>
    <w:rsid w:val="00912C3B"/>
    <w:rsid w:val="00912CEF"/>
    <w:rsid w:val="0091309A"/>
    <w:rsid w:val="00913153"/>
    <w:rsid w:val="0091374F"/>
    <w:rsid w:val="0091375E"/>
    <w:rsid w:val="00913AE0"/>
    <w:rsid w:val="00913B44"/>
    <w:rsid w:val="00913F8F"/>
    <w:rsid w:val="0091403E"/>
    <w:rsid w:val="00914078"/>
    <w:rsid w:val="00914522"/>
    <w:rsid w:val="00914E16"/>
    <w:rsid w:val="00914E73"/>
    <w:rsid w:val="009153FC"/>
    <w:rsid w:val="00915550"/>
    <w:rsid w:val="009158AA"/>
    <w:rsid w:val="00915948"/>
    <w:rsid w:val="00915B8E"/>
    <w:rsid w:val="00915C20"/>
    <w:rsid w:val="00915DA9"/>
    <w:rsid w:val="00915F6E"/>
    <w:rsid w:val="00916080"/>
    <w:rsid w:val="00916333"/>
    <w:rsid w:val="009167CE"/>
    <w:rsid w:val="009169D5"/>
    <w:rsid w:val="00916A95"/>
    <w:rsid w:val="00916A9E"/>
    <w:rsid w:val="00917328"/>
    <w:rsid w:val="009173B1"/>
    <w:rsid w:val="009174A3"/>
    <w:rsid w:val="00917663"/>
    <w:rsid w:val="00917721"/>
    <w:rsid w:val="009179A0"/>
    <w:rsid w:val="00917FCC"/>
    <w:rsid w:val="00920551"/>
    <w:rsid w:val="00920827"/>
    <w:rsid w:val="00920ED8"/>
    <w:rsid w:val="00921041"/>
    <w:rsid w:val="00921146"/>
    <w:rsid w:val="009211B7"/>
    <w:rsid w:val="009213DA"/>
    <w:rsid w:val="0092143F"/>
    <w:rsid w:val="009214E2"/>
    <w:rsid w:val="00921AF2"/>
    <w:rsid w:val="00921F6D"/>
    <w:rsid w:val="00921FE3"/>
    <w:rsid w:val="00922145"/>
    <w:rsid w:val="0092215D"/>
    <w:rsid w:val="0092231F"/>
    <w:rsid w:val="0092241E"/>
    <w:rsid w:val="00922986"/>
    <w:rsid w:val="00922A41"/>
    <w:rsid w:val="00922A65"/>
    <w:rsid w:val="00922DD0"/>
    <w:rsid w:val="00922F63"/>
    <w:rsid w:val="00923288"/>
    <w:rsid w:val="00923896"/>
    <w:rsid w:val="00924426"/>
    <w:rsid w:val="00924802"/>
    <w:rsid w:val="00924816"/>
    <w:rsid w:val="00924969"/>
    <w:rsid w:val="009249BA"/>
    <w:rsid w:val="00924EF0"/>
    <w:rsid w:val="009251EA"/>
    <w:rsid w:val="0092551C"/>
    <w:rsid w:val="00925630"/>
    <w:rsid w:val="00925804"/>
    <w:rsid w:val="009258E8"/>
    <w:rsid w:val="00925B28"/>
    <w:rsid w:val="00925CAF"/>
    <w:rsid w:val="00925DEC"/>
    <w:rsid w:val="00925FD9"/>
    <w:rsid w:val="00926045"/>
    <w:rsid w:val="00926162"/>
    <w:rsid w:val="00926213"/>
    <w:rsid w:val="00926357"/>
    <w:rsid w:val="00926E46"/>
    <w:rsid w:val="0092718A"/>
    <w:rsid w:val="00927702"/>
    <w:rsid w:val="00927D39"/>
    <w:rsid w:val="00927EBD"/>
    <w:rsid w:val="00927EF0"/>
    <w:rsid w:val="00930059"/>
    <w:rsid w:val="0093011C"/>
    <w:rsid w:val="0093019F"/>
    <w:rsid w:val="0093086B"/>
    <w:rsid w:val="009308DE"/>
    <w:rsid w:val="00930A47"/>
    <w:rsid w:val="00930B67"/>
    <w:rsid w:val="00930E3C"/>
    <w:rsid w:val="00930F4D"/>
    <w:rsid w:val="0093102B"/>
    <w:rsid w:val="009310B9"/>
    <w:rsid w:val="009310DC"/>
    <w:rsid w:val="009310E2"/>
    <w:rsid w:val="0093114F"/>
    <w:rsid w:val="0093119F"/>
    <w:rsid w:val="00931271"/>
    <w:rsid w:val="009312E4"/>
    <w:rsid w:val="009314E7"/>
    <w:rsid w:val="0093152A"/>
    <w:rsid w:val="00931580"/>
    <w:rsid w:val="0093192D"/>
    <w:rsid w:val="00931A80"/>
    <w:rsid w:val="00931FED"/>
    <w:rsid w:val="00932145"/>
    <w:rsid w:val="00932153"/>
    <w:rsid w:val="00932495"/>
    <w:rsid w:val="0093257A"/>
    <w:rsid w:val="009325C5"/>
    <w:rsid w:val="009326D9"/>
    <w:rsid w:val="0093270F"/>
    <w:rsid w:val="009327DB"/>
    <w:rsid w:val="00932965"/>
    <w:rsid w:val="0093318E"/>
    <w:rsid w:val="009333FF"/>
    <w:rsid w:val="0093364E"/>
    <w:rsid w:val="00933AE6"/>
    <w:rsid w:val="00933AF1"/>
    <w:rsid w:val="00933BC8"/>
    <w:rsid w:val="00933BFA"/>
    <w:rsid w:val="009340BA"/>
    <w:rsid w:val="009340CB"/>
    <w:rsid w:val="00934140"/>
    <w:rsid w:val="00934271"/>
    <w:rsid w:val="0093430D"/>
    <w:rsid w:val="00934357"/>
    <w:rsid w:val="009348BA"/>
    <w:rsid w:val="00935298"/>
    <w:rsid w:val="00935491"/>
    <w:rsid w:val="0093560E"/>
    <w:rsid w:val="009357E0"/>
    <w:rsid w:val="00935886"/>
    <w:rsid w:val="00935DD8"/>
    <w:rsid w:val="009360B6"/>
    <w:rsid w:val="009360C6"/>
    <w:rsid w:val="009361E6"/>
    <w:rsid w:val="00936325"/>
    <w:rsid w:val="00936499"/>
    <w:rsid w:val="00936810"/>
    <w:rsid w:val="00936867"/>
    <w:rsid w:val="009369F4"/>
    <w:rsid w:val="00936A6A"/>
    <w:rsid w:val="00936BA3"/>
    <w:rsid w:val="00936D21"/>
    <w:rsid w:val="00936E08"/>
    <w:rsid w:val="00936EC6"/>
    <w:rsid w:val="009373DD"/>
    <w:rsid w:val="00937591"/>
    <w:rsid w:val="00937986"/>
    <w:rsid w:val="00937A7C"/>
    <w:rsid w:val="00937AF3"/>
    <w:rsid w:val="00937BF0"/>
    <w:rsid w:val="00937EC8"/>
    <w:rsid w:val="009402AB"/>
    <w:rsid w:val="00940349"/>
    <w:rsid w:val="009403BC"/>
    <w:rsid w:val="0094057A"/>
    <w:rsid w:val="009405B0"/>
    <w:rsid w:val="00940892"/>
    <w:rsid w:val="00940998"/>
    <w:rsid w:val="00940DC9"/>
    <w:rsid w:val="009411E3"/>
    <w:rsid w:val="0094127A"/>
    <w:rsid w:val="00941313"/>
    <w:rsid w:val="00941406"/>
    <w:rsid w:val="00941658"/>
    <w:rsid w:val="00941816"/>
    <w:rsid w:val="00941A4F"/>
    <w:rsid w:val="00941ADB"/>
    <w:rsid w:val="00941B3A"/>
    <w:rsid w:val="00941B9B"/>
    <w:rsid w:val="00941DA6"/>
    <w:rsid w:val="00941F4E"/>
    <w:rsid w:val="009422D7"/>
    <w:rsid w:val="0094230B"/>
    <w:rsid w:val="00942562"/>
    <w:rsid w:val="009427F9"/>
    <w:rsid w:val="00942B46"/>
    <w:rsid w:val="00942BA7"/>
    <w:rsid w:val="00942D24"/>
    <w:rsid w:val="009434BF"/>
    <w:rsid w:val="00943A40"/>
    <w:rsid w:val="00943F4A"/>
    <w:rsid w:val="00943F9C"/>
    <w:rsid w:val="00943FE2"/>
    <w:rsid w:val="009442F0"/>
    <w:rsid w:val="009443EF"/>
    <w:rsid w:val="0094460C"/>
    <w:rsid w:val="009447CF"/>
    <w:rsid w:val="00944A2B"/>
    <w:rsid w:val="00944CEC"/>
    <w:rsid w:val="00944F8A"/>
    <w:rsid w:val="00944FD9"/>
    <w:rsid w:val="009452FE"/>
    <w:rsid w:val="0094534F"/>
    <w:rsid w:val="009454DA"/>
    <w:rsid w:val="009455B2"/>
    <w:rsid w:val="009458A1"/>
    <w:rsid w:val="009458BA"/>
    <w:rsid w:val="00945D18"/>
    <w:rsid w:val="00945D9F"/>
    <w:rsid w:val="00945EF8"/>
    <w:rsid w:val="00946070"/>
    <w:rsid w:val="0094613B"/>
    <w:rsid w:val="0094665E"/>
    <w:rsid w:val="00946660"/>
    <w:rsid w:val="00946BAE"/>
    <w:rsid w:val="00946F08"/>
    <w:rsid w:val="00946F30"/>
    <w:rsid w:val="00947569"/>
    <w:rsid w:val="00947616"/>
    <w:rsid w:val="00947643"/>
    <w:rsid w:val="009476AB"/>
    <w:rsid w:val="009479F0"/>
    <w:rsid w:val="00947CB8"/>
    <w:rsid w:val="00947D7A"/>
    <w:rsid w:val="00947DB0"/>
    <w:rsid w:val="00947F2B"/>
    <w:rsid w:val="009501A6"/>
    <w:rsid w:val="0095040D"/>
    <w:rsid w:val="0095056E"/>
    <w:rsid w:val="009505B1"/>
    <w:rsid w:val="009507B5"/>
    <w:rsid w:val="009507BA"/>
    <w:rsid w:val="00950B8E"/>
    <w:rsid w:val="00950C4B"/>
    <w:rsid w:val="00950DD1"/>
    <w:rsid w:val="00950DF2"/>
    <w:rsid w:val="00950EE3"/>
    <w:rsid w:val="00951466"/>
    <w:rsid w:val="009514E6"/>
    <w:rsid w:val="00951511"/>
    <w:rsid w:val="009516D5"/>
    <w:rsid w:val="00951ADA"/>
    <w:rsid w:val="00951B19"/>
    <w:rsid w:val="00951B4F"/>
    <w:rsid w:val="00951C03"/>
    <w:rsid w:val="00951C32"/>
    <w:rsid w:val="00951D18"/>
    <w:rsid w:val="00951DD5"/>
    <w:rsid w:val="00951F59"/>
    <w:rsid w:val="0095257E"/>
    <w:rsid w:val="0095299F"/>
    <w:rsid w:val="00952B2A"/>
    <w:rsid w:val="00952B6C"/>
    <w:rsid w:val="00952BC4"/>
    <w:rsid w:val="00953236"/>
    <w:rsid w:val="0095330B"/>
    <w:rsid w:val="00953405"/>
    <w:rsid w:val="009534AB"/>
    <w:rsid w:val="00953996"/>
    <w:rsid w:val="00953998"/>
    <w:rsid w:val="00953A5B"/>
    <w:rsid w:val="00953CA9"/>
    <w:rsid w:val="00953D6F"/>
    <w:rsid w:val="00953DB9"/>
    <w:rsid w:val="00953ED2"/>
    <w:rsid w:val="00954144"/>
    <w:rsid w:val="00954227"/>
    <w:rsid w:val="009545FF"/>
    <w:rsid w:val="009548C4"/>
    <w:rsid w:val="00954B86"/>
    <w:rsid w:val="00954CC0"/>
    <w:rsid w:val="009550E9"/>
    <w:rsid w:val="009552FC"/>
    <w:rsid w:val="00955303"/>
    <w:rsid w:val="009555F3"/>
    <w:rsid w:val="0095584B"/>
    <w:rsid w:val="00955A0A"/>
    <w:rsid w:val="00955EFA"/>
    <w:rsid w:val="0095601B"/>
    <w:rsid w:val="009562A0"/>
    <w:rsid w:val="00956755"/>
    <w:rsid w:val="009568A5"/>
    <w:rsid w:val="00956AD8"/>
    <w:rsid w:val="00956C0F"/>
    <w:rsid w:val="00956DB8"/>
    <w:rsid w:val="00956F77"/>
    <w:rsid w:val="00957281"/>
    <w:rsid w:val="009572CF"/>
    <w:rsid w:val="009572F8"/>
    <w:rsid w:val="00957589"/>
    <w:rsid w:val="0095764C"/>
    <w:rsid w:val="00957796"/>
    <w:rsid w:val="00957D42"/>
    <w:rsid w:val="00957D98"/>
    <w:rsid w:val="00957EEC"/>
    <w:rsid w:val="009604E0"/>
    <w:rsid w:val="00960623"/>
    <w:rsid w:val="0096066F"/>
    <w:rsid w:val="009608E5"/>
    <w:rsid w:val="00960BD2"/>
    <w:rsid w:val="00960C5B"/>
    <w:rsid w:val="009610BC"/>
    <w:rsid w:val="009612EA"/>
    <w:rsid w:val="0096136A"/>
    <w:rsid w:val="00961666"/>
    <w:rsid w:val="009616A5"/>
    <w:rsid w:val="009616BB"/>
    <w:rsid w:val="009619D1"/>
    <w:rsid w:val="009619F0"/>
    <w:rsid w:val="00961D5C"/>
    <w:rsid w:val="0096229D"/>
    <w:rsid w:val="00962552"/>
    <w:rsid w:val="009627FA"/>
    <w:rsid w:val="009629C7"/>
    <w:rsid w:val="00962F8F"/>
    <w:rsid w:val="009632A2"/>
    <w:rsid w:val="0096356D"/>
    <w:rsid w:val="0096362D"/>
    <w:rsid w:val="009636E7"/>
    <w:rsid w:val="0096372D"/>
    <w:rsid w:val="00963929"/>
    <w:rsid w:val="00963AAD"/>
    <w:rsid w:val="0096418E"/>
    <w:rsid w:val="00964312"/>
    <w:rsid w:val="0096484D"/>
    <w:rsid w:val="00964C5C"/>
    <w:rsid w:val="00964D53"/>
    <w:rsid w:val="00964F17"/>
    <w:rsid w:val="00965153"/>
    <w:rsid w:val="00965422"/>
    <w:rsid w:val="009654F5"/>
    <w:rsid w:val="009657BA"/>
    <w:rsid w:val="00965992"/>
    <w:rsid w:val="00965BE3"/>
    <w:rsid w:val="00966266"/>
    <w:rsid w:val="00966335"/>
    <w:rsid w:val="00966AD0"/>
    <w:rsid w:val="00966EB3"/>
    <w:rsid w:val="00967037"/>
    <w:rsid w:val="0096716E"/>
    <w:rsid w:val="009673C3"/>
    <w:rsid w:val="00967771"/>
    <w:rsid w:val="00967848"/>
    <w:rsid w:val="00967A60"/>
    <w:rsid w:val="00967D01"/>
    <w:rsid w:val="00967DE3"/>
    <w:rsid w:val="0097036F"/>
    <w:rsid w:val="0097045A"/>
    <w:rsid w:val="0097058E"/>
    <w:rsid w:val="009705F9"/>
    <w:rsid w:val="009709A8"/>
    <w:rsid w:val="00970C52"/>
    <w:rsid w:val="00970C6D"/>
    <w:rsid w:val="009712EC"/>
    <w:rsid w:val="0097148A"/>
    <w:rsid w:val="0097159C"/>
    <w:rsid w:val="0097181D"/>
    <w:rsid w:val="009719B5"/>
    <w:rsid w:val="00971C85"/>
    <w:rsid w:val="00971CA0"/>
    <w:rsid w:val="00971D65"/>
    <w:rsid w:val="00971F93"/>
    <w:rsid w:val="009720F7"/>
    <w:rsid w:val="009721D3"/>
    <w:rsid w:val="00972358"/>
    <w:rsid w:val="00972361"/>
    <w:rsid w:val="00972440"/>
    <w:rsid w:val="009724B5"/>
    <w:rsid w:val="00972C33"/>
    <w:rsid w:val="00972E85"/>
    <w:rsid w:val="00973414"/>
    <w:rsid w:val="00973432"/>
    <w:rsid w:val="009738D2"/>
    <w:rsid w:val="00973922"/>
    <w:rsid w:val="00973AC4"/>
    <w:rsid w:val="00973C98"/>
    <w:rsid w:val="00973CED"/>
    <w:rsid w:val="00973E08"/>
    <w:rsid w:val="009744DB"/>
    <w:rsid w:val="00974874"/>
    <w:rsid w:val="00974918"/>
    <w:rsid w:val="00974B14"/>
    <w:rsid w:val="00975078"/>
    <w:rsid w:val="009752AA"/>
    <w:rsid w:val="0097542E"/>
    <w:rsid w:val="009758A1"/>
    <w:rsid w:val="009758E3"/>
    <w:rsid w:val="0097591E"/>
    <w:rsid w:val="00975969"/>
    <w:rsid w:val="00975AD5"/>
    <w:rsid w:val="009761E3"/>
    <w:rsid w:val="00976446"/>
    <w:rsid w:val="00976510"/>
    <w:rsid w:val="00976537"/>
    <w:rsid w:val="00976641"/>
    <w:rsid w:val="00976A54"/>
    <w:rsid w:val="00976C9F"/>
    <w:rsid w:val="00976F00"/>
    <w:rsid w:val="00976F07"/>
    <w:rsid w:val="00976F71"/>
    <w:rsid w:val="00976FDD"/>
    <w:rsid w:val="00977252"/>
    <w:rsid w:val="009772E4"/>
    <w:rsid w:val="009774D6"/>
    <w:rsid w:val="009775CE"/>
    <w:rsid w:val="009777F8"/>
    <w:rsid w:val="00977E60"/>
    <w:rsid w:val="00977E80"/>
    <w:rsid w:val="0098021C"/>
    <w:rsid w:val="00980259"/>
    <w:rsid w:val="009804B3"/>
    <w:rsid w:val="009807AF"/>
    <w:rsid w:val="009807C9"/>
    <w:rsid w:val="00980947"/>
    <w:rsid w:val="00980AFC"/>
    <w:rsid w:val="00980B9D"/>
    <w:rsid w:val="00980C10"/>
    <w:rsid w:val="00980C73"/>
    <w:rsid w:val="00980D14"/>
    <w:rsid w:val="00980D41"/>
    <w:rsid w:val="00980E09"/>
    <w:rsid w:val="00980E11"/>
    <w:rsid w:val="00981F6D"/>
    <w:rsid w:val="0098219F"/>
    <w:rsid w:val="009821FC"/>
    <w:rsid w:val="0098242B"/>
    <w:rsid w:val="0098263C"/>
    <w:rsid w:val="009826C4"/>
    <w:rsid w:val="009829FA"/>
    <w:rsid w:val="00982AFF"/>
    <w:rsid w:val="0098307E"/>
    <w:rsid w:val="009831D4"/>
    <w:rsid w:val="00983454"/>
    <w:rsid w:val="00983615"/>
    <w:rsid w:val="009836DD"/>
    <w:rsid w:val="00983742"/>
    <w:rsid w:val="00983AAA"/>
    <w:rsid w:val="00983AB9"/>
    <w:rsid w:val="00983FD4"/>
    <w:rsid w:val="0098400B"/>
    <w:rsid w:val="009840A5"/>
    <w:rsid w:val="009840DE"/>
    <w:rsid w:val="009841E1"/>
    <w:rsid w:val="0098444E"/>
    <w:rsid w:val="009845F5"/>
    <w:rsid w:val="009845F6"/>
    <w:rsid w:val="00984948"/>
    <w:rsid w:val="00984ADA"/>
    <w:rsid w:val="00984BC1"/>
    <w:rsid w:val="00984C00"/>
    <w:rsid w:val="00984E69"/>
    <w:rsid w:val="00984EE8"/>
    <w:rsid w:val="009850B4"/>
    <w:rsid w:val="00985188"/>
    <w:rsid w:val="009852A1"/>
    <w:rsid w:val="009852A4"/>
    <w:rsid w:val="009854A6"/>
    <w:rsid w:val="009854E2"/>
    <w:rsid w:val="0098573A"/>
    <w:rsid w:val="00985C90"/>
    <w:rsid w:val="00985E06"/>
    <w:rsid w:val="00985F9B"/>
    <w:rsid w:val="00985FF4"/>
    <w:rsid w:val="00986140"/>
    <w:rsid w:val="009862B2"/>
    <w:rsid w:val="009862E5"/>
    <w:rsid w:val="0098654A"/>
    <w:rsid w:val="0098661C"/>
    <w:rsid w:val="0098685B"/>
    <w:rsid w:val="009869CB"/>
    <w:rsid w:val="00986C8F"/>
    <w:rsid w:val="00986FEB"/>
    <w:rsid w:val="0098742A"/>
    <w:rsid w:val="00987468"/>
    <w:rsid w:val="009874A6"/>
    <w:rsid w:val="0098751E"/>
    <w:rsid w:val="00987801"/>
    <w:rsid w:val="00987958"/>
    <w:rsid w:val="009879AF"/>
    <w:rsid w:val="009879C5"/>
    <w:rsid w:val="00987B21"/>
    <w:rsid w:val="00987B2E"/>
    <w:rsid w:val="00987D29"/>
    <w:rsid w:val="00987E55"/>
    <w:rsid w:val="00990190"/>
    <w:rsid w:val="009904D2"/>
    <w:rsid w:val="00990680"/>
    <w:rsid w:val="0099071C"/>
    <w:rsid w:val="0099081B"/>
    <w:rsid w:val="009908D0"/>
    <w:rsid w:val="00990908"/>
    <w:rsid w:val="00990A7D"/>
    <w:rsid w:val="00990D7C"/>
    <w:rsid w:val="00991335"/>
    <w:rsid w:val="009916F1"/>
    <w:rsid w:val="009917FA"/>
    <w:rsid w:val="009919D3"/>
    <w:rsid w:val="00991CBF"/>
    <w:rsid w:val="00991D95"/>
    <w:rsid w:val="0099204F"/>
    <w:rsid w:val="00992074"/>
    <w:rsid w:val="0099208A"/>
    <w:rsid w:val="00992126"/>
    <w:rsid w:val="0099213C"/>
    <w:rsid w:val="00992153"/>
    <w:rsid w:val="0099246A"/>
    <w:rsid w:val="00992842"/>
    <w:rsid w:val="00992952"/>
    <w:rsid w:val="00992AFE"/>
    <w:rsid w:val="00992C2E"/>
    <w:rsid w:val="00992D17"/>
    <w:rsid w:val="00992D93"/>
    <w:rsid w:val="00992DD3"/>
    <w:rsid w:val="009932CD"/>
    <w:rsid w:val="009932E4"/>
    <w:rsid w:val="0099378F"/>
    <w:rsid w:val="009938D1"/>
    <w:rsid w:val="009938EB"/>
    <w:rsid w:val="0099397F"/>
    <w:rsid w:val="00993A23"/>
    <w:rsid w:val="00993AC0"/>
    <w:rsid w:val="00993B50"/>
    <w:rsid w:val="00993CA3"/>
    <w:rsid w:val="00993DE5"/>
    <w:rsid w:val="00993FC2"/>
    <w:rsid w:val="009940E6"/>
    <w:rsid w:val="009948B4"/>
    <w:rsid w:val="009948D0"/>
    <w:rsid w:val="00994947"/>
    <w:rsid w:val="0099495D"/>
    <w:rsid w:val="00994BB4"/>
    <w:rsid w:val="00995534"/>
    <w:rsid w:val="00995653"/>
    <w:rsid w:val="0099571A"/>
    <w:rsid w:val="0099571E"/>
    <w:rsid w:val="009957E3"/>
    <w:rsid w:val="00995888"/>
    <w:rsid w:val="0099593A"/>
    <w:rsid w:val="00995DA1"/>
    <w:rsid w:val="00995DA9"/>
    <w:rsid w:val="00995EFD"/>
    <w:rsid w:val="009960EE"/>
    <w:rsid w:val="00996691"/>
    <w:rsid w:val="009966E1"/>
    <w:rsid w:val="00996747"/>
    <w:rsid w:val="00996AA2"/>
    <w:rsid w:val="00996EE0"/>
    <w:rsid w:val="00996F4D"/>
    <w:rsid w:val="00996F6C"/>
    <w:rsid w:val="009973A5"/>
    <w:rsid w:val="009973DF"/>
    <w:rsid w:val="009977EB"/>
    <w:rsid w:val="00997909"/>
    <w:rsid w:val="009A00D6"/>
    <w:rsid w:val="009A071F"/>
    <w:rsid w:val="009A079E"/>
    <w:rsid w:val="009A0800"/>
    <w:rsid w:val="009A0961"/>
    <w:rsid w:val="009A0B23"/>
    <w:rsid w:val="009A0C20"/>
    <w:rsid w:val="009A0D98"/>
    <w:rsid w:val="009A0ED4"/>
    <w:rsid w:val="009A0F58"/>
    <w:rsid w:val="009A0FA4"/>
    <w:rsid w:val="009A12F1"/>
    <w:rsid w:val="009A1417"/>
    <w:rsid w:val="009A1446"/>
    <w:rsid w:val="009A1501"/>
    <w:rsid w:val="009A18B6"/>
    <w:rsid w:val="009A1965"/>
    <w:rsid w:val="009A1AF7"/>
    <w:rsid w:val="009A1DEC"/>
    <w:rsid w:val="009A1F2C"/>
    <w:rsid w:val="009A2570"/>
    <w:rsid w:val="009A2768"/>
    <w:rsid w:val="009A2837"/>
    <w:rsid w:val="009A29D8"/>
    <w:rsid w:val="009A29DB"/>
    <w:rsid w:val="009A2C69"/>
    <w:rsid w:val="009A308C"/>
    <w:rsid w:val="009A37A8"/>
    <w:rsid w:val="009A3B72"/>
    <w:rsid w:val="009A3B75"/>
    <w:rsid w:val="009A3EB3"/>
    <w:rsid w:val="009A4052"/>
    <w:rsid w:val="009A4513"/>
    <w:rsid w:val="009A453A"/>
    <w:rsid w:val="009A484F"/>
    <w:rsid w:val="009A4939"/>
    <w:rsid w:val="009A49D4"/>
    <w:rsid w:val="009A4A66"/>
    <w:rsid w:val="009A4B5C"/>
    <w:rsid w:val="009A4D54"/>
    <w:rsid w:val="009A4DB8"/>
    <w:rsid w:val="009A4DE9"/>
    <w:rsid w:val="009A5222"/>
    <w:rsid w:val="009A579C"/>
    <w:rsid w:val="009A5824"/>
    <w:rsid w:val="009A5844"/>
    <w:rsid w:val="009A58A7"/>
    <w:rsid w:val="009A5945"/>
    <w:rsid w:val="009A5B6B"/>
    <w:rsid w:val="009A5BE5"/>
    <w:rsid w:val="009A5D30"/>
    <w:rsid w:val="009A5DA9"/>
    <w:rsid w:val="009A5E44"/>
    <w:rsid w:val="009A613E"/>
    <w:rsid w:val="009A615F"/>
    <w:rsid w:val="009A61A4"/>
    <w:rsid w:val="009A61AC"/>
    <w:rsid w:val="009A6389"/>
    <w:rsid w:val="009A6674"/>
    <w:rsid w:val="009A6F32"/>
    <w:rsid w:val="009A6F3F"/>
    <w:rsid w:val="009A713D"/>
    <w:rsid w:val="009A71AC"/>
    <w:rsid w:val="009A73CE"/>
    <w:rsid w:val="009A75D1"/>
    <w:rsid w:val="009A75E8"/>
    <w:rsid w:val="009A7A46"/>
    <w:rsid w:val="009A7E91"/>
    <w:rsid w:val="009B0023"/>
    <w:rsid w:val="009B0501"/>
    <w:rsid w:val="009B077A"/>
    <w:rsid w:val="009B0830"/>
    <w:rsid w:val="009B08F2"/>
    <w:rsid w:val="009B0BAC"/>
    <w:rsid w:val="009B0C0D"/>
    <w:rsid w:val="009B0F7C"/>
    <w:rsid w:val="009B110C"/>
    <w:rsid w:val="009B115E"/>
    <w:rsid w:val="009B116D"/>
    <w:rsid w:val="009B163D"/>
    <w:rsid w:val="009B1691"/>
    <w:rsid w:val="009B19D2"/>
    <w:rsid w:val="009B1AB4"/>
    <w:rsid w:val="009B1C7D"/>
    <w:rsid w:val="009B1D5B"/>
    <w:rsid w:val="009B1F18"/>
    <w:rsid w:val="009B1F68"/>
    <w:rsid w:val="009B226A"/>
    <w:rsid w:val="009B248E"/>
    <w:rsid w:val="009B2733"/>
    <w:rsid w:val="009B2AEA"/>
    <w:rsid w:val="009B2ECC"/>
    <w:rsid w:val="009B330C"/>
    <w:rsid w:val="009B335A"/>
    <w:rsid w:val="009B342E"/>
    <w:rsid w:val="009B3625"/>
    <w:rsid w:val="009B3B76"/>
    <w:rsid w:val="009B3D7A"/>
    <w:rsid w:val="009B3E83"/>
    <w:rsid w:val="009B3FD1"/>
    <w:rsid w:val="009B4082"/>
    <w:rsid w:val="009B41B4"/>
    <w:rsid w:val="009B42BE"/>
    <w:rsid w:val="009B435D"/>
    <w:rsid w:val="009B457B"/>
    <w:rsid w:val="009B4790"/>
    <w:rsid w:val="009B4874"/>
    <w:rsid w:val="009B4CA4"/>
    <w:rsid w:val="009B4E5A"/>
    <w:rsid w:val="009B4FBC"/>
    <w:rsid w:val="009B4FE7"/>
    <w:rsid w:val="009B5021"/>
    <w:rsid w:val="009B5090"/>
    <w:rsid w:val="009B52D8"/>
    <w:rsid w:val="009B52EF"/>
    <w:rsid w:val="009B537D"/>
    <w:rsid w:val="009B55FA"/>
    <w:rsid w:val="009B57EE"/>
    <w:rsid w:val="009B5A5B"/>
    <w:rsid w:val="009B5FB1"/>
    <w:rsid w:val="009B609D"/>
    <w:rsid w:val="009B61F7"/>
    <w:rsid w:val="009B6267"/>
    <w:rsid w:val="009B652D"/>
    <w:rsid w:val="009B660C"/>
    <w:rsid w:val="009B6710"/>
    <w:rsid w:val="009B6A6C"/>
    <w:rsid w:val="009B6AD3"/>
    <w:rsid w:val="009B6B62"/>
    <w:rsid w:val="009B6D4B"/>
    <w:rsid w:val="009B6DEF"/>
    <w:rsid w:val="009B6E32"/>
    <w:rsid w:val="009B7229"/>
    <w:rsid w:val="009B75CA"/>
    <w:rsid w:val="009B75E3"/>
    <w:rsid w:val="009B77A0"/>
    <w:rsid w:val="009B7D5E"/>
    <w:rsid w:val="009C0129"/>
    <w:rsid w:val="009C0286"/>
    <w:rsid w:val="009C0383"/>
    <w:rsid w:val="009C09F8"/>
    <w:rsid w:val="009C0B38"/>
    <w:rsid w:val="009C0BBD"/>
    <w:rsid w:val="009C0C90"/>
    <w:rsid w:val="009C0DC7"/>
    <w:rsid w:val="009C0E0B"/>
    <w:rsid w:val="009C0E72"/>
    <w:rsid w:val="009C0EF8"/>
    <w:rsid w:val="009C1040"/>
    <w:rsid w:val="009C10DF"/>
    <w:rsid w:val="009C1120"/>
    <w:rsid w:val="009C147D"/>
    <w:rsid w:val="009C15DA"/>
    <w:rsid w:val="009C18B9"/>
    <w:rsid w:val="009C1B37"/>
    <w:rsid w:val="009C1BD0"/>
    <w:rsid w:val="009C1C25"/>
    <w:rsid w:val="009C1D6A"/>
    <w:rsid w:val="009C1DEE"/>
    <w:rsid w:val="009C231D"/>
    <w:rsid w:val="009C238F"/>
    <w:rsid w:val="009C249A"/>
    <w:rsid w:val="009C26B6"/>
    <w:rsid w:val="009C2718"/>
    <w:rsid w:val="009C2768"/>
    <w:rsid w:val="009C28EE"/>
    <w:rsid w:val="009C2CA4"/>
    <w:rsid w:val="009C3580"/>
    <w:rsid w:val="009C35CF"/>
    <w:rsid w:val="009C395F"/>
    <w:rsid w:val="009C3973"/>
    <w:rsid w:val="009C3A68"/>
    <w:rsid w:val="009C3AF8"/>
    <w:rsid w:val="009C3FB7"/>
    <w:rsid w:val="009C45D1"/>
    <w:rsid w:val="009C4B8D"/>
    <w:rsid w:val="009C4D64"/>
    <w:rsid w:val="009C4FBB"/>
    <w:rsid w:val="009C51A1"/>
    <w:rsid w:val="009C5728"/>
    <w:rsid w:val="009C585A"/>
    <w:rsid w:val="009C587D"/>
    <w:rsid w:val="009C58D1"/>
    <w:rsid w:val="009C5BFD"/>
    <w:rsid w:val="009C5E34"/>
    <w:rsid w:val="009C6663"/>
    <w:rsid w:val="009C67E4"/>
    <w:rsid w:val="009C69AF"/>
    <w:rsid w:val="009C6B00"/>
    <w:rsid w:val="009C6B85"/>
    <w:rsid w:val="009C6DCF"/>
    <w:rsid w:val="009C6EEB"/>
    <w:rsid w:val="009C70F0"/>
    <w:rsid w:val="009C72FF"/>
    <w:rsid w:val="009C734E"/>
    <w:rsid w:val="009C735F"/>
    <w:rsid w:val="009C74CA"/>
    <w:rsid w:val="009C7634"/>
    <w:rsid w:val="009C7770"/>
    <w:rsid w:val="009C79C0"/>
    <w:rsid w:val="009C7ACA"/>
    <w:rsid w:val="009C7B8E"/>
    <w:rsid w:val="009C7E29"/>
    <w:rsid w:val="009C7F1B"/>
    <w:rsid w:val="009C7FE1"/>
    <w:rsid w:val="009D0053"/>
    <w:rsid w:val="009D0250"/>
    <w:rsid w:val="009D0424"/>
    <w:rsid w:val="009D0771"/>
    <w:rsid w:val="009D0815"/>
    <w:rsid w:val="009D0E2E"/>
    <w:rsid w:val="009D0EF0"/>
    <w:rsid w:val="009D1065"/>
    <w:rsid w:val="009D11A8"/>
    <w:rsid w:val="009D1305"/>
    <w:rsid w:val="009D133C"/>
    <w:rsid w:val="009D196F"/>
    <w:rsid w:val="009D1A1A"/>
    <w:rsid w:val="009D1D2A"/>
    <w:rsid w:val="009D2046"/>
    <w:rsid w:val="009D2229"/>
    <w:rsid w:val="009D233F"/>
    <w:rsid w:val="009D2482"/>
    <w:rsid w:val="009D262A"/>
    <w:rsid w:val="009D2661"/>
    <w:rsid w:val="009D2673"/>
    <w:rsid w:val="009D2B49"/>
    <w:rsid w:val="009D2BB8"/>
    <w:rsid w:val="009D325B"/>
    <w:rsid w:val="009D3442"/>
    <w:rsid w:val="009D3485"/>
    <w:rsid w:val="009D3AA1"/>
    <w:rsid w:val="009D3CFC"/>
    <w:rsid w:val="009D3D4E"/>
    <w:rsid w:val="009D3E54"/>
    <w:rsid w:val="009D3E6D"/>
    <w:rsid w:val="009D4178"/>
    <w:rsid w:val="009D429A"/>
    <w:rsid w:val="009D48BC"/>
    <w:rsid w:val="009D493B"/>
    <w:rsid w:val="009D4A11"/>
    <w:rsid w:val="009D4B08"/>
    <w:rsid w:val="009D4EBF"/>
    <w:rsid w:val="009D514A"/>
    <w:rsid w:val="009D514E"/>
    <w:rsid w:val="009D521C"/>
    <w:rsid w:val="009D52C5"/>
    <w:rsid w:val="009D5304"/>
    <w:rsid w:val="009D5504"/>
    <w:rsid w:val="009D5670"/>
    <w:rsid w:val="009D57C8"/>
    <w:rsid w:val="009D5AEF"/>
    <w:rsid w:val="009D5B30"/>
    <w:rsid w:val="009D5B46"/>
    <w:rsid w:val="009D5BD0"/>
    <w:rsid w:val="009D5CDD"/>
    <w:rsid w:val="009D5CF5"/>
    <w:rsid w:val="009D6173"/>
    <w:rsid w:val="009D6379"/>
    <w:rsid w:val="009D646E"/>
    <w:rsid w:val="009D649A"/>
    <w:rsid w:val="009D64C1"/>
    <w:rsid w:val="009D657C"/>
    <w:rsid w:val="009D65AF"/>
    <w:rsid w:val="009D6A0F"/>
    <w:rsid w:val="009D6AB9"/>
    <w:rsid w:val="009D6AC3"/>
    <w:rsid w:val="009D6C20"/>
    <w:rsid w:val="009D6C7A"/>
    <w:rsid w:val="009D6E54"/>
    <w:rsid w:val="009D6EC6"/>
    <w:rsid w:val="009D706A"/>
    <w:rsid w:val="009D7105"/>
    <w:rsid w:val="009D7440"/>
    <w:rsid w:val="009D7468"/>
    <w:rsid w:val="009D747B"/>
    <w:rsid w:val="009D74FC"/>
    <w:rsid w:val="009D7CB7"/>
    <w:rsid w:val="009D7D62"/>
    <w:rsid w:val="009D7ED1"/>
    <w:rsid w:val="009E0023"/>
    <w:rsid w:val="009E0099"/>
    <w:rsid w:val="009E00DA"/>
    <w:rsid w:val="009E031C"/>
    <w:rsid w:val="009E0862"/>
    <w:rsid w:val="009E0B2E"/>
    <w:rsid w:val="009E0CA5"/>
    <w:rsid w:val="009E0CB7"/>
    <w:rsid w:val="009E0DFA"/>
    <w:rsid w:val="009E0FF2"/>
    <w:rsid w:val="009E1119"/>
    <w:rsid w:val="009E131D"/>
    <w:rsid w:val="009E139E"/>
    <w:rsid w:val="009E17F9"/>
    <w:rsid w:val="009E1CA3"/>
    <w:rsid w:val="009E1F8B"/>
    <w:rsid w:val="009E2014"/>
    <w:rsid w:val="009E2121"/>
    <w:rsid w:val="009E2357"/>
    <w:rsid w:val="009E2416"/>
    <w:rsid w:val="009E2522"/>
    <w:rsid w:val="009E2694"/>
    <w:rsid w:val="009E2708"/>
    <w:rsid w:val="009E27F2"/>
    <w:rsid w:val="009E2A18"/>
    <w:rsid w:val="009E2D31"/>
    <w:rsid w:val="009E2E0D"/>
    <w:rsid w:val="009E3038"/>
    <w:rsid w:val="009E31E4"/>
    <w:rsid w:val="009E3277"/>
    <w:rsid w:val="009E3314"/>
    <w:rsid w:val="009E35A8"/>
    <w:rsid w:val="009E364E"/>
    <w:rsid w:val="009E39AB"/>
    <w:rsid w:val="009E3A75"/>
    <w:rsid w:val="009E3F91"/>
    <w:rsid w:val="009E415B"/>
    <w:rsid w:val="009E41F4"/>
    <w:rsid w:val="009E453E"/>
    <w:rsid w:val="009E47B6"/>
    <w:rsid w:val="009E4A57"/>
    <w:rsid w:val="009E4BAE"/>
    <w:rsid w:val="009E4BCC"/>
    <w:rsid w:val="009E4C15"/>
    <w:rsid w:val="009E4DC4"/>
    <w:rsid w:val="009E535C"/>
    <w:rsid w:val="009E54CA"/>
    <w:rsid w:val="009E57BA"/>
    <w:rsid w:val="009E5915"/>
    <w:rsid w:val="009E59C8"/>
    <w:rsid w:val="009E5ABE"/>
    <w:rsid w:val="009E5B08"/>
    <w:rsid w:val="009E5D8D"/>
    <w:rsid w:val="009E60A7"/>
    <w:rsid w:val="009E6185"/>
    <w:rsid w:val="009E6395"/>
    <w:rsid w:val="009E652F"/>
    <w:rsid w:val="009E65F1"/>
    <w:rsid w:val="009E681F"/>
    <w:rsid w:val="009E6AF6"/>
    <w:rsid w:val="009E6B3A"/>
    <w:rsid w:val="009E6B3E"/>
    <w:rsid w:val="009E6F0B"/>
    <w:rsid w:val="009E6FF2"/>
    <w:rsid w:val="009E71C8"/>
    <w:rsid w:val="009E78C9"/>
    <w:rsid w:val="009E79E8"/>
    <w:rsid w:val="009E7AF1"/>
    <w:rsid w:val="009E7B2D"/>
    <w:rsid w:val="009E7EC3"/>
    <w:rsid w:val="009F0539"/>
    <w:rsid w:val="009F089F"/>
    <w:rsid w:val="009F0E85"/>
    <w:rsid w:val="009F0F9A"/>
    <w:rsid w:val="009F1379"/>
    <w:rsid w:val="009F1394"/>
    <w:rsid w:val="009F16E0"/>
    <w:rsid w:val="009F1965"/>
    <w:rsid w:val="009F1B6D"/>
    <w:rsid w:val="009F1C88"/>
    <w:rsid w:val="009F1EF9"/>
    <w:rsid w:val="009F1FB9"/>
    <w:rsid w:val="009F2009"/>
    <w:rsid w:val="009F2327"/>
    <w:rsid w:val="009F258B"/>
    <w:rsid w:val="009F2625"/>
    <w:rsid w:val="009F26D2"/>
    <w:rsid w:val="009F2C65"/>
    <w:rsid w:val="009F2CA0"/>
    <w:rsid w:val="009F2D58"/>
    <w:rsid w:val="009F2E22"/>
    <w:rsid w:val="009F32D6"/>
    <w:rsid w:val="009F35E6"/>
    <w:rsid w:val="009F3610"/>
    <w:rsid w:val="009F3951"/>
    <w:rsid w:val="009F3CA0"/>
    <w:rsid w:val="009F406B"/>
    <w:rsid w:val="009F4105"/>
    <w:rsid w:val="009F41BB"/>
    <w:rsid w:val="009F4718"/>
    <w:rsid w:val="009F49FB"/>
    <w:rsid w:val="009F4AB1"/>
    <w:rsid w:val="009F4DD7"/>
    <w:rsid w:val="009F4E0A"/>
    <w:rsid w:val="009F4E32"/>
    <w:rsid w:val="009F4EA2"/>
    <w:rsid w:val="009F501D"/>
    <w:rsid w:val="009F5881"/>
    <w:rsid w:val="009F59CC"/>
    <w:rsid w:val="009F5B33"/>
    <w:rsid w:val="009F5C10"/>
    <w:rsid w:val="009F5DA5"/>
    <w:rsid w:val="009F5F9A"/>
    <w:rsid w:val="009F5FF9"/>
    <w:rsid w:val="009F6144"/>
    <w:rsid w:val="009F6321"/>
    <w:rsid w:val="009F6416"/>
    <w:rsid w:val="009F64CD"/>
    <w:rsid w:val="009F65B7"/>
    <w:rsid w:val="009F669F"/>
    <w:rsid w:val="009F6B49"/>
    <w:rsid w:val="009F6C7B"/>
    <w:rsid w:val="009F6CAC"/>
    <w:rsid w:val="009F6DE1"/>
    <w:rsid w:val="009F6F78"/>
    <w:rsid w:val="009F6F95"/>
    <w:rsid w:val="009F7084"/>
    <w:rsid w:val="009F7440"/>
    <w:rsid w:val="009F748C"/>
    <w:rsid w:val="009F7635"/>
    <w:rsid w:val="009F7727"/>
    <w:rsid w:val="009F77A9"/>
    <w:rsid w:val="009F7BFA"/>
    <w:rsid w:val="009F7C1B"/>
    <w:rsid w:val="009F7F73"/>
    <w:rsid w:val="00A0023A"/>
    <w:rsid w:val="00A002EB"/>
    <w:rsid w:val="00A00625"/>
    <w:rsid w:val="00A007CB"/>
    <w:rsid w:val="00A00BD3"/>
    <w:rsid w:val="00A00CCE"/>
    <w:rsid w:val="00A011ED"/>
    <w:rsid w:val="00A01376"/>
    <w:rsid w:val="00A014E6"/>
    <w:rsid w:val="00A01903"/>
    <w:rsid w:val="00A01AF2"/>
    <w:rsid w:val="00A01EFA"/>
    <w:rsid w:val="00A02206"/>
    <w:rsid w:val="00A0243B"/>
    <w:rsid w:val="00A02462"/>
    <w:rsid w:val="00A0297E"/>
    <w:rsid w:val="00A029DB"/>
    <w:rsid w:val="00A02A66"/>
    <w:rsid w:val="00A02AD4"/>
    <w:rsid w:val="00A02B21"/>
    <w:rsid w:val="00A02BDC"/>
    <w:rsid w:val="00A02C47"/>
    <w:rsid w:val="00A02F1B"/>
    <w:rsid w:val="00A02FB1"/>
    <w:rsid w:val="00A030B0"/>
    <w:rsid w:val="00A03159"/>
    <w:rsid w:val="00A031F2"/>
    <w:rsid w:val="00A031F3"/>
    <w:rsid w:val="00A0321D"/>
    <w:rsid w:val="00A0343D"/>
    <w:rsid w:val="00A0376F"/>
    <w:rsid w:val="00A039CF"/>
    <w:rsid w:val="00A03AAF"/>
    <w:rsid w:val="00A03ADD"/>
    <w:rsid w:val="00A03DF7"/>
    <w:rsid w:val="00A03EC4"/>
    <w:rsid w:val="00A04070"/>
    <w:rsid w:val="00A042C2"/>
    <w:rsid w:val="00A04377"/>
    <w:rsid w:val="00A043E1"/>
    <w:rsid w:val="00A046C0"/>
    <w:rsid w:val="00A0473A"/>
    <w:rsid w:val="00A0486C"/>
    <w:rsid w:val="00A049D3"/>
    <w:rsid w:val="00A04B04"/>
    <w:rsid w:val="00A04BD1"/>
    <w:rsid w:val="00A04F5E"/>
    <w:rsid w:val="00A050C8"/>
    <w:rsid w:val="00A0516E"/>
    <w:rsid w:val="00A05342"/>
    <w:rsid w:val="00A05B01"/>
    <w:rsid w:val="00A05B87"/>
    <w:rsid w:val="00A05D2B"/>
    <w:rsid w:val="00A05D55"/>
    <w:rsid w:val="00A05F2F"/>
    <w:rsid w:val="00A060FB"/>
    <w:rsid w:val="00A065A2"/>
    <w:rsid w:val="00A06641"/>
    <w:rsid w:val="00A06649"/>
    <w:rsid w:val="00A068D8"/>
    <w:rsid w:val="00A06B76"/>
    <w:rsid w:val="00A06D78"/>
    <w:rsid w:val="00A07019"/>
    <w:rsid w:val="00A071B2"/>
    <w:rsid w:val="00A07341"/>
    <w:rsid w:val="00A0735F"/>
    <w:rsid w:val="00A073D3"/>
    <w:rsid w:val="00A07626"/>
    <w:rsid w:val="00A077A3"/>
    <w:rsid w:val="00A078E1"/>
    <w:rsid w:val="00A07948"/>
    <w:rsid w:val="00A07A52"/>
    <w:rsid w:val="00A07F99"/>
    <w:rsid w:val="00A07FA4"/>
    <w:rsid w:val="00A1007B"/>
    <w:rsid w:val="00A1021E"/>
    <w:rsid w:val="00A10231"/>
    <w:rsid w:val="00A1023D"/>
    <w:rsid w:val="00A104A5"/>
    <w:rsid w:val="00A10632"/>
    <w:rsid w:val="00A10B53"/>
    <w:rsid w:val="00A10C36"/>
    <w:rsid w:val="00A10DE4"/>
    <w:rsid w:val="00A11294"/>
    <w:rsid w:val="00A113F7"/>
    <w:rsid w:val="00A11468"/>
    <w:rsid w:val="00A1171B"/>
    <w:rsid w:val="00A11743"/>
    <w:rsid w:val="00A119A8"/>
    <w:rsid w:val="00A11E48"/>
    <w:rsid w:val="00A122EF"/>
    <w:rsid w:val="00A127F3"/>
    <w:rsid w:val="00A129EB"/>
    <w:rsid w:val="00A12B17"/>
    <w:rsid w:val="00A12D3E"/>
    <w:rsid w:val="00A12F4F"/>
    <w:rsid w:val="00A13407"/>
    <w:rsid w:val="00A13544"/>
    <w:rsid w:val="00A13577"/>
    <w:rsid w:val="00A13C70"/>
    <w:rsid w:val="00A14068"/>
    <w:rsid w:val="00A145B0"/>
    <w:rsid w:val="00A14F59"/>
    <w:rsid w:val="00A154C9"/>
    <w:rsid w:val="00A154FB"/>
    <w:rsid w:val="00A15649"/>
    <w:rsid w:val="00A15728"/>
    <w:rsid w:val="00A157AD"/>
    <w:rsid w:val="00A158E7"/>
    <w:rsid w:val="00A159C4"/>
    <w:rsid w:val="00A165C5"/>
    <w:rsid w:val="00A16A44"/>
    <w:rsid w:val="00A16DE4"/>
    <w:rsid w:val="00A16F06"/>
    <w:rsid w:val="00A17439"/>
    <w:rsid w:val="00A1750D"/>
    <w:rsid w:val="00A1772E"/>
    <w:rsid w:val="00A17CA1"/>
    <w:rsid w:val="00A2008A"/>
    <w:rsid w:val="00A2035C"/>
    <w:rsid w:val="00A20363"/>
    <w:rsid w:val="00A20400"/>
    <w:rsid w:val="00A204EC"/>
    <w:rsid w:val="00A20601"/>
    <w:rsid w:val="00A20839"/>
    <w:rsid w:val="00A209D5"/>
    <w:rsid w:val="00A20C42"/>
    <w:rsid w:val="00A20C63"/>
    <w:rsid w:val="00A20D2D"/>
    <w:rsid w:val="00A20F8B"/>
    <w:rsid w:val="00A21121"/>
    <w:rsid w:val="00A211C2"/>
    <w:rsid w:val="00A21379"/>
    <w:rsid w:val="00A2158E"/>
    <w:rsid w:val="00A21931"/>
    <w:rsid w:val="00A21A6D"/>
    <w:rsid w:val="00A21CD6"/>
    <w:rsid w:val="00A21D18"/>
    <w:rsid w:val="00A22114"/>
    <w:rsid w:val="00A2223D"/>
    <w:rsid w:val="00A223DD"/>
    <w:rsid w:val="00A2269D"/>
    <w:rsid w:val="00A227B5"/>
    <w:rsid w:val="00A22AEA"/>
    <w:rsid w:val="00A22CE1"/>
    <w:rsid w:val="00A22F91"/>
    <w:rsid w:val="00A23334"/>
    <w:rsid w:val="00A23335"/>
    <w:rsid w:val="00A233A9"/>
    <w:rsid w:val="00A23521"/>
    <w:rsid w:val="00A235CC"/>
    <w:rsid w:val="00A2363E"/>
    <w:rsid w:val="00A238D6"/>
    <w:rsid w:val="00A23CF3"/>
    <w:rsid w:val="00A23E16"/>
    <w:rsid w:val="00A24608"/>
    <w:rsid w:val="00A24A57"/>
    <w:rsid w:val="00A24AB0"/>
    <w:rsid w:val="00A24D6E"/>
    <w:rsid w:val="00A24DC4"/>
    <w:rsid w:val="00A24F8B"/>
    <w:rsid w:val="00A25003"/>
    <w:rsid w:val="00A250A2"/>
    <w:rsid w:val="00A252DA"/>
    <w:rsid w:val="00A253BF"/>
    <w:rsid w:val="00A253E2"/>
    <w:rsid w:val="00A254D6"/>
    <w:rsid w:val="00A256A4"/>
    <w:rsid w:val="00A256BA"/>
    <w:rsid w:val="00A2588B"/>
    <w:rsid w:val="00A259B5"/>
    <w:rsid w:val="00A259C5"/>
    <w:rsid w:val="00A25A43"/>
    <w:rsid w:val="00A25ACE"/>
    <w:rsid w:val="00A25B52"/>
    <w:rsid w:val="00A25FA9"/>
    <w:rsid w:val="00A261EF"/>
    <w:rsid w:val="00A267C0"/>
    <w:rsid w:val="00A268D8"/>
    <w:rsid w:val="00A26B85"/>
    <w:rsid w:val="00A26D5F"/>
    <w:rsid w:val="00A26E4F"/>
    <w:rsid w:val="00A26F60"/>
    <w:rsid w:val="00A270B6"/>
    <w:rsid w:val="00A27191"/>
    <w:rsid w:val="00A272A5"/>
    <w:rsid w:val="00A27468"/>
    <w:rsid w:val="00A27541"/>
    <w:rsid w:val="00A2761A"/>
    <w:rsid w:val="00A27811"/>
    <w:rsid w:val="00A279EC"/>
    <w:rsid w:val="00A27E48"/>
    <w:rsid w:val="00A27F5D"/>
    <w:rsid w:val="00A30167"/>
    <w:rsid w:val="00A30431"/>
    <w:rsid w:val="00A30806"/>
    <w:rsid w:val="00A30981"/>
    <w:rsid w:val="00A30A07"/>
    <w:rsid w:val="00A30AA8"/>
    <w:rsid w:val="00A30B17"/>
    <w:rsid w:val="00A30B8D"/>
    <w:rsid w:val="00A30BDF"/>
    <w:rsid w:val="00A30C41"/>
    <w:rsid w:val="00A30D33"/>
    <w:rsid w:val="00A3120A"/>
    <w:rsid w:val="00A313DD"/>
    <w:rsid w:val="00A31440"/>
    <w:rsid w:val="00A31542"/>
    <w:rsid w:val="00A31572"/>
    <w:rsid w:val="00A315D1"/>
    <w:rsid w:val="00A317D7"/>
    <w:rsid w:val="00A31B0E"/>
    <w:rsid w:val="00A31C66"/>
    <w:rsid w:val="00A3221B"/>
    <w:rsid w:val="00A32557"/>
    <w:rsid w:val="00A32C26"/>
    <w:rsid w:val="00A32CB9"/>
    <w:rsid w:val="00A32D53"/>
    <w:rsid w:val="00A32DC3"/>
    <w:rsid w:val="00A32F35"/>
    <w:rsid w:val="00A330A1"/>
    <w:rsid w:val="00A33271"/>
    <w:rsid w:val="00A33769"/>
    <w:rsid w:val="00A3383F"/>
    <w:rsid w:val="00A33AEC"/>
    <w:rsid w:val="00A33D67"/>
    <w:rsid w:val="00A33D6E"/>
    <w:rsid w:val="00A33D87"/>
    <w:rsid w:val="00A33DC3"/>
    <w:rsid w:val="00A341A0"/>
    <w:rsid w:val="00A34721"/>
    <w:rsid w:val="00A34A25"/>
    <w:rsid w:val="00A34A77"/>
    <w:rsid w:val="00A34BE2"/>
    <w:rsid w:val="00A34CB1"/>
    <w:rsid w:val="00A34DEB"/>
    <w:rsid w:val="00A34E1B"/>
    <w:rsid w:val="00A34EEC"/>
    <w:rsid w:val="00A34F77"/>
    <w:rsid w:val="00A351E6"/>
    <w:rsid w:val="00A356CF"/>
    <w:rsid w:val="00A356DB"/>
    <w:rsid w:val="00A356FC"/>
    <w:rsid w:val="00A359ED"/>
    <w:rsid w:val="00A35B35"/>
    <w:rsid w:val="00A35B89"/>
    <w:rsid w:val="00A35D35"/>
    <w:rsid w:val="00A35F3C"/>
    <w:rsid w:val="00A36172"/>
    <w:rsid w:val="00A362F1"/>
    <w:rsid w:val="00A36616"/>
    <w:rsid w:val="00A36761"/>
    <w:rsid w:val="00A36957"/>
    <w:rsid w:val="00A369CE"/>
    <w:rsid w:val="00A36DCD"/>
    <w:rsid w:val="00A36E02"/>
    <w:rsid w:val="00A36E40"/>
    <w:rsid w:val="00A37054"/>
    <w:rsid w:val="00A3753F"/>
    <w:rsid w:val="00A37CAB"/>
    <w:rsid w:val="00A37D2C"/>
    <w:rsid w:val="00A37DAE"/>
    <w:rsid w:val="00A37EA5"/>
    <w:rsid w:val="00A37F13"/>
    <w:rsid w:val="00A40236"/>
    <w:rsid w:val="00A40890"/>
    <w:rsid w:val="00A40B85"/>
    <w:rsid w:val="00A40BD5"/>
    <w:rsid w:val="00A40F67"/>
    <w:rsid w:val="00A40F95"/>
    <w:rsid w:val="00A411A0"/>
    <w:rsid w:val="00A4138E"/>
    <w:rsid w:val="00A41795"/>
    <w:rsid w:val="00A4205B"/>
    <w:rsid w:val="00A42254"/>
    <w:rsid w:val="00A423B7"/>
    <w:rsid w:val="00A425D3"/>
    <w:rsid w:val="00A42846"/>
    <w:rsid w:val="00A42907"/>
    <w:rsid w:val="00A42A3F"/>
    <w:rsid w:val="00A42A9C"/>
    <w:rsid w:val="00A42B57"/>
    <w:rsid w:val="00A42FF4"/>
    <w:rsid w:val="00A43000"/>
    <w:rsid w:val="00A4313B"/>
    <w:rsid w:val="00A435DB"/>
    <w:rsid w:val="00A43CAC"/>
    <w:rsid w:val="00A43E06"/>
    <w:rsid w:val="00A43E84"/>
    <w:rsid w:val="00A43FEF"/>
    <w:rsid w:val="00A44150"/>
    <w:rsid w:val="00A44296"/>
    <w:rsid w:val="00A44355"/>
    <w:rsid w:val="00A44382"/>
    <w:rsid w:val="00A4458E"/>
    <w:rsid w:val="00A44809"/>
    <w:rsid w:val="00A44AF6"/>
    <w:rsid w:val="00A44D46"/>
    <w:rsid w:val="00A44ED1"/>
    <w:rsid w:val="00A44F53"/>
    <w:rsid w:val="00A4508C"/>
    <w:rsid w:val="00A450EF"/>
    <w:rsid w:val="00A45144"/>
    <w:rsid w:val="00A451C9"/>
    <w:rsid w:val="00A4530A"/>
    <w:rsid w:val="00A45323"/>
    <w:rsid w:val="00A45813"/>
    <w:rsid w:val="00A458DE"/>
    <w:rsid w:val="00A45B05"/>
    <w:rsid w:val="00A45C49"/>
    <w:rsid w:val="00A45EDC"/>
    <w:rsid w:val="00A461E7"/>
    <w:rsid w:val="00A46AA8"/>
    <w:rsid w:val="00A46AED"/>
    <w:rsid w:val="00A46B94"/>
    <w:rsid w:val="00A46BE0"/>
    <w:rsid w:val="00A46BE5"/>
    <w:rsid w:val="00A46D7F"/>
    <w:rsid w:val="00A46DA5"/>
    <w:rsid w:val="00A46DA9"/>
    <w:rsid w:val="00A46E1E"/>
    <w:rsid w:val="00A46F70"/>
    <w:rsid w:val="00A46FEB"/>
    <w:rsid w:val="00A4716B"/>
    <w:rsid w:val="00A4722D"/>
    <w:rsid w:val="00A475A4"/>
    <w:rsid w:val="00A47729"/>
    <w:rsid w:val="00A47B57"/>
    <w:rsid w:val="00A47C1B"/>
    <w:rsid w:val="00A47CF7"/>
    <w:rsid w:val="00A47D27"/>
    <w:rsid w:val="00A47F57"/>
    <w:rsid w:val="00A500E8"/>
    <w:rsid w:val="00A50122"/>
    <w:rsid w:val="00A501CA"/>
    <w:rsid w:val="00A504D5"/>
    <w:rsid w:val="00A507D8"/>
    <w:rsid w:val="00A50914"/>
    <w:rsid w:val="00A509E6"/>
    <w:rsid w:val="00A50A3C"/>
    <w:rsid w:val="00A50BCA"/>
    <w:rsid w:val="00A51129"/>
    <w:rsid w:val="00A51355"/>
    <w:rsid w:val="00A5159F"/>
    <w:rsid w:val="00A515A6"/>
    <w:rsid w:val="00A51BF1"/>
    <w:rsid w:val="00A51BF8"/>
    <w:rsid w:val="00A51E57"/>
    <w:rsid w:val="00A51F0C"/>
    <w:rsid w:val="00A51FB7"/>
    <w:rsid w:val="00A5243C"/>
    <w:rsid w:val="00A52589"/>
    <w:rsid w:val="00A526E3"/>
    <w:rsid w:val="00A52721"/>
    <w:rsid w:val="00A5278F"/>
    <w:rsid w:val="00A527A7"/>
    <w:rsid w:val="00A527B2"/>
    <w:rsid w:val="00A529CC"/>
    <w:rsid w:val="00A52CDD"/>
    <w:rsid w:val="00A52D81"/>
    <w:rsid w:val="00A52DB4"/>
    <w:rsid w:val="00A52EA1"/>
    <w:rsid w:val="00A52F25"/>
    <w:rsid w:val="00A53243"/>
    <w:rsid w:val="00A533CB"/>
    <w:rsid w:val="00A53685"/>
    <w:rsid w:val="00A53703"/>
    <w:rsid w:val="00A53739"/>
    <w:rsid w:val="00A53C7A"/>
    <w:rsid w:val="00A53D64"/>
    <w:rsid w:val="00A53D6F"/>
    <w:rsid w:val="00A53ECA"/>
    <w:rsid w:val="00A53F00"/>
    <w:rsid w:val="00A53FE0"/>
    <w:rsid w:val="00A5412A"/>
    <w:rsid w:val="00A541AA"/>
    <w:rsid w:val="00A541C4"/>
    <w:rsid w:val="00A54470"/>
    <w:rsid w:val="00A545E0"/>
    <w:rsid w:val="00A546D2"/>
    <w:rsid w:val="00A5480F"/>
    <w:rsid w:val="00A54A2A"/>
    <w:rsid w:val="00A54AA0"/>
    <w:rsid w:val="00A54B2A"/>
    <w:rsid w:val="00A54C41"/>
    <w:rsid w:val="00A54E1A"/>
    <w:rsid w:val="00A54E4F"/>
    <w:rsid w:val="00A54EEE"/>
    <w:rsid w:val="00A552E0"/>
    <w:rsid w:val="00A5554C"/>
    <w:rsid w:val="00A55999"/>
    <w:rsid w:val="00A55B0B"/>
    <w:rsid w:val="00A55BA6"/>
    <w:rsid w:val="00A56221"/>
    <w:rsid w:val="00A56224"/>
    <w:rsid w:val="00A562F9"/>
    <w:rsid w:val="00A564FF"/>
    <w:rsid w:val="00A565A9"/>
    <w:rsid w:val="00A567AD"/>
    <w:rsid w:val="00A56A10"/>
    <w:rsid w:val="00A56AF9"/>
    <w:rsid w:val="00A56D60"/>
    <w:rsid w:val="00A56F70"/>
    <w:rsid w:val="00A57087"/>
    <w:rsid w:val="00A573B9"/>
    <w:rsid w:val="00A57718"/>
    <w:rsid w:val="00A57867"/>
    <w:rsid w:val="00A57C32"/>
    <w:rsid w:val="00A60463"/>
    <w:rsid w:val="00A605E2"/>
    <w:rsid w:val="00A60677"/>
    <w:rsid w:val="00A606BA"/>
    <w:rsid w:val="00A608B5"/>
    <w:rsid w:val="00A609F2"/>
    <w:rsid w:val="00A60BB5"/>
    <w:rsid w:val="00A60DC2"/>
    <w:rsid w:val="00A60DDE"/>
    <w:rsid w:val="00A6115B"/>
    <w:rsid w:val="00A612A2"/>
    <w:rsid w:val="00A612B4"/>
    <w:rsid w:val="00A612CD"/>
    <w:rsid w:val="00A61356"/>
    <w:rsid w:val="00A6144C"/>
    <w:rsid w:val="00A614A2"/>
    <w:rsid w:val="00A618BF"/>
    <w:rsid w:val="00A61B1F"/>
    <w:rsid w:val="00A61B5E"/>
    <w:rsid w:val="00A62090"/>
    <w:rsid w:val="00A620B4"/>
    <w:rsid w:val="00A6211E"/>
    <w:rsid w:val="00A6213E"/>
    <w:rsid w:val="00A62367"/>
    <w:rsid w:val="00A6250C"/>
    <w:rsid w:val="00A62804"/>
    <w:rsid w:val="00A62B34"/>
    <w:rsid w:val="00A62C03"/>
    <w:rsid w:val="00A62DE5"/>
    <w:rsid w:val="00A62F7B"/>
    <w:rsid w:val="00A63079"/>
    <w:rsid w:val="00A632CB"/>
    <w:rsid w:val="00A633B7"/>
    <w:rsid w:val="00A6352B"/>
    <w:rsid w:val="00A63767"/>
    <w:rsid w:val="00A63AF3"/>
    <w:rsid w:val="00A63D12"/>
    <w:rsid w:val="00A63D51"/>
    <w:rsid w:val="00A63E7C"/>
    <w:rsid w:val="00A64110"/>
    <w:rsid w:val="00A64353"/>
    <w:rsid w:val="00A64577"/>
    <w:rsid w:val="00A649EA"/>
    <w:rsid w:val="00A64B19"/>
    <w:rsid w:val="00A650D3"/>
    <w:rsid w:val="00A65137"/>
    <w:rsid w:val="00A65340"/>
    <w:rsid w:val="00A65787"/>
    <w:rsid w:val="00A65CD2"/>
    <w:rsid w:val="00A65F8B"/>
    <w:rsid w:val="00A66317"/>
    <w:rsid w:val="00A663E4"/>
    <w:rsid w:val="00A66476"/>
    <w:rsid w:val="00A6661C"/>
    <w:rsid w:val="00A6677A"/>
    <w:rsid w:val="00A6678C"/>
    <w:rsid w:val="00A66811"/>
    <w:rsid w:val="00A66841"/>
    <w:rsid w:val="00A66A66"/>
    <w:rsid w:val="00A66D21"/>
    <w:rsid w:val="00A66E1B"/>
    <w:rsid w:val="00A670DD"/>
    <w:rsid w:val="00A67223"/>
    <w:rsid w:val="00A67261"/>
    <w:rsid w:val="00A673AB"/>
    <w:rsid w:val="00A67650"/>
    <w:rsid w:val="00A677D7"/>
    <w:rsid w:val="00A67AB0"/>
    <w:rsid w:val="00A67CEB"/>
    <w:rsid w:val="00A67F2A"/>
    <w:rsid w:val="00A70014"/>
    <w:rsid w:val="00A700C1"/>
    <w:rsid w:val="00A70334"/>
    <w:rsid w:val="00A70450"/>
    <w:rsid w:val="00A70484"/>
    <w:rsid w:val="00A70660"/>
    <w:rsid w:val="00A706BC"/>
    <w:rsid w:val="00A706BF"/>
    <w:rsid w:val="00A707A6"/>
    <w:rsid w:val="00A707ED"/>
    <w:rsid w:val="00A70809"/>
    <w:rsid w:val="00A70A30"/>
    <w:rsid w:val="00A710D7"/>
    <w:rsid w:val="00A7143D"/>
    <w:rsid w:val="00A715FC"/>
    <w:rsid w:val="00A7177C"/>
    <w:rsid w:val="00A71E28"/>
    <w:rsid w:val="00A72031"/>
    <w:rsid w:val="00A72197"/>
    <w:rsid w:val="00A72442"/>
    <w:rsid w:val="00A7250D"/>
    <w:rsid w:val="00A727A4"/>
    <w:rsid w:val="00A72894"/>
    <w:rsid w:val="00A728F8"/>
    <w:rsid w:val="00A72A3A"/>
    <w:rsid w:val="00A72E3D"/>
    <w:rsid w:val="00A72E44"/>
    <w:rsid w:val="00A72FB3"/>
    <w:rsid w:val="00A73104"/>
    <w:rsid w:val="00A7315B"/>
    <w:rsid w:val="00A73344"/>
    <w:rsid w:val="00A73468"/>
    <w:rsid w:val="00A7346D"/>
    <w:rsid w:val="00A735EE"/>
    <w:rsid w:val="00A73739"/>
    <w:rsid w:val="00A7374C"/>
    <w:rsid w:val="00A7379A"/>
    <w:rsid w:val="00A73B0A"/>
    <w:rsid w:val="00A73B1B"/>
    <w:rsid w:val="00A73C1B"/>
    <w:rsid w:val="00A73EC8"/>
    <w:rsid w:val="00A73FD4"/>
    <w:rsid w:val="00A743F0"/>
    <w:rsid w:val="00A74436"/>
    <w:rsid w:val="00A7455C"/>
    <w:rsid w:val="00A7482D"/>
    <w:rsid w:val="00A74CF1"/>
    <w:rsid w:val="00A74D09"/>
    <w:rsid w:val="00A74EF2"/>
    <w:rsid w:val="00A74FF6"/>
    <w:rsid w:val="00A750CF"/>
    <w:rsid w:val="00A751DA"/>
    <w:rsid w:val="00A7531C"/>
    <w:rsid w:val="00A75345"/>
    <w:rsid w:val="00A75451"/>
    <w:rsid w:val="00A756AF"/>
    <w:rsid w:val="00A75CB0"/>
    <w:rsid w:val="00A761B6"/>
    <w:rsid w:val="00A76245"/>
    <w:rsid w:val="00A76370"/>
    <w:rsid w:val="00A76458"/>
    <w:rsid w:val="00A76A04"/>
    <w:rsid w:val="00A76C21"/>
    <w:rsid w:val="00A76E1D"/>
    <w:rsid w:val="00A76EC4"/>
    <w:rsid w:val="00A76F29"/>
    <w:rsid w:val="00A77017"/>
    <w:rsid w:val="00A77235"/>
    <w:rsid w:val="00A77572"/>
    <w:rsid w:val="00A7765E"/>
    <w:rsid w:val="00A777AC"/>
    <w:rsid w:val="00A77A35"/>
    <w:rsid w:val="00A77B67"/>
    <w:rsid w:val="00A77C7D"/>
    <w:rsid w:val="00A77F06"/>
    <w:rsid w:val="00A77F2F"/>
    <w:rsid w:val="00A80118"/>
    <w:rsid w:val="00A801DC"/>
    <w:rsid w:val="00A8043D"/>
    <w:rsid w:val="00A80490"/>
    <w:rsid w:val="00A808C9"/>
    <w:rsid w:val="00A809F2"/>
    <w:rsid w:val="00A80CF8"/>
    <w:rsid w:val="00A80D09"/>
    <w:rsid w:val="00A80D1B"/>
    <w:rsid w:val="00A80E0C"/>
    <w:rsid w:val="00A812FB"/>
    <w:rsid w:val="00A8170B"/>
    <w:rsid w:val="00A81A32"/>
    <w:rsid w:val="00A81CF4"/>
    <w:rsid w:val="00A81D6D"/>
    <w:rsid w:val="00A82292"/>
    <w:rsid w:val="00A8255B"/>
    <w:rsid w:val="00A825C2"/>
    <w:rsid w:val="00A825ED"/>
    <w:rsid w:val="00A82A28"/>
    <w:rsid w:val="00A82C34"/>
    <w:rsid w:val="00A82E3A"/>
    <w:rsid w:val="00A83129"/>
    <w:rsid w:val="00A8332D"/>
    <w:rsid w:val="00A836FD"/>
    <w:rsid w:val="00A838C8"/>
    <w:rsid w:val="00A838D1"/>
    <w:rsid w:val="00A83D11"/>
    <w:rsid w:val="00A83FD7"/>
    <w:rsid w:val="00A840C7"/>
    <w:rsid w:val="00A84177"/>
    <w:rsid w:val="00A84281"/>
    <w:rsid w:val="00A8437A"/>
    <w:rsid w:val="00A843AB"/>
    <w:rsid w:val="00A844A3"/>
    <w:rsid w:val="00A8452A"/>
    <w:rsid w:val="00A84534"/>
    <w:rsid w:val="00A8473A"/>
    <w:rsid w:val="00A84F13"/>
    <w:rsid w:val="00A84F4D"/>
    <w:rsid w:val="00A84FCE"/>
    <w:rsid w:val="00A85038"/>
    <w:rsid w:val="00A85067"/>
    <w:rsid w:val="00A8507D"/>
    <w:rsid w:val="00A850C7"/>
    <w:rsid w:val="00A85163"/>
    <w:rsid w:val="00A85297"/>
    <w:rsid w:val="00A855CB"/>
    <w:rsid w:val="00A85820"/>
    <w:rsid w:val="00A858DC"/>
    <w:rsid w:val="00A8595A"/>
    <w:rsid w:val="00A85AED"/>
    <w:rsid w:val="00A85AF4"/>
    <w:rsid w:val="00A85D38"/>
    <w:rsid w:val="00A85E20"/>
    <w:rsid w:val="00A85E2A"/>
    <w:rsid w:val="00A85EEE"/>
    <w:rsid w:val="00A8613D"/>
    <w:rsid w:val="00A86345"/>
    <w:rsid w:val="00A86396"/>
    <w:rsid w:val="00A866D9"/>
    <w:rsid w:val="00A8674D"/>
    <w:rsid w:val="00A86A08"/>
    <w:rsid w:val="00A87134"/>
    <w:rsid w:val="00A873D1"/>
    <w:rsid w:val="00A8755F"/>
    <w:rsid w:val="00A8766C"/>
    <w:rsid w:val="00A87740"/>
    <w:rsid w:val="00A877A2"/>
    <w:rsid w:val="00A8792C"/>
    <w:rsid w:val="00A879B3"/>
    <w:rsid w:val="00A87A30"/>
    <w:rsid w:val="00A87BAB"/>
    <w:rsid w:val="00A87BF2"/>
    <w:rsid w:val="00A87F5F"/>
    <w:rsid w:val="00A901BC"/>
    <w:rsid w:val="00A9034B"/>
    <w:rsid w:val="00A906B0"/>
    <w:rsid w:val="00A9087E"/>
    <w:rsid w:val="00A90AAF"/>
    <w:rsid w:val="00A90B0B"/>
    <w:rsid w:val="00A90D28"/>
    <w:rsid w:val="00A90D3A"/>
    <w:rsid w:val="00A90D4D"/>
    <w:rsid w:val="00A90DCC"/>
    <w:rsid w:val="00A90EED"/>
    <w:rsid w:val="00A910E8"/>
    <w:rsid w:val="00A9115D"/>
    <w:rsid w:val="00A9123B"/>
    <w:rsid w:val="00A914C8"/>
    <w:rsid w:val="00A9185E"/>
    <w:rsid w:val="00A919E0"/>
    <w:rsid w:val="00A91B6A"/>
    <w:rsid w:val="00A91C7B"/>
    <w:rsid w:val="00A91CC9"/>
    <w:rsid w:val="00A91F8F"/>
    <w:rsid w:val="00A9200E"/>
    <w:rsid w:val="00A92085"/>
    <w:rsid w:val="00A926A8"/>
    <w:rsid w:val="00A92AF8"/>
    <w:rsid w:val="00A92BE0"/>
    <w:rsid w:val="00A92CEF"/>
    <w:rsid w:val="00A92EFC"/>
    <w:rsid w:val="00A92F4D"/>
    <w:rsid w:val="00A93003"/>
    <w:rsid w:val="00A93520"/>
    <w:rsid w:val="00A93575"/>
    <w:rsid w:val="00A93719"/>
    <w:rsid w:val="00A93A6A"/>
    <w:rsid w:val="00A93EC1"/>
    <w:rsid w:val="00A94455"/>
    <w:rsid w:val="00A9475A"/>
    <w:rsid w:val="00A949CF"/>
    <w:rsid w:val="00A94B5D"/>
    <w:rsid w:val="00A950B7"/>
    <w:rsid w:val="00A9520B"/>
    <w:rsid w:val="00A95380"/>
    <w:rsid w:val="00A9564D"/>
    <w:rsid w:val="00A95903"/>
    <w:rsid w:val="00A9595D"/>
    <w:rsid w:val="00A96071"/>
    <w:rsid w:val="00A9608B"/>
    <w:rsid w:val="00A960D7"/>
    <w:rsid w:val="00A960ED"/>
    <w:rsid w:val="00A969E4"/>
    <w:rsid w:val="00A96A6A"/>
    <w:rsid w:val="00A96CE6"/>
    <w:rsid w:val="00A96CFC"/>
    <w:rsid w:val="00A96DD6"/>
    <w:rsid w:val="00A974E7"/>
    <w:rsid w:val="00A975E0"/>
    <w:rsid w:val="00A97783"/>
    <w:rsid w:val="00A97A86"/>
    <w:rsid w:val="00A97B83"/>
    <w:rsid w:val="00A97F11"/>
    <w:rsid w:val="00A97F7D"/>
    <w:rsid w:val="00AA008C"/>
    <w:rsid w:val="00AA01EA"/>
    <w:rsid w:val="00AA046F"/>
    <w:rsid w:val="00AA08FB"/>
    <w:rsid w:val="00AA13E0"/>
    <w:rsid w:val="00AA1418"/>
    <w:rsid w:val="00AA151F"/>
    <w:rsid w:val="00AA15AF"/>
    <w:rsid w:val="00AA17F3"/>
    <w:rsid w:val="00AA1972"/>
    <w:rsid w:val="00AA1BA9"/>
    <w:rsid w:val="00AA1E10"/>
    <w:rsid w:val="00AA2575"/>
    <w:rsid w:val="00AA270A"/>
    <w:rsid w:val="00AA271A"/>
    <w:rsid w:val="00AA2724"/>
    <w:rsid w:val="00AA27C5"/>
    <w:rsid w:val="00AA2B4D"/>
    <w:rsid w:val="00AA2D48"/>
    <w:rsid w:val="00AA2EC9"/>
    <w:rsid w:val="00AA322A"/>
    <w:rsid w:val="00AA35BD"/>
    <w:rsid w:val="00AA3843"/>
    <w:rsid w:val="00AA3946"/>
    <w:rsid w:val="00AA39BE"/>
    <w:rsid w:val="00AA3C7E"/>
    <w:rsid w:val="00AA3D44"/>
    <w:rsid w:val="00AA3EBD"/>
    <w:rsid w:val="00AA3FE8"/>
    <w:rsid w:val="00AA41FC"/>
    <w:rsid w:val="00AA42E2"/>
    <w:rsid w:val="00AA43C3"/>
    <w:rsid w:val="00AA4709"/>
    <w:rsid w:val="00AA49DA"/>
    <w:rsid w:val="00AA4A74"/>
    <w:rsid w:val="00AA4B51"/>
    <w:rsid w:val="00AA4F33"/>
    <w:rsid w:val="00AA4FF0"/>
    <w:rsid w:val="00AA5143"/>
    <w:rsid w:val="00AA51F2"/>
    <w:rsid w:val="00AA5471"/>
    <w:rsid w:val="00AA5508"/>
    <w:rsid w:val="00AA57C2"/>
    <w:rsid w:val="00AA57FC"/>
    <w:rsid w:val="00AA5903"/>
    <w:rsid w:val="00AA599B"/>
    <w:rsid w:val="00AA5B0D"/>
    <w:rsid w:val="00AA5C45"/>
    <w:rsid w:val="00AA5E15"/>
    <w:rsid w:val="00AA5F22"/>
    <w:rsid w:val="00AA60A9"/>
    <w:rsid w:val="00AA627A"/>
    <w:rsid w:val="00AA62D0"/>
    <w:rsid w:val="00AA647E"/>
    <w:rsid w:val="00AA67AB"/>
    <w:rsid w:val="00AA67E4"/>
    <w:rsid w:val="00AA68D9"/>
    <w:rsid w:val="00AA6A34"/>
    <w:rsid w:val="00AA6A74"/>
    <w:rsid w:val="00AA6D1A"/>
    <w:rsid w:val="00AA6E51"/>
    <w:rsid w:val="00AA71F1"/>
    <w:rsid w:val="00AA72CE"/>
    <w:rsid w:val="00AA7469"/>
    <w:rsid w:val="00AA7483"/>
    <w:rsid w:val="00AA766C"/>
    <w:rsid w:val="00AA7799"/>
    <w:rsid w:val="00AA77E8"/>
    <w:rsid w:val="00AA7803"/>
    <w:rsid w:val="00AA7957"/>
    <w:rsid w:val="00AA7C13"/>
    <w:rsid w:val="00AA7CEF"/>
    <w:rsid w:val="00AA7E1F"/>
    <w:rsid w:val="00AA7E84"/>
    <w:rsid w:val="00AA7FBB"/>
    <w:rsid w:val="00AB0168"/>
    <w:rsid w:val="00AB01F9"/>
    <w:rsid w:val="00AB04E8"/>
    <w:rsid w:val="00AB0624"/>
    <w:rsid w:val="00AB07C2"/>
    <w:rsid w:val="00AB087B"/>
    <w:rsid w:val="00AB08D0"/>
    <w:rsid w:val="00AB0BE2"/>
    <w:rsid w:val="00AB0CC5"/>
    <w:rsid w:val="00AB0E0C"/>
    <w:rsid w:val="00AB0E26"/>
    <w:rsid w:val="00AB0F20"/>
    <w:rsid w:val="00AB10AB"/>
    <w:rsid w:val="00AB12A5"/>
    <w:rsid w:val="00AB1719"/>
    <w:rsid w:val="00AB171F"/>
    <w:rsid w:val="00AB1E87"/>
    <w:rsid w:val="00AB1F35"/>
    <w:rsid w:val="00AB1FAC"/>
    <w:rsid w:val="00AB1FAF"/>
    <w:rsid w:val="00AB215E"/>
    <w:rsid w:val="00AB2167"/>
    <w:rsid w:val="00AB26CD"/>
    <w:rsid w:val="00AB2A09"/>
    <w:rsid w:val="00AB2A51"/>
    <w:rsid w:val="00AB2E17"/>
    <w:rsid w:val="00AB2F32"/>
    <w:rsid w:val="00AB335F"/>
    <w:rsid w:val="00AB385D"/>
    <w:rsid w:val="00AB3B40"/>
    <w:rsid w:val="00AB3CD0"/>
    <w:rsid w:val="00AB3D06"/>
    <w:rsid w:val="00AB3D61"/>
    <w:rsid w:val="00AB3F91"/>
    <w:rsid w:val="00AB41DA"/>
    <w:rsid w:val="00AB43C0"/>
    <w:rsid w:val="00AB443A"/>
    <w:rsid w:val="00AB45AF"/>
    <w:rsid w:val="00AB45E5"/>
    <w:rsid w:val="00AB45FA"/>
    <w:rsid w:val="00AB4AD5"/>
    <w:rsid w:val="00AB4FAF"/>
    <w:rsid w:val="00AB5227"/>
    <w:rsid w:val="00AB530A"/>
    <w:rsid w:val="00AB5391"/>
    <w:rsid w:val="00AB53BA"/>
    <w:rsid w:val="00AB53D7"/>
    <w:rsid w:val="00AB54AE"/>
    <w:rsid w:val="00AB54F0"/>
    <w:rsid w:val="00AB57AF"/>
    <w:rsid w:val="00AB586C"/>
    <w:rsid w:val="00AB5AAA"/>
    <w:rsid w:val="00AB5D33"/>
    <w:rsid w:val="00AB60B2"/>
    <w:rsid w:val="00AB60E1"/>
    <w:rsid w:val="00AB6418"/>
    <w:rsid w:val="00AB66E0"/>
    <w:rsid w:val="00AB67C1"/>
    <w:rsid w:val="00AB6B05"/>
    <w:rsid w:val="00AB6DE5"/>
    <w:rsid w:val="00AB6FD4"/>
    <w:rsid w:val="00AB71D5"/>
    <w:rsid w:val="00AB7571"/>
    <w:rsid w:val="00AB7638"/>
    <w:rsid w:val="00AB7719"/>
    <w:rsid w:val="00AB77A8"/>
    <w:rsid w:val="00AB7A8A"/>
    <w:rsid w:val="00AB7B27"/>
    <w:rsid w:val="00AB7C1A"/>
    <w:rsid w:val="00AC05AA"/>
    <w:rsid w:val="00AC0784"/>
    <w:rsid w:val="00AC0A0B"/>
    <w:rsid w:val="00AC0FD0"/>
    <w:rsid w:val="00AC1024"/>
    <w:rsid w:val="00AC10AA"/>
    <w:rsid w:val="00AC10BA"/>
    <w:rsid w:val="00AC140B"/>
    <w:rsid w:val="00AC1662"/>
    <w:rsid w:val="00AC1861"/>
    <w:rsid w:val="00AC1E71"/>
    <w:rsid w:val="00AC208F"/>
    <w:rsid w:val="00AC209C"/>
    <w:rsid w:val="00AC232C"/>
    <w:rsid w:val="00AC268F"/>
    <w:rsid w:val="00AC26AC"/>
    <w:rsid w:val="00AC2B39"/>
    <w:rsid w:val="00AC2D6B"/>
    <w:rsid w:val="00AC2DF5"/>
    <w:rsid w:val="00AC3404"/>
    <w:rsid w:val="00AC340F"/>
    <w:rsid w:val="00AC36FF"/>
    <w:rsid w:val="00AC385D"/>
    <w:rsid w:val="00AC3C52"/>
    <w:rsid w:val="00AC3C71"/>
    <w:rsid w:val="00AC3EBA"/>
    <w:rsid w:val="00AC3F88"/>
    <w:rsid w:val="00AC41AC"/>
    <w:rsid w:val="00AC41E1"/>
    <w:rsid w:val="00AC4441"/>
    <w:rsid w:val="00AC4508"/>
    <w:rsid w:val="00AC4522"/>
    <w:rsid w:val="00AC4563"/>
    <w:rsid w:val="00AC4D8F"/>
    <w:rsid w:val="00AC51B7"/>
    <w:rsid w:val="00AC525B"/>
    <w:rsid w:val="00AC525C"/>
    <w:rsid w:val="00AC542B"/>
    <w:rsid w:val="00AC572D"/>
    <w:rsid w:val="00AC57FE"/>
    <w:rsid w:val="00AC583D"/>
    <w:rsid w:val="00AC590A"/>
    <w:rsid w:val="00AC5BEE"/>
    <w:rsid w:val="00AC5DCC"/>
    <w:rsid w:val="00AC6306"/>
    <w:rsid w:val="00AC6365"/>
    <w:rsid w:val="00AC63FF"/>
    <w:rsid w:val="00AC6432"/>
    <w:rsid w:val="00AC665F"/>
    <w:rsid w:val="00AC6742"/>
    <w:rsid w:val="00AC6A22"/>
    <w:rsid w:val="00AC6A48"/>
    <w:rsid w:val="00AC6B97"/>
    <w:rsid w:val="00AC6BE1"/>
    <w:rsid w:val="00AC700B"/>
    <w:rsid w:val="00AC7058"/>
    <w:rsid w:val="00AC70AC"/>
    <w:rsid w:val="00AC71B2"/>
    <w:rsid w:val="00AC72B8"/>
    <w:rsid w:val="00AC7461"/>
    <w:rsid w:val="00AC756F"/>
    <w:rsid w:val="00AC7726"/>
    <w:rsid w:val="00AC7AD8"/>
    <w:rsid w:val="00AC7B82"/>
    <w:rsid w:val="00AC7CF0"/>
    <w:rsid w:val="00AC7E5F"/>
    <w:rsid w:val="00AC7FB0"/>
    <w:rsid w:val="00AD016E"/>
    <w:rsid w:val="00AD0676"/>
    <w:rsid w:val="00AD0CC7"/>
    <w:rsid w:val="00AD1166"/>
    <w:rsid w:val="00AD1196"/>
    <w:rsid w:val="00AD1211"/>
    <w:rsid w:val="00AD1481"/>
    <w:rsid w:val="00AD1993"/>
    <w:rsid w:val="00AD1AF0"/>
    <w:rsid w:val="00AD1B3E"/>
    <w:rsid w:val="00AD1E4C"/>
    <w:rsid w:val="00AD2109"/>
    <w:rsid w:val="00AD210D"/>
    <w:rsid w:val="00AD2153"/>
    <w:rsid w:val="00AD219F"/>
    <w:rsid w:val="00AD21AC"/>
    <w:rsid w:val="00AD21FB"/>
    <w:rsid w:val="00AD224D"/>
    <w:rsid w:val="00AD24A8"/>
    <w:rsid w:val="00AD25A1"/>
    <w:rsid w:val="00AD28D7"/>
    <w:rsid w:val="00AD29FA"/>
    <w:rsid w:val="00AD2A60"/>
    <w:rsid w:val="00AD2C4A"/>
    <w:rsid w:val="00AD2D96"/>
    <w:rsid w:val="00AD30C0"/>
    <w:rsid w:val="00AD3137"/>
    <w:rsid w:val="00AD31E6"/>
    <w:rsid w:val="00AD33FA"/>
    <w:rsid w:val="00AD350B"/>
    <w:rsid w:val="00AD37B2"/>
    <w:rsid w:val="00AD38B9"/>
    <w:rsid w:val="00AD390A"/>
    <w:rsid w:val="00AD3AF9"/>
    <w:rsid w:val="00AD3B0A"/>
    <w:rsid w:val="00AD3B35"/>
    <w:rsid w:val="00AD3F9D"/>
    <w:rsid w:val="00AD4011"/>
    <w:rsid w:val="00AD4035"/>
    <w:rsid w:val="00AD4C7A"/>
    <w:rsid w:val="00AD4DB8"/>
    <w:rsid w:val="00AD4DE0"/>
    <w:rsid w:val="00AD5285"/>
    <w:rsid w:val="00AD546A"/>
    <w:rsid w:val="00AD5758"/>
    <w:rsid w:val="00AD59BE"/>
    <w:rsid w:val="00AD5E42"/>
    <w:rsid w:val="00AD629C"/>
    <w:rsid w:val="00AD6308"/>
    <w:rsid w:val="00AD64E9"/>
    <w:rsid w:val="00AD666E"/>
    <w:rsid w:val="00AD66A0"/>
    <w:rsid w:val="00AD6C91"/>
    <w:rsid w:val="00AD6CA8"/>
    <w:rsid w:val="00AD6F45"/>
    <w:rsid w:val="00AD735F"/>
    <w:rsid w:val="00AD74CB"/>
    <w:rsid w:val="00AD7564"/>
    <w:rsid w:val="00AD7571"/>
    <w:rsid w:val="00AD75BF"/>
    <w:rsid w:val="00AD7652"/>
    <w:rsid w:val="00AD768B"/>
    <w:rsid w:val="00AD7701"/>
    <w:rsid w:val="00AD78C7"/>
    <w:rsid w:val="00AD78CD"/>
    <w:rsid w:val="00AD78EC"/>
    <w:rsid w:val="00AD7AD7"/>
    <w:rsid w:val="00AD7CF2"/>
    <w:rsid w:val="00AD7D02"/>
    <w:rsid w:val="00AD7EE3"/>
    <w:rsid w:val="00AE0001"/>
    <w:rsid w:val="00AE011D"/>
    <w:rsid w:val="00AE0150"/>
    <w:rsid w:val="00AE021F"/>
    <w:rsid w:val="00AE054F"/>
    <w:rsid w:val="00AE07A6"/>
    <w:rsid w:val="00AE0CA3"/>
    <w:rsid w:val="00AE0D3A"/>
    <w:rsid w:val="00AE0E07"/>
    <w:rsid w:val="00AE0FAD"/>
    <w:rsid w:val="00AE1030"/>
    <w:rsid w:val="00AE14EE"/>
    <w:rsid w:val="00AE1881"/>
    <w:rsid w:val="00AE1D8C"/>
    <w:rsid w:val="00AE1E99"/>
    <w:rsid w:val="00AE1F50"/>
    <w:rsid w:val="00AE2020"/>
    <w:rsid w:val="00AE2064"/>
    <w:rsid w:val="00AE259A"/>
    <w:rsid w:val="00AE2A0D"/>
    <w:rsid w:val="00AE2F86"/>
    <w:rsid w:val="00AE303C"/>
    <w:rsid w:val="00AE347B"/>
    <w:rsid w:val="00AE3856"/>
    <w:rsid w:val="00AE387B"/>
    <w:rsid w:val="00AE39FB"/>
    <w:rsid w:val="00AE3BFD"/>
    <w:rsid w:val="00AE3D52"/>
    <w:rsid w:val="00AE3E89"/>
    <w:rsid w:val="00AE411F"/>
    <w:rsid w:val="00AE4185"/>
    <w:rsid w:val="00AE4347"/>
    <w:rsid w:val="00AE468A"/>
    <w:rsid w:val="00AE4A6E"/>
    <w:rsid w:val="00AE4C2A"/>
    <w:rsid w:val="00AE4C3F"/>
    <w:rsid w:val="00AE4CB3"/>
    <w:rsid w:val="00AE4DAB"/>
    <w:rsid w:val="00AE4E3A"/>
    <w:rsid w:val="00AE4ECB"/>
    <w:rsid w:val="00AE503D"/>
    <w:rsid w:val="00AE5529"/>
    <w:rsid w:val="00AE5665"/>
    <w:rsid w:val="00AE585F"/>
    <w:rsid w:val="00AE59AC"/>
    <w:rsid w:val="00AE59ED"/>
    <w:rsid w:val="00AE5B09"/>
    <w:rsid w:val="00AE5E67"/>
    <w:rsid w:val="00AE5F3B"/>
    <w:rsid w:val="00AE6261"/>
    <w:rsid w:val="00AE6290"/>
    <w:rsid w:val="00AE6376"/>
    <w:rsid w:val="00AE63B6"/>
    <w:rsid w:val="00AE66BD"/>
    <w:rsid w:val="00AE6892"/>
    <w:rsid w:val="00AE69E4"/>
    <w:rsid w:val="00AE6E4B"/>
    <w:rsid w:val="00AE6F69"/>
    <w:rsid w:val="00AE70AE"/>
    <w:rsid w:val="00AE72A3"/>
    <w:rsid w:val="00AE7692"/>
    <w:rsid w:val="00AE7A70"/>
    <w:rsid w:val="00AE7E32"/>
    <w:rsid w:val="00AE7FBF"/>
    <w:rsid w:val="00AF017D"/>
    <w:rsid w:val="00AF029A"/>
    <w:rsid w:val="00AF033E"/>
    <w:rsid w:val="00AF05D4"/>
    <w:rsid w:val="00AF067D"/>
    <w:rsid w:val="00AF0B3F"/>
    <w:rsid w:val="00AF0CE4"/>
    <w:rsid w:val="00AF0DDD"/>
    <w:rsid w:val="00AF0E9E"/>
    <w:rsid w:val="00AF0F3A"/>
    <w:rsid w:val="00AF1880"/>
    <w:rsid w:val="00AF1C50"/>
    <w:rsid w:val="00AF1D3D"/>
    <w:rsid w:val="00AF1F31"/>
    <w:rsid w:val="00AF25D8"/>
    <w:rsid w:val="00AF2667"/>
    <w:rsid w:val="00AF269B"/>
    <w:rsid w:val="00AF2785"/>
    <w:rsid w:val="00AF2787"/>
    <w:rsid w:val="00AF2AE0"/>
    <w:rsid w:val="00AF2BAB"/>
    <w:rsid w:val="00AF2EDB"/>
    <w:rsid w:val="00AF31EF"/>
    <w:rsid w:val="00AF336A"/>
    <w:rsid w:val="00AF3489"/>
    <w:rsid w:val="00AF348E"/>
    <w:rsid w:val="00AF3586"/>
    <w:rsid w:val="00AF368E"/>
    <w:rsid w:val="00AF371B"/>
    <w:rsid w:val="00AF3750"/>
    <w:rsid w:val="00AF3B20"/>
    <w:rsid w:val="00AF3DE4"/>
    <w:rsid w:val="00AF3DE8"/>
    <w:rsid w:val="00AF3E9E"/>
    <w:rsid w:val="00AF3EA9"/>
    <w:rsid w:val="00AF3F67"/>
    <w:rsid w:val="00AF42BB"/>
    <w:rsid w:val="00AF48C7"/>
    <w:rsid w:val="00AF49E3"/>
    <w:rsid w:val="00AF4AE4"/>
    <w:rsid w:val="00AF4B69"/>
    <w:rsid w:val="00AF4C42"/>
    <w:rsid w:val="00AF4CEC"/>
    <w:rsid w:val="00AF4F3B"/>
    <w:rsid w:val="00AF5164"/>
    <w:rsid w:val="00AF56ED"/>
    <w:rsid w:val="00AF56F1"/>
    <w:rsid w:val="00AF5864"/>
    <w:rsid w:val="00AF590D"/>
    <w:rsid w:val="00AF59D3"/>
    <w:rsid w:val="00AF5A6D"/>
    <w:rsid w:val="00AF5C97"/>
    <w:rsid w:val="00AF5E96"/>
    <w:rsid w:val="00AF5F31"/>
    <w:rsid w:val="00AF63C1"/>
    <w:rsid w:val="00AF64F0"/>
    <w:rsid w:val="00AF655D"/>
    <w:rsid w:val="00AF6621"/>
    <w:rsid w:val="00AF6766"/>
    <w:rsid w:val="00AF6AA4"/>
    <w:rsid w:val="00AF6AD1"/>
    <w:rsid w:val="00AF6EF5"/>
    <w:rsid w:val="00AF7217"/>
    <w:rsid w:val="00AF7464"/>
    <w:rsid w:val="00AF74C7"/>
    <w:rsid w:val="00AF752E"/>
    <w:rsid w:val="00AF75D6"/>
    <w:rsid w:val="00AF7614"/>
    <w:rsid w:val="00AF7714"/>
    <w:rsid w:val="00AF7745"/>
    <w:rsid w:val="00AF785E"/>
    <w:rsid w:val="00AF7B8C"/>
    <w:rsid w:val="00AF7DC3"/>
    <w:rsid w:val="00B0016A"/>
    <w:rsid w:val="00B00190"/>
    <w:rsid w:val="00B002AE"/>
    <w:rsid w:val="00B002B9"/>
    <w:rsid w:val="00B002C4"/>
    <w:rsid w:val="00B00464"/>
    <w:rsid w:val="00B00487"/>
    <w:rsid w:val="00B004C5"/>
    <w:rsid w:val="00B00813"/>
    <w:rsid w:val="00B008E0"/>
    <w:rsid w:val="00B00986"/>
    <w:rsid w:val="00B00B5C"/>
    <w:rsid w:val="00B00E50"/>
    <w:rsid w:val="00B00E91"/>
    <w:rsid w:val="00B00FAE"/>
    <w:rsid w:val="00B011D8"/>
    <w:rsid w:val="00B01291"/>
    <w:rsid w:val="00B01328"/>
    <w:rsid w:val="00B0157D"/>
    <w:rsid w:val="00B015ED"/>
    <w:rsid w:val="00B01A66"/>
    <w:rsid w:val="00B01B0A"/>
    <w:rsid w:val="00B01E2A"/>
    <w:rsid w:val="00B01F29"/>
    <w:rsid w:val="00B01FCA"/>
    <w:rsid w:val="00B02207"/>
    <w:rsid w:val="00B02344"/>
    <w:rsid w:val="00B024E4"/>
    <w:rsid w:val="00B025AC"/>
    <w:rsid w:val="00B02630"/>
    <w:rsid w:val="00B02AEB"/>
    <w:rsid w:val="00B02B4D"/>
    <w:rsid w:val="00B02CE8"/>
    <w:rsid w:val="00B02D59"/>
    <w:rsid w:val="00B030B7"/>
    <w:rsid w:val="00B03163"/>
    <w:rsid w:val="00B0324A"/>
    <w:rsid w:val="00B03401"/>
    <w:rsid w:val="00B03722"/>
    <w:rsid w:val="00B0385D"/>
    <w:rsid w:val="00B03A98"/>
    <w:rsid w:val="00B03B27"/>
    <w:rsid w:val="00B03B94"/>
    <w:rsid w:val="00B03D3D"/>
    <w:rsid w:val="00B0400D"/>
    <w:rsid w:val="00B04313"/>
    <w:rsid w:val="00B0467B"/>
    <w:rsid w:val="00B04732"/>
    <w:rsid w:val="00B04DAF"/>
    <w:rsid w:val="00B04F06"/>
    <w:rsid w:val="00B05236"/>
    <w:rsid w:val="00B0541E"/>
    <w:rsid w:val="00B05601"/>
    <w:rsid w:val="00B05677"/>
    <w:rsid w:val="00B057E9"/>
    <w:rsid w:val="00B05B33"/>
    <w:rsid w:val="00B05C8B"/>
    <w:rsid w:val="00B05CAA"/>
    <w:rsid w:val="00B0640D"/>
    <w:rsid w:val="00B06574"/>
    <w:rsid w:val="00B066E7"/>
    <w:rsid w:val="00B068C4"/>
    <w:rsid w:val="00B068FC"/>
    <w:rsid w:val="00B06AF5"/>
    <w:rsid w:val="00B06E02"/>
    <w:rsid w:val="00B06E37"/>
    <w:rsid w:val="00B0723A"/>
    <w:rsid w:val="00B073DE"/>
    <w:rsid w:val="00B07C90"/>
    <w:rsid w:val="00B102FD"/>
    <w:rsid w:val="00B1077E"/>
    <w:rsid w:val="00B107D0"/>
    <w:rsid w:val="00B10BA1"/>
    <w:rsid w:val="00B10BDD"/>
    <w:rsid w:val="00B10C10"/>
    <w:rsid w:val="00B10E18"/>
    <w:rsid w:val="00B10E87"/>
    <w:rsid w:val="00B10F64"/>
    <w:rsid w:val="00B10F80"/>
    <w:rsid w:val="00B11102"/>
    <w:rsid w:val="00B11429"/>
    <w:rsid w:val="00B11528"/>
    <w:rsid w:val="00B11977"/>
    <w:rsid w:val="00B119F2"/>
    <w:rsid w:val="00B11ADF"/>
    <w:rsid w:val="00B11AFE"/>
    <w:rsid w:val="00B11F39"/>
    <w:rsid w:val="00B11F57"/>
    <w:rsid w:val="00B12257"/>
    <w:rsid w:val="00B123B8"/>
    <w:rsid w:val="00B1261B"/>
    <w:rsid w:val="00B1295C"/>
    <w:rsid w:val="00B12B4E"/>
    <w:rsid w:val="00B12FE3"/>
    <w:rsid w:val="00B131EC"/>
    <w:rsid w:val="00B13751"/>
    <w:rsid w:val="00B137BE"/>
    <w:rsid w:val="00B1384F"/>
    <w:rsid w:val="00B13C99"/>
    <w:rsid w:val="00B13EC5"/>
    <w:rsid w:val="00B1408E"/>
    <w:rsid w:val="00B14389"/>
    <w:rsid w:val="00B1438B"/>
    <w:rsid w:val="00B14541"/>
    <w:rsid w:val="00B14890"/>
    <w:rsid w:val="00B1497F"/>
    <w:rsid w:val="00B1499D"/>
    <w:rsid w:val="00B14BCB"/>
    <w:rsid w:val="00B14D30"/>
    <w:rsid w:val="00B14EF0"/>
    <w:rsid w:val="00B1505F"/>
    <w:rsid w:val="00B15109"/>
    <w:rsid w:val="00B15395"/>
    <w:rsid w:val="00B15808"/>
    <w:rsid w:val="00B15852"/>
    <w:rsid w:val="00B15E93"/>
    <w:rsid w:val="00B160BE"/>
    <w:rsid w:val="00B16237"/>
    <w:rsid w:val="00B162FC"/>
    <w:rsid w:val="00B16300"/>
    <w:rsid w:val="00B16371"/>
    <w:rsid w:val="00B16412"/>
    <w:rsid w:val="00B16633"/>
    <w:rsid w:val="00B16829"/>
    <w:rsid w:val="00B16868"/>
    <w:rsid w:val="00B16925"/>
    <w:rsid w:val="00B16C1C"/>
    <w:rsid w:val="00B171BC"/>
    <w:rsid w:val="00B173D6"/>
    <w:rsid w:val="00B17C7A"/>
    <w:rsid w:val="00B17D72"/>
    <w:rsid w:val="00B20172"/>
    <w:rsid w:val="00B202FB"/>
    <w:rsid w:val="00B205DA"/>
    <w:rsid w:val="00B2068E"/>
    <w:rsid w:val="00B2071F"/>
    <w:rsid w:val="00B20720"/>
    <w:rsid w:val="00B20A22"/>
    <w:rsid w:val="00B20D78"/>
    <w:rsid w:val="00B21108"/>
    <w:rsid w:val="00B211FE"/>
    <w:rsid w:val="00B214D7"/>
    <w:rsid w:val="00B2181F"/>
    <w:rsid w:val="00B21A65"/>
    <w:rsid w:val="00B21CCD"/>
    <w:rsid w:val="00B21EA3"/>
    <w:rsid w:val="00B22202"/>
    <w:rsid w:val="00B22565"/>
    <w:rsid w:val="00B225D2"/>
    <w:rsid w:val="00B22B39"/>
    <w:rsid w:val="00B22D6A"/>
    <w:rsid w:val="00B22E13"/>
    <w:rsid w:val="00B2328D"/>
    <w:rsid w:val="00B23401"/>
    <w:rsid w:val="00B23452"/>
    <w:rsid w:val="00B23518"/>
    <w:rsid w:val="00B23A54"/>
    <w:rsid w:val="00B23ACC"/>
    <w:rsid w:val="00B23ADA"/>
    <w:rsid w:val="00B23ADB"/>
    <w:rsid w:val="00B23BB2"/>
    <w:rsid w:val="00B23BF4"/>
    <w:rsid w:val="00B24176"/>
    <w:rsid w:val="00B24219"/>
    <w:rsid w:val="00B2427A"/>
    <w:rsid w:val="00B242A9"/>
    <w:rsid w:val="00B24849"/>
    <w:rsid w:val="00B2498B"/>
    <w:rsid w:val="00B24A5D"/>
    <w:rsid w:val="00B24C6A"/>
    <w:rsid w:val="00B24CF4"/>
    <w:rsid w:val="00B24F52"/>
    <w:rsid w:val="00B250A9"/>
    <w:rsid w:val="00B25138"/>
    <w:rsid w:val="00B2521E"/>
    <w:rsid w:val="00B25769"/>
    <w:rsid w:val="00B25D28"/>
    <w:rsid w:val="00B25E90"/>
    <w:rsid w:val="00B262AA"/>
    <w:rsid w:val="00B26A50"/>
    <w:rsid w:val="00B26AE7"/>
    <w:rsid w:val="00B26B80"/>
    <w:rsid w:val="00B26C0E"/>
    <w:rsid w:val="00B270C3"/>
    <w:rsid w:val="00B2724F"/>
    <w:rsid w:val="00B273DD"/>
    <w:rsid w:val="00B27536"/>
    <w:rsid w:val="00B275CF"/>
    <w:rsid w:val="00B276ED"/>
    <w:rsid w:val="00B27866"/>
    <w:rsid w:val="00B27A83"/>
    <w:rsid w:val="00B27B8D"/>
    <w:rsid w:val="00B27D55"/>
    <w:rsid w:val="00B27E62"/>
    <w:rsid w:val="00B27EB1"/>
    <w:rsid w:val="00B30156"/>
    <w:rsid w:val="00B301F0"/>
    <w:rsid w:val="00B30272"/>
    <w:rsid w:val="00B3094C"/>
    <w:rsid w:val="00B30E8E"/>
    <w:rsid w:val="00B312CE"/>
    <w:rsid w:val="00B3183D"/>
    <w:rsid w:val="00B31D7F"/>
    <w:rsid w:val="00B31DA6"/>
    <w:rsid w:val="00B31DA8"/>
    <w:rsid w:val="00B31E73"/>
    <w:rsid w:val="00B32176"/>
    <w:rsid w:val="00B32344"/>
    <w:rsid w:val="00B3293B"/>
    <w:rsid w:val="00B32BCA"/>
    <w:rsid w:val="00B32D5F"/>
    <w:rsid w:val="00B32D7F"/>
    <w:rsid w:val="00B32F15"/>
    <w:rsid w:val="00B32FF0"/>
    <w:rsid w:val="00B3300F"/>
    <w:rsid w:val="00B33073"/>
    <w:rsid w:val="00B333FD"/>
    <w:rsid w:val="00B3358B"/>
    <w:rsid w:val="00B33644"/>
    <w:rsid w:val="00B33765"/>
    <w:rsid w:val="00B338E8"/>
    <w:rsid w:val="00B339B5"/>
    <w:rsid w:val="00B33BE5"/>
    <w:rsid w:val="00B33D88"/>
    <w:rsid w:val="00B3430B"/>
    <w:rsid w:val="00B34433"/>
    <w:rsid w:val="00B345BF"/>
    <w:rsid w:val="00B34861"/>
    <w:rsid w:val="00B348A5"/>
    <w:rsid w:val="00B348F2"/>
    <w:rsid w:val="00B34D27"/>
    <w:rsid w:val="00B34F9A"/>
    <w:rsid w:val="00B350E5"/>
    <w:rsid w:val="00B35127"/>
    <w:rsid w:val="00B351E6"/>
    <w:rsid w:val="00B3521D"/>
    <w:rsid w:val="00B353E8"/>
    <w:rsid w:val="00B3556C"/>
    <w:rsid w:val="00B35608"/>
    <w:rsid w:val="00B3576F"/>
    <w:rsid w:val="00B358E3"/>
    <w:rsid w:val="00B35E99"/>
    <w:rsid w:val="00B35EBD"/>
    <w:rsid w:val="00B35F7E"/>
    <w:rsid w:val="00B364F8"/>
    <w:rsid w:val="00B36B0A"/>
    <w:rsid w:val="00B36BCF"/>
    <w:rsid w:val="00B36BFB"/>
    <w:rsid w:val="00B36CD1"/>
    <w:rsid w:val="00B36E29"/>
    <w:rsid w:val="00B37109"/>
    <w:rsid w:val="00B373B0"/>
    <w:rsid w:val="00B377CF"/>
    <w:rsid w:val="00B3791B"/>
    <w:rsid w:val="00B3796D"/>
    <w:rsid w:val="00B37AAA"/>
    <w:rsid w:val="00B37B6A"/>
    <w:rsid w:val="00B37C0B"/>
    <w:rsid w:val="00B37F36"/>
    <w:rsid w:val="00B40120"/>
    <w:rsid w:val="00B40298"/>
    <w:rsid w:val="00B40692"/>
    <w:rsid w:val="00B40CA3"/>
    <w:rsid w:val="00B40D03"/>
    <w:rsid w:val="00B40D49"/>
    <w:rsid w:val="00B40DDD"/>
    <w:rsid w:val="00B40FFB"/>
    <w:rsid w:val="00B4125C"/>
    <w:rsid w:val="00B4144B"/>
    <w:rsid w:val="00B41470"/>
    <w:rsid w:val="00B41609"/>
    <w:rsid w:val="00B41751"/>
    <w:rsid w:val="00B41AA5"/>
    <w:rsid w:val="00B41B91"/>
    <w:rsid w:val="00B41E35"/>
    <w:rsid w:val="00B42182"/>
    <w:rsid w:val="00B42475"/>
    <w:rsid w:val="00B424D0"/>
    <w:rsid w:val="00B42710"/>
    <w:rsid w:val="00B427B2"/>
    <w:rsid w:val="00B428B8"/>
    <w:rsid w:val="00B42DF8"/>
    <w:rsid w:val="00B42FA1"/>
    <w:rsid w:val="00B42FCF"/>
    <w:rsid w:val="00B43222"/>
    <w:rsid w:val="00B432E3"/>
    <w:rsid w:val="00B43678"/>
    <w:rsid w:val="00B43722"/>
    <w:rsid w:val="00B43870"/>
    <w:rsid w:val="00B439F2"/>
    <w:rsid w:val="00B43AE7"/>
    <w:rsid w:val="00B43B7F"/>
    <w:rsid w:val="00B43B8F"/>
    <w:rsid w:val="00B43BEA"/>
    <w:rsid w:val="00B43C24"/>
    <w:rsid w:val="00B43F34"/>
    <w:rsid w:val="00B4429E"/>
    <w:rsid w:val="00B4456A"/>
    <w:rsid w:val="00B4462B"/>
    <w:rsid w:val="00B448FF"/>
    <w:rsid w:val="00B4492C"/>
    <w:rsid w:val="00B44B01"/>
    <w:rsid w:val="00B44BD8"/>
    <w:rsid w:val="00B451E1"/>
    <w:rsid w:val="00B45230"/>
    <w:rsid w:val="00B452D5"/>
    <w:rsid w:val="00B45315"/>
    <w:rsid w:val="00B45465"/>
    <w:rsid w:val="00B455B8"/>
    <w:rsid w:val="00B45749"/>
    <w:rsid w:val="00B45B51"/>
    <w:rsid w:val="00B45BE4"/>
    <w:rsid w:val="00B45D78"/>
    <w:rsid w:val="00B45FEC"/>
    <w:rsid w:val="00B46364"/>
    <w:rsid w:val="00B463CB"/>
    <w:rsid w:val="00B46500"/>
    <w:rsid w:val="00B46640"/>
    <w:rsid w:val="00B4686E"/>
    <w:rsid w:val="00B468DA"/>
    <w:rsid w:val="00B46908"/>
    <w:rsid w:val="00B469E8"/>
    <w:rsid w:val="00B46B75"/>
    <w:rsid w:val="00B46D43"/>
    <w:rsid w:val="00B46DA1"/>
    <w:rsid w:val="00B47171"/>
    <w:rsid w:val="00B47282"/>
    <w:rsid w:val="00B475A8"/>
    <w:rsid w:val="00B4796A"/>
    <w:rsid w:val="00B47ABC"/>
    <w:rsid w:val="00B47BDF"/>
    <w:rsid w:val="00B47C93"/>
    <w:rsid w:val="00B47DEE"/>
    <w:rsid w:val="00B47F29"/>
    <w:rsid w:val="00B50349"/>
    <w:rsid w:val="00B504E4"/>
    <w:rsid w:val="00B50557"/>
    <w:rsid w:val="00B5064A"/>
    <w:rsid w:val="00B506A7"/>
    <w:rsid w:val="00B5074D"/>
    <w:rsid w:val="00B50BE8"/>
    <w:rsid w:val="00B50C72"/>
    <w:rsid w:val="00B50D3C"/>
    <w:rsid w:val="00B50FA3"/>
    <w:rsid w:val="00B5108E"/>
    <w:rsid w:val="00B512D9"/>
    <w:rsid w:val="00B51446"/>
    <w:rsid w:val="00B5156E"/>
    <w:rsid w:val="00B5196E"/>
    <w:rsid w:val="00B51A15"/>
    <w:rsid w:val="00B51DED"/>
    <w:rsid w:val="00B51E6D"/>
    <w:rsid w:val="00B5255D"/>
    <w:rsid w:val="00B52849"/>
    <w:rsid w:val="00B52A56"/>
    <w:rsid w:val="00B52EC5"/>
    <w:rsid w:val="00B530D3"/>
    <w:rsid w:val="00B531F9"/>
    <w:rsid w:val="00B534C0"/>
    <w:rsid w:val="00B534EB"/>
    <w:rsid w:val="00B538C0"/>
    <w:rsid w:val="00B538E7"/>
    <w:rsid w:val="00B53960"/>
    <w:rsid w:val="00B5397F"/>
    <w:rsid w:val="00B53B86"/>
    <w:rsid w:val="00B53D0F"/>
    <w:rsid w:val="00B53EFE"/>
    <w:rsid w:val="00B53F5A"/>
    <w:rsid w:val="00B5464E"/>
    <w:rsid w:val="00B54959"/>
    <w:rsid w:val="00B54C6F"/>
    <w:rsid w:val="00B54E32"/>
    <w:rsid w:val="00B54F23"/>
    <w:rsid w:val="00B54FB2"/>
    <w:rsid w:val="00B5516D"/>
    <w:rsid w:val="00B55785"/>
    <w:rsid w:val="00B557E1"/>
    <w:rsid w:val="00B5584E"/>
    <w:rsid w:val="00B5595A"/>
    <w:rsid w:val="00B55BE0"/>
    <w:rsid w:val="00B55BE3"/>
    <w:rsid w:val="00B5605E"/>
    <w:rsid w:val="00B56377"/>
    <w:rsid w:val="00B563C5"/>
    <w:rsid w:val="00B567D4"/>
    <w:rsid w:val="00B5728E"/>
    <w:rsid w:val="00B572DA"/>
    <w:rsid w:val="00B572EB"/>
    <w:rsid w:val="00B575C5"/>
    <w:rsid w:val="00B579E6"/>
    <w:rsid w:val="00B57B38"/>
    <w:rsid w:val="00B57DE9"/>
    <w:rsid w:val="00B57E87"/>
    <w:rsid w:val="00B603BD"/>
    <w:rsid w:val="00B606A3"/>
    <w:rsid w:val="00B60B42"/>
    <w:rsid w:val="00B60F44"/>
    <w:rsid w:val="00B61093"/>
    <w:rsid w:val="00B6113C"/>
    <w:rsid w:val="00B61875"/>
    <w:rsid w:val="00B61945"/>
    <w:rsid w:val="00B61AD2"/>
    <w:rsid w:val="00B61B9D"/>
    <w:rsid w:val="00B61D50"/>
    <w:rsid w:val="00B6200B"/>
    <w:rsid w:val="00B62358"/>
    <w:rsid w:val="00B6277D"/>
    <w:rsid w:val="00B62B23"/>
    <w:rsid w:val="00B6308A"/>
    <w:rsid w:val="00B630F0"/>
    <w:rsid w:val="00B63111"/>
    <w:rsid w:val="00B632BE"/>
    <w:rsid w:val="00B635E6"/>
    <w:rsid w:val="00B639CA"/>
    <w:rsid w:val="00B63B44"/>
    <w:rsid w:val="00B63F72"/>
    <w:rsid w:val="00B64138"/>
    <w:rsid w:val="00B6433C"/>
    <w:rsid w:val="00B6441E"/>
    <w:rsid w:val="00B64601"/>
    <w:rsid w:val="00B64B98"/>
    <w:rsid w:val="00B64D69"/>
    <w:rsid w:val="00B64DC6"/>
    <w:rsid w:val="00B64E01"/>
    <w:rsid w:val="00B651C2"/>
    <w:rsid w:val="00B65639"/>
    <w:rsid w:val="00B65CA1"/>
    <w:rsid w:val="00B65DEB"/>
    <w:rsid w:val="00B65FAD"/>
    <w:rsid w:val="00B6644A"/>
    <w:rsid w:val="00B664E4"/>
    <w:rsid w:val="00B66676"/>
    <w:rsid w:val="00B66799"/>
    <w:rsid w:val="00B66D05"/>
    <w:rsid w:val="00B66DED"/>
    <w:rsid w:val="00B66F22"/>
    <w:rsid w:val="00B66F8A"/>
    <w:rsid w:val="00B6704C"/>
    <w:rsid w:val="00B671BB"/>
    <w:rsid w:val="00B6723B"/>
    <w:rsid w:val="00B6755D"/>
    <w:rsid w:val="00B6774E"/>
    <w:rsid w:val="00B677FF"/>
    <w:rsid w:val="00B67ECD"/>
    <w:rsid w:val="00B701E5"/>
    <w:rsid w:val="00B7026B"/>
    <w:rsid w:val="00B702B3"/>
    <w:rsid w:val="00B70372"/>
    <w:rsid w:val="00B7071F"/>
    <w:rsid w:val="00B70BBC"/>
    <w:rsid w:val="00B70CAD"/>
    <w:rsid w:val="00B70E59"/>
    <w:rsid w:val="00B70F1C"/>
    <w:rsid w:val="00B7104F"/>
    <w:rsid w:val="00B7110A"/>
    <w:rsid w:val="00B7129E"/>
    <w:rsid w:val="00B712C8"/>
    <w:rsid w:val="00B71304"/>
    <w:rsid w:val="00B7130E"/>
    <w:rsid w:val="00B713A7"/>
    <w:rsid w:val="00B715B4"/>
    <w:rsid w:val="00B715E6"/>
    <w:rsid w:val="00B71923"/>
    <w:rsid w:val="00B71A4E"/>
    <w:rsid w:val="00B71B8A"/>
    <w:rsid w:val="00B71D6D"/>
    <w:rsid w:val="00B71E24"/>
    <w:rsid w:val="00B71FB2"/>
    <w:rsid w:val="00B7268E"/>
    <w:rsid w:val="00B7287E"/>
    <w:rsid w:val="00B729D7"/>
    <w:rsid w:val="00B72B62"/>
    <w:rsid w:val="00B72BE6"/>
    <w:rsid w:val="00B72C8A"/>
    <w:rsid w:val="00B72CB4"/>
    <w:rsid w:val="00B72CEF"/>
    <w:rsid w:val="00B72CF1"/>
    <w:rsid w:val="00B72DA3"/>
    <w:rsid w:val="00B731CD"/>
    <w:rsid w:val="00B734E9"/>
    <w:rsid w:val="00B737CF"/>
    <w:rsid w:val="00B73843"/>
    <w:rsid w:val="00B73953"/>
    <w:rsid w:val="00B73A57"/>
    <w:rsid w:val="00B73A89"/>
    <w:rsid w:val="00B73EE2"/>
    <w:rsid w:val="00B740CC"/>
    <w:rsid w:val="00B742CD"/>
    <w:rsid w:val="00B743B9"/>
    <w:rsid w:val="00B744CC"/>
    <w:rsid w:val="00B7454A"/>
    <w:rsid w:val="00B745E2"/>
    <w:rsid w:val="00B745E5"/>
    <w:rsid w:val="00B748EA"/>
    <w:rsid w:val="00B74916"/>
    <w:rsid w:val="00B7499E"/>
    <w:rsid w:val="00B74A8B"/>
    <w:rsid w:val="00B75079"/>
    <w:rsid w:val="00B7509A"/>
    <w:rsid w:val="00B75135"/>
    <w:rsid w:val="00B7587B"/>
    <w:rsid w:val="00B75F49"/>
    <w:rsid w:val="00B75F82"/>
    <w:rsid w:val="00B762D7"/>
    <w:rsid w:val="00B766A2"/>
    <w:rsid w:val="00B76784"/>
    <w:rsid w:val="00B76C08"/>
    <w:rsid w:val="00B76D82"/>
    <w:rsid w:val="00B76FDD"/>
    <w:rsid w:val="00B7713C"/>
    <w:rsid w:val="00B772AA"/>
    <w:rsid w:val="00B7750B"/>
    <w:rsid w:val="00B777F7"/>
    <w:rsid w:val="00B77B4D"/>
    <w:rsid w:val="00B77D33"/>
    <w:rsid w:val="00B77D60"/>
    <w:rsid w:val="00B77D83"/>
    <w:rsid w:val="00B77FA2"/>
    <w:rsid w:val="00B804AE"/>
    <w:rsid w:val="00B80502"/>
    <w:rsid w:val="00B80504"/>
    <w:rsid w:val="00B8058C"/>
    <w:rsid w:val="00B805CA"/>
    <w:rsid w:val="00B80755"/>
    <w:rsid w:val="00B8084C"/>
    <w:rsid w:val="00B80911"/>
    <w:rsid w:val="00B80D00"/>
    <w:rsid w:val="00B80EE9"/>
    <w:rsid w:val="00B8153B"/>
    <w:rsid w:val="00B8154B"/>
    <w:rsid w:val="00B8174A"/>
    <w:rsid w:val="00B8183B"/>
    <w:rsid w:val="00B818A0"/>
    <w:rsid w:val="00B818BF"/>
    <w:rsid w:val="00B81A11"/>
    <w:rsid w:val="00B81AD1"/>
    <w:rsid w:val="00B81B33"/>
    <w:rsid w:val="00B81CA7"/>
    <w:rsid w:val="00B82877"/>
    <w:rsid w:val="00B82DE5"/>
    <w:rsid w:val="00B83020"/>
    <w:rsid w:val="00B83046"/>
    <w:rsid w:val="00B830E4"/>
    <w:rsid w:val="00B830F9"/>
    <w:rsid w:val="00B8349B"/>
    <w:rsid w:val="00B834C2"/>
    <w:rsid w:val="00B8355C"/>
    <w:rsid w:val="00B835B3"/>
    <w:rsid w:val="00B83F0C"/>
    <w:rsid w:val="00B83F45"/>
    <w:rsid w:val="00B84004"/>
    <w:rsid w:val="00B84033"/>
    <w:rsid w:val="00B84113"/>
    <w:rsid w:val="00B84339"/>
    <w:rsid w:val="00B845BC"/>
    <w:rsid w:val="00B84622"/>
    <w:rsid w:val="00B847F2"/>
    <w:rsid w:val="00B84B61"/>
    <w:rsid w:val="00B84BAA"/>
    <w:rsid w:val="00B85086"/>
    <w:rsid w:val="00B85579"/>
    <w:rsid w:val="00B85846"/>
    <w:rsid w:val="00B85AE9"/>
    <w:rsid w:val="00B85C4F"/>
    <w:rsid w:val="00B85C91"/>
    <w:rsid w:val="00B85CA6"/>
    <w:rsid w:val="00B85EEB"/>
    <w:rsid w:val="00B85F53"/>
    <w:rsid w:val="00B8617C"/>
    <w:rsid w:val="00B862A4"/>
    <w:rsid w:val="00B864F9"/>
    <w:rsid w:val="00B865A1"/>
    <w:rsid w:val="00B86727"/>
    <w:rsid w:val="00B86823"/>
    <w:rsid w:val="00B86826"/>
    <w:rsid w:val="00B869F2"/>
    <w:rsid w:val="00B86A38"/>
    <w:rsid w:val="00B86D06"/>
    <w:rsid w:val="00B86E5E"/>
    <w:rsid w:val="00B86EA0"/>
    <w:rsid w:val="00B86ECE"/>
    <w:rsid w:val="00B87012"/>
    <w:rsid w:val="00B872F7"/>
    <w:rsid w:val="00B8767C"/>
    <w:rsid w:val="00B878F7"/>
    <w:rsid w:val="00B87AC4"/>
    <w:rsid w:val="00B87B6E"/>
    <w:rsid w:val="00B87CE8"/>
    <w:rsid w:val="00B900CC"/>
    <w:rsid w:val="00B902C8"/>
    <w:rsid w:val="00B90378"/>
    <w:rsid w:val="00B9045E"/>
    <w:rsid w:val="00B904AB"/>
    <w:rsid w:val="00B9061C"/>
    <w:rsid w:val="00B9064C"/>
    <w:rsid w:val="00B906B4"/>
    <w:rsid w:val="00B906CF"/>
    <w:rsid w:val="00B907B7"/>
    <w:rsid w:val="00B909F9"/>
    <w:rsid w:val="00B90C87"/>
    <w:rsid w:val="00B90E35"/>
    <w:rsid w:val="00B90E37"/>
    <w:rsid w:val="00B910AC"/>
    <w:rsid w:val="00B9113B"/>
    <w:rsid w:val="00B911E8"/>
    <w:rsid w:val="00B913E0"/>
    <w:rsid w:val="00B91511"/>
    <w:rsid w:val="00B919FC"/>
    <w:rsid w:val="00B91A43"/>
    <w:rsid w:val="00B91B91"/>
    <w:rsid w:val="00B91C3C"/>
    <w:rsid w:val="00B91C5C"/>
    <w:rsid w:val="00B91F09"/>
    <w:rsid w:val="00B9202C"/>
    <w:rsid w:val="00B921CC"/>
    <w:rsid w:val="00B922A7"/>
    <w:rsid w:val="00B9265A"/>
    <w:rsid w:val="00B927AD"/>
    <w:rsid w:val="00B92877"/>
    <w:rsid w:val="00B92B05"/>
    <w:rsid w:val="00B92B7C"/>
    <w:rsid w:val="00B92BA7"/>
    <w:rsid w:val="00B92D12"/>
    <w:rsid w:val="00B92D99"/>
    <w:rsid w:val="00B92F90"/>
    <w:rsid w:val="00B93040"/>
    <w:rsid w:val="00B930FC"/>
    <w:rsid w:val="00B93123"/>
    <w:rsid w:val="00B932E1"/>
    <w:rsid w:val="00B93420"/>
    <w:rsid w:val="00B93661"/>
    <w:rsid w:val="00B93767"/>
    <w:rsid w:val="00B939B0"/>
    <w:rsid w:val="00B93ACA"/>
    <w:rsid w:val="00B93B12"/>
    <w:rsid w:val="00B940C2"/>
    <w:rsid w:val="00B9429B"/>
    <w:rsid w:val="00B9441B"/>
    <w:rsid w:val="00B948FD"/>
    <w:rsid w:val="00B94CB6"/>
    <w:rsid w:val="00B95249"/>
    <w:rsid w:val="00B956D8"/>
    <w:rsid w:val="00B9576F"/>
    <w:rsid w:val="00B959B2"/>
    <w:rsid w:val="00B95A33"/>
    <w:rsid w:val="00B95E8A"/>
    <w:rsid w:val="00B9616E"/>
    <w:rsid w:val="00B96318"/>
    <w:rsid w:val="00B9661A"/>
    <w:rsid w:val="00B96768"/>
    <w:rsid w:val="00B96860"/>
    <w:rsid w:val="00B968F2"/>
    <w:rsid w:val="00B96B67"/>
    <w:rsid w:val="00B97110"/>
    <w:rsid w:val="00B9747B"/>
    <w:rsid w:val="00B975BD"/>
    <w:rsid w:val="00B977FC"/>
    <w:rsid w:val="00B97E90"/>
    <w:rsid w:val="00BA060C"/>
    <w:rsid w:val="00BA07DD"/>
    <w:rsid w:val="00BA0817"/>
    <w:rsid w:val="00BA0AC3"/>
    <w:rsid w:val="00BA0C96"/>
    <w:rsid w:val="00BA0FC0"/>
    <w:rsid w:val="00BA1159"/>
    <w:rsid w:val="00BA11F1"/>
    <w:rsid w:val="00BA1308"/>
    <w:rsid w:val="00BA143C"/>
    <w:rsid w:val="00BA1589"/>
    <w:rsid w:val="00BA16C5"/>
    <w:rsid w:val="00BA19C5"/>
    <w:rsid w:val="00BA1BEB"/>
    <w:rsid w:val="00BA1C3C"/>
    <w:rsid w:val="00BA1C44"/>
    <w:rsid w:val="00BA1C8C"/>
    <w:rsid w:val="00BA2416"/>
    <w:rsid w:val="00BA2526"/>
    <w:rsid w:val="00BA253A"/>
    <w:rsid w:val="00BA29A1"/>
    <w:rsid w:val="00BA2A80"/>
    <w:rsid w:val="00BA2FBB"/>
    <w:rsid w:val="00BA2FE0"/>
    <w:rsid w:val="00BA316B"/>
    <w:rsid w:val="00BA347D"/>
    <w:rsid w:val="00BA3561"/>
    <w:rsid w:val="00BA3587"/>
    <w:rsid w:val="00BA3603"/>
    <w:rsid w:val="00BA38B5"/>
    <w:rsid w:val="00BA3907"/>
    <w:rsid w:val="00BA3C12"/>
    <w:rsid w:val="00BA3C71"/>
    <w:rsid w:val="00BA3CBF"/>
    <w:rsid w:val="00BA44D1"/>
    <w:rsid w:val="00BA4678"/>
    <w:rsid w:val="00BA4B0F"/>
    <w:rsid w:val="00BA4DC0"/>
    <w:rsid w:val="00BA4EE6"/>
    <w:rsid w:val="00BA50FE"/>
    <w:rsid w:val="00BA5354"/>
    <w:rsid w:val="00BA5644"/>
    <w:rsid w:val="00BA581C"/>
    <w:rsid w:val="00BA5844"/>
    <w:rsid w:val="00BA594B"/>
    <w:rsid w:val="00BA5CB8"/>
    <w:rsid w:val="00BA5FC3"/>
    <w:rsid w:val="00BA6335"/>
    <w:rsid w:val="00BA6539"/>
    <w:rsid w:val="00BA66B4"/>
    <w:rsid w:val="00BA6E7A"/>
    <w:rsid w:val="00BA7102"/>
    <w:rsid w:val="00BA71AD"/>
    <w:rsid w:val="00BA7375"/>
    <w:rsid w:val="00BA7416"/>
    <w:rsid w:val="00BA7813"/>
    <w:rsid w:val="00BA7999"/>
    <w:rsid w:val="00BA7C65"/>
    <w:rsid w:val="00BA7D15"/>
    <w:rsid w:val="00BA7DAE"/>
    <w:rsid w:val="00BA7EEA"/>
    <w:rsid w:val="00BB0268"/>
    <w:rsid w:val="00BB03AF"/>
    <w:rsid w:val="00BB043E"/>
    <w:rsid w:val="00BB09EC"/>
    <w:rsid w:val="00BB0B37"/>
    <w:rsid w:val="00BB0D42"/>
    <w:rsid w:val="00BB101B"/>
    <w:rsid w:val="00BB1171"/>
    <w:rsid w:val="00BB12D3"/>
    <w:rsid w:val="00BB1630"/>
    <w:rsid w:val="00BB1AC6"/>
    <w:rsid w:val="00BB1E27"/>
    <w:rsid w:val="00BB253B"/>
    <w:rsid w:val="00BB2A63"/>
    <w:rsid w:val="00BB2C8E"/>
    <w:rsid w:val="00BB2F8E"/>
    <w:rsid w:val="00BB2FCC"/>
    <w:rsid w:val="00BB3148"/>
    <w:rsid w:val="00BB337C"/>
    <w:rsid w:val="00BB33CF"/>
    <w:rsid w:val="00BB37A7"/>
    <w:rsid w:val="00BB38F2"/>
    <w:rsid w:val="00BB39B3"/>
    <w:rsid w:val="00BB3A92"/>
    <w:rsid w:val="00BB3ADE"/>
    <w:rsid w:val="00BB3BCA"/>
    <w:rsid w:val="00BB3CF2"/>
    <w:rsid w:val="00BB40FC"/>
    <w:rsid w:val="00BB4461"/>
    <w:rsid w:val="00BB4472"/>
    <w:rsid w:val="00BB44AB"/>
    <w:rsid w:val="00BB47A7"/>
    <w:rsid w:val="00BB4A60"/>
    <w:rsid w:val="00BB5110"/>
    <w:rsid w:val="00BB53D7"/>
    <w:rsid w:val="00BB5446"/>
    <w:rsid w:val="00BB5451"/>
    <w:rsid w:val="00BB54C5"/>
    <w:rsid w:val="00BB5514"/>
    <w:rsid w:val="00BB5700"/>
    <w:rsid w:val="00BB57C0"/>
    <w:rsid w:val="00BB5825"/>
    <w:rsid w:val="00BB5A9F"/>
    <w:rsid w:val="00BB5AB2"/>
    <w:rsid w:val="00BB5AC7"/>
    <w:rsid w:val="00BB5B76"/>
    <w:rsid w:val="00BB5EE1"/>
    <w:rsid w:val="00BB61C0"/>
    <w:rsid w:val="00BB6309"/>
    <w:rsid w:val="00BB6399"/>
    <w:rsid w:val="00BB63D0"/>
    <w:rsid w:val="00BB662B"/>
    <w:rsid w:val="00BB680C"/>
    <w:rsid w:val="00BB6BB9"/>
    <w:rsid w:val="00BB6E26"/>
    <w:rsid w:val="00BB6EA2"/>
    <w:rsid w:val="00BB6FAA"/>
    <w:rsid w:val="00BB704B"/>
    <w:rsid w:val="00BB71DD"/>
    <w:rsid w:val="00BB72DC"/>
    <w:rsid w:val="00BB79D6"/>
    <w:rsid w:val="00BB7A80"/>
    <w:rsid w:val="00BB7B1A"/>
    <w:rsid w:val="00BB7E3B"/>
    <w:rsid w:val="00BC01F8"/>
    <w:rsid w:val="00BC025F"/>
    <w:rsid w:val="00BC0408"/>
    <w:rsid w:val="00BC0912"/>
    <w:rsid w:val="00BC0A81"/>
    <w:rsid w:val="00BC0F07"/>
    <w:rsid w:val="00BC1027"/>
    <w:rsid w:val="00BC127B"/>
    <w:rsid w:val="00BC131F"/>
    <w:rsid w:val="00BC1468"/>
    <w:rsid w:val="00BC1581"/>
    <w:rsid w:val="00BC1734"/>
    <w:rsid w:val="00BC180F"/>
    <w:rsid w:val="00BC1C49"/>
    <w:rsid w:val="00BC1D60"/>
    <w:rsid w:val="00BC2126"/>
    <w:rsid w:val="00BC214F"/>
    <w:rsid w:val="00BC2408"/>
    <w:rsid w:val="00BC249F"/>
    <w:rsid w:val="00BC26E4"/>
    <w:rsid w:val="00BC273F"/>
    <w:rsid w:val="00BC283D"/>
    <w:rsid w:val="00BC2874"/>
    <w:rsid w:val="00BC28A1"/>
    <w:rsid w:val="00BC296C"/>
    <w:rsid w:val="00BC35FE"/>
    <w:rsid w:val="00BC362C"/>
    <w:rsid w:val="00BC3634"/>
    <w:rsid w:val="00BC3727"/>
    <w:rsid w:val="00BC37DE"/>
    <w:rsid w:val="00BC3AD4"/>
    <w:rsid w:val="00BC3B83"/>
    <w:rsid w:val="00BC3CCB"/>
    <w:rsid w:val="00BC3D2E"/>
    <w:rsid w:val="00BC3D7A"/>
    <w:rsid w:val="00BC3DAA"/>
    <w:rsid w:val="00BC3FDF"/>
    <w:rsid w:val="00BC419E"/>
    <w:rsid w:val="00BC43E1"/>
    <w:rsid w:val="00BC4407"/>
    <w:rsid w:val="00BC4433"/>
    <w:rsid w:val="00BC45A1"/>
    <w:rsid w:val="00BC46C6"/>
    <w:rsid w:val="00BC47C6"/>
    <w:rsid w:val="00BC48BC"/>
    <w:rsid w:val="00BC4A93"/>
    <w:rsid w:val="00BC4D5F"/>
    <w:rsid w:val="00BC4EE4"/>
    <w:rsid w:val="00BC519F"/>
    <w:rsid w:val="00BC51DA"/>
    <w:rsid w:val="00BC51EC"/>
    <w:rsid w:val="00BC55C7"/>
    <w:rsid w:val="00BC56DE"/>
    <w:rsid w:val="00BC5915"/>
    <w:rsid w:val="00BC5B9F"/>
    <w:rsid w:val="00BC5D4A"/>
    <w:rsid w:val="00BC5DD7"/>
    <w:rsid w:val="00BC5E52"/>
    <w:rsid w:val="00BC5ED2"/>
    <w:rsid w:val="00BC5FF0"/>
    <w:rsid w:val="00BC62F8"/>
    <w:rsid w:val="00BC63FC"/>
    <w:rsid w:val="00BC64E4"/>
    <w:rsid w:val="00BC64EE"/>
    <w:rsid w:val="00BC65DC"/>
    <w:rsid w:val="00BC66ED"/>
    <w:rsid w:val="00BC6861"/>
    <w:rsid w:val="00BC6869"/>
    <w:rsid w:val="00BC68F7"/>
    <w:rsid w:val="00BC6A86"/>
    <w:rsid w:val="00BC6A8D"/>
    <w:rsid w:val="00BC7139"/>
    <w:rsid w:val="00BC7150"/>
    <w:rsid w:val="00BC73D8"/>
    <w:rsid w:val="00BC7425"/>
    <w:rsid w:val="00BC7981"/>
    <w:rsid w:val="00BC7A57"/>
    <w:rsid w:val="00BD0475"/>
    <w:rsid w:val="00BD067B"/>
    <w:rsid w:val="00BD08CA"/>
    <w:rsid w:val="00BD1128"/>
    <w:rsid w:val="00BD1147"/>
    <w:rsid w:val="00BD1170"/>
    <w:rsid w:val="00BD1550"/>
    <w:rsid w:val="00BD18FC"/>
    <w:rsid w:val="00BD1B3C"/>
    <w:rsid w:val="00BD1B8E"/>
    <w:rsid w:val="00BD1D99"/>
    <w:rsid w:val="00BD1E1E"/>
    <w:rsid w:val="00BD1EEA"/>
    <w:rsid w:val="00BD1F3B"/>
    <w:rsid w:val="00BD222E"/>
    <w:rsid w:val="00BD2361"/>
    <w:rsid w:val="00BD25EF"/>
    <w:rsid w:val="00BD27C0"/>
    <w:rsid w:val="00BD283C"/>
    <w:rsid w:val="00BD2946"/>
    <w:rsid w:val="00BD2B14"/>
    <w:rsid w:val="00BD2D10"/>
    <w:rsid w:val="00BD3012"/>
    <w:rsid w:val="00BD30D4"/>
    <w:rsid w:val="00BD3679"/>
    <w:rsid w:val="00BD3698"/>
    <w:rsid w:val="00BD394E"/>
    <w:rsid w:val="00BD3969"/>
    <w:rsid w:val="00BD3A95"/>
    <w:rsid w:val="00BD3AE0"/>
    <w:rsid w:val="00BD3BDB"/>
    <w:rsid w:val="00BD3C17"/>
    <w:rsid w:val="00BD3C1A"/>
    <w:rsid w:val="00BD3C77"/>
    <w:rsid w:val="00BD3C7A"/>
    <w:rsid w:val="00BD3DEE"/>
    <w:rsid w:val="00BD3EED"/>
    <w:rsid w:val="00BD3F72"/>
    <w:rsid w:val="00BD3FB8"/>
    <w:rsid w:val="00BD419B"/>
    <w:rsid w:val="00BD425A"/>
    <w:rsid w:val="00BD42B5"/>
    <w:rsid w:val="00BD4393"/>
    <w:rsid w:val="00BD44F1"/>
    <w:rsid w:val="00BD4C68"/>
    <w:rsid w:val="00BD4D8F"/>
    <w:rsid w:val="00BD4DAD"/>
    <w:rsid w:val="00BD4E6C"/>
    <w:rsid w:val="00BD4EA2"/>
    <w:rsid w:val="00BD4F09"/>
    <w:rsid w:val="00BD4F13"/>
    <w:rsid w:val="00BD4F75"/>
    <w:rsid w:val="00BD5671"/>
    <w:rsid w:val="00BD5910"/>
    <w:rsid w:val="00BD599D"/>
    <w:rsid w:val="00BD59D4"/>
    <w:rsid w:val="00BD5B56"/>
    <w:rsid w:val="00BD5DAB"/>
    <w:rsid w:val="00BD60F9"/>
    <w:rsid w:val="00BD61E1"/>
    <w:rsid w:val="00BD664C"/>
    <w:rsid w:val="00BD66DA"/>
    <w:rsid w:val="00BD68BC"/>
    <w:rsid w:val="00BD6BD4"/>
    <w:rsid w:val="00BD6CAF"/>
    <w:rsid w:val="00BD6DFD"/>
    <w:rsid w:val="00BD74DE"/>
    <w:rsid w:val="00BD78D9"/>
    <w:rsid w:val="00BD797C"/>
    <w:rsid w:val="00BD79A0"/>
    <w:rsid w:val="00BD7A62"/>
    <w:rsid w:val="00BD7B41"/>
    <w:rsid w:val="00BD7B53"/>
    <w:rsid w:val="00BD7CD7"/>
    <w:rsid w:val="00BD7CF6"/>
    <w:rsid w:val="00BD7D04"/>
    <w:rsid w:val="00BE0027"/>
    <w:rsid w:val="00BE05B6"/>
    <w:rsid w:val="00BE085F"/>
    <w:rsid w:val="00BE0A4B"/>
    <w:rsid w:val="00BE0B05"/>
    <w:rsid w:val="00BE0B64"/>
    <w:rsid w:val="00BE0E20"/>
    <w:rsid w:val="00BE10FD"/>
    <w:rsid w:val="00BE114C"/>
    <w:rsid w:val="00BE1535"/>
    <w:rsid w:val="00BE1630"/>
    <w:rsid w:val="00BE1A03"/>
    <w:rsid w:val="00BE1B8B"/>
    <w:rsid w:val="00BE1CDF"/>
    <w:rsid w:val="00BE29F1"/>
    <w:rsid w:val="00BE2DD2"/>
    <w:rsid w:val="00BE2E14"/>
    <w:rsid w:val="00BE3009"/>
    <w:rsid w:val="00BE315F"/>
    <w:rsid w:val="00BE3580"/>
    <w:rsid w:val="00BE3659"/>
    <w:rsid w:val="00BE367E"/>
    <w:rsid w:val="00BE3982"/>
    <w:rsid w:val="00BE3AE6"/>
    <w:rsid w:val="00BE3C30"/>
    <w:rsid w:val="00BE3DBB"/>
    <w:rsid w:val="00BE3ED1"/>
    <w:rsid w:val="00BE3F57"/>
    <w:rsid w:val="00BE4252"/>
    <w:rsid w:val="00BE4427"/>
    <w:rsid w:val="00BE444D"/>
    <w:rsid w:val="00BE4824"/>
    <w:rsid w:val="00BE48AD"/>
    <w:rsid w:val="00BE494A"/>
    <w:rsid w:val="00BE4B96"/>
    <w:rsid w:val="00BE4C11"/>
    <w:rsid w:val="00BE5184"/>
    <w:rsid w:val="00BE5835"/>
    <w:rsid w:val="00BE584F"/>
    <w:rsid w:val="00BE5933"/>
    <w:rsid w:val="00BE59F1"/>
    <w:rsid w:val="00BE5B3D"/>
    <w:rsid w:val="00BE5F1A"/>
    <w:rsid w:val="00BE5F26"/>
    <w:rsid w:val="00BE6037"/>
    <w:rsid w:val="00BE620B"/>
    <w:rsid w:val="00BE6580"/>
    <w:rsid w:val="00BE65A1"/>
    <w:rsid w:val="00BE681D"/>
    <w:rsid w:val="00BE6C74"/>
    <w:rsid w:val="00BE6D36"/>
    <w:rsid w:val="00BE6E03"/>
    <w:rsid w:val="00BE730C"/>
    <w:rsid w:val="00BE755A"/>
    <w:rsid w:val="00BE7686"/>
    <w:rsid w:val="00BE78CF"/>
    <w:rsid w:val="00BE7B31"/>
    <w:rsid w:val="00BE7CE2"/>
    <w:rsid w:val="00BF019E"/>
    <w:rsid w:val="00BF0246"/>
    <w:rsid w:val="00BF02EB"/>
    <w:rsid w:val="00BF0362"/>
    <w:rsid w:val="00BF066D"/>
    <w:rsid w:val="00BF0E84"/>
    <w:rsid w:val="00BF0E9E"/>
    <w:rsid w:val="00BF0EAF"/>
    <w:rsid w:val="00BF115C"/>
    <w:rsid w:val="00BF15BB"/>
    <w:rsid w:val="00BF1734"/>
    <w:rsid w:val="00BF187A"/>
    <w:rsid w:val="00BF191A"/>
    <w:rsid w:val="00BF1B58"/>
    <w:rsid w:val="00BF1B95"/>
    <w:rsid w:val="00BF1DED"/>
    <w:rsid w:val="00BF1F33"/>
    <w:rsid w:val="00BF1F7D"/>
    <w:rsid w:val="00BF20DC"/>
    <w:rsid w:val="00BF22F7"/>
    <w:rsid w:val="00BF26BF"/>
    <w:rsid w:val="00BF27D7"/>
    <w:rsid w:val="00BF2A4F"/>
    <w:rsid w:val="00BF2AA3"/>
    <w:rsid w:val="00BF2B08"/>
    <w:rsid w:val="00BF2B33"/>
    <w:rsid w:val="00BF2E87"/>
    <w:rsid w:val="00BF37E8"/>
    <w:rsid w:val="00BF3897"/>
    <w:rsid w:val="00BF3A08"/>
    <w:rsid w:val="00BF3C16"/>
    <w:rsid w:val="00BF3D5C"/>
    <w:rsid w:val="00BF3E7D"/>
    <w:rsid w:val="00BF406F"/>
    <w:rsid w:val="00BF4169"/>
    <w:rsid w:val="00BF41C5"/>
    <w:rsid w:val="00BF456A"/>
    <w:rsid w:val="00BF4577"/>
    <w:rsid w:val="00BF45D6"/>
    <w:rsid w:val="00BF463E"/>
    <w:rsid w:val="00BF4A93"/>
    <w:rsid w:val="00BF5058"/>
    <w:rsid w:val="00BF5150"/>
    <w:rsid w:val="00BF51B4"/>
    <w:rsid w:val="00BF52F3"/>
    <w:rsid w:val="00BF530F"/>
    <w:rsid w:val="00BF565C"/>
    <w:rsid w:val="00BF56B4"/>
    <w:rsid w:val="00BF56CF"/>
    <w:rsid w:val="00BF59B3"/>
    <w:rsid w:val="00BF5A4F"/>
    <w:rsid w:val="00BF5EE8"/>
    <w:rsid w:val="00BF5FC4"/>
    <w:rsid w:val="00BF6052"/>
    <w:rsid w:val="00BF63B6"/>
    <w:rsid w:val="00BF6407"/>
    <w:rsid w:val="00BF6857"/>
    <w:rsid w:val="00BF7269"/>
    <w:rsid w:val="00BF741B"/>
    <w:rsid w:val="00BF742F"/>
    <w:rsid w:val="00BF7609"/>
    <w:rsid w:val="00BF76A3"/>
    <w:rsid w:val="00BF78C0"/>
    <w:rsid w:val="00BF7B05"/>
    <w:rsid w:val="00BF7CED"/>
    <w:rsid w:val="00BF7D1F"/>
    <w:rsid w:val="00C000BD"/>
    <w:rsid w:val="00C00373"/>
    <w:rsid w:val="00C004E3"/>
    <w:rsid w:val="00C0057B"/>
    <w:rsid w:val="00C0057C"/>
    <w:rsid w:val="00C0060A"/>
    <w:rsid w:val="00C00740"/>
    <w:rsid w:val="00C00881"/>
    <w:rsid w:val="00C00908"/>
    <w:rsid w:val="00C00EDA"/>
    <w:rsid w:val="00C00F66"/>
    <w:rsid w:val="00C01043"/>
    <w:rsid w:val="00C011BB"/>
    <w:rsid w:val="00C01538"/>
    <w:rsid w:val="00C01591"/>
    <w:rsid w:val="00C01C03"/>
    <w:rsid w:val="00C01F13"/>
    <w:rsid w:val="00C0205C"/>
    <w:rsid w:val="00C020AA"/>
    <w:rsid w:val="00C020FC"/>
    <w:rsid w:val="00C023FE"/>
    <w:rsid w:val="00C0276B"/>
    <w:rsid w:val="00C029A5"/>
    <w:rsid w:val="00C02DFC"/>
    <w:rsid w:val="00C02E22"/>
    <w:rsid w:val="00C03259"/>
    <w:rsid w:val="00C03406"/>
    <w:rsid w:val="00C039A5"/>
    <w:rsid w:val="00C039D6"/>
    <w:rsid w:val="00C03CDC"/>
    <w:rsid w:val="00C03ED6"/>
    <w:rsid w:val="00C041CF"/>
    <w:rsid w:val="00C042AE"/>
    <w:rsid w:val="00C04559"/>
    <w:rsid w:val="00C049CE"/>
    <w:rsid w:val="00C04C26"/>
    <w:rsid w:val="00C04D8B"/>
    <w:rsid w:val="00C04E1A"/>
    <w:rsid w:val="00C05106"/>
    <w:rsid w:val="00C05292"/>
    <w:rsid w:val="00C053D2"/>
    <w:rsid w:val="00C057CF"/>
    <w:rsid w:val="00C058A7"/>
    <w:rsid w:val="00C05A44"/>
    <w:rsid w:val="00C05B81"/>
    <w:rsid w:val="00C05C3D"/>
    <w:rsid w:val="00C05E9D"/>
    <w:rsid w:val="00C060E5"/>
    <w:rsid w:val="00C060EA"/>
    <w:rsid w:val="00C0618E"/>
    <w:rsid w:val="00C06697"/>
    <w:rsid w:val="00C0683B"/>
    <w:rsid w:val="00C0696D"/>
    <w:rsid w:val="00C06B1A"/>
    <w:rsid w:val="00C070F7"/>
    <w:rsid w:val="00C071F1"/>
    <w:rsid w:val="00C07213"/>
    <w:rsid w:val="00C073EA"/>
    <w:rsid w:val="00C073EC"/>
    <w:rsid w:val="00C07507"/>
    <w:rsid w:val="00C0770B"/>
    <w:rsid w:val="00C07846"/>
    <w:rsid w:val="00C07CE5"/>
    <w:rsid w:val="00C07D0B"/>
    <w:rsid w:val="00C07E4D"/>
    <w:rsid w:val="00C07EC3"/>
    <w:rsid w:val="00C1003C"/>
    <w:rsid w:val="00C10045"/>
    <w:rsid w:val="00C1010F"/>
    <w:rsid w:val="00C10418"/>
    <w:rsid w:val="00C10915"/>
    <w:rsid w:val="00C10BAD"/>
    <w:rsid w:val="00C10DBC"/>
    <w:rsid w:val="00C10EB2"/>
    <w:rsid w:val="00C110AB"/>
    <w:rsid w:val="00C11727"/>
    <w:rsid w:val="00C11790"/>
    <w:rsid w:val="00C118E0"/>
    <w:rsid w:val="00C11BE3"/>
    <w:rsid w:val="00C11DBA"/>
    <w:rsid w:val="00C12049"/>
    <w:rsid w:val="00C12364"/>
    <w:rsid w:val="00C12421"/>
    <w:rsid w:val="00C127AC"/>
    <w:rsid w:val="00C12815"/>
    <w:rsid w:val="00C12C8B"/>
    <w:rsid w:val="00C12E2B"/>
    <w:rsid w:val="00C12FDE"/>
    <w:rsid w:val="00C13244"/>
    <w:rsid w:val="00C13553"/>
    <w:rsid w:val="00C13885"/>
    <w:rsid w:val="00C13DF9"/>
    <w:rsid w:val="00C14414"/>
    <w:rsid w:val="00C14824"/>
    <w:rsid w:val="00C14837"/>
    <w:rsid w:val="00C14851"/>
    <w:rsid w:val="00C14884"/>
    <w:rsid w:val="00C14A1A"/>
    <w:rsid w:val="00C14A34"/>
    <w:rsid w:val="00C14C2F"/>
    <w:rsid w:val="00C1526A"/>
    <w:rsid w:val="00C152CF"/>
    <w:rsid w:val="00C158C5"/>
    <w:rsid w:val="00C1597B"/>
    <w:rsid w:val="00C15B85"/>
    <w:rsid w:val="00C15C1D"/>
    <w:rsid w:val="00C16033"/>
    <w:rsid w:val="00C1615D"/>
    <w:rsid w:val="00C164F0"/>
    <w:rsid w:val="00C1650A"/>
    <w:rsid w:val="00C16748"/>
    <w:rsid w:val="00C16955"/>
    <w:rsid w:val="00C16CB7"/>
    <w:rsid w:val="00C16FAE"/>
    <w:rsid w:val="00C17131"/>
    <w:rsid w:val="00C172E7"/>
    <w:rsid w:val="00C173DD"/>
    <w:rsid w:val="00C1764B"/>
    <w:rsid w:val="00C17C64"/>
    <w:rsid w:val="00C17E57"/>
    <w:rsid w:val="00C17EFF"/>
    <w:rsid w:val="00C2016F"/>
    <w:rsid w:val="00C20282"/>
    <w:rsid w:val="00C203A0"/>
    <w:rsid w:val="00C203C0"/>
    <w:rsid w:val="00C2045C"/>
    <w:rsid w:val="00C2059D"/>
    <w:rsid w:val="00C205CC"/>
    <w:rsid w:val="00C2072B"/>
    <w:rsid w:val="00C208E6"/>
    <w:rsid w:val="00C20A63"/>
    <w:rsid w:val="00C20A9A"/>
    <w:rsid w:val="00C20BE5"/>
    <w:rsid w:val="00C20C74"/>
    <w:rsid w:val="00C20D0A"/>
    <w:rsid w:val="00C20EC7"/>
    <w:rsid w:val="00C20FD7"/>
    <w:rsid w:val="00C21092"/>
    <w:rsid w:val="00C211A3"/>
    <w:rsid w:val="00C21853"/>
    <w:rsid w:val="00C21888"/>
    <w:rsid w:val="00C218A3"/>
    <w:rsid w:val="00C21B0B"/>
    <w:rsid w:val="00C21C64"/>
    <w:rsid w:val="00C21D4D"/>
    <w:rsid w:val="00C21F54"/>
    <w:rsid w:val="00C2203F"/>
    <w:rsid w:val="00C22173"/>
    <w:rsid w:val="00C22392"/>
    <w:rsid w:val="00C22541"/>
    <w:rsid w:val="00C22610"/>
    <w:rsid w:val="00C228FE"/>
    <w:rsid w:val="00C22DD0"/>
    <w:rsid w:val="00C22EE8"/>
    <w:rsid w:val="00C22FD1"/>
    <w:rsid w:val="00C23223"/>
    <w:rsid w:val="00C234B4"/>
    <w:rsid w:val="00C234E9"/>
    <w:rsid w:val="00C234FA"/>
    <w:rsid w:val="00C23562"/>
    <w:rsid w:val="00C235CF"/>
    <w:rsid w:val="00C23D3C"/>
    <w:rsid w:val="00C24001"/>
    <w:rsid w:val="00C2414F"/>
    <w:rsid w:val="00C242A7"/>
    <w:rsid w:val="00C24321"/>
    <w:rsid w:val="00C24446"/>
    <w:rsid w:val="00C244B4"/>
    <w:rsid w:val="00C2467D"/>
    <w:rsid w:val="00C24995"/>
    <w:rsid w:val="00C249BA"/>
    <w:rsid w:val="00C24A02"/>
    <w:rsid w:val="00C24C32"/>
    <w:rsid w:val="00C24C6B"/>
    <w:rsid w:val="00C24D1C"/>
    <w:rsid w:val="00C24E18"/>
    <w:rsid w:val="00C24FFB"/>
    <w:rsid w:val="00C25057"/>
    <w:rsid w:val="00C251BA"/>
    <w:rsid w:val="00C2576C"/>
    <w:rsid w:val="00C25BD8"/>
    <w:rsid w:val="00C25F03"/>
    <w:rsid w:val="00C25F77"/>
    <w:rsid w:val="00C26011"/>
    <w:rsid w:val="00C26995"/>
    <w:rsid w:val="00C26AFF"/>
    <w:rsid w:val="00C26B47"/>
    <w:rsid w:val="00C26CBF"/>
    <w:rsid w:val="00C26CF9"/>
    <w:rsid w:val="00C272E6"/>
    <w:rsid w:val="00C273D9"/>
    <w:rsid w:val="00C27465"/>
    <w:rsid w:val="00C276A9"/>
    <w:rsid w:val="00C278D3"/>
    <w:rsid w:val="00C27A47"/>
    <w:rsid w:val="00C27D99"/>
    <w:rsid w:val="00C30257"/>
    <w:rsid w:val="00C30294"/>
    <w:rsid w:val="00C3039B"/>
    <w:rsid w:val="00C3048B"/>
    <w:rsid w:val="00C30632"/>
    <w:rsid w:val="00C30815"/>
    <w:rsid w:val="00C30912"/>
    <w:rsid w:val="00C3096F"/>
    <w:rsid w:val="00C30A5A"/>
    <w:rsid w:val="00C30BD6"/>
    <w:rsid w:val="00C30C44"/>
    <w:rsid w:val="00C30F48"/>
    <w:rsid w:val="00C3109C"/>
    <w:rsid w:val="00C310B6"/>
    <w:rsid w:val="00C311F9"/>
    <w:rsid w:val="00C31241"/>
    <w:rsid w:val="00C314AE"/>
    <w:rsid w:val="00C31523"/>
    <w:rsid w:val="00C31970"/>
    <w:rsid w:val="00C31A35"/>
    <w:rsid w:val="00C31AD0"/>
    <w:rsid w:val="00C31D18"/>
    <w:rsid w:val="00C31DDE"/>
    <w:rsid w:val="00C32089"/>
    <w:rsid w:val="00C325DC"/>
    <w:rsid w:val="00C32681"/>
    <w:rsid w:val="00C32963"/>
    <w:rsid w:val="00C32E19"/>
    <w:rsid w:val="00C331B3"/>
    <w:rsid w:val="00C331BF"/>
    <w:rsid w:val="00C33342"/>
    <w:rsid w:val="00C3363A"/>
    <w:rsid w:val="00C33CC6"/>
    <w:rsid w:val="00C33DD6"/>
    <w:rsid w:val="00C3403E"/>
    <w:rsid w:val="00C34568"/>
    <w:rsid w:val="00C346AF"/>
    <w:rsid w:val="00C346BE"/>
    <w:rsid w:val="00C347F1"/>
    <w:rsid w:val="00C348AF"/>
    <w:rsid w:val="00C3496F"/>
    <w:rsid w:val="00C34A3A"/>
    <w:rsid w:val="00C34A6E"/>
    <w:rsid w:val="00C34B2B"/>
    <w:rsid w:val="00C34B90"/>
    <w:rsid w:val="00C35119"/>
    <w:rsid w:val="00C35225"/>
    <w:rsid w:val="00C353D3"/>
    <w:rsid w:val="00C35C8F"/>
    <w:rsid w:val="00C35E9F"/>
    <w:rsid w:val="00C35FC3"/>
    <w:rsid w:val="00C35FDE"/>
    <w:rsid w:val="00C36027"/>
    <w:rsid w:val="00C36278"/>
    <w:rsid w:val="00C362FA"/>
    <w:rsid w:val="00C36935"/>
    <w:rsid w:val="00C36AA1"/>
    <w:rsid w:val="00C36DBA"/>
    <w:rsid w:val="00C36E7D"/>
    <w:rsid w:val="00C370C4"/>
    <w:rsid w:val="00C3713C"/>
    <w:rsid w:val="00C3733E"/>
    <w:rsid w:val="00C3747E"/>
    <w:rsid w:val="00C37633"/>
    <w:rsid w:val="00C37F16"/>
    <w:rsid w:val="00C401D3"/>
    <w:rsid w:val="00C4025C"/>
    <w:rsid w:val="00C402A6"/>
    <w:rsid w:val="00C40997"/>
    <w:rsid w:val="00C4119E"/>
    <w:rsid w:val="00C41250"/>
    <w:rsid w:val="00C4140F"/>
    <w:rsid w:val="00C4154A"/>
    <w:rsid w:val="00C415A2"/>
    <w:rsid w:val="00C41616"/>
    <w:rsid w:val="00C417C3"/>
    <w:rsid w:val="00C417E6"/>
    <w:rsid w:val="00C41E07"/>
    <w:rsid w:val="00C41F6E"/>
    <w:rsid w:val="00C42282"/>
    <w:rsid w:val="00C424BF"/>
    <w:rsid w:val="00C425AA"/>
    <w:rsid w:val="00C42D98"/>
    <w:rsid w:val="00C4305F"/>
    <w:rsid w:val="00C430FB"/>
    <w:rsid w:val="00C43213"/>
    <w:rsid w:val="00C43303"/>
    <w:rsid w:val="00C43BC6"/>
    <w:rsid w:val="00C43CAD"/>
    <w:rsid w:val="00C43EE6"/>
    <w:rsid w:val="00C43F82"/>
    <w:rsid w:val="00C4429E"/>
    <w:rsid w:val="00C44514"/>
    <w:rsid w:val="00C44A0E"/>
    <w:rsid w:val="00C44A83"/>
    <w:rsid w:val="00C44B52"/>
    <w:rsid w:val="00C44BDE"/>
    <w:rsid w:val="00C44E1E"/>
    <w:rsid w:val="00C44E76"/>
    <w:rsid w:val="00C44F4D"/>
    <w:rsid w:val="00C4521F"/>
    <w:rsid w:val="00C45346"/>
    <w:rsid w:val="00C454D8"/>
    <w:rsid w:val="00C4582E"/>
    <w:rsid w:val="00C45892"/>
    <w:rsid w:val="00C45A0D"/>
    <w:rsid w:val="00C461B2"/>
    <w:rsid w:val="00C462DC"/>
    <w:rsid w:val="00C46D34"/>
    <w:rsid w:val="00C4725E"/>
    <w:rsid w:val="00C47470"/>
    <w:rsid w:val="00C475BB"/>
    <w:rsid w:val="00C476DF"/>
    <w:rsid w:val="00C47718"/>
    <w:rsid w:val="00C477F9"/>
    <w:rsid w:val="00C47D8E"/>
    <w:rsid w:val="00C47F9B"/>
    <w:rsid w:val="00C50462"/>
    <w:rsid w:val="00C507A7"/>
    <w:rsid w:val="00C508B6"/>
    <w:rsid w:val="00C50D34"/>
    <w:rsid w:val="00C50E0B"/>
    <w:rsid w:val="00C50E67"/>
    <w:rsid w:val="00C50FAA"/>
    <w:rsid w:val="00C51216"/>
    <w:rsid w:val="00C51248"/>
    <w:rsid w:val="00C51283"/>
    <w:rsid w:val="00C51293"/>
    <w:rsid w:val="00C51363"/>
    <w:rsid w:val="00C51475"/>
    <w:rsid w:val="00C5148F"/>
    <w:rsid w:val="00C516B1"/>
    <w:rsid w:val="00C51810"/>
    <w:rsid w:val="00C5195C"/>
    <w:rsid w:val="00C51A7B"/>
    <w:rsid w:val="00C51B01"/>
    <w:rsid w:val="00C5205C"/>
    <w:rsid w:val="00C520BA"/>
    <w:rsid w:val="00C5241A"/>
    <w:rsid w:val="00C52433"/>
    <w:rsid w:val="00C524CC"/>
    <w:rsid w:val="00C524FF"/>
    <w:rsid w:val="00C52A28"/>
    <w:rsid w:val="00C52A57"/>
    <w:rsid w:val="00C52C9E"/>
    <w:rsid w:val="00C53000"/>
    <w:rsid w:val="00C53021"/>
    <w:rsid w:val="00C5302B"/>
    <w:rsid w:val="00C53080"/>
    <w:rsid w:val="00C53092"/>
    <w:rsid w:val="00C530BB"/>
    <w:rsid w:val="00C53395"/>
    <w:rsid w:val="00C534BC"/>
    <w:rsid w:val="00C5359F"/>
    <w:rsid w:val="00C537C9"/>
    <w:rsid w:val="00C53990"/>
    <w:rsid w:val="00C53A0D"/>
    <w:rsid w:val="00C53A6F"/>
    <w:rsid w:val="00C53B6B"/>
    <w:rsid w:val="00C53BDB"/>
    <w:rsid w:val="00C53DB9"/>
    <w:rsid w:val="00C53E65"/>
    <w:rsid w:val="00C540BD"/>
    <w:rsid w:val="00C5417E"/>
    <w:rsid w:val="00C543F7"/>
    <w:rsid w:val="00C54422"/>
    <w:rsid w:val="00C54448"/>
    <w:rsid w:val="00C54647"/>
    <w:rsid w:val="00C54799"/>
    <w:rsid w:val="00C54A9F"/>
    <w:rsid w:val="00C54AAF"/>
    <w:rsid w:val="00C54B3E"/>
    <w:rsid w:val="00C54E92"/>
    <w:rsid w:val="00C54FB9"/>
    <w:rsid w:val="00C550FB"/>
    <w:rsid w:val="00C5515D"/>
    <w:rsid w:val="00C55313"/>
    <w:rsid w:val="00C5559A"/>
    <w:rsid w:val="00C55A72"/>
    <w:rsid w:val="00C55BCB"/>
    <w:rsid w:val="00C55CB8"/>
    <w:rsid w:val="00C55F34"/>
    <w:rsid w:val="00C56019"/>
    <w:rsid w:val="00C5606D"/>
    <w:rsid w:val="00C56262"/>
    <w:rsid w:val="00C56569"/>
    <w:rsid w:val="00C56AD9"/>
    <w:rsid w:val="00C56B15"/>
    <w:rsid w:val="00C56C29"/>
    <w:rsid w:val="00C56F8F"/>
    <w:rsid w:val="00C57195"/>
    <w:rsid w:val="00C57234"/>
    <w:rsid w:val="00C5741D"/>
    <w:rsid w:val="00C57811"/>
    <w:rsid w:val="00C57AF4"/>
    <w:rsid w:val="00C57BF5"/>
    <w:rsid w:val="00C57DF2"/>
    <w:rsid w:val="00C60138"/>
    <w:rsid w:val="00C60189"/>
    <w:rsid w:val="00C60396"/>
    <w:rsid w:val="00C604ED"/>
    <w:rsid w:val="00C60564"/>
    <w:rsid w:val="00C608E5"/>
    <w:rsid w:val="00C60A58"/>
    <w:rsid w:val="00C60D18"/>
    <w:rsid w:val="00C60E49"/>
    <w:rsid w:val="00C60EB8"/>
    <w:rsid w:val="00C60F8E"/>
    <w:rsid w:val="00C61A8D"/>
    <w:rsid w:val="00C61B25"/>
    <w:rsid w:val="00C61DA5"/>
    <w:rsid w:val="00C61EBD"/>
    <w:rsid w:val="00C625B4"/>
    <w:rsid w:val="00C6297E"/>
    <w:rsid w:val="00C62B39"/>
    <w:rsid w:val="00C62B76"/>
    <w:rsid w:val="00C62D5D"/>
    <w:rsid w:val="00C62EC0"/>
    <w:rsid w:val="00C62EE8"/>
    <w:rsid w:val="00C62F40"/>
    <w:rsid w:val="00C6334E"/>
    <w:rsid w:val="00C635E0"/>
    <w:rsid w:val="00C63627"/>
    <w:rsid w:val="00C6397E"/>
    <w:rsid w:val="00C63A88"/>
    <w:rsid w:val="00C63AED"/>
    <w:rsid w:val="00C63F79"/>
    <w:rsid w:val="00C642C8"/>
    <w:rsid w:val="00C643DF"/>
    <w:rsid w:val="00C64646"/>
    <w:rsid w:val="00C64A0D"/>
    <w:rsid w:val="00C64B9E"/>
    <w:rsid w:val="00C64B9F"/>
    <w:rsid w:val="00C64DCC"/>
    <w:rsid w:val="00C64F83"/>
    <w:rsid w:val="00C650B1"/>
    <w:rsid w:val="00C650FF"/>
    <w:rsid w:val="00C654C2"/>
    <w:rsid w:val="00C65887"/>
    <w:rsid w:val="00C65D0B"/>
    <w:rsid w:val="00C65D1C"/>
    <w:rsid w:val="00C65E01"/>
    <w:rsid w:val="00C6617D"/>
    <w:rsid w:val="00C6643F"/>
    <w:rsid w:val="00C6699D"/>
    <w:rsid w:val="00C66A25"/>
    <w:rsid w:val="00C66E51"/>
    <w:rsid w:val="00C67202"/>
    <w:rsid w:val="00C67508"/>
    <w:rsid w:val="00C67695"/>
    <w:rsid w:val="00C6780F"/>
    <w:rsid w:val="00C678FA"/>
    <w:rsid w:val="00C67A09"/>
    <w:rsid w:val="00C67A1C"/>
    <w:rsid w:val="00C67E2A"/>
    <w:rsid w:val="00C67F8D"/>
    <w:rsid w:val="00C67FA5"/>
    <w:rsid w:val="00C70306"/>
    <w:rsid w:val="00C704F2"/>
    <w:rsid w:val="00C7058F"/>
    <w:rsid w:val="00C714AA"/>
    <w:rsid w:val="00C7163F"/>
    <w:rsid w:val="00C718C2"/>
    <w:rsid w:val="00C71966"/>
    <w:rsid w:val="00C71A81"/>
    <w:rsid w:val="00C71DFC"/>
    <w:rsid w:val="00C7209B"/>
    <w:rsid w:val="00C722F3"/>
    <w:rsid w:val="00C724D4"/>
    <w:rsid w:val="00C72831"/>
    <w:rsid w:val="00C72899"/>
    <w:rsid w:val="00C729C3"/>
    <w:rsid w:val="00C72CC9"/>
    <w:rsid w:val="00C72CFE"/>
    <w:rsid w:val="00C732C3"/>
    <w:rsid w:val="00C733BB"/>
    <w:rsid w:val="00C7348B"/>
    <w:rsid w:val="00C7350C"/>
    <w:rsid w:val="00C73560"/>
    <w:rsid w:val="00C73748"/>
    <w:rsid w:val="00C739E1"/>
    <w:rsid w:val="00C73D49"/>
    <w:rsid w:val="00C7426E"/>
    <w:rsid w:val="00C74394"/>
    <w:rsid w:val="00C7451C"/>
    <w:rsid w:val="00C745AC"/>
    <w:rsid w:val="00C746D1"/>
    <w:rsid w:val="00C747D8"/>
    <w:rsid w:val="00C74B67"/>
    <w:rsid w:val="00C74E43"/>
    <w:rsid w:val="00C7506C"/>
    <w:rsid w:val="00C75147"/>
    <w:rsid w:val="00C7576C"/>
    <w:rsid w:val="00C7597A"/>
    <w:rsid w:val="00C76567"/>
    <w:rsid w:val="00C7663E"/>
    <w:rsid w:val="00C766D4"/>
    <w:rsid w:val="00C766DB"/>
    <w:rsid w:val="00C76779"/>
    <w:rsid w:val="00C76817"/>
    <w:rsid w:val="00C769F7"/>
    <w:rsid w:val="00C76E15"/>
    <w:rsid w:val="00C76F15"/>
    <w:rsid w:val="00C770AC"/>
    <w:rsid w:val="00C77346"/>
    <w:rsid w:val="00C7738F"/>
    <w:rsid w:val="00C77745"/>
    <w:rsid w:val="00C778C5"/>
    <w:rsid w:val="00C779D1"/>
    <w:rsid w:val="00C77AE9"/>
    <w:rsid w:val="00C77C2D"/>
    <w:rsid w:val="00C77F3F"/>
    <w:rsid w:val="00C80320"/>
    <w:rsid w:val="00C803F3"/>
    <w:rsid w:val="00C805D9"/>
    <w:rsid w:val="00C80786"/>
    <w:rsid w:val="00C80959"/>
    <w:rsid w:val="00C80C71"/>
    <w:rsid w:val="00C813C3"/>
    <w:rsid w:val="00C81432"/>
    <w:rsid w:val="00C8181E"/>
    <w:rsid w:val="00C81894"/>
    <w:rsid w:val="00C81CAB"/>
    <w:rsid w:val="00C81F0A"/>
    <w:rsid w:val="00C824C1"/>
    <w:rsid w:val="00C82532"/>
    <w:rsid w:val="00C8258C"/>
    <w:rsid w:val="00C8268B"/>
    <w:rsid w:val="00C827FF"/>
    <w:rsid w:val="00C82BB7"/>
    <w:rsid w:val="00C82EA5"/>
    <w:rsid w:val="00C830B7"/>
    <w:rsid w:val="00C83187"/>
    <w:rsid w:val="00C833FC"/>
    <w:rsid w:val="00C835F9"/>
    <w:rsid w:val="00C83683"/>
    <w:rsid w:val="00C837D5"/>
    <w:rsid w:val="00C83848"/>
    <w:rsid w:val="00C83A39"/>
    <w:rsid w:val="00C83A6B"/>
    <w:rsid w:val="00C841DB"/>
    <w:rsid w:val="00C848CF"/>
    <w:rsid w:val="00C8498B"/>
    <w:rsid w:val="00C84AA1"/>
    <w:rsid w:val="00C84C99"/>
    <w:rsid w:val="00C84D3B"/>
    <w:rsid w:val="00C84F0D"/>
    <w:rsid w:val="00C851A7"/>
    <w:rsid w:val="00C852F0"/>
    <w:rsid w:val="00C85853"/>
    <w:rsid w:val="00C858B9"/>
    <w:rsid w:val="00C85AD4"/>
    <w:rsid w:val="00C85C14"/>
    <w:rsid w:val="00C861DE"/>
    <w:rsid w:val="00C86288"/>
    <w:rsid w:val="00C863FC"/>
    <w:rsid w:val="00C865DF"/>
    <w:rsid w:val="00C8678D"/>
    <w:rsid w:val="00C86839"/>
    <w:rsid w:val="00C86ACC"/>
    <w:rsid w:val="00C86D84"/>
    <w:rsid w:val="00C86EC0"/>
    <w:rsid w:val="00C86EEC"/>
    <w:rsid w:val="00C870BE"/>
    <w:rsid w:val="00C870F6"/>
    <w:rsid w:val="00C8743A"/>
    <w:rsid w:val="00C87770"/>
    <w:rsid w:val="00C878C3"/>
    <w:rsid w:val="00C87D1C"/>
    <w:rsid w:val="00C87E14"/>
    <w:rsid w:val="00C87E38"/>
    <w:rsid w:val="00C90609"/>
    <w:rsid w:val="00C906C8"/>
    <w:rsid w:val="00C908E9"/>
    <w:rsid w:val="00C90A2C"/>
    <w:rsid w:val="00C90B24"/>
    <w:rsid w:val="00C90C0C"/>
    <w:rsid w:val="00C910E0"/>
    <w:rsid w:val="00C918BA"/>
    <w:rsid w:val="00C91AE3"/>
    <w:rsid w:val="00C91B4B"/>
    <w:rsid w:val="00C91BB7"/>
    <w:rsid w:val="00C91D34"/>
    <w:rsid w:val="00C91D4C"/>
    <w:rsid w:val="00C91F06"/>
    <w:rsid w:val="00C92153"/>
    <w:rsid w:val="00C92171"/>
    <w:rsid w:val="00C9219F"/>
    <w:rsid w:val="00C92676"/>
    <w:rsid w:val="00C926AF"/>
    <w:rsid w:val="00C92944"/>
    <w:rsid w:val="00C92A03"/>
    <w:rsid w:val="00C92BF4"/>
    <w:rsid w:val="00C92DC7"/>
    <w:rsid w:val="00C92F89"/>
    <w:rsid w:val="00C93013"/>
    <w:rsid w:val="00C9314F"/>
    <w:rsid w:val="00C931A5"/>
    <w:rsid w:val="00C938F4"/>
    <w:rsid w:val="00C93AE2"/>
    <w:rsid w:val="00C93BB0"/>
    <w:rsid w:val="00C93C42"/>
    <w:rsid w:val="00C93E07"/>
    <w:rsid w:val="00C9406B"/>
    <w:rsid w:val="00C9416D"/>
    <w:rsid w:val="00C942A7"/>
    <w:rsid w:val="00C9446C"/>
    <w:rsid w:val="00C948C0"/>
    <w:rsid w:val="00C94912"/>
    <w:rsid w:val="00C949A5"/>
    <w:rsid w:val="00C94A1E"/>
    <w:rsid w:val="00C95048"/>
    <w:rsid w:val="00C9510E"/>
    <w:rsid w:val="00C952BA"/>
    <w:rsid w:val="00C954FB"/>
    <w:rsid w:val="00C956F5"/>
    <w:rsid w:val="00C9594B"/>
    <w:rsid w:val="00C95971"/>
    <w:rsid w:val="00C95CA9"/>
    <w:rsid w:val="00C95DA6"/>
    <w:rsid w:val="00C95E1B"/>
    <w:rsid w:val="00C95FD2"/>
    <w:rsid w:val="00C964D8"/>
    <w:rsid w:val="00C965D6"/>
    <w:rsid w:val="00C9686F"/>
    <w:rsid w:val="00C9697E"/>
    <w:rsid w:val="00C96E79"/>
    <w:rsid w:val="00C96EAC"/>
    <w:rsid w:val="00C96EF8"/>
    <w:rsid w:val="00C97178"/>
    <w:rsid w:val="00C97229"/>
    <w:rsid w:val="00C975FD"/>
    <w:rsid w:val="00C97695"/>
    <w:rsid w:val="00C97947"/>
    <w:rsid w:val="00C9794F"/>
    <w:rsid w:val="00C97BFC"/>
    <w:rsid w:val="00C97C83"/>
    <w:rsid w:val="00C97CED"/>
    <w:rsid w:val="00C97D72"/>
    <w:rsid w:val="00C97DF6"/>
    <w:rsid w:val="00C97DFB"/>
    <w:rsid w:val="00CA0078"/>
    <w:rsid w:val="00CA014A"/>
    <w:rsid w:val="00CA0285"/>
    <w:rsid w:val="00CA0708"/>
    <w:rsid w:val="00CA0887"/>
    <w:rsid w:val="00CA18BF"/>
    <w:rsid w:val="00CA1FCB"/>
    <w:rsid w:val="00CA271D"/>
    <w:rsid w:val="00CA27AA"/>
    <w:rsid w:val="00CA2876"/>
    <w:rsid w:val="00CA28F2"/>
    <w:rsid w:val="00CA29EA"/>
    <w:rsid w:val="00CA2A87"/>
    <w:rsid w:val="00CA2AA9"/>
    <w:rsid w:val="00CA2E56"/>
    <w:rsid w:val="00CA2ED0"/>
    <w:rsid w:val="00CA3618"/>
    <w:rsid w:val="00CA3973"/>
    <w:rsid w:val="00CA3B9E"/>
    <w:rsid w:val="00CA4082"/>
    <w:rsid w:val="00CA40C7"/>
    <w:rsid w:val="00CA4325"/>
    <w:rsid w:val="00CA4496"/>
    <w:rsid w:val="00CA48DB"/>
    <w:rsid w:val="00CA48E6"/>
    <w:rsid w:val="00CA4913"/>
    <w:rsid w:val="00CA4931"/>
    <w:rsid w:val="00CA4E35"/>
    <w:rsid w:val="00CA51E5"/>
    <w:rsid w:val="00CA5657"/>
    <w:rsid w:val="00CA57BB"/>
    <w:rsid w:val="00CA58C6"/>
    <w:rsid w:val="00CA594B"/>
    <w:rsid w:val="00CA5CC0"/>
    <w:rsid w:val="00CA5EC6"/>
    <w:rsid w:val="00CA5F09"/>
    <w:rsid w:val="00CA5F20"/>
    <w:rsid w:val="00CA606B"/>
    <w:rsid w:val="00CA6384"/>
    <w:rsid w:val="00CA63A7"/>
    <w:rsid w:val="00CA6556"/>
    <w:rsid w:val="00CA65F9"/>
    <w:rsid w:val="00CA66B2"/>
    <w:rsid w:val="00CA6718"/>
    <w:rsid w:val="00CA68CF"/>
    <w:rsid w:val="00CA6B05"/>
    <w:rsid w:val="00CA6B79"/>
    <w:rsid w:val="00CA7076"/>
    <w:rsid w:val="00CA7106"/>
    <w:rsid w:val="00CA7517"/>
    <w:rsid w:val="00CA75EE"/>
    <w:rsid w:val="00CA771B"/>
    <w:rsid w:val="00CA7781"/>
    <w:rsid w:val="00CA778F"/>
    <w:rsid w:val="00CA7C7B"/>
    <w:rsid w:val="00CA7D4E"/>
    <w:rsid w:val="00CA7EC0"/>
    <w:rsid w:val="00CB0066"/>
    <w:rsid w:val="00CB03CB"/>
    <w:rsid w:val="00CB040A"/>
    <w:rsid w:val="00CB0B26"/>
    <w:rsid w:val="00CB0C25"/>
    <w:rsid w:val="00CB1730"/>
    <w:rsid w:val="00CB1CD1"/>
    <w:rsid w:val="00CB1D00"/>
    <w:rsid w:val="00CB1F7A"/>
    <w:rsid w:val="00CB2072"/>
    <w:rsid w:val="00CB20D5"/>
    <w:rsid w:val="00CB21F2"/>
    <w:rsid w:val="00CB2201"/>
    <w:rsid w:val="00CB2219"/>
    <w:rsid w:val="00CB2367"/>
    <w:rsid w:val="00CB2396"/>
    <w:rsid w:val="00CB23B9"/>
    <w:rsid w:val="00CB24CF"/>
    <w:rsid w:val="00CB25C5"/>
    <w:rsid w:val="00CB28BA"/>
    <w:rsid w:val="00CB2F83"/>
    <w:rsid w:val="00CB3045"/>
    <w:rsid w:val="00CB3111"/>
    <w:rsid w:val="00CB3246"/>
    <w:rsid w:val="00CB3443"/>
    <w:rsid w:val="00CB34BA"/>
    <w:rsid w:val="00CB3588"/>
    <w:rsid w:val="00CB3783"/>
    <w:rsid w:val="00CB3C9C"/>
    <w:rsid w:val="00CB3D61"/>
    <w:rsid w:val="00CB3F7B"/>
    <w:rsid w:val="00CB3FFD"/>
    <w:rsid w:val="00CB4079"/>
    <w:rsid w:val="00CB4105"/>
    <w:rsid w:val="00CB4289"/>
    <w:rsid w:val="00CB44B6"/>
    <w:rsid w:val="00CB4658"/>
    <w:rsid w:val="00CB4848"/>
    <w:rsid w:val="00CB4B5F"/>
    <w:rsid w:val="00CB4B6C"/>
    <w:rsid w:val="00CB4C39"/>
    <w:rsid w:val="00CB4C74"/>
    <w:rsid w:val="00CB52EE"/>
    <w:rsid w:val="00CB5311"/>
    <w:rsid w:val="00CB54EA"/>
    <w:rsid w:val="00CB5A05"/>
    <w:rsid w:val="00CB5D61"/>
    <w:rsid w:val="00CB5D8A"/>
    <w:rsid w:val="00CB6019"/>
    <w:rsid w:val="00CB659A"/>
    <w:rsid w:val="00CB6692"/>
    <w:rsid w:val="00CB6817"/>
    <w:rsid w:val="00CB69A8"/>
    <w:rsid w:val="00CB69AE"/>
    <w:rsid w:val="00CB717A"/>
    <w:rsid w:val="00CB71B9"/>
    <w:rsid w:val="00CB732D"/>
    <w:rsid w:val="00CB7359"/>
    <w:rsid w:val="00CB7477"/>
    <w:rsid w:val="00CB7CA2"/>
    <w:rsid w:val="00CB7EAB"/>
    <w:rsid w:val="00CC00BF"/>
    <w:rsid w:val="00CC0129"/>
    <w:rsid w:val="00CC02B0"/>
    <w:rsid w:val="00CC02DC"/>
    <w:rsid w:val="00CC0381"/>
    <w:rsid w:val="00CC068F"/>
    <w:rsid w:val="00CC09C9"/>
    <w:rsid w:val="00CC09D6"/>
    <w:rsid w:val="00CC0BF2"/>
    <w:rsid w:val="00CC0E26"/>
    <w:rsid w:val="00CC0F7E"/>
    <w:rsid w:val="00CC114C"/>
    <w:rsid w:val="00CC121B"/>
    <w:rsid w:val="00CC1255"/>
    <w:rsid w:val="00CC153A"/>
    <w:rsid w:val="00CC1EB3"/>
    <w:rsid w:val="00CC221C"/>
    <w:rsid w:val="00CC239F"/>
    <w:rsid w:val="00CC242E"/>
    <w:rsid w:val="00CC292A"/>
    <w:rsid w:val="00CC2CAD"/>
    <w:rsid w:val="00CC2CE3"/>
    <w:rsid w:val="00CC2D22"/>
    <w:rsid w:val="00CC2EB9"/>
    <w:rsid w:val="00CC3072"/>
    <w:rsid w:val="00CC3264"/>
    <w:rsid w:val="00CC32D9"/>
    <w:rsid w:val="00CC332E"/>
    <w:rsid w:val="00CC3865"/>
    <w:rsid w:val="00CC3A0E"/>
    <w:rsid w:val="00CC3B21"/>
    <w:rsid w:val="00CC3DFA"/>
    <w:rsid w:val="00CC3EAB"/>
    <w:rsid w:val="00CC4026"/>
    <w:rsid w:val="00CC4109"/>
    <w:rsid w:val="00CC4252"/>
    <w:rsid w:val="00CC44BD"/>
    <w:rsid w:val="00CC44F2"/>
    <w:rsid w:val="00CC4615"/>
    <w:rsid w:val="00CC467E"/>
    <w:rsid w:val="00CC48CB"/>
    <w:rsid w:val="00CC49A2"/>
    <w:rsid w:val="00CC49D9"/>
    <w:rsid w:val="00CC4A4C"/>
    <w:rsid w:val="00CC4B21"/>
    <w:rsid w:val="00CC4CA8"/>
    <w:rsid w:val="00CC4D1E"/>
    <w:rsid w:val="00CC4D49"/>
    <w:rsid w:val="00CC4D8F"/>
    <w:rsid w:val="00CC4E19"/>
    <w:rsid w:val="00CC5239"/>
    <w:rsid w:val="00CC557A"/>
    <w:rsid w:val="00CC5648"/>
    <w:rsid w:val="00CC566B"/>
    <w:rsid w:val="00CC56B5"/>
    <w:rsid w:val="00CC5846"/>
    <w:rsid w:val="00CC5937"/>
    <w:rsid w:val="00CC5E50"/>
    <w:rsid w:val="00CC609A"/>
    <w:rsid w:val="00CC615E"/>
    <w:rsid w:val="00CC64B7"/>
    <w:rsid w:val="00CC66E2"/>
    <w:rsid w:val="00CC6782"/>
    <w:rsid w:val="00CC707E"/>
    <w:rsid w:val="00CC715B"/>
    <w:rsid w:val="00CC75CA"/>
    <w:rsid w:val="00CC7647"/>
    <w:rsid w:val="00CC765E"/>
    <w:rsid w:val="00CC7B63"/>
    <w:rsid w:val="00CC7E91"/>
    <w:rsid w:val="00CC7FB6"/>
    <w:rsid w:val="00CD0283"/>
    <w:rsid w:val="00CD04E0"/>
    <w:rsid w:val="00CD05CE"/>
    <w:rsid w:val="00CD0601"/>
    <w:rsid w:val="00CD069E"/>
    <w:rsid w:val="00CD0755"/>
    <w:rsid w:val="00CD0789"/>
    <w:rsid w:val="00CD079D"/>
    <w:rsid w:val="00CD07D3"/>
    <w:rsid w:val="00CD0CAB"/>
    <w:rsid w:val="00CD1470"/>
    <w:rsid w:val="00CD153F"/>
    <w:rsid w:val="00CD188D"/>
    <w:rsid w:val="00CD19CA"/>
    <w:rsid w:val="00CD1AED"/>
    <w:rsid w:val="00CD1D4B"/>
    <w:rsid w:val="00CD1E5B"/>
    <w:rsid w:val="00CD1FF3"/>
    <w:rsid w:val="00CD2050"/>
    <w:rsid w:val="00CD21BC"/>
    <w:rsid w:val="00CD234A"/>
    <w:rsid w:val="00CD29F1"/>
    <w:rsid w:val="00CD2C09"/>
    <w:rsid w:val="00CD2FD2"/>
    <w:rsid w:val="00CD307A"/>
    <w:rsid w:val="00CD31FB"/>
    <w:rsid w:val="00CD33F2"/>
    <w:rsid w:val="00CD3457"/>
    <w:rsid w:val="00CD34C6"/>
    <w:rsid w:val="00CD36B4"/>
    <w:rsid w:val="00CD3ACC"/>
    <w:rsid w:val="00CD3C7C"/>
    <w:rsid w:val="00CD3E14"/>
    <w:rsid w:val="00CD42AF"/>
    <w:rsid w:val="00CD42D4"/>
    <w:rsid w:val="00CD430D"/>
    <w:rsid w:val="00CD47EC"/>
    <w:rsid w:val="00CD488C"/>
    <w:rsid w:val="00CD4DF5"/>
    <w:rsid w:val="00CD4EA1"/>
    <w:rsid w:val="00CD50ED"/>
    <w:rsid w:val="00CD510C"/>
    <w:rsid w:val="00CD5139"/>
    <w:rsid w:val="00CD51D0"/>
    <w:rsid w:val="00CD5356"/>
    <w:rsid w:val="00CD569F"/>
    <w:rsid w:val="00CD56BA"/>
    <w:rsid w:val="00CD5C74"/>
    <w:rsid w:val="00CD5CD3"/>
    <w:rsid w:val="00CD5E1A"/>
    <w:rsid w:val="00CD5E4F"/>
    <w:rsid w:val="00CD6015"/>
    <w:rsid w:val="00CD6440"/>
    <w:rsid w:val="00CD6540"/>
    <w:rsid w:val="00CD6661"/>
    <w:rsid w:val="00CD668D"/>
    <w:rsid w:val="00CD6739"/>
    <w:rsid w:val="00CD6893"/>
    <w:rsid w:val="00CD715A"/>
    <w:rsid w:val="00CD7372"/>
    <w:rsid w:val="00CD7447"/>
    <w:rsid w:val="00CD7499"/>
    <w:rsid w:val="00CD749D"/>
    <w:rsid w:val="00CD7667"/>
    <w:rsid w:val="00CD799A"/>
    <w:rsid w:val="00CD7BD5"/>
    <w:rsid w:val="00CD7C9B"/>
    <w:rsid w:val="00CE0267"/>
    <w:rsid w:val="00CE0549"/>
    <w:rsid w:val="00CE0BB9"/>
    <w:rsid w:val="00CE0EEB"/>
    <w:rsid w:val="00CE0F12"/>
    <w:rsid w:val="00CE10B1"/>
    <w:rsid w:val="00CE11EF"/>
    <w:rsid w:val="00CE1486"/>
    <w:rsid w:val="00CE150A"/>
    <w:rsid w:val="00CE19ED"/>
    <w:rsid w:val="00CE1A83"/>
    <w:rsid w:val="00CE203B"/>
    <w:rsid w:val="00CE20A5"/>
    <w:rsid w:val="00CE20FA"/>
    <w:rsid w:val="00CE2122"/>
    <w:rsid w:val="00CE227B"/>
    <w:rsid w:val="00CE2324"/>
    <w:rsid w:val="00CE2365"/>
    <w:rsid w:val="00CE24A1"/>
    <w:rsid w:val="00CE2581"/>
    <w:rsid w:val="00CE25EE"/>
    <w:rsid w:val="00CE2607"/>
    <w:rsid w:val="00CE26D9"/>
    <w:rsid w:val="00CE2A77"/>
    <w:rsid w:val="00CE2F44"/>
    <w:rsid w:val="00CE3034"/>
    <w:rsid w:val="00CE3137"/>
    <w:rsid w:val="00CE334E"/>
    <w:rsid w:val="00CE33D5"/>
    <w:rsid w:val="00CE34F4"/>
    <w:rsid w:val="00CE37B6"/>
    <w:rsid w:val="00CE39C0"/>
    <w:rsid w:val="00CE3CAC"/>
    <w:rsid w:val="00CE3CE9"/>
    <w:rsid w:val="00CE3F31"/>
    <w:rsid w:val="00CE4142"/>
    <w:rsid w:val="00CE43DD"/>
    <w:rsid w:val="00CE4475"/>
    <w:rsid w:val="00CE478E"/>
    <w:rsid w:val="00CE4A24"/>
    <w:rsid w:val="00CE4CB1"/>
    <w:rsid w:val="00CE5021"/>
    <w:rsid w:val="00CE5557"/>
    <w:rsid w:val="00CE55BC"/>
    <w:rsid w:val="00CE5A89"/>
    <w:rsid w:val="00CE5B19"/>
    <w:rsid w:val="00CE5DD9"/>
    <w:rsid w:val="00CE5E10"/>
    <w:rsid w:val="00CE6761"/>
    <w:rsid w:val="00CE68DF"/>
    <w:rsid w:val="00CE6960"/>
    <w:rsid w:val="00CE6999"/>
    <w:rsid w:val="00CE6BCD"/>
    <w:rsid w:val="00CE6C86"/>
    <w:rsid w:val="00CE6EFC"/>
    <w:rsid w:val="00CE7060"/>
    <w:rsid w:val="00CE71EB"/>
    <w:rsid w:val="00CE743A"/>
    <w:rsid w:val="00CE7843"/>
    <w:rsid w:val="00CE7D30"/>
    <w:rsid w:val="00CF004B"/>
    <w:rsid w:val="00CF0164"/>
    <w:rsid w:val="00CF01CD"/>
    <w:rsid w:val="00CF07D9"/>
    <w:rsid w:val="00CF1337"/>
    <w:rsid w:val="00CF13D5"/>
    <w:rsid w:val="00CF13D8"/>
    <w:rsid w:val="00CF13E6"/>
    <w:rsid w:val="00CF1527"/>
    <w:rsid w:val="00CF1545"/>
    <w:rsid w:val="00CF1669"/>
    <w:rsid w:val="00CF16E9"/>
    <w:rsid w:val="00CF175B"/>
    <w:rsid w:val="00CF17DE"/>
    <w:rsid w:val="00CF1A93"/>
    <w:rsid w:val="00CF1ADB"/>
    <w:rsid w:val="00CF1B4C"/>
    <w:rsid w:val="00CF1D2B"/>
    <w:rsid w:val="00CF1D85"/>
    <w:rsid w:val="00CF21E9"/>
    <w:rsid w:val="00CF2304"/>
    <w:rsid w:val="00CF2444"/>
    <w:rsid w:val="00CF2870"/>
    <w:rsid w:val="00CF37A9"/>
    <w:rsid w:val="00CF37C8"/>
    <w:rsid w:val="00CF390C"/>
    <w:rsid w:val="00CF39D4"/>
    <w:rsid w:val="00CF3B6C"/>
    <w:rsid w:val="00CF3EE0"/>
    <w:rsid w:val="00CF43C7"/>
    <w:rsid w:val="00CF4468"/>
    <w:rsid w:val="00CF45B7"/>
    <w:rsid w:val="00CF46DB"/>
    <w:rsid w:val="00CF4B72"/>
    <w:rsid w:val="00CF510B"/>
    <w:rsid w:val="00CF5158"/>
    <w:rsid w:val="00CF5274"/>
    <w:rsid w:val="00CF52F7"/>
    <w:rsid w:val="00CF531F"/>
    <w:rsid w:val="00CF5336"/>
    <w:rsid w:val="00CF546C"/>
    <w:rsid w:val="00CF5486"/>
    <w:rsid w:val="00CF5AF8"/>
    <w:rsid w:val="00CF5D38"/>
    <w:rsid w:val="00CF5EC2"/>
    <w:rsid w:val="00CF5F2C"/>
    <w:rsid w:val="00CF6076"/>
    <w:rsid w:val="00CF6108"/>
    <w:rsid w:val="00CF6599"/>
    <w:rsid w:val="00CF68E1"/>
    <w:rsid w:val="00CF6A65"/>
    <w:rsid w:val="00CF6E3B"/>
    <w:rsid w:val="00CF6F49"/>
    <w:rsid w:val="00CF747F"/>
    <w:rsid w:val="00CF7550"/>
    <w:rsid w:val="00CF7A3C"/>
    <w:rsid w:val="00CF7BEA"/>
    <w:rsid w:val="00CF7CE1"/>
    <w:rsid w:val="00D00071"/>
    <w:rsid w:val="00D003CF"/>
    <w:rsid w:val="00D0044F"/>
    <w:rsid w:val="00D005EA"/>
    <w:rsid w:val="00D005FD"/>
    <w:rsid w:val="00D00608"/>
    <w:rsid w:val="00D00724"/>
    <w:rsid w:val="00D00814"/>
    <w:rsid w:val="00D00A11"/>
    <w:rsid w:val="00D00A41"/>
    <w:rsid w:val="00D00C3B"/>
    <w:rsid w:val="00D00E33"/>
    <w:rsid w:val="00D00F30"/>
    <w:rsid w:val="00D010CB"/>
    <w:rsid w:val="00D010E2"/>
    <w:rsid w:val="00D019DD"/>
    <w:rsid w:val="00D019E6"/>
    <w:rsid w:val="00D019FC"/>
    <w:rsid w:val="00D01BEC"/>
    <w:rsid w:val="00D01C18"/>
    <w:rsid w:val="00D01EF6"/>
    <w:rsid w:val="00D01F4C"/>
    <w:rsid w:val="00D01FA6"/>
    <w:rsid w:val="00D02330"/>
    <w:rsid w:val="00D02473"/>
    <w:rsid w:val="00D02533"/>
    <w:rsid w:val="00D0275E"/>
    <w:rsid w:val="00D02C4D"/>
    <w:rsid w:val="00D02CB6"/>
    <w:rsid w:val="00D02DC2"/>
    <w:rsid w:val="00D02E7B"/>
    <w:rsid w:val="00D030B7"/>
    <w:rsid w:val="00D030CC"/>
    <w:rsid w:val="00D03225"/>
    <w:rsid w:val="00D0328F"/>
    <w:rsid w:val="00D03369"/>
    <w:rsid w:val="00D04021"/>
    <w:rsid w:val="00D0411C"/>
    <w:rsid w:val="00D0478F"/>
    <w:rsid w:val="00D04798"/>
    <w:rsid w:val="00D04808"/>
    <w:rsid w:val="00D04A38"/>
    <w:rsid w:val="00D04AB3"/>
    <w:rsid w:val="00D04D19"/>
    <w:rsid w:val="00D05188"/>
    <w:rsid w:val="00D053E6"/>
    <w:rsid w:val="00D05533"/>
    <w:rsid w:val="00D056ED"/>
    <w:rsid w:val="00D05847"/>
    <w:rsid w:val="00D0591B"/>
    <w:rsid w:val="00D0596F"/>
    <w:rsid w:val="00D05B37"/>
    <w:rsid w:val="00D05B60"/>
    <w:rsid w:val="00D05BBA"/>
    <w:rsid w:val="00D05F4A"/>
    <w:rsid w:val="00D05FC1"/>
    <w:rsid w:val="00D06704"/>
    <w:rsid w:val="00D06852"/>
    <w:rsid w:val="00D06862"/>
    <w:rsid w:val="00D06A1F"/>
    <w:rsid w:val="00D06B4A"/>
    <w:rsid w:val="00D06B53"/>
    <w:rsid w:val="00D06F80"/>
    <w:rsid w:val="00D0729A"/>
    <w:rsid w:val="00D0729B"/>
    <w:rsid w:val="00D07480"/>
    <w:rsid w:val="00D07A2F"/>
    <w:rsid w:val="00D07F1D"/>
    <w:rsid w:val="00D07FF0"/>
    <w:rsid w:val="00D106C5"/>
    <w:rsid w:val="00D10A48"/>
    <w:rsid w:val="00D10B0E"/>
    <w:rsid w:val="00D11366"/>
    <w:rsid w:val="00D11494"/>
    <w:rsid w:val="00D114D3"/>
    <w:rsid w:val="00D118EB"/>
    <w:rsid w:val="00D119B7"/>
    <w:rsid w:val="00D11B8C"/>
    <w:rsid w:val="00D11BC8"/>
    <w:rsid w:val="00D11D09"/>
    <w:rsid w:val="00D12006"/>
    <w:rsid w:val="00D12225"/>
    <w:rsid w:val="00D12BA4"/>
    <w:rsid w:val="00D12D84"/>
    <w:rsid w:val="00D12FA5"/>
    <w:rsid w:val="00D13189"/>
    <w:rsid w:val="00D1318A"/>
    <w:rsid w:val="00D13204"/>
    <w:rsid w:val="00D13AC9"/>
    <w:rsid w:val="00D13BDE"/>
    <w:rsid w:val="00D13D53"/>
    <w:rsid w:val="00D13DAB"/>
    <w:rsid w:val="00D141F7"/>
    <w:rsid w:val="00D142C5"/>
    <w:rsid w:val="00D143B9"/>
    <w:rsid w:val="00D1448D"/>
    <w:rsid w:val="00D14508"/>
    <w:rsid w:val="00D14627"/>
    <w:rsid w:val="00D14635"/>
    <w:rsid w:val="00D1480A"/>
    <w:rsid w:val="00D14C89"/>
    <w:rsid w:val="00D14CA4"/>
    <w:rsid w:val="00D14CE3"/>
    <w:rsid w:val="00D14E51"/>
    <w:rsid w:val="00D14E83"/>
    <w:rsid w:val="00D14EB8"/>
    <w:rsid w:val="00D14FDC"/>
    <w:rsid w:val="00D154CD"/>
    <w:rsid w:val="00D15CF2"/>
    <w:rsid w:val="00D1609F"/>
    <w:rsid w:val="00D1614E"/>
    <w:rsid w:val="00D162E7"/>
    <w:rsid w:val="00D16322"/>
    <w:rsid w:val="00D1634E"/>
    <w:rsid w:val="00D16503"/>
    <w:rsid w:val="00D1684A"/>
    <w:rsid w:val="00D16ABF"/>
    <w:rsid w:val="00D16BA2"/>
    <w:rsid w:val="00D16D85"/>
    <w:rsid w:val="00D16FD4"/>
    <w:rsid w:val="00D170D7"/>
    <w:rsid w:val="00D171A9"/>
    <w:rsid w:val="00D171C1"/>
    <w:rsid w:val="00D177D1"/>
    <w:rsid w:val="00D17916"/>
    <w:rsid w:val="00D17C9F"/>
    <w:rsid w:val="00D17CA0"/>
    <w:rsid w:val="00D17CC7"/>
    <w:rsid w:val="00D17EFD"/>
    <w:rsid w:val="00D20056"/>
    <w:rsid w:val="00D204B1"/>
    <w:rsid w:val="00D2060A"/>
    <w:rsid w:val="00D207EC"/>
    <w:rsid w:val="00D208A8"/>
    <w:rsid w:val="00D20D16"/>
    <w:rsid w:val="00D212E7"/>
    <w:rsid w:val="00D21429"/>
    <w:rsid w:val="00D215FF"/>
    <w:rsid w:val="00D218E3"/>
    <w:rsid w:val="00D21976"/>
    <w:rsid w:val="00D21B9A"/>
    <w:rsid w:val="00D21C25"/>
    <w:rsid w:val="00D22075"/>
    <w:rsid w:val="00D2250C"/>
    <w:rsid w:val="00D226A0"/>
    <w:rsid w:val="00D22755"/>
    <w:rsid w:val="00D22D51"/>
    <w:rsid w:val="00D230FC"/>
    <w:rsid w:val="00D2322D"/>
    <w:rsid w:val="00D232AD"/>
    <w:rsid w:val="00D23AC7"/>
    <w:rsid w:val="00D23B4D"/>
    <w:rsid w:val="00D23F9A"/>
    <w:rsid w:val="00D242EE"/>
    <w:rsid w:val="00D24603"/>
    <w:rsid w:val="00D24879"/>
    <w:rsid w:val="00D248C2"/>
    <w:rsid w:val="00D249ED"/>
    <w:rsid w:val="00D24AB1"/>
    <w:rsid w:val="00D24C59"/>
    <w:rsid w:val="00D24C6F"/>
    <w:rsid w:val="00D24DC4"/>
    <w:rsid w:val="00D24DE0"/>
    <w:rsid w:val="00D24E74"/>
    <w:rsid w:val="00D25525"/>
    <w:rsid w:val="00D255C0"/>
    <w:rsid w:val="00D25A39"/>
    <w:rsid w:val="00D25A5E"/>
    <w:rsid w:val="00D262E2"/>
    <w:rsid w:val="00D26314"/>
    <w:rsid w:val="00D2631B"/>
    <w:rsid w:val="00D26393"/>
    <w:rsid w:val="00D2649C"/>
    <w:rsid w:val="00D264A9"/>
    <w:rsid w:val="00D264B1"/>
    <w:rsid w:val="00D265A4"/>
    <w:rsid w:val="00D26884"/>
    <w:rsid w:val="00D269F3"/>
    <w:rsid w:val="00D26F16"/>
    <w:rsid w:val="00D26F6D"/>
    <w:rsid w:val="00D27567"/>
    <w:rsid w:val="00D27903"/>
    <w:rsid w:val="00D27CA3"/>
    <w:rsid w:val="00D27D72"/>
    <w:rsid w:val="00D27F35"/>
    <w:rsid w:val="00D301B9"/>
    <w:rsid w:val="00D3070E"/>
    <w:rsid w:val="00D30766"/>
    <w:rsid w:val="00D308BD"/>
    <w:rsid w:val="00D30932"/>
    <w:rsid w:val="00D30A13"/>
    <w:rsid w:val="00D30DC5"/>
    <w:rsid w:val="00D30F2D"/>
    <w:rsid w:val="00D31070"/>
    <w:rsid w:val="00D31079"/>
    <w:rsid w:val="00D313F7"/>
    <w:rsid w:val="00D3176B"/>
    <w:rsid w:val="00D3189D"/>
    <w:rsid w:val="00D31B45"/>
    <w:rsid w:val="00D31ECE"/>
    <w:rsid w:val="00D31F7D"/>
    <w:rsid w:val="00D320D1"/>
    <w:rsid w:val="00D32220"/>
    <w:rsid w:val="00D325BF"/>
    <w:rsid w:val="00D3299B"/>
    <w:rsid w:val="00D32A55"/>
    <w:rsid w:val="00D32BCC"/>
    <w:rsid w:val="00D32CD8"/>
    <w:rsid w:val="00D32EB0"/>
    <w:rsid w:val="00D33149"/>
    <w:rsid w:val="00D3334E"/>
    <w:rsid w:val="00D335C9"/>
    <w:rsid w:val="00D33D1C"/>
    <w:rsid w:val="00D33D69"/>
    <w:rsid w:val="00D34039"/>
    <w:rsid w:val="00D34061"/>
    <w:rsid w:val="00D343DB"/>
    <w:rsid w:val="00D344CE"/>
    <w:rsid w:val="00D344EB"/>
    <w:rsid w:val="00D3454E"/>
    <w:rsid w:val="00D34613"/>
    <w:rsid w:val="00D34938"/>
    <w:rsid w:val="00D34A1E"/>
    <w:rsid w:val="00D34A44"/>
    <w:rsid w:val="00D34EE6"/>
    <w:rsid w:val="00D34F48"/>
    <w:rsid w:val="00D35215"/>
    <w:rsid w:val="00D35266"/>
    <w:rsid w:val="00D3548C"/>
    <w:rsid w:val="00D35837"/>
    <w:rsid w:val="00D35C0C"/>
    <w:rsid w:val="00D35E74"/>
    <w:rsid w:val="00D360D9"/>
    <w:rsid w:val="00D36171"/>
    <w:rsid w:val="00D36674"/>
    <w:rsid w:val="00D36B55"/>
    <w:rsid w:val="00D36DE5"/>
    <w:rsid w:val="00D36EE1"/>
    <w:rsid w:val="00D36F39"/>
    <w:rsid w:val="00D36F97"/>
    <w:rsid w:val="00D370F7"/>
    <w:rsid w:val="00D37424"/>
    <w:rsid w:val="00D3742D"/>
    <w:rsid w:val="00D3769D"/>
    <w:rsid w:val="00D3774E"/>
    <w:rsid w:val="00D377C3"/>
    <w:rsid w:val="00D37817"/>
    <w:rsid w:val="00D378B6"/>
    <w:rsid w:val="00D37B0B"/>
    <w:rsid w:val="00D37B92"/>
    <w:rsid w:val="00D37BCD"/>
    <w:rsid w:val="00D37D9D"/>
    <w:rsid w:val="00D40010"/>
    <w:rsid w:val="00D40056"/>
    <w:rsid w:val="00D40176"/>
    <w:rsid w:val="00D40357"/>
    <w:rsid w:val="00D4041F"/>
    <w:rsid w:val="00D4045A"/>
    <w:rsid w:val="00D404C1"/>
    <w:rsid w:val="00D4057F"/>
    <w:rsid w:val="00D40886"/>
    <w:rsid w:val="00D409B1"/>
    <w:rsid w:val="00D409DB"/>
    <w:rsid w:val="00D40ACD"/>
    <w:rsid w:val="00D40B0B"/>
    <w:rsid w:val="00D40FD8"/>
    <w:rsid w:val="00D4119A"/>
    <w:rsid w:val="00D41298"/>
    <w:rsid w:val="00D416B2"/>
    <w:rsid w:val="00D41844"/>
    <w:rsid w:val="00D418BC"/>
    <w:rsid w:val="00D41A52"/>
    <w:rsid w:val="00D41B9D"/>
    <w:rsid w:val="00D41CFC"/>
    <w:rsid w:val="00D41CFD"/>
    <w:rsid w:val="00D41ED7"/>
    <w:rsid w:val="00D42501"/>
    <w:rsid w:val="00D42757"/>
    <w:rsid w:val="00D428BB"/>
    <w:rsid w:val="00D42D07"/>
    <w:rsid w:val="00D42E69"/>
    <w:rsid w:val="00D4375A"/>
    <w:rsid w:val="00D43B25"/>
    <w:rsid w:val="00D43D6B"/>
    <w:rsid w:val="00D44014"/>
    <w:rsid w:val="00D440E6"/>
    <w:rsid w:val="00D44255"/>
    <w:rsid w:val="00D44303"/>
    <w:rsid w:val="00D444BA"/>
    <w:rsid w:val="00D4480A"/>
    <w:rsid w:val="00D4485C"/>
    <w:rsid w:val="00D44A12"/>
    <w:rsid w:val="00D44C0C"/>
    <w:rsid w:val="00D44C9F"/>
    <w:rsid w:val="00D45040"/>
    <w:rsid w:val="00D45375"/>
    <w:rsid w:val="00D454DF"/>
    <w:rsid w:val="00D45987"/>
    <w:rsid w:val="00D459A7"/>
    <w:rsid w:val="00D45B4C"/>
    <w:rsid w:val="00D45C68"/>
    <w:rsid w:val="00D45EB9"/>
    <w:rsid w:val="00D45FE4"/>
    <w:rsid w:val="00D46152"/>
    <w:rsid w:val="00D46638"/>
    <w:rsid w:val="00D46848"/>
    <w:rsid w:val="00D46AD6"/>
    <w:rsid w:val="00D46AD8"/>
    <w:rsid w:val="00D46B13"/>
    <w:rsid w:val="00D46D85"/>
    <w:rsid w:val="00D46E2B"/>
    <w:rsid w:val="00D47127"/>
    <w:rsid w:val="00D47667"/>
    <w:rsid w:val="00D4788E"/>
    <w:rsid w:val="00D478A5"/>
    <w:rsid w:val="00D47C2E"/>
    <w:rsid w:val="00D500AB"/>
    <w:rsid w:val="00D503A2"/>
    <w:rsid w:val="00D50573"/>
    <w:rsid w:val="00D50B04"/>
    <w:rsid w:val="00D50C35"/>
    <w:rsid w:val="00D50CE7"/>
    <w:rsid w:val="00D50E17"/>
    <w:rsid w:val="00D51253"/>
    <w:rsid w:val="00D51445"/>
    <w:rsid w:val="00D51547"/>
    <w:rsid w:val="00D51790"/>
    <w:rsid w:val="00D51A15"/>
    <w:rsid w:val="00D51A2A"/>
    <w:rsid w:val="00D51AED"/>
    <w:rsid w:val="00D51B9F"/>
    <w:rsid w:val="00D51BFB"/>
    <w:rsid w:val="00D5249E"/>
    <w:rsid w:val="00D526F1"/>
    <w:rsid w:val="00D5283F"/>
    <w:rsid w:val="00D528D2"/>
    <w:rsid w:val="00D528F3"/>
    <w:rsid w:val="00D528FB"/>
    <w:rsid w:val="00D528FF"/>
    <w:rsid w:val="00D529ED"/>
    <w:rsid w:val="00D52A30"/>
    <w:rsid w:val="00D52A4B"/>
    <w:rsid w:val="00D52C2B"/>
    <w:rsid w:val="00D52C52"/>
    <w:rsid w:val="00D52CDB"/>
    <w:rsid w:val="00D52EF5"/>
    <w:rsid w:val="00D53131"/>
    <w:rsid w:val="00D53226"/>
    <w:rsid w:val="00D536BB"/>
    <w:rsid w:val="00D5380D"/>
    <w:rsid w:val="00D53DAA"/>
    <w:rsid w:val="00D53E4D"/>
    <w:rsid w:val="00D54274"/>
    <w:rsid w:val="00D54554"/>
    <w:rsid w:val="00D545B0"/>
    <w:rsid w:val="00D54725"/>
    <w:rsid w:val="00D54775"/>
    <w:rsid w:val="00D54DD9"/>
    <w:rsid w:val="00D55410"/>
    <w:rsid w:val="00D55AAC"/>
    <w:rsid w:val="00D55C42"/>
    <w:rsid w:val="00D55D24"/>
    <w:rsid w:val="00D55EF3"/>
    <w:rsid w:val="00D56151"/>
    <w:rsid w:val="00D56515"/>
    <w:rsid w:val="00D56CD8"/>
    <w:rsid w:val="00D57366"/>
    <w:rsid w:val="00D57391"/>
    <w:rsid w:val="00D57465"/>
    <w:rsid w:val="00D576EC"/>
    <w:rsid w:val="00D57864"/>
    <w:rsid w:val="00D601F3"/>
    <w:rsid w:val="00D61088"/>
    <w:rsid w:val="00D6149D"/>
    <w:rsid w:val="00D61AE6"/>
    <w:rsid w:val="00D61D14"/>
    <w:rsid w:val="00D61F9E"/>
    <w:rsid w:val="00D62364"/>
    <w:rsid w:val="00D62375"/>
    <w:rsid w:val="00D62439"/>
    <w:rsid w:val="00D62631"/>
    <w:rsid w:val="00D626FF"/>
    <w:rsid w:val="00D630BB"/>
    <w:rsid w:val="00D63212"/>
    <w:rsid w:val="00D634B7"/>
    <w:rsid w:val="00D63735"/>
    <w:rsid w:val="00D63926"/>
    <w:rsid w:val="00D639D2"/>
    <w:rsid w:val="00D63B58"/>
    <w:rsid w:val="00D63CAC"/>
    <w:rsid w:val="00D64159"/>
    <w:rsid w:val="00D6426B"/>
    <w:rsid w:val="00D644A5"/>
    <w:rsid w:val="00D64567"/>
    <w:rsid w:val="00D64742"/>
    <w:rsid w:val="00D64958"/>
    <w:rsid w:val="00D64B48"/>
    <w:rsid w:val="00D64BAE"/>
    <w:rsid w:val="00D64F18"/>
    <w:rsid w:val="00D654A4"/>
    <w:rsid w:val="00D6586C"/>
    <w:rsid w:val="00D658DD"/>
    <w:rsid w:val="00D6597A"/>
    <w:rsid w:val="00D65A81"/>
    <w:rsid w:val="00D6601A"/>
    <w:rsid w:val="00D6601E"/>
    <w:rsid w:val="00D664AE"/>
    <w:rsid w:val="00D66561"/>
    <w:rsid w:val="00D668C9"/>
    <w:rsid w:val="00D66967"/>
    <w:rsid w:val="00D66B5E"/>
    <w:rsid w:val="00D66BA3"/>
    <w:rsid w:val="00D66E70"/>
    <w:rsid w:val="00D6708C"/>
    <w:rsid w:val="00D671A1"/>
    <w:rsid w:val="00D67345"/>
    <w:rsid w:val="00D674CB"/>
    <w:rsid w:val="00D67675"/>
    <w:rsid w:val="00D67716"/>
    <w:rsid w:val="00D6775C"/>
    <w:rsid w:val="00D677D1"/>
    <w:rsid w:val="00D67C61"/>
    <w:rsid w:val="00D67FEE"/>
    <w:rsid w:val="00D70332"/>
    <w:rsid w:val="00D70755"/>
    <w:rsid w:val="00D70790"/>
    <w:rsid w:val="00D70A76"/>
    <w:rsid w:val="00D71150"/>
    <w:rsid w:val="00D7117E"/>
    <w:rsid w:val="00D713E1"/>
    <w:rsid w:val="00D71517"/>
    <w:rsid w:val="00D71840"/>
    <w:rsid w:val="00D71918"/>
    <w:rsid w:val="00D71A04"/>
    <w:rsid w:val="00D71AFA"/>
    <w:rsid w:val="00D71E02"/>
    <w:rsid w:val="00D71E53"/>
    <w:rsid w:val="00D71E58"/>
    <w:rsid w:val="00D71FE3"/>
    <w:rsid w:val="00D72135"/>
    <w:rsid w:val="00D722D9"/>
    <w:rsid w:val="00D7231E"/>
    <w:rsid w:val="00D7247C"/>
    <w:rsid w:val="00D7264D"/>
    <w:rsid w:val="00D72691"/>
    <w:rsid w:val="00D728E0"/>
    <w:rsid w:val="00D7298B"/>
    <w:rsid w:val="00D72B10"/>
    <w:rsid w:val="00D72B69"/>
    <w:rsid w:val="00D72CD3"/>
    <w:rsid w:val="00D72D07"/>
    <w:rsid w:val="00D72FDF"/>
    <w:rsid w:val="00D7312A"/>
    <w:rsid w:val="00D7315C"/>
    <w:rsid w:val="00D73292"/>
    <w:rsid w:val="00D73436"/>
    <w:rsid w:val="00D734C3"/>
    <w:rsid w:val="00D735E0"/>
    <w:rsid w:val="00D73938"/>
    <w:rsid w:val="00D73A45"/>
    <w:rsid w:val="00D73FA9"/>
    <w:rsid w:val="00D741BF"/>
    <w:rsid w:val="00D74241"/>
    <w:rsid w:val="00D746E4"/>
    <w:rsid w:val="00D746FC"/>
    <w:rsid w:val="00D74716"/>
    <w:rsid w:val="00D74920"/>
    <w:rsid w:val="00D74C1E"/>
    <w:rsid w:val="00D74DB0"/>
    <w:rsid w:val="00D74ED3"/>
    <w:rsid w:val="00D74F4D"/>
    <w:rsid w:val="00D751F8"/>
    <w:rsid w:val="00D7524F"/>
    <w:rsid w:val="00D75692"/>
    <w:rsid w:val="00D7574F"/>
    <w:rsid w:val="00D757F5"/>
    <w:rsid w:val="00D75B21"/>
    <w:rsid w:val="00D76044"/>
    <w:rsid w:val="00D7607A"/>
    <w:rsid w:val="00D760D8"/>
    <w:rsid w:val="00D761F1"/>
    <w:rsid w:val="00D761F8"/>
    <w:rsid w:val="00D76319"/>
    <w:rsid w:val="00D76572"/>
    <w:rsid w:val="00D7679B"/>
    <w:rsid w:val="00D769AC"/>
    <w:rsid w:val="00D76AA2"/>
    <w:rsid w:val="00D76AAC"/>
    <w:rsid w:val="00D76BBE"/>
    <w:rsid w:val="00D76C23"/>
    <w:rsid w:val="00D76F0F"/>
    <w:rsid w:val="00D76FEF"/>
    <w:rsid w:val="00D7756D"/>
    <w:rsid w:val="00D775D9"/>
    <w:rsid w:val="00D7780E"/>
    <w:rsid w:val="00D77A46"/>
    <w:rsid w:val="00D800FB"/>
    <w:rsid w:val="00D80203"/>
    <w:rsid w:val="00D80234"/>
    <w:rsid w:val="00D806D4"/>
    <w:rsid w:val="00D807CA"/>
    <w:rsid w:val="00D80A44"/>
    <w:rsid w:val="00D80A64"/>
    <w:rsid w:val="00D80BC1"/>
    <w:rsid w:val="00D81032"/>
    <w:rsid w:val="00D811A2"/>
    <w:rsid w:val="00D8145F"/>
    <w:rsid w:val="00D815E4"/>
    <w:rsid w:val="00D81CD4"/>
    <w:rsid w:val="00D820E8"/>
    <w:rsid w:val="00D82278"/>
    <w:rsid w:val="00D82812"/>
    <w:rsid w:val="00D82823"/>
    <w:rsid w:val="00D82C2E"/>
    <w:rsid w:val="00D831DB"/>
    <w:rsid w:val="00D83273"/>
    <w:rsid w:val="00D832D4"/>
    <w:rsid w:val="00D83441"/>
    <w:rsid w:val="00D83539"/>
    <w:rsid w:val="00D8359C"/>
    <w:rsid w:val="00D836B7"/>
    <w:rsid w:val="00D8384C"/>
    <w:rsid w:val="00D83860"/>
    <w:rsid w:val="00D838DC"/>
    <w:rsid w:val="00D8391C"/>
    <w:rsid w:val="00D83930"/>
    <w:rsid w:val="00D83A2A"/>
    <w:rsid w:val="00D83AC8"/>
    <w:rsid w:val="00D83D81"/>
    <w:rsid w:val="00D84B62"/>
    <w:rsid w:val="00D84E75"/>
    <w:rsid w:val="00D84ED0"/>
    <w:rsid w:val="00D851AD"/>
    <w:rsid w:val="00D8523A"/>
    <w:rsid w:val="00D853E4"/>
    <w:rsid w:val="00D854D6"/>
    <w:rsid w:val="00D855A5"/>
    <w:rsid w:val="00D85BC2"/>
    <w:rsid w:val="00D85BE4"/>
    <w:rsid w:val="00D85D34"/>
    <w:rsid w:val="00D86426"/>
    <w:rsid w:val="00D8648C"/>
    <w:rsid w:val="00D866DE"/>
    <w:rsid w:val="00D8691C"/>
    <w:rsid w:val="00D8696D"/>
    <w:rsid w:val="00D86996"/>
    <w:rsid w:val="00D8706B"/>
    <w:rsid w:val="00D87283"/>
    <w:rsid w:val="00D8741D"/>
    <w:rsid w:val="00D8771F"/>
    <w:rsid w:val="00D877F8"/>
    <w:rsid w:val="00D87A1C"/>
    <w:rsid w:val="00D87C1E"/>
    <w:rsid w:val="00D87CEB"/>
    <w:rsid w:val="00D87CEC"/>
    <w:rsid w:val="00D87D7D"/>
    <w:rsid w:val="00D87DD6"/>
    <w:rsid w:val="00D90232"/>
    <w:rsid w:val="00D90263"/>
    <w:rsid w:val="00D90440"/>
    <w:rsid w:val="00D904C5"/>
    <w:rsid w:val="00D9055D"/>
    <w:rsid w:val="00D90621"/>
    <w:rsid w:val="00D90A56"/>
    <w:rsid w:val="00D90D10"/>
    <w:rsid w:val="00D90EAA"/>
    <w:rsid w:val="00D914EA"/>
    <w:rsid w:val="00D9174B"/>
    <w:rsid w:val="00D9179F"/>
    <w:rsid w:val="00D9198D"/>
    <w:rsid w:val="00D91B17"/>
    <w:rsid w:val="00D91F2B"/>
    <w:rsid w:val="00D923AD"/>
    <w:rsid w:val="00D92B83"/>
    <w:rsid w:val="00D92CF3"/>
    <w:rsid w:val="00D92E5D"/>
    <w:rsid w:val="00D934F3"/>
    <w:rsid w:val="00D93517"/>
    <w:rsid w:val="00D93647"/>
    <w:rsid w:val="00D936DD"/>
    <w:rsid w:val="00D93893"/>
    <w:rsid w:val="00D93958"/>
    <w:rsid w:val="00D93F8E"/>
    <w:rsid w:val="00D941E8"/>
    <w:rsid w:val="00D9451A"/>
    <w:rsid w:val="00D9462C"/>
    <w:rsid w:val="00D947C3"/>
    <w:rsid w:val="00D94C3E"/>
    <w:rsid w:val="00D94FD6"/>
    <w:rsid w:val="00D95155"/>
    <w:rsid w:val="00D95190"/>
    <w:rsid w:val="00D953A3"/>
    <w:rsid w:val="00D953C3"/>
    <w:rsid w:val="00D9543A"/>
    <w:rsid w:val="00D95443"/>
    <w:rsid w:val="00D95702"/>
    <w:rsid w:val="00D95871"/>
    <w:rsid w:val="00D958A6"/>
    <w:rsid w:val="00D95B9C"/>
    <w:rsid w:val="00D961C7"/>
    <w:rsid w:val="00D96251"/>
    <w:rsid w:val="00D962A8"/>
    <w:rsid w:val="00D9653A"/>
    <w:rsid w:val="00D96552"/>
    <w:rsid w:val="00D965A4"/>
    <w:rsid w:val="00D9665E"/>
    <w:rsid w:val="00D968AD"/>
    <w:rsid w:val="00D96CC8"/>
    <w:rsid w:val="00D96D0C"/>
    <w:rsid w:val="00D96E98"/>
    <w:rsid w:val="00D97221"/>
    <w:rsid w:val="00D9722E"/>
    <w:rsid w:val="00D97235"/>
    <w:rsid w:val="00D972FD"/>
    <w:rsid w:val="00D97507"/>
    <w:rsid w:val="00D9763C"/>
    <w:rsid w:val="00D9777C"/>
    <w:rsid w:val="00D97808"/>
    <w:rsid w:val="00D97831"/>
    <w:rsid w:val="00D97971"/>
    <w:rsid w:val="00D97977"/>
    <w:rsid w:val="00D97986"/>
    <w:rsid w:val="00DA0046"/>
    <w:rsid w:val="00DA03C9"/>
    <w:rsid w:val="00DA04BE"/>
    <w:rsid w:val="00DA04FB"/>
    <w:rsid w:val="00DA0661"/>
    <w:rsid w:val="00DA0703"/>
    <w:rsid w:val="00DA07A8"/>
    <w:rsid w:val="00DA07EA"/>
    <w:rsid w:val="00DA0A15"/>
    <w:rsid w:val="00DA0C27"/>
    <w:rsid w:val="00DA0E3B"/>
    <w:rsid w:val="00DA1067"/>
    <w:rsid w:val="00DA134B"/>
    <w:rsid w:val="00DA1511"/>
    <w:rsid w:val="00DA1A38"/>
    <w:rsid w:val="00DA1FD9"/>
    <w:rsid w:val="00DA2055"/>
    <w:rsid w:val="00DA2902"/>
    <w:rsid w:val="00DA2913"/>
    <w:rsid w:val="00DA29DD"/>
    <w:rsid w:val="00DA2B49"/>
    <w:rsid w:val="00DA2E2C"/>
    <w:rsid w:val="00DA32CF"/>
    <w:rsid w:val="00DA3704"/>
    <w:rsid w:val="00DA37F1"/>
    <w:rsid w:val="00DA3B46"/>
    <w:rsid w:val="00DA3C82"/>
    <w:rsid w:val="00DA3EC7"/>
    <w:rsid w:val="00DA47C0"/>
    <w:rsid w:val="00DA4E16"/>
    <w:rsid w:val="00DA4F17"/>
    <w:rsid w:val="00DA504E"/>
    <w:rsid w:val="00DA5073"/>
    <w:rsid w:val="00DA5235"/>
    <w:rsid w:val="00DA5335"/>
    <w:rsid w:val="00DA5447"/>
    <w:rsid w:val="00DA54B3"/>
    <w:rsid w:val="00DA54FB"/>
    <w:rsid w:val="00DA55B3"/>
    <w:rsid w:val="00DA5670"/>
    <w:rsid w:val="00DA5818"/>
    <w:rsid w:val="00DA5BC4"/>
    <w:rsid w:val="00DA5C32"/>
    <w:rsid w:val="00DA5C7A"/>
    <w:rsid w:val="00DA5E07"/>
    <w:rsid w:val="00DA5E87"/>
    <w:rsid w:val="00DA602A"/>
    <w:rsid w:val="00DA6135"/>
    <w:rsid w:val="00DA6198"/>
    <w:rsid w:val="00DA62C6"/>
    <w:rsid w:val="00DA6484"/>
    <w:rsid w:val="00DA6557"/>
    <w:rsid w:val="00DA66E4"/>
    <w:rsid w:val="00DA6796"/>
    <w:rsid w:val="00DA6817"/>
    <w:rsid w:val="00DA6A5E"/>
    <w:rsid w:val="00DA6D22"/>
    <w:rsid w:val="00DA70F5"/>
    <w:rsid w:val="00DA728A"/>
    <w:rsid w:val="00DA7664"/>
    <w:rsid w:val="00DA785D"/>
    <w:rsid w:val="00DA7865"/>
    <w:rsid w:val="00DA7E1B"/>
    <w:rsid w:val="00DB0183"/>
    <w:rsid w:val="00DB01BB"/>
    <w:rsid w:val="00DB03B5"/>
    <w:rsid w:val="00DB0469"/>
    <w:rsid w:val="00DB0663"/>
    <w:rsid w:val="00DB06A3"/>
    <w:rsid w:val="00DB06A4"/>
    <w:rsid w:val="00DB090B"/>
    <w:rsid w:val="00DB0956"/>
    <w:rsid w:val="00DB0D2E"/>
    <w:rsid w:val="00DB0DF3"/>
    <w:rsid w:val="00DB0ECA"/>
    <w:rsid w:val="00DB104A"/>
    <w:rsid w:val="00DB1591"/>
    <w:rsid w:val="00DB1684"/>
    <w:rsid w:val="00DB1C0D"/>
    <w:rsid w:val="00DB1EC9"/>
    <w:rsid w:val="00DB1F3B"/>
    <w:rsid w:val="00DB20D2"/>
    <w:rsid w:val="00DB228B"/>
    <w:rsid w:val="00DB23A7"/>
    <w:rsid w:val="00DB23DE"/>
    <w:rsid w:val="00DB247D"/>
    <w:rsid w:val="00DB24C6"/>
    <w:rsid w:val="00DB28A9"/>
    <w:rsid w:val="00DB2CFA"/>
    <w:rsid w:val="00DB2D33"/>
    <w:rsid w:val="00DB2E40"/>
    <w:rsid w:val="00DB305D"/>
    <w:rsid w:val="00DB3112"/>
    <w:rsid w:val="00DB3147"/>
    <w:rsid w:val="00DB31A2"/>
    <w:rsid w:val="00DB328F"/>
    <w:rsid w:val="00DB3341"/>
    <w:rsid w:val="00DB3690"/>
    <w:rsid w:val="00DB3786"/>
    <w:rsid w:val="00DB3D0B"/>
    <w:rsid w:val="00DB3EB1"/>
    <w:rsid w:val="00DB3EFF"/>
    <w:rsid w:val="00DB4107"/>
    <w:rsid w:val="00DB4132"/>
    <w:rsid w:val="00DB46DF"/>
    <w:rsid w:val="00DB4B8F"/>
    <w:rsid w:val="00DB4F73"/>
    <w:rsid w:val="00DB4FBC"/>
    <w:rsid w:val="00DB510D"/>
    <w:rsid w:val="00DB51BB"/>
    <w:rsid w:val="00DB52DD"/>
    <w:rsid w:val="00DB53A0"/>
    <w:rsid w:val="00DB56B0"/>
    <w:rsid w:val="00DB5773"/>
    <w:rsid w:val="00DB57AC"/>
    <w:rsid w:val="00DB57D3"/>
    <w:rsid w:val="00DB5B7C"/>
    <w:rsid w:val="00DB5D39"/>
    <w:rsid w:val="00DB5E79"/>
    <w:rsid w:val="00DB5F6F"/>
    <w:rsid w:val="00DB6001"/>
    <w:rsid w:val="00DB60A2"/>
    <w:rsid w:val="00DB621F"/>
    <w:rsid w:val="00DB6288"/>
    <w:rsid w:val="00DB6647"/>
    <w:rsid w:val="00DB66D0"/>
    <w:rsid w:val="00DB671A"/>
    <w:rsid w:val="00DB678F"/>
    <w:rsid w:val="00DB67AD"/>
    <w:rsid w:val="00DB6916"/>
    <w:rsid w:val="00DB69C5"/>
    <w:rsid w:val="00DB6C9C"/>
    <w:rsid w:val="00DB6D68"/>
    <w:rsid w:val="00DB6DA9"/>
    <w:rsid w:val="00DB6EFC"/>
    <w:rsid w:val="00DB6F68"/>
    <w:rsid w:val="00DB7066"/>
    <w:rsid w:val="00DB7134"/>
    <w:rsid w:val="00DB7450"/>
    <w:rsid w:val="00DB798F"/>
    <w:rsid w:val="00DB79A8"/>
    <w:rsid w:val="00DB79B2"/>
    <w:rsid w:val="00DB7A1A"/>
    <w:rsid w:val="00DB7DD0"/>
    <w:rsid w:val="00DB7E76"/>
    <w:rsid w:val="00DB7F83"/>
    <w:rsid w:val="00DB7FD8"/>
    <w:rsid w:val="00DC01E5"/>
    <w:rsid w:val="00DC023E"/>
    <w:rsid w:val="00DC029A"/>
    <w:rsid w:val="00DC040A"/>
    <w:rsid w:val="00DC0550"/>
    <w:rsid w:val="00DC06E0"/>
    <w:rsid w:val="00DC06F1"/>
    <w:rsid w:val="00DC0765"/>
    <w:rsid w:val="00DC1089"/>
    <w:rsid w:val="00DC1206"/>
    <w:rsid w:val="00DC1419"/>
    <w:rsid w:val="00DC1436"/>
    <w:rsid w:val="00DC1ABB"/>
    <w:rsid w:val="00DC1D7B"/>
    <w:rsid w:val="00DC1ECC"/>
    <w:rsid w:val="00DC1EDF"/>
    <w:rsid w:val="00DC1F21"/>
    <w:rsid w:val="00DC221C"/>
    <w:rsid w:val="00DC241D"/>
    <w:rsid w:val="00DC2723"/>
    <w:rsid w:val="00DC2E01"/>
    <w:rsid w:val="00DC2F18"/>
    <w:rsid w:val="00DC31E0"/>
    <w:rsid w:val="00DC3316"/>
    <w:rsid w:val="00DC340E"/>
    <w:rsid w:val="00DC36FE"/>
    <w:rsid w:val="00DC3A46"/>
    <w:rsid w:val="00DC3AD4"/>
    <w:rsid w:val="00DC3B63"/>
    <w:rsid w:val="00DC3B86"/>
    <w:rsid w:val="00DC3C68"/>
    <w:rsid w:val="00DC436A"/>
    <w:rsid w:val="00DC4751"/>
    <w:rsid w:val="00DC4755"/>
    <w:rsid w:val="00DC4A34"/>
    <w:rsid w:val="00DC4A61"/>
    <w:rsid w:val="00DC4C55"/>
    <w:rsid w:val="00DC4E11"/>
    <w:rsid w:val="00DC4E5E"/>
    <w:rsid w:val="00DC4FD9"/>
    <w:rsid w:val="00DC55D4"/>
    <w:rsid w:val="00DC58AC"/>
    <w:rsid w:val="00DC59C3"/>
    <w:rsid w:val="00DC5D9A"/>
    <w:rsid w:val="00DC5E22"/>
    <w:rsid w:val="00DC6043"/>
    <w:rsid w:val="00DC60BF"/>
    <w:rsid w:val="00DC61D0"/>
    <w:rsid w:val="00DC6276"/>
    <w:rsid w:val="00DC62D1"/>
    <w:rsid w:val="00DC642B"/>
    <w:rsid w:val="00DC660B"/>
    <w:rsid w:val="00DC66DD"/>
    <w:rsid w:val="00DC6958"/>
    <w:rsid w:val="00DC6B75"/>
    <w:rsid w:val="00DC6F85"/>
    <w:rsid w:val="00DC7098"/>
    <w:rsid w:val="00DC7305"/>
    <w:rsid w:val="00DC74A4"/>
    <w:rsid w:val="00DC77C8"/>
    <w:rsid w:val="00DC7A93"/>
    <w:rsid w:val="00DC7DE8"/>
    <w:rsid w:val="00DC7E14"/>
    <w:rsid w:val="00DD007B"/>
    <w:rsid w:val="00DD0086"/>
    <w:rsid w:val="00DD0413"/>
    <w:rsid w:val="00DD05F5"/>
    <w:rsid w:val="00DD06EF"/>
    <w:rsid w:val="00DD0853"/>
    <w:rsid w:val="00DD08C3"/>
    <w:rsid w:val="00DD0B8B"/>
    <w:rsid w:val="00DD0BBD"/>
    <w:rsid w:val="00DD0C5A"/>
    <w:rsid w:val="00DD0EF1"/>
    <w:rsid w:val="00DD10B3"/>
    <w:rsid w:val="00DD135B"/>
    <w:rsid w:val="00DD1634"/>
    <w:rsid w:val="00DD1711"/>
    <w:rsid w:val="00DD18B8"/>
    <w:rsid w:val="00DD19A6"/>
    <w:rsid w:val="00DD1A5E"/>
    <w:rsid w:val="00DD1D8D"/>
    <w:rsid w:val="00DD2399"/>
    <w:rsid w:val="00DD24D9"/>
    <w:rsid w:val="00DD2A2F"/>
    <w:rsid w:val="00DD2FA5"/>
    <w:rsid w:val="00DD3656"/>
    <w:rsid w:val="00DD36B6"/>
    <w:rsid w:val="00DD37A8"/>
    <w:rsid w:val="00DD38CB"/>
    <w:rsid w:val="00DD399D"/>
    <w:rsid w:val="00DD3B9A"/>
    <w:rsid w:val="00DD3EEC"/>
    <w:rsid w:val="00DD438D"/>
    <w:rsid w:val="00DD43E8"/>
    <w:rsid w:val="00DD4646"/>
    <w:rsid w:val="00DD465E"/>
    <w:rsid w:val="00DD4693"/>
    <w:rsid w:val="00DD46DF"/>
    <w:rsid w:val="00DD4880"/>
    <w:rsid w:val="00DD4970"/>
    <w:rsid w:val="00DD4A2E"/>
    <w:rsid w:val="00DD4C40"/>
    <w:rsid w:val="00DD4CB3"/>
    <w:rsid w:val="00DD4D8A"/>
    <w:rsid w:val="00DD4FBE"/>
    <w:rsid w:val="00DD5005"/>
    <w:rsid w:val="00DD5111"/>
    <w:rsid w:val="00DD53D0"/>
    <w:rsid w:val="00DD5C4F"/>
    <w:rsid w:val="00DD5C56"/>
    <w:rsid w:val="00DD5E5A"/>
    <w:rsid w:val="00DD6238"/>
    <w:rsid w:val="00DD6697"/>
    <w:rsid w:val="00DD66A2"/>
    <w:rsid w:val="00DD6C5B"/>
    <w:rsid w:val="00DD6E1D"/>
    <w:rsid w:val="00DD73F6"/>
    <w:rsid w:val="00DD7640"/>
    <w:rsid w:val="00DD789C"/>
    <w:rsid w:val="00DD7CE8"/>
    <w:rsid w:val="00DD7E22"/>
    <w:rsid w:val="00DD7EC2"/>
    <w:rsid w:val="00DD7F6E"/>
    <w:rsid w:val="00DE010F"/>
    <w:rsid w:val="00DE03B3"/>
    <w:rsid w:val="00DE0656"/>
    <w:rsid w:val="00DE0677"/>
    <w:rsid w:val="00DE1298"/>
    <w:rsid w:val="00DE14EC"/>
    <w:rsid w:val="00DE156E"/>
    <w:rsid w:val="00DE15A7"/>
    <w:rsid w:val="00DE15AA"/>
    <w:rsid w:val="00DE1629"/>
    <w:rsid w:val="00DE183A"/>
    <w:rsid w:val="00DE1993"/>
    <w:rsid w:val="00DE1D7B"/>
    <w:rsid w:val="00DE200F"/>
    <w:rsid w:val="00DE236C"/>
    <w:rsid w:val="00DE2586"/>
    <w:rsid w:val="00DE25DC"/>
    <w:rsid w:val="00DE2737"/>
    <w:rsid w:val="00DE287D"/>
    <w:rsid w:val="00DE2AFE"/>
    <w:rsid w:val="00DE3086"/>
    <w:rsid w:val="00DE3088"/>
    <w:rsid w:val="00DE3142"/>
    <w:rsid w:val="00DE34D8"/>
    <w:rsid w:val="00DE3503"/>
    <w:rsid w:val="00DE3676"/>
    <w:rsid w:val="00DE37C1"/>
    <w:rsid w:val="00DE3948"/>
    <w:rsid w:val="00DE3DFA"/>
    <w:rsid w:val="00DE3F55"/>
    <w:rsid w:val="00DE405A"/>
    <w:rsid w:val="00DE405D"/>
    <w:rsid w:val="00DE4064"/>
    <w:rsid w:val="00DE4412"/>
    <w:rsid w:val="00DE4737"/>
    <w:rsid w:val="00DE483A"/>
    <w:rsid w:val="00DE494B"/>
    <w:rsid w:val="00DE49BE"/>
    <w:rsid w:val="00DE4C87"/>
    <w:rsid w:val="00DE4E46"/>
    <w:rsid w:val="00DE4F41"/>
    <w:rsid w:val="00DE5010"/>
    <w:rsid w:val="00DE52E1"/>
    <w:rsid w:val="00DE54AD"/>
    <w:rsid w:val="00DE5847"/>
    <w:rsid w:val="00DE586D"/>
    <w:rsid w:val="00DE596E"/>
    <w:rsid w:val="00DE5AC1"/>
    <w:rsid w:val="00DE5B89"/>
    <w:rsid w:val="00DE5C69"/>
    <w:rsid w:val="00DE5E4A"/>
    <w:rsid w:val="00DE5F48"/>
    <w:rsid w:val="00DE627A"/>
    <w:rsid w:val="00DE634B"/>
    <w:rsid w:val="00DE666A"/>
    <w:rsid w:val="00DE66FE"/>
    <w:rsid w:val="00DE6765"/>
    <w:rsid w:val="00DE6DB2"/>
    <w:rsid w:val="00DE70C2"/>
    <w:rsid w:val="00DE7140"/>
    <w:rsid w:val="00DE75B3"/>
    <w:rsid w:val="00DE78C3"/>
    <w:rsid w:val="00DE7D72"/>
    <w:rsid w:val="00DE7E42"/>
    <w:rsid w:val="00DF012A"/>
    <w:rsid w:val="00DF017E"/>
    <w:rsid w:val="00DF0481"/>
    <w:rsid w:val="00DF05F5"/>
    <w:rsid w:val="00DF0633"/>
    <w:rsid w:val="00DF0803"/>
    <w:rsid w:val="00DF094A"/>
    <w:rsid w:val="00DF0A92"/>
    <w:rsid w:val="00DF0D1D"/>
    <w:rsid w:val="00DF0E7B"/>
    <w:rsid w:val="00DF0ED8"/>
    <w:rsid w:val="00DF121F"/>
    <w:rsid w:val="00DF1527"/>
    <w:rsid w:val="00DF15DB"/>
    <w:rsid w:val="00DF1908"/>
    <w:rsid w:val="00DF198E"/>
    <w:rsid w:val="00DF1BBD"/>
    <w:rsid w:val="00DF1C19"/>
    <w:rsid w:val="00DF1D94"/>
    <w:rsid w:val="00DF1DE1"/>
    <w:rsid w:val="00DF1F2E"/>
    <w:rsid w:val="00DF239D"/>
    <w:rsid w:val="00DF2649"/>
    <w:rsid w:val="00DF283F"/>
    <w:rsid w:val="00DF2896"/>
    <w:rsid w:val="00DF296A"/>
    <w:rsid w:val="00DF29FF"/>
    <w:rsid w:val="00DF2C7E"/>
    <w:rsid w:val="00DF2E2E"/>
    <w:rsid w:val="00DF30DE"/>
    <w:rsid w:val="00DF324C"/>
    <w:rsid w:val="00DF33B3"/>
    <w:rsid w:val="00DF3635"/>
    <w:rsid w:val="00DF37F0"/>
    <w:rsid w:val="00DF3B7F"/>
    <w:rsid w:val="00DF3DCC"/>
    <w:rsid w:val="00DF3DE7"/>
    <w:rsid w:val="00DF3DED"/>
    <w:rsid w:val="00DF4084"/>
    <w:rsid w:val="00DF41A7"/>
    <w:rsid w:val="00DF42C0"/>
    <w:rsid w:val="00DF42C8"/>
    <w:rsid w:val="00DF42D8"/>
    <w:rsid w:val="00DF42DF"/>
    <w:rsid w:val="00DF4650"/>
    <w:rsid w:val="00DF468F"/>
    <w:rsid w:val="00DF4C44"/>
    <w:rsid w:val="00DF4F08"/>
    <w:rsid w:val="00DF4F24"/>
    <w:rsid w:val="00DF4F50"/>
    <w:rsid w:val="00DF5179"/>
    <w:rsid w:val="00DF5361"/>
    <w:rsid w:val="00DF5568"/>
    <w:rsid w:val="00DF569C"/>
    <w:rsid w:val="00DF5826"/>
    <w:rsid w:val="00DF5830"/>
    <w:rsid w:val="00DF5892"/>
    <w:rsid w:val="00DF5935"/>
    <w:rsid w:val="00DF5D97"/>
    <w:rsid w:val="00DF60E3"/>
    <w:rsid w:val="00DF621B"/>
    <w:rsid w:val="00DF622C"/>
    <w:rsid w:val="00DF6253"/>
    <w:rsid w:val="00DF6322"/>
    <w:rsid w:val="00DF6474"/>
    <w:rsid w:val="00DF660C"/>
    <w:rsid w:val="00DF660F"/>
    <w:rsid w:val="00DF662D"/>
    <w:rsid w:val="00DF69AC"/>
    <w:rsid w:val="00DF6A06"/>
    <w:rsid w:val="00DF6C1B"/>
    <w:rsid w:val="00DF6D72"/>
    <w:rsid w:val="00DF6DDE"/>
    <w:rsid w:val="00DF6FC4"/>
    <w:rsid w:val="00DF71CC"/>
    <w:rsid w:val="00DF75FC"/>
    <w:rsid w:val="00DF7989"/>
    <w:rsid w:val="00DF79EE"/>
    <w:rsid w:val="00DF7A30"/>
    <w:rsid w:val="00DF7A43"/>
    <w:rsid w:val="00DF7AEF"/>
    <w:rsid w:val="00DF7B18"/>
    <w:rsid w:val="00DF7B8F"/>
    <w:rsid w:val="00DF7DD5"/>
    <w:rsid w:val="00DF7F0A"/>
    <w:rsid w:val="00E00007"/>
    <w:rsid w:val="00E002A7"/>
    <w:rsid w:val="00E003B1"/>
    <w:rsid w:val="00E0052B"/>
    <w:rsid w:val="00E009EC"/>
    <w:rsid w:val="00E00EC0"/>
    <w:rsid w:val="00E012DC"/>
    <w:rsid w:val="00E0143A"/>
    <w:rsid w:val="00E01943"/>
    <w:rsid w:val="00E01B6F"/>
    <w:rsid w:val="00E01F93"/>
    <w:rsid w:val="00E02099"/>
    <w:rsid w:val="00E022D2"/>
    <w:rsid w:val="00E022E0"/>
    <w:rsid w:val="00E024AE"/>
    <w:rsid w:val="00E0269F"/>
    <w:rsid w:val="00E029B8"/>
    <w:rsid w:val="00E02BF0"/>
    <w:rsid w:val="00E02C98"/>
    <w:rsid w:val="00E02D37"/>
    <w:rsid w:val="00E02D66"/>
    <w:rsid w:val="00E0300B"/>
    <w:rsid w:val="00E03471"/>
    <w:rsid w:val="00E034F0"/>
    <w:rsid w:val="00E03525"/>
    <w:rsid w:val="00E0370D"/>
    <w:rsid w:val="00E04655"/>
    <w:rsid w:val="00E0474E"/>
    <w:rsid w:val="00E04CCF"/>
    <w:rsid w:val="00E04CDB"/>
    <w:rsid w:val="00E04DF8"/>
    <w:rsid w:val="00E04E79"/>
    <w:rsid w:val="00E05122"/>
    <w:rsid w:val="00E05190"/>
    <w:rsid w:val="00E05382"/>
    <w:rsid w:val="00E054BD"/>
    <w:rsid w:val="00E0550A"/>
    <w:rsid w:val="00E056B3"/>
    <w:rsid w:val="00E059F5"/>
    <w:rsid w:val="00E061AC"/>
    <w:rsid w:val="00E06775"/>
    <w:rsid w:val="00E06C2C"/>
    <w:rsid w:val="00E06DB9"/>
    <w:rsid w:val="00E0712C"/>
    <w:rsid w:val="00E07170"/>
    <w:rsid w:val="00E076FF"/>
    <w:rsid w:val="00E100F8"/>
    <w:rsid w:val="00E102B4"/>
    <w:rsid w:val="00E104B1"/>
    <w:rsid w:val="00E10532"/>
    <w:rsid w:val="00E105B6"/>
    <w:rsid w:val="00E10637"/>
    <w:rsid w:val="00E109D2"/>
    <w:rsid w:val="00E10B0F"/>
    <w:rsid w:val="00E10D05"/>
    <w:rsid w:val="00E10EAB"/>
    <w:rsid w:val="00E11039"/>
    <w:rsid w:val="00E11128"/>
    <w:rsid w:val="00E1123F"/>
    <w:rsid w:val="00E1146A"/>
    <w:rsid w:val="00E116D2"/>
    <w:rsid w:val="00E1197B"/>
    <w:rsid w:val="00E119BE"/>
    <w:rsid w:val="00E11A4B"/>
    <w:rsid w:val="00E11CC5"/>
    <w:rsid w:val="00E11CD5"/>
    <w:rsid w:val="00E11D41"/>
    <w:rsid w:val="00E11D59"/>
    <w:rsid w:val="00E11ED7"/>
    <w:rsid w:val="00E11EE3"/>
    <w:rsid w:val="00E120D5"/>
    <w:rsid w:val="00E12166"/>
    <w:rsid w:val="00E122D0"/>
    <w:rsid w:val="00E1240B"/>
    <w:rsid w:val="00E1261B"/>
    <w:rsid w:val="00E1278C"/>
    <w:rsid w:val="00E128CB"/>
    <w:rsid w:val="00E128EF"/>
    <w:rsid w:val="00E12AED"/>
    <w:rsid w:val="00E12B86"/>
    <w:rsid w:val="00E12C5D"/>
    <w:rsid w:val="00E12D5F"/>
    <w:rsid w:val="00E12E46"/>
    <w:rsid w:val="00E1307A"/>
    <w:rsid w:val="00E132E4"/>
    <w:rsid w:val="00E132E6"/>
    <w:rsid w:val="00E133D0"/>
    <w:rsid w:val="00E13458"/>
    <w:rsid w:val="00E13707"/>
    <w:rsid w:val="00E137C7"/>
    <w:rsid w:val="00E13839"/>
    <w:rsid w:val="00E1397B"/>
    <w:rsid w:val="00E13DC8"/>
    <w:rsid w:val="00E141E0"/>
    <w:rsid w:val="00E142BC"/>
    <w:rsid w:val="00E142CF"/>
    <w:rsid w:val="00E143D4"/>
    <w:rsid w:val="00E14519"/>
    <w:rsid w:val="00E1455B"/>
    <w:rsid w:val="00E145CD"/>
    <w:rsid w:val="00E148A7"/>
    <w:rsid w:val="00E14A04"/>
    <w:rsid w:val="00E14B3F"/>
    <w:rsid w:val="00E14CCD"/>
    <w:rsid w:val="00E14E80"/>
    <w:rsid w:val="00E14ED3"/>
    <w:rsid w:val="00E14FFB"/>
    <w:rsid w:val="00E151C8"/>
    <w:rsid w:val="00E1535B"/>
    <w:rsid w:val="00E15544"/>
    <w:rsid w:val="00E15638"/>
    <w:rsid w:val="00E157D2"/>
    <w:rsid w:val="00E15F65"/>
    <w:rsid w:val="00E16193"/>
    <w:rsid w:val="00E16664"/>
    <w:rsid w:val="00E167D4"/>
    <w:rsid w:val="00E168BE"/>
    <w:rsid w:val="00E16C90"/>
    <w:rsid w:val="00E16EE2"/>
    <w:rsid w:val="00E170A3"/>
    <w:rsid w:val="00E170DC"/>
    <w:rsid w:val="00E17695"/>
    <w:rsid w:val="00E178EB"/>
    <w:rsid w:val="00E17B10"/>
    <w:rsid w:val="00E2013C"/>
    <w:rsid w:val="00E201B1"/>
    <w:rsid w:val="00E201C1"/>
    <w:rsid w:val="00E2024B"/>
    <w:rsid w:val="00E20369"/>
    <w:rsid w:val="00E205A3"/>
    <w:rsid w:val="00E20F28"/>
    <w:rsid w:val="00E211EE"/>
    <w:rsid w:val="00E212B5"/>
    <w:rsid w:val="00E21365"/>
    <w:rsid w:val="00E21BD4"/>
    <w:rsid w:val="00E21C45"/>
    <w:rsid w:val="00E21ECA"/>
    <w:rsid w:val="00E21F1B"/>
    <w:rsid w:val="00E223EB"/>
    <w:rsid w:val="00E224FF"/>
    <w:rsid w:val="00E22724"/>
    <w:rsid w:val="00E22A9D"/>
    <w:rsid w:val="00E22D08"/>
    <w:rsid w:val="00E22DD8"/>
    <w:rsid w:val="00E22EC3"/>
    <w:rsid w:val="00E22F41"/>
    <w:rsid w:val="00E231C9"/>
    <w:rsid w:val="00E231CA"/>
    <w:rsid w:val="00E2327A"/>
    <w:rsid w:val="00E232A0"/>
    <w:rsid w:val="00E23570"/>
    <w:rsid w:val="00E2376E"/>
    <w:rsid w:val="00E23B64"/>
    <w:rsid w:val="00E23B70"/>
    <w:rsid w:val="00E24072"/>
    <w:rsid w:val="00E241E0"/>
    <w:rsid w:val="00E24298"/>
    <w:rsid w:val="00E245B8"/>
    <w:rsid w:val="00E248E0"/>
    <w:rsid w:val="00E24CE9"/>
    <w:rsid w:val="00E24DC9"/>
    <w:rsid w:val="00E24E76"/>
    <w:rsid w:val="00E25094"/>
    <w:rsid w:val="00E2530C"/>
    <w:rsid w:val="00E25459"/>
    <w:rsid w:val="00E25659"/>
    <w:rsid w:val="00E256B7"/>
    <w:rsid w:val="00E257EF"/>
    <w:rsid w:val="00E25BC1"/>
    <w:rsid w:val="00E25E55"/>
    <w:rsid w:val="00E25EB1"/>
    <w:rsid w:val="00E2600C"/>
    <w:rsid w:val="00E2610F"/>
    <w:rsid w:val="00E26445"/>
    <w:rsid w:val="00E26565"/>
    <w:rsid w:val="00E266AD"/>
    <w:rsid w:val="00E267E5"/>
    <w:rsid w:val="00E2693D"/>
    <w:rsid w:val="00E26A7D"/>
    <w:rsid w:val="00E26A9A"/>
    <w:rsid w:val="00E26BA1"/>
    <w:rsid w:val="00E26CBB"/>
    <w:rsid w:val="00E26ED6"/>
    <w:rsid w:val="00E26F1C"/>
    <w:rsid w:val="00E270DE"/>
    <w:rsid w:val="00E27180"/>
    <w:rsid w:val="00E27465"/>
    <w:rsid w:val="00E274ED"/>
    <w:rsid w:val="00E277E0"/>
    <w:rsid w:val="00E2780A"/>
    <w:rsid w:val="00E278E4"/>
    <w:rsid w:val="00E27A87"/>
    <w:rsid w:val="00E27B1F"/>
    <w:rsid w:val="00E30204"/>
    <w:rsid w:val="00E3059D"/>
    <w:rsid w:val="00E30D90"/>
    <w:rsid w:val="00E30E72"/>
    <w:rsid w:val="00E31332"/>
    <w:rsid w:val="00E314DB"/>
    <w:rsid w:val="00E3188A"/>
    <w:rsid w:val="00E31943"/>
    <w:rsid w:val="00E31A53"/>
    <w:rsid w:val="00E31D30"/>
    <w:rsid w:val="00E31E9D"/>
    <w:rsid w:val="00E31FDD"/>
    <w:rsid w:val="00E31FE8"/>
    <w:rsid w:val="00E321F2"/>
    <w:rsid w:val="00E32655"/>
    <w:rsid w:val="00E3298D"/>
    <w:rsid w:val="00E32B01"/>
    <w:rsid w:val="00E3305E"/>
    <w:rsid w:val="00E3305F"/>
    <w:rsid w:val="00E33424"/>
    <w:rsid w:val="00E33471"/>
    <w:rsid w:val="00E3361F"/>
    <w:rsid w:val="00E33719"/>
    <w:rsid w:val="00E3375A"/>
    <w:rsid w:val="00E337BF"/>
    <w:rsid w:val="00E33833"/>
    <w:rsid w:val="00E339D9"/>
    <w:rsid w:val="00E33AC4"/>
    <w:rsid w:val="00E33BBE"/>
    <w:rsid w:val="00E33CF5"/>
    <w:rsid w:val="00E33DFD"/>
    <w:rsid w:val="00E33E02"/>
    <w:rsid w:val="00E33E5D"/>
    <w:rsid w:val="00E341AF"/>
    <w:rsid w:val="00E344D9"/>
    <w:rsid w:val="00E34642"/>
    <w:rsid w:val="00E34784"/>
    <w:rsid w:val="00E347E9"/>
    <w:rsid w:val="00E34812"/>
    <w:rsid w:val="00E349B3"/>
    <w:rsid w:val="00E35202"/>
    <w:rsid w:val="00E3543A"/>
    <w:rsid w:val="00E355B6"/>
    <w:rsid w:val="00E35EB2"/>
    <w:rsid w:val="00E36189"/>
    <w:rsid w:val="00E361FB"/>
    <w:rsid w:val="00E36360"/>
    <w:rsid w:val="00E3656E"/>
    <w:rsid w:val="00E3671C"/>
    <w:rsid w:val="00E36AB4"/>
    <w:rsid w:val="00E36BD1"/>
    <w:rsid w:val="00E36C31"/>
    <w:rsid w:val="00E36CC2"/>
    <w:rsid w:val="00E37230"/>
    <w:rsid w:val="00E3747C"/>
    <w:rsid w:val="00E37509"/>
    <w:rsid w:val="00E3756B"/>
    <w:rsid w:val="00E377A0"/>
    <w:rsid w:val="00E4025B"/>
    <w:rsid w:val="00E40301"/>
    <w:rsid w:val="00E4061E"/>
    <w:rsid w:val="00E40839"/>
    <w:rsid w:val="00E409A2"/>
    <w:rsid w:val="00E409F1"/>
    <w:rsid w:val="00E4149A"/>
    <w:rsid w:val="00E416B3"/>
    <w:rsid w:val="00E417FF"/>
    <w:rsid w:val="00E419CD"/>
    <w:rsid w:val="00E41C48"/>
    <w:rsid w:val="00E41D80"/>
    <w:rsid w:val="00E42341"/>
    <w:rsid w:val="00E4244C"/>
    <w:rsid w:val="00E42857"/>
    <w:rsid w:val="00E429FB"/>
    <w:rsid w:val="00E42F64"/>
    <w:rsid w:val="00E430EF"/>
    <w:rsid w:val="00E431D1"/>
    <w:rsid w:val="00E43278"/>
    <w:rsid w:val="00E4329A"/>
    <w:rsid w:val="00E43342"/>
    <w:rsid w:val="00E4347F"/>
    <w:rsid w:val="00E43691"/>
    <w:rsid w:val="00E43A4A"/>
    <w:rsid w:val="00E43DE9"/>
    <w:rsid w:val="00E43EC1"/>
    <w:rsid w:val="00E43EE3"/>
    <w:rsid w:val="00E43FEA"/>
    <w:rsid w:val="00E43FF8"/>
    <w:rsid w:val="00E44165"/>
    <w:rsid w:val="00E443D4"/>
    <w:rsid w:val="00E44557"/>
    <w:rsid w:val="00E44825"/>
    <w:rsid w:val="00E44B77"/>
    <w:rsid w:val="00E44BDF"/>
    <w:rsid w:val="00E44C0A"/>
    <w:rsid w:val="00E44D17"/>
    <w:rsid w:val="00E44F48"/>
    <w:rsid w:val="00E45582"/>
    <w:rsid w:val="00E455CB"/>
    <w:rsid w:val="00E4564E"/>
    <w:rsid w:val="00E456AE"/>
    <w:rsid w:val="00E456CF"/>
    <w:rsid w:val="00E45708"/>
    <w:rsid w:val="00E45BAE"/>
    <w:rsid w:val="00E45CD3"/>
    <w:rsid w:val="00E45E33"/>
    <w:rsid w:val="00E45F58"/>
    <w:rsid w:val="00E45FDF"/>
    <w:rsid w:val="00E46216"/>
    <w:rsid w:val="00E46397"/>
    <w:rsid w:val="00E4658A"/>
    <w:rsid w:val="00E465A0"/>
    <w:rsid w:val="00E466C9"/>
    <w:rsid w:val="00E46877"/>
    <w:rsid w:val="00E4693C"/>
    <w:rsid w:val="00E46BC2"/>
    <w:rsid w:val="00E46CA8"/>
    <w:rsid w:val="00E46E65"/>
    <w:rsid w:val="00E46EC4"/>
    <w:rsid w:val="00E470CD"/>
    <w:rsid w:val="00E472EB"/>
    <w:rsid w:val="00E4730E"/>
    <w:rsid w:val="00E4734D"/>
    <w:rsid w:val="00E4749F"/>
    <w:rsid w:val="00E474E4"/>
    <w:rsid w:val="00E4762A"/>
    <w:rsid w:val="00E47FD2"/>
    <w:rsid w:val="00E503E1"/>
    <w:rsid w:val="00E50917"/>
    <w:rsid w:val="00E509D8"/>
    <w:rsid w:val="00E50C2B"/>
    <w:rsid w:val="00E50F32"/>
    <w:rsid w:val="00E511F6"/>
    <w:rsid w:val="00E515AD"/>
    <w:rsid w:val="00E516B9"/>
    <w:rsid w:val="00E516D4"/>
    <w:rsid w:val="00E51706"/>
    <w:rsid w:val="00E519D7"/>
    <w:rsid w:val="00E51A8F"/>
    <w:rsid w:val="00E51F5D"/>
    <w:rsid w:val="00E5204A"/>
    <w:rsid w:val="00E52054"/>
    <w:rsid w:val="00E5207B"/>
    <w:rsid w:val="00E521AE"/>
    <w:rsid w:val="00E521FD"/>
    <w:rsid w:val="00E52411"/>
    <w:rsid w:val="00E52504"/>
    <w:rsid w:val="00E5305D"/>
    <w:rsid w:val="00E53159"/>
    <w:rsid w:val="00E5321E"/>
    <w:rsid w:val="00E5327F"/>
    <w:rsid w:val="00E5336F"/>
    <w:rsid w:val="00E533BE"/>
    <w:rsid w:val="00E5363F"/>
    <w:rsid w:val="00E539E5"/>
    <w:rsid w:val="00E53A2C"/>
    <w:rsid w:val="00E53B99"/>
    <w:rsid w:val="00E53CBB"/>
    <w:rsid w:val="00E53D5C"/>
    <w:rsid w:val="00E53DF8"/>
    <w:rsid w:val="00E53E39"/>
    <w:rsid w:val="00E540D0"/>
    <w:rsid w:val="00E541E1"/>
    <w:rsid w:val="00E54360"/>
    <w:rsid w:val="00E543C2"/>
    <w:rsid w:val="00E5461B"/>
    <w:rsid w:val="00E5467A"/>
    <w:rsid w:val="00E54746"/>
    <w:rsid w:val="00E54C34"/>
    <w:rsid w:val="00E54C9C"/>
    <w:rsid w:val="00E54ECE"/>
    <w:rsid w:val="00E54ED8"/>
    <w:rsid w:val="00E5504E"/>
    <w:rsid w:val="00E55116"/>
    <w:rsid w:val="00E55253"/>
    <w:rsid w:val="00E55532"/>
    <w:rsid w:val="00E5576D"/>
    <w:rsid w:val="00E55AC8"/>
    <w:rsid w:val="00E55C5A"/>
    <w:rsid w:val="00E55C62"/>
    <w:rsid w:val="00E55DB2"/>
    <w:rsid w:val="00E56026"/>
    <w:rsid w:val="00E56AE2"/>
    <w:rsid w:val="00E56B2F"/>
    <w:rsid w:val="00E56B66"/>
    <w:rsid w:val="00E56CE6"/>
    <w:rsid w:val="00E56F7E"/>
    <w:rsid w:val="00E57099"/>
    <w:rsid w:val="00E5713D"/>
    <w:rsid w:val="00E5750C"/>
    <w:rsid w:val="00E5777B"/>
    <w:rsid w:val="00E5789C"/>
    <w:rsid w:val="00E57965"/>
    <w:rsid w:val="00E57C00"/>
    <w:rsid w:val="00E6005A"/>
    <w:rsid w:val="00E602E5"/>
    <w:rsid w:val="00E60656"/>
    <w:rsid w:val="00E60724"/>
    <w:rsid w:val="00E607C4"/>
    <w:rsid w:val="00E60966"/>
    <w:rsid w:val="00E60C3D"/>
    <w:rsid w:val="00E60C62"/>
    <w:rsid w:val="00E60CDC"/>
    <w:rsid w:val="00E6111E"/>
    <w:rsid w:val="00E6137B"/>
    <w:rsid w:val="00E61785"/>
    <w:rsid w:val="00E61937"/>
    <w:rsid w:val="00E61A73"/>
    <w:rsid w:val="00E61EF1"/>
    <w:rsid w:val="00E61F06"/>
    <w:rsid w:val="00E62DAA"/>
    <w:rsid w:val="00E6368F"/>
    <w:rsid w:val="00E63939"/>
    <w:rsid w:val="00E639B8"/>
    <w:rsid w:val="00E639E0"/>
    <w:rsid w:val="00E63C02"/>
    <w:rsid w:val="00E63C5F"/>
    <w:rsid w:val="00E63D35"/>
    <w:rsid w:val="00E63DE9"/>
    <w:rsid w:val="00E63FCB"/>
    <w:rsid w:val="00E63FEF"/>
    <w:rsid w:val="00E64001"/>
    <w:rsid w:val="00E640C2"/>
    <w:rsid w:val="00E6444B"/>
    <w:rsid w:val="00E64A19"/>
    <w:rsid w:val="00E64B26"/>
    <w:rsid w:val="00E64CE1"/>
    <w:rsid w:val="00E64E42"/>
    <w:rsid w:val="00E651CA"/>
    <w:rsid w:val="00E65203"/>
    <w:rsid w:val="00E65343"/>
    <w:rsid w:val="00E655E5"/>
    <w:rsid w:val="00E65646"/>
    <w:rsid w:val="00E6580B"/>
    <w:rsid w:val="00E65889"/>
    <w:rsid w:val="00E659F8"/>
    <w:rsid w:val="00E65BA5"/>
    <w:rsid w:val="00E65BFE"/>
    <w:rsid w:val="00E65E56"/>
    <w:rsid w:val="00E65F72"/>
    <w:rsid w:val="00E66422"/>
    <w:rsid w:val="00E6672F"/>
    <w:rsid w:val="00E66893"/>
    <w:rsid w:val="00E66B5E"/>
    <w:rsid w:val="00E66BD0"/>
    <w:rsid w:val="00E66EA2"/>
    <w:rsid w:val="00E670E0"/>
    <w:rsid w:val="00E670F3"/>
    <w:rsid w:val="00E67179"/>
    <w:rsid w:val="00E672EC"/>
    <w:rsid w:val="00E67384"/>
    <w:rsid w:val="00E67717"/>
    <w:rsid w:val="00E67863"/>
    <w:rsid w:val="00E67A0D"/>
    <w:rsid w:val="00E67A79"/>
    <w:rsid w:val="00E67F27"/>
    <w:rsid w:val="00E67F39"/>
    <w:rsid w:val="00E67FC1"/>
    <w:rsid w:val="00E7006E"/>
    <w:rsid w:val="00E7019A"/>
    <w:rsid w:val="00E704C9"/>
    <w:rsid w:val="00E70550"/>
    <w:rsid w:val="00E709DA"/>
    <w:rsid w:val="00E70D8A"/>
    <w:rsid w:val="00E70F04"/>
    <w:rsid w:val="00E71381"/>
    <w:rsid w:val="00E7159C"/>
    <w:rsid w:val="00E717DD"/>
    <w:rsid w:val="00E7190C"/>
    <w:rsid w:val="00E7196A"/>
    <w:rsid w:val="00E71C8E"/>
    <w:rsid w:val="00E71E4F"/>
    <w:rsid w:val="00E71EDF"/>
    <w:rsid w:val="00E71F98"/>
    <w:rsid w:val="00E71FBE"/>
    <w:rsid w:val="00E71FC6"/>
    <w:rsid w:val="00E72528"/>
    <w:rsid w:val="00E727F2"/>
    <w:rsid w:val="00E729C4"/>
    <w:rsid w:val="00E72A03"/>
    <w:rsid w:val="00E72B43"/>
    <w:rsid w:val="00E72B71"/>
    <w:rsid w:val="00E72B76"/>
    <w:rsid w:val="00E72BA8"/>
    <w:rsid w:val="00E72BB9"/>
    <w:rsid w:val="00E72D4E"/>
    <w:rsid w:val="00E72D7F"/>
    <w:rsid w:val="00E733E5"/>
    <w:rsid w:val="00E73735"/>
    <w:rsid w:val="00E737C8"/>
    <w:rsid w:val="00E73833"/>
    <w:rsid w:val="00E73871"/>
    <w:rsid w:val="00E738AE"/>
    <w:rsid w:val="00E7391B"/>
    <w:rsid w:val="00E73A12"/>
    <w:rsid w:val="00E73A8A"/>
    <w:rsid w:val="00E73DAB"/>
    <w:rsid w:val="00E7458B"/>
    <w:rsid w:val="00E7469A"/>
    <w:rsid w:val="00E746BD"/>
    <w:rsid w:val="00E746C7"/>
    <w:rsid w:val="00E74A47"/>
    <w:rsid w:val="00E74ACD"/>
    <w:rsid w:val="00E74B8A"/>
    <w:rsid w:val="00E74BC1"/>
    <w:rsid w:val="00E74BC8"/>
    <w:rsid w:val="00E75005"/>
    <w:rsid w:val="00E75008"/>
    <w:rsid w:val="00E75306"/>
    <w:rsid w:val="00E7547B"/>
    <w:rsid w:val="00E75644"/>
    <w:rsid w:val="00E75851"/>
    <w:rsid w:val="00E75D97"/>
    <w:rsid w:val="00E760CE"/>
    <w:rsid w:val="00E76B38"/>
    <w:rsid w:val="00E76E44"/>
    <w:rsid w:val="00E76EC6"/>
    <w:rsid w:val="00E76F3E"/>
    <w:rsid w:val="00E770B2"/>
    <w:rsid w:val="00E7720A"/>
    <w:rsid w:val="00E77306"/>
    <w:rsid w:val="00E77457"/>
    <w:rsid w:val="00E775A9"/>
    <w:rsid w:val="00E775D6"/>
    <w:rsid w:val="00E779EF"/>
    <w:rsid w:val="00E77BE3"/>
    <w:rsid w:val="00E77C8C"/>
    <w:rsid w:val="00E77F1B"/>
    <w:rsid w:val="00E77F3A"/>
    <w:rsid w:val="00E8030D"/>
    <w:rsid w:val="00E8034B"/>
    <w:rsid w:val="00E8088D"/>
    <w:rsid w:val="00E808B1"/>
    <w:rsid w:val="00E809E0"/>
    <w:rsid w:val="00E80A78"/>
    <w:rsid w:val="00E80DD5"/>
    <w:rsid w:val="00E80FBE"/>
    <w:rsid w:val="00E81123"/>
    <w:rsid w:val="00E811FD"/>
    <w:rsid w:val="00E8175D"/>
    <w:rsid w:val="00E81C58"/>
    <w:rsid w:val="00E81CDF"/>
    <w:rsid w:val="00E81E7A"/>
    <w:rsid w:val="00E81E88"/>
    <w:rsid w:val="00E82048"/>
    <w:rsid w:val="00E82574"/>
    <w:rsid w:val="00E827E5"/>
    <w:rsid w:val="00E828E8"/>
    <w:rsid w:val="00E82A68"/>
    <w:rsid w:val="00E82CC1"/>
    <w:rsid w:val="00E82CEF"/>
    <w:rsid w:val="00E82EF4"/>
    <w:rsid w:val="00E82F16"/>
    <w:rsid w:val="00E82F69"/>
    <w:rsid w:val="00E8313B"/>
    <w:rsid w:val="00E831A8"/>
    <w:rsid w:val="00E83216"/>
    <w:rsid w:val="00E83235"/>
    <w:rsid w:val="00E83323"/>
    <w:rsid w:val="00E83620"/>
    <w:rsid w:val="00E836AA"/>
    <w:rsid w:val="00E836D1"/>
    <w:rsid w:val="00E83EB9"/>
    <w:rsid w:val="00E83EEF"/>
    <w:rsid w:val="00E84137"/>
    <w:rsid w:val="00E8418B"/>
    <w:rsid w:val="00E849DD"/>
    <w:rsid w:val="00E84B5E"/>
    <w:rsid w:val="00E85092"/>
    <w:rsid w:val="00E851E6"/>
    <w:rsid w:val="00E85363"/>
    <w:rsid w:val="00E858ED"/>
    <w:rsid w:val="00E85A74"/>
    <w:rsid w:val="00E85BC3"/>
    <w:rsid w:val="00E85C05"/>
    <w:rsid w:val="00E85D64"/>
    <w:rsid w:val="00E85DAA"/>
    <w:rsid w:val="00E85E14"/>
    <w:rsid w:val="00E85E4B"/>
    <w:rsid w:val="00E85F15"/>
    <w:rsid w:val="00E85F30"/>
    <w:rsid w:val="00E860A6"/>
    <w:rsid w:val="00E861C3"/>
    <w:rsid w:val="00E86424"/>
    <w:rsid w:val="00E86531"/>
    <w:rsid w:val="00E86663"/>
    <w:rsid w:val="00E8697C"/>
    <w:rsid w:val="00E869CE"/>
    <w:rsid w:val="00E86AEB"/>
    <w:rsid w:val="00E86B20"/>
    <w:rsid w:val="00E86EF2"/>
    <w:rsid w:val="00E870D2"/>
    <w:rsid w:val="00E87144"/>
    <w:rsid w:val="00E87D65"/>
    <w:rsid w:val="00E87E88"/>
    <w:rsid w:val="00E87F4B"/>
    <w:rsid w:val="00E87FAC"/>
    <w:rsid w:val="00E901F0"/>
    <w:rsid w:val="00E9020D"/>
    <w:rsid w:val="00E90700"/>
    <w:rsid w:val="00E907CE"/>
    <w:rsid w:val="00E90808"/>
    <w:rsid w:val="00E9090B"/>
    <w:rsid w:val="00E90D46"/>
    <w:rsid w:val="00E90EDA"/>
    <w:rsid w:val="00E910A4"/>
    <w:rsid w:val="00E911A3"/>
    <w:rsid w:val="00E91295"/>
    <w:rsid w:val="00E914A7"/>
    <w:rsid w:val="00E91686"/>
    <w:rsid w:val="00E916B6"/>
    <w:rsid w:val="00E917AC"/>
    <w:rsid w:val="00E91B0D"/>
    <w:rsid w:val="00E91B4A"/>
    <w:rsid w:val="00E91DF1"/>
    <w:rsid w:val="00E92426"/>
    <w:rsid w:val="00E925D8"/>
    <w:rsid w:val="00E92934"/>
    <w:rsid w:val="00E92985"/>
    <w:rsid w:val="00E92BA6"/>
    <w:rsid w:val="00E92BEF"/>
    <w:rsid w:val="00E92C5D"/>
    <w:rsid w:val="00E92EBC"/>
    <w:rsid w:val="00E930B8"/>
    <w:rsid w:val="00E936AA"/>
    <w:rsid w:val="00E93C50"/>
    <w:rsid w:val="00E93D1D"/>
    <w:rsid w:val="00E945B2"/>
    <w:rsid w:val="00E94A46"/>
    <w:rsid w:val="00E94EA9"/>
    <w:rsid w:val="00E95239"/>
    <w:rsid w:val="00E9525B"/>
    <w:rsid w:val="00E9533D"/>
    <w:rsid w:val="00E9544D"/>
    <w:rsid w:val="00E954CE"/>
    <w:rsid w:val="00E9553B"/>
    <w:rsid w:val="00E95819"/>
    <w:rsid w:val="00E96134"/>
    <w:rsid w:val="00E9678F"/>
    <w:rsid w:val="00E9687E"/>
    <w:rsid w:val="00E96B8D"/>
    <w:rsid w:val="00E96E66"/>
    <w:rsid w:val="00E96F30"/>
    <w:rsid w:val="00E96FDB"/>
    <w:rsid w:val="00E972D6"/>
    <w:rsid w:val="00E97498"/>
    <w:rsid w:val="00E97500"/>
    <w:rsid w:val="00E9767F"/>
    <w:rsid w:val="00E9786D"/>
    <w:rsid w:val="00E97D32"/>
    <w:rsid w:val="00EA0508"/>
    <w:rsid w:val="00EA0CD4"/>
    <w:rsid w:val="00EA1093"/>
    <w:rsid w:val="00EA1176"/>
    <w:rsid w:val="00EA12E6"/>
    <w:rsid w:val="00EA12FA"/>
    <w:rsid w:val="00EA136F"/>
    <w:rsid w:val="00EA180A"/>
    <w:rsid w:val="00EA1AF1"/>
    <w:rsid w:val="00EA1C03"/>
    <w:rsid w:val="00EA1C36"/>
    <w:rsid w:val="00EA1CA3"/>
    <w:rsid w:val="00EA2AE8"/>
    <w:rsid w:val="00EA2F2F"/>
    <w:rsid w:val="00EA2FDB"/>
    <w:rsid w:val="00EA3232"/>
    <w:rsid w:val="00EA3720"/>
    <w:rsid w:val="00EA3FE6"/>
    <w:rsid w:val="00EA400E"/>
    <w:rsid w:val="00EA40D7"/>
    <w:rsid w:val="00EA4484"/>
    <w:rsid w:val="00EA45CD"/>
    <w:rsid w:val="00EA460E"/>
    <w:rsid w:val="00EA4677"/>
    <w:rsid w:val="00EA4A52"/>
    <w:rsid w:val="00EA4EB6"/>
    <w:rsid w:val="00EA4F09"/>
    <w:rsid w:val="00EA5123"/>
    <w:rsid w:val="00EA53B6"/>
    <w:rsid w:val="00EA5538"/>
    <w:rsid w:val="00EA598D"/>
    <w:rsid w:val="00EA606E"/>
    <w:rsid w:val="00EA6223"/>
    <w:rsid w:val="00EA65C5"/>
    <w:rsid w:val="00EA665B"/>
    <w:rsid w:val="00EA69FB"/>
    <w:rsid w:val="00EA6A3F"/>
    <w:rsid w:val="00EA6A64"/>
    <w:rsid w:val="00EA6EFF"/>
    <w:rsid w:val="00EA70D9"/>
    <w:rsid w:val="00EA72A3"/>
    <w:rsid w:val="00EA73B4"/>
    <w:rsid w:val="00EA761D"/>
    <w:rsid w:val="00EA762E"/>
    <w:rsid w:val="00EA7D0C"/>
    <w:rsid w:val="00EB05D6"/>
    <w:rsid w:val="00EB07DA"/>
    <w:rsid w:val="00EB0893"/>
    <w:rsid w:val="00EB0C03"/>
    <w:rsid w:val="00EB0D0A"/>
    <w:rsid w:val="00EB0F60"/>
    <w:rsid w:val="00EB13B4"/>
    <w:rsid w:val="00EB17AD"/>
    <w:rsid w:val="00EB1D2A"/>
    <w:rsid w:val="00EB20D2"/>
    <w:rsid w:val="00EB236B"/>
    <w:rsid w:val="00EB23A1"/>
    <w:rsid w:val="00EB23A6"/>
    <w:rsid w:val="00EB2720"/>
    <w:rsid w:val="00EB291F"/>
    <w:rsid w:val="00EB2B75"/>
    <w:rsid w:val="00EB30E7"/>
    <w:rsid w:val="00EB3113"/>
    <w:rsid w:val="00EB3207"/>
    <w:rsid w:val="00EB35D6"/>
    <w:rsid w:val="00EB3833"/>
    <w:rsid w:val="00EB39E1"/>
    <w:rsid w:val="00EB47D5"/>
    <w:rsid w:val="00EB490D"/>
    <w:rsid w:val="00EB4B05"/>
    <w:rsid w:val="00EB4B0E"/>
    <w:rsid w:val="00EB4B2A"/>
    <w:rsid w:val="00EB4DB2"/>
    <w:rsid w:val="00EB4FD2"/>
    <w:rsid w:val="00EB5213"/>
    <w:rsid w:val="00EB531F"/>
    <w:rsid w:val="00EB55CD"/>
    <w:rsid w:val="00EB5720"/>
    <w:rsid w:val="00EB5A04"/>
    <w:rsid w:val="00EB5D55"/>
    <w:rsid w:val="00EB5FC4"/>
    <w:rsid w:val="00EB6177"/>
    <w:rsid w:val="00EB6753"/>
    <w:rsid w:val="00EB6A03"/>
    <w:rsid w:val="00EB6ADC"/>
    <w:rsid w:val="00EB6B65"/>
    <w:rsid w:val="00EB6BE5"/>
    <w:rsid w:val="00EB6ED9"/>
    <w:rsid w:val="00EB724B"/>
    <w:rsid w:val="00EB726E"/>
    <w:rsid w:val="00EB7342"/>
    <w:rsid w:val="00EB765B"/>
    <w:rsid w:val="00EB7776"/>
    <w:rsid w:val="00EB7823"/>
    <w:rsid w:val="00EB7824"/>
    <w:rsid w:val="00EB792E"/>
    <w:rsid w:val="00EB7A86"/>
    <w:rsid w:val="00EB7C19"/>
    <w:rsid w:val="00EB7C85"/>
    <w:rsid w:val="00EC0012"/>
    <w:rsid w:val="00EC00E2"/>
    <w:rsid w:val="00EC01D0"/>
    <w:rsid w:val="00EC0272"/>
    <w:rsid w:val="00EC048C"/>
    <w:rsid w:val="00EC0568"/>
    <w:rsid w:val="00EC05BA"/>
    <w:rsid w:val="00EC080F"/>
    <w:rsid w:val="00EC13BC"/>
    <w:rsid w:val="00EC1633"/>
    <w:rsid w:val="00EC16D3"/>
    <w:rsid w:val="00EC194D"/>
    <w:rsid w:val="00EC1AB9"/>
    <w:rsid w:val="00EC1BF1"/>
    <w:rsid w:val="00EC1F13"/>
    <w:rsid w:val="00EC251A"/>
    <w:rsid w:val="00EC25FE"/>
    <w:rsid w:val="00EC27C6"/>
    <w:rsid w:val="00EC31BC"/>
    <w:rsid w:val="00EC3338"/>
    <w:rsid w:val="00EC377E"/>
    <w:rsid w:val="00EC3B43"/>
    <w:rsid w:val="00EC4296"/>
    <w:rsid w:val="00EC42DD"/>
    <w:rsid w:val="00EC434F"/>
    <w:rsid w:val="00EC4438"/>
    <w:rsid w:val="00EC4759"/>
    <w:rsid w:val="00EC4A0F"/>
    <w:rsid w:val="00EC4C77"/>
    <w:rsid w:val="00EC4F8F"/>
    <w:rsid w:val="00EC51DD"/>
    <w:rsid w:val="00EC5217"/>
    <w:rsid w:val="00EC521E"/>
    <w:rsid w:val="00EC5322"/>
    <w:rsid w:val="00EC5421"/>
    <w:rsid w:val="00EC5512"/>
    <w:rsid w:val="00EC5889"/>
    <w:rsid w:val="00EC591C"/>
    <w:rsid w:val="00EC5A2D"/>
    <w:rsid w:val="00EC6339"/>
    <w:rsid w:val="00EC6409"/>
    <w:rsid w:val="00EC6410"/>
    <w:rsid w:val="00EC6457"/>
    <w:rsid w:val="00EC6645"/>
    <w:rsid w:val="00EC6649"/>
    <w:rsid w:val="00EC66A1"/>
    <w:rsid w:val="00EC67C9"/>
    <w:rsid w:val="00EC67FE"/>
    <w:rsid w:val="00EC6C6F"/>
    <w:rsid w:val="00EC6C80"/>
    <w:rsid w:val="00EC6DE2"/>
    <w:rsid w:val="00EC6F19"/>
    <w:rsid w:val="00EC6F93"/>
    <w:rsid w:val="00EC70AD"/>
    <w:rsid w:val="00EC7303"/>
    <w:rsid w:val="00EC731F"/>
    <w:rsid w:val="00EC738E"/>
    <w:rsid w:val="00EC73B2"/>
    <w:rsid w:val="00EC757B"/>
    <w:rsid w:val="00EC78AB"/>
    <w:rsid w:val="00EC7943"/>
    <w:rsid w:val="00EC79AE"/>
    <w:rsid w:val="00EC7FB9"/>
    <w:rsid w:val="00ED0499"/>
    <w:rsid w:val="00ED04E0"/>
    <w:rsid w:val="00ED0591"/>
    <w:rsid w:val="00ED071E"/>
    <w:rsid w:val="00ED0B32"/>
    <w:rsid w:val="00ED0B56"/>
    <w:rsid w:val="00ED0C0D"/>
    <w:rsid w:val="00ED0D0B"/>
    <w:rsid w:val="00ED0EA7"/>
    <w:rsid w:val="00ED1672"/>
    <w:rsid w:val="00ED169D"/>
    <w:rsid w:val="00ED1981"/>
    <w:rsid w:val="00ED2371"/>
    <w:rsid w:val="00ED23E8"/>
    <w:rsid w:val="00ED25EF"/>
    <w:rsid w:val="00ED2867"/>
    <w:rsid w:val="00ED28D5"/>
    <w:rsid w:val="00ED28FF"/>
    <w:rsid w:val="00ED2BE7"/>
    <w:rsid w:val="00ED2D52"/>
    <w:rsid w:val="00ED2E99"/>
    <w:rsid w:val="00ED2F48"/>
    <w:rsid w:val="00ED2F9A"/>
    <w:rsid w:val="00ED3088"/>
    <w:rsid w:val="00ED3260"/>
    <w:rsid w:val="00ED3432"/>
    <w:rsid w:val="00ED349E"/>
    <w:rsid w:val="00ED3737"/>
    <w:rsid w:val="00ED37FF"/>
    <w:rsid w:val="00ED3AFE"/>
    <w:rsid w:val="00ED3F51"/>
    <w:rsid w:val="00ED4189"/>
    <w:rsid w:val="00ED421B"/>
    <w:rsid w:val="00ED45C6"/>
    <w:rsid w:val="00ED461A"/>
    <w:rsid w:val="00ED4AE5"/>
    <w:rsid w:val="00ED4B6F"/>
    <w:rsid w:val="00ED4BBC"/>
    <w:rsid w:val="00ED4D59"/>
    <w:rsid w:val="00ED4F6F"/>
    <w:rsid w:val="00ED58C6"/>
    <w:rsid w:val="00ED5991"/>
    <w:rsid w:val="00ED59A3"/>
    <w:rsid w:val="00ED5B2A"/>
    <w:rsid w:val="00ED5E90"/>
    <w:rsid w:val="00ED5EF3"/>
    <w:rsid w:val="00ED60CD"/>
    <w:rsid w:val="00ED662F"/>
    <w:rsid w:val="00ED6632"/>
    <w:rsid w:val="00ED6822"/>
    <w:rsid w:val="00ED6DAB"/>
    <w:rsid w:val="00ED79BA"/>
    <w:rsid w:val="00ED7A8C"/>
    <w:rsid w:val="00ED7A9D"/>
    <w:rsid w:val="00ED7ABD"/>
    <w:rsid w:val="00ED7C2D"/>
    <w:rsid w:val="00ED7C4C"/>
    <w:rsid w:val="00ED7CC5"/>
    <w:rsid w:val="00ED7F08"/>
    <w:rsid w:val="00ED7FA0"/>
    <w:rsid w:val="00EE003E"/>
    <w:rsid w:val="00EE006E"/>
    <w:rsid w:val="00EE0283"/>
    <w:rsid w:val="00EE02CA"/>
    <w:rsid w:val="00EE0375"/>
    <w:rsid w:val="00EE067B"/>
    <w:rsid w:val="00EE06EB"/>
    <w:rsid w:val="00EE085C"/>
    <w:rsid w:val="00EE08DC"/>
    <w:rsid w:val="00EE1026"/>
    <w:rsid w:val="00EE1270"/>
    <w:rsid w:val="00EE1C9E"/>
    <w:rsid w:val="00EE1F35"/>
    <w:rsid w:val="00EE1F66"/>
    <w:rsid w:val="00EE1FC3"/>
    <w:rsid w:val="00EE2660"/>
    <w:rsid w:val="00EE2680"/>
    <w:rsid w:val="00EE281C"/>
    <w:rsid w:val="00EE28F1"/>
    <w:rsid w:val="00EE2A63"/>
    <w:rsid w:val="00EE2CE3"/>
    <w:rsid w:val="00EE2F8D"/>
    <w:rsid w:val="00EE321B"/>
    <w:rsid w:val="00EE3344"/>
    <w:rsid w:val="00EE3461"/>
    <w:rsid w:val="00EE35DA"/>
    <w:rsid w:val="00EE3619"/>
    <w:rsid w:val="00EE3862"/>
    <w:rsid w:val="00EE3C2B"/>
    <w:rsid w:val="00EE4021"/>
    <w:rsid w:val="00EE4239"/>
    <w:rsid w:val="00EE4699"/>
    <w:rsid w:val="00EE47D6"/>
    <w:rsid w:val="00EE49A3"/>
    <w:rsid w:val="00EE4A06"/>
    <w:rsid w:val="00EE4A4E"/>
    <w:rsid w:val="00EE4A7F"/>
    <w:rsid w:val="00EE4CA0"/>
    <w:rsid w:val="00EE4DCD"/>
    <w:rsid w:val="00EE518B"/>
    <w:rsid w:val="00EE5208"/>
    <w:rsid w:val="00EE5417"/>
    <w:rsid w:val="00EE554F"/>
    <w:rsid w:val="00EE56F7"/>
    <w:rsid w:val="00EE5E0E"/>
    <w:rsid w:val="00EE5EF7"/>
    <w:rsid w:val="00EE6030"/>
    <w:rsid w:val="00EE6218"/>
    <w:rsid w:val="00EE621B"/>
    <w:rsid w:val="00EE661A"/>
    <w:rsid w:val="00EE673F"/>
    <w:rsid w:val="00EE6B15"/>
    <w:rsid w:val="00EE6B2D"/>
    <w:rsid w:val="00EE6BA8"/>
    <w:rsid w:val="00EE6DF3"/>
    <w:rsid w:val="00EE6E4F"/>
    <w:rsid w:val="00EE716F"/>
    <w:rsid w:val="00EE72F0"/>
    <w:rsid w:val="00EE7351"/>
    <w:rsid w:val="00EE7404"/>
    <w:rsid w:val="00EE75CA"/>
    <w:rsid w:val="00EE7B71"/>
    <w:rsid w:val="00EE7FFD"/>
    <w:rsid w:val="00EF0004"/>
    <w:rsid w:val="00EF0011"/>
    <w:rsid w:val="00EF0174"/>
    <w:rsid w:val="00EF0533"/>
    <w:rsid w:val="00EF058E"/>
    <w:rsid w:val="00EF082C"/>
    <w:rsid w:val="00EF0B98"/>
    <w:rsid w:val="00EF0F74"/>
    <w:rsid w:val="00EF0FDE"/>
    <w:rsid w:val="00EF106F"/>
    <w:rsid w:val="00EF183C"/>
    <w:rsid w:val="00EF18F3"/>
    <w:rsid w:val="00EF19F5"/>
    <w:rsid w:val="00EF1E85"/>
    <w:rsid w:val="00EF1FC7"/>
    <w:rsid w:val="00EF2081"/>
    <w:rsid w:val="00EF2110"/>
    <w:rsid w:val="00EF2165"/>
    <w:rsid w:val="00EF2340"/>
    <w:rsid w:val="00EF2362"/>
    <w:rsid w:val="00EF23A0"/>
    <w:rsid w:val="00EF2443"/>
    <w:rsid w:val="00EF2683"/>
    <w:rsid w:val="00EF27FA"/>
    <w:rsid w:val="00EF282F"/>
    <w:rsid w:val="00EF292C"/>
    <w:rsid w:val="00EF29C9"/>
    <w:rsid w:val="00EF353D"/>
    <w:rsid w:val="00EF3A05"/>
    <w:rsid w:val="00EF3A5B"/>
    <w:rsid w:val="00EF3EA6"/>
    <w:rsid w:val="00EF3F88"/>
    <w:rsid w:val="00EF42F8"/>
    <w:rsid w:val="00EF4517"/>
    <w:rsid w:val="00EF4534"/>
    <w:rsid w:val="00EF4626"/>
    <w:rsid w:val="00EF4A84"/>
    <w:rsid w:val="00EF4B3F"/>
    <w:rsid w:val="00EF4BCC"/>
    <w:rsid w:val="00EF4DA3"/>
    <w:rsid w:val="00EF4E80"/>
    <w:rsid w:val="00EF4EF6"/>
    <w:rsid w:val="00EF50FE"/>
    <w:rsid w:val="00EF5123"/>
    <w:rsid w:val="00EF5410"/>
    <w:rsid w:val="00EF544E"/>
    <w:rsid w:val="00EF562E"/>
    <w:rsid w:val="00EF58F1"/>
    <w:rsid w:val="00EF5B79"/>
    <w:rsid w:val="00EF5BEA"/>
    <w:rsid w:val="00EF5CFD"/>
    <w:rsid w:val="00EF5DE3"/>
    <w:rsid w:val="00EF5DE8"/>
    <w:rsid w:val="00EF6277"/>
    <w:rsid w:val="00EF6415"/>
    <w:rsid w:val="00EF6433"/>
    <w:rsid w:val="00EF646A"/>
    <w:rsid w:val="00EF6A21"/>
    <w:rsid w:val="00EF6ED5"/>
    <w:rsid w:val="00EF6FE8"/>
    <w:rsid w:val="00EF740A"/>
    <w:rsid w:val="00EF7612"/>
    <w:rsid w:val="00EF76A1"/>
    <w:rsid w:val="00EF7764"/>
    <w:rsid w:val="00EF779E"/>
    <w:rsid w:val="00EF77FE"/>
    <w:rsid w:val="00EF78A4"/>
    <w:rsid w:val="00EF7A1C"/>
    <w:rsid w:val="00EF7BA1"/>
    <w:rsid w:val="00F00020"/>
    <w:rsid w:val="00F0015A"/>
    <w:rsid w:val="00F00185"/>
    <w:rsid w:val="00F007BC"/>
    <w:rsid w:val="00F009A8"/>
    <w:rsid w:val="00F00A69"/>
    <w:rsid w:val="00F00AC9"/>
    <w:rsid w:val="00F00D6E"/>
    <w:rsid w:val="00F013F2"/>
    <w:rsid w:val="00F015CD"/>
    <w:rsid w:val="00F015EE"/>
    <w:rsid w:val="00F01754"/>
    <w:rsid w:val="00F017E2"/>
    <w:rsid w:val="00F01881"/>
    <w:rsid w:val="00F01B08"/>
    <w:rsid w:val="00F01C74"/>
    <w:rsid w:val="00F02A60"/>
    <w:rsid w:val="00F02A9D"/>
    <w:rsid w:val="00F02AFD"/>
    <w:rsid w:val="00F02B54"/>
    <w:rsid w:val="00F02D2C"/>
    <w:rsid w:val="00F02DF1"/>
    <w:rsid w:val="00F02E4F"/>
    <w:rsid w:val="00F02ED4"/>
    <w:rsid w:val="00F031A1"/>
    <w:rsid w:val="00F0349C"/>
    <w:rsid w:val="00F035F1"/>
    <w:rsid w:val="00F0393A"/>
    <w:rsid w:val="00F03B26"/>
    <w:rsid w:val="00F03B37"/>
    <w:rsid w:val="00F03CA7"/>
    <w:rsid w:val="00F03CCD"/>
    <w:rsid w:val="00F03D63"/>
    <w:rsid w:val="00F040A3"/>
    <w:rsid w:val="00F0414D"/>
    <w:rsid w:val="00F04324"/>
    <w:rsid w:val="00F0460C"/>
    <w:rsid w:val="00F046B5"/>
    <w:rsid w:val="00F04864"/>
    <w:rsid w:val="00F048CB"/>
    <w:rsid w:val="00F0490A"/>
    <w:rsid w:val="00F04A83"/>
    <w:rsid w:val="00F04B97"/>
    <w:rsid w:val="00F04C89"/>
    <w:rsid w:val="00F04CB0"/>
    <w:rsid w:val="00F04D38"/>
    <w:rsid w:val="00F04EC7"/>
    <w:rsid w:val="00F0510A"/>
    <w:rsid w:val="00F0534D"/>
    <w:rsid w:val="00F058B5"/>
    <w:rsid w:val="00F0594B"/>
    <w:rsid w:val="00F05A74"/>
    <w:rsid w:val="00F05B48"/>
    <w:rsid w:val="00F05CB3"/>
    <w:rsid w:val="00F05E7C"/>
    <w:rsid w:val="00F05F04"/>
    <w:rsid w:val="00F05FDA"/>
    <w:rsid w:val="00F060CB"/>
    <w:rsid w:val="00F06B55"/>
    <w:rsid w:val="00F06C78"/>
    <w:rsid w:val="00F06CD8"/>
    <w:rsid w:val="00F06D34"/>
    <w:rsid w:val="00F06F57"/>
    <w:rsid w:val="00F07025"/>
    <w:rsid w:val="00F0706B"/>
    <w:rsid w:val="00F070C5"/>
    <w:rsid w:val="00F07252"/>
    <w:rsid w:val="00F07371"/>
    <w:rsid w:val="00F07610"/>
    <w:rsid w:val="00F07619"/>
    <w:rsid w:val="00F07630"/>
    <w:rsid w:val="00F0786C"/>
    <w:rsid w:val="00F078B6"/>
    <w:rsid w:val="00F078DB"/>
    <w:rsid w:val="00F07BB2"/>
    <w:rsid w:val="00F1019C"/>
    <w:rsid w:val="00F1026F"/>
    <w:rsid w:val="00F10302"/>
    <w:rsid w:val="00F10492"/>
    <w:rsid w:val="00F1071C"/>
    <w:rsid w:val="00F10B97"/>
    <w:rsid w:val="00F10DB0"/>
    <w:rsid w:val="00F110A8"/>
    <w:rsid w:val="00F118CD"/>
    <w:rsid w:val="00F11CD7"/>
    <w:rsid w:val="00F11D5E"/>
    <w:rsid w:val="00F11ECC"/>
    <w:rsid w:val="00F11FCB"/>
    <w:rsid w:val="00F1262D"/>
    <w:rsid w:val="00F12D23"/>
    <w:rsid w:val="00F12F37"/>
    <w:rsid w:val="00F1303B"/>
    <w:rsid w:val="00F13165"/>
    <w:rsid w:val="00F131CC"/>
    <w:rsid w:val="00F13205"/>
    <w:rsid w:val="00F134F6"/>
    <w:rsid w:val="00F1376A"/>
    <w:rsid w:val="00F13886"/>
    <w:rsid w:val="00F13B63"/>
    <w:rsid w:val="00F13B6E"/>
    <w:rsid w:val="00F13DF7"/>
    <w:rsid w:val="00F13E4C"/>
    <w:rsid w:val="00F141F8"/>
    <w:rsid w:val="00F14330"/>
    <w:rsid w:val="00F143C9"/>
    <w:rsid w:val="00F14424"/>
    <w:rsid w:val="00F14E9B"/>
    <w:rsid w:val="00F14F38"/>
    <w:rsid w:val="00F154DA"/>
    <w:rsid w:val="00F1571C"/>
    <w:rsid w:val="00F1588B"/>
    <w:rsid w:val="00F158CF"/>
    <w:rsid w:val="00F15E1D"/>
    <w:rsid w:val="00F15E2C"/>
    <w:rsid w:val="00F1606E"/>
    <w:rsid w:val="00F1663E"/>
    <w:rsid w:val="00F16970"/>
    <w:rsid w:val="00F16B61"/>
    <w:rsid w:val="00F17132"/>
    <w:rsid w:val="00F177F9"/>
    <w:rsid w:val="00F1784C"/>
    <w:rsid w:val="00F1786A"/>
    <w:rsid w:val="00F17B71"/>
    <w:rsid w:val="00F17D5E"/>
    <w:rsid w:val="00F17E33"/>
    <w:rsid w:val="00F17EBF"/>
    <w:rsid w:val="00F20356"/>
    <w:rsid w:val="00F20583"/>
    <w:rsid w:val="00F20602"/>
    <w:rsid w:val="00F20DA9"/>
    <w:rsid w:val="00F215B4"/>
    <w:rsid w:val="00F216FB"/>
    <w:rsid w:val="00F217A2"/>
    <w:rsid w:val="00F217C3"/>
    <w:rsid w:val="00F21A53"/>
    <w:rsid w:val="00F21B33"/>
    <w:rsid w:val="00F21BE2"/>
    <w:rsid w:val="00F21DBE"/>
    <w:rsid w:val="00F21F02"/>
    <w:rsid w:val="00F2210D"/>
    <w:rsid w:val="00F22577"/>
    <w:rsid w:val="00F22942"/>
    <w:rsid w:val="00F22B5F"/>
    <w:rsid w:val="00F22DD1"/>
    <w:rsid w:val="00F233A7"/>
    <w:rsid w:val="00F23498"/>
    <w:rsid w:val="00F234ED"/>
    <w:rsid w:val="00F23652"/>
    <w:rsid w:val="00F2377C"/>
    <w:rsid w:val="00F2378E"/>
    <w:rsid w:val="00F23C36"/>
    <w:rsid w:val="00F23F70"/>
    <w:rsid w:val="00F24349"/>
    <w:rsid w:val="00F24478"/>
    <w:rsid w:val="00F24596"/>
    <w:rsid w:val="00F245A1"/>
    <w:rsid w:val="00F245A5"/>
    <w:rsid w:val="00F2460F"/>
    <w:rsid w:val="00F248F8"/>
    <w:rsid w:val="00F24D89"/>
    <w:rsid w:val="00F24E42"/>
    <w:rsid w:val="00F24FF6"/>
    <w:rsid w:val="00F24FFB"/>
    <w:rsid w:val="00F2503E"/>
    <w:rsid w:val="00F2528A"/>
    <w:rsid w:val="00F2533A"/>
    <w:rsid w:val="00F25871"/>
    <w:rsid w:val="00F25925"/>
    <w:rsid w:val="00F25DD6"/>
    <w:rsid w:val="00F25FE9"/>
    <w:rsid w:val="00F26518"/>
    <w:rsid w:val="00F2651D"/>
    <w:rsid w:val="00F26A82"/>
    <w:rsid w:val="00F26D1A"/>
    <w:rsid w:val="00F26F53"/>
    <w:rsid w:val="00F26F66"/>
    <w:rsid w:val="00F26FBB"/>
    <w:rsid w:val="00F27028"/>
    <w:rsid w:val="00F2732F"/>
    <w:rsid w:val="00F27336"/>
    <w:rsid w:val="00F27712"/>
    <w:rsid w:val="00F2773F"/>
    <w:rsid w:val="00F27959"/>
    <w:rsid w:val="00F27A77"/>
    <w:rsid w:val="00F27AAA"/>
    <w:rsid w:val="00F27B5C"/>
    <w:rsid w:val="00F27C5D"/>
    <w:rsid w:val="00F27F8A"/>
    <w:rsid w:val="00F30A6B"/>
    <w:rsid w:val="00F30D20"/>
    <w:rsid w:val="00F30D35"/>
    <w:rsid w:val="00F31187"/>
    <w:rsid w:val="00F31231"/>
    <w:rsid w:val="00F312C5"/>
    <w:rsid w:val="00F313A7"/>
    <w:rsid w:val="00F31612"/>
    <w:rsid w:val="00F31A9D"/>
    <w:rsid w:val="00F31E94"/>
    <w:rsid w:val="00F31F6A"/>
    <w:rsid w:val="00F3223C"/>
    <w:rsid w:val="00F32492"/>
    <w:rsid w:val="00F324F7"/>
    <w:rsid w:val="00F325A0"/>
    <w:rsid w:val="00F32832"/>
    <w:rsid w:val="00F32833"/>
    <w:rsid w:val="00F328AE"/>
    <w:rsid w:val="00F329F3"/>
    <w:rsid w:val="00F32A28"/>
    <w:rsid w:val="00F32A3D"/>
    <w:rsid w:val="00F32C01"/>
    <w:rsid w:val="00F32CAD"/>
    <w:rsid w:val="00F33155"/>
    <w:rsid w:val="00F3344C"/>
    <w:rsid w:val="00F335D4"/>
    <w:rsid w:val="00F33799"/>
    <w:rsid w:val="00F337A3"/>
    <w:rsid w:val="00F3382D"/>
    <w:rsid w:val="00F33C3B"/>
    <w:rsid w:val="00F33D1B"/>
    <w:rsid w:val="00F33D44"/>
    <w:rsid w:val="00F33F02"/>
    <w:rsid w:val="00F33F9C"/>
    <w:rsid w:val="00F343B9"/>
    <w:rsid w:val="00F3440E"/>
    <w:rsid w:val="00F3449E"/>
    <w:rsid w:val="00F34693"/>
    <w:rsid w:val="00F34839"/>
    <w:rsid w:val="00F3485B"/>
    <w:rsid w:val="00F348E6"/>
    <w:rsid w:val="00F34B0E"/>
    <w:rsid w:val="00F34C3A"/>
    <w:rsid w:val="00F34DE3"/>
    <w:rsid w:val="00F34DE5"/>
    <w:rsid w:val="00F34F41"/>
    <w:rsid w:val="00F34F4E"/>
    <w:rsid w:val="00F35130"/>
    <w:rsid w:val="00F358C4"/>
    <w:rsid w:val="00F35AB7"/>
    <w:rsid w:val="00F35EC0"/>
    <w:rsid w:val="00F361DF"/>
    <w:rsid w:val="00F3620F"/>
    <w:rsid w:val="00F362A2"/>
    <w:rsid w:val="00F363B1"/>
    <w:rsid w:val="00F36578"/>
    <w:rsid w:val="00F3676F"/>
    <w:rsid w:val="00F36828"/>
    <w:rsid w:val="00F36941"/>
    <w:rsid w:val="00F36977"/>
    <w:rsid w:val="00F36999"/>
    <w:rsid w:val="00F36AFE"/>
    <w:rsid w:val="00F36D67"/>
    <w:rsid w:val="00F36E31"/>
    <w:rsid w:val="00F36E75"/>
    <w:rsid w:val="00F36F2A"/>
    <w:rsid w:val="00F36FB9"/>
    <w:rsid w:val="00F371FE"/>
    <w:rsid w:val="00F3757E"/>
    <w:rsid w:val="00F37622"/>
    <w:rsid w:val="00F37628"/>
    <w:rsid w:val="00F37970"/>
    <w:rsid w:val="00F37C0A"/>
    <w:rsid w:val="00F37D5F"/>
    <w:rsid w:val="00F37F1B"/>
    <w:rsid w:val="00F4001B"/>
    <w:rsid w:val="00F40A34"/>
    <w:rsid w:val="00F40E10"/>
    <w:rsid w:val="00F40E84"/>
    <w:rsid w:val="00F4104B"/>
    <w:rsid w:val="00F411A6"/>
    <w:rsid w:val="00F4155A"/>
    <w:rsid w:val="00F4162E"/>
    <w:rsid w:val="00F41C38"/>
    <w:rsid w:val="00F41C8D"/>
    <w:rsid w:val="00F41F3A"/>
    <w:rsid w:val="00F42052"/>
    <w:rsid w:val="00F420A3"/>
    <w:rsid w:val="00F42189"/>
    <w:rsid w:val="00F4227F"/>
    <w:rsid w:val="00F423ED"/>
    <w:rsid w:val="00F42643"/>
    <w:rsid w:val="00F42683"/>
    <w:rsid w:val="00F4284B"/>
    <w:rsid w:val="00F42D75"/>
    <w:rsid w:val="00F42F64"/>
    <w:rsid w:val="00F42FB0"/>
    <w:rsid w:val="00F42FB3"/>
    <w:rsid w:val="00F43158"/>
    <w:rsid w:val="00F43368"/>
    <w:rsid w:val="00F43624"/>
    <w:rsid w:val="00F4371F"/>
    <w:rsid w:val="00F438DE"/>
    <w:rsid w:val="00F43CC0"/>
    <w:rsid w:val="00F43D63"/>
    <w:rsid w:val="00F43E98"/>
    <w:rsid w:val="00F43E9C"/>
    <w:rsid w:val="00F4421F"/>
    <w:rsid w:val="00F44501"/>
    <w:rsid w:val="00F445FE"/>
    <w:rsid w:val="00F44722"/>
    <w:rsid w:val="00F44824"/>
    <w:rsid w:val="00F44901"/>
    <w:rsid w:val="00F44910"/>
    <w:rsid w:val="00F4491E"/>
    <w:rsid w:val="00F44B47"/>
    <w:rsid w:val="00F44BAE"/>
    <w:rsid w:val="00F44BBC"/>
    <w:rsid w:val="00F44BD8"/>
    <w:rsid w:val="00F44C53"/>
    <w:rsid w:val="00F44D9B"/>
    <w:rsid w:val="00F44E73"/>
    <w:rsid w:val="00F44E9A"/>
    <w:rsid w:val="00F45099"/>
    <w:rsid w:val="00F4545C"/>
    <w:rsid w:val="00F4596B"/>
    <w:rsid w:val="00F459A6"/>
    <w:rsid w:val="00F45A38"/>
    <w:rsid w:val="00F45CF7"/>
    <w:rsid w:val="00F45E36"/>
    <w:rsid w:val="00F4619F"/>
    <w:rsid w:val="00F46804"/>
    <w:rsid w:val="00F46E52"/>
    <w:rsid w:val="00F470BC"/>
    <w:rsid w:val="00F470DC"/>
    <w:rsid w:val="00F4744E"/>
    <w:rsid w:val="00F47909"/>
    <w:rsid w:val="00F4792B"/>
    <w:rsid w:val="00F47B40"/>
    <w:rsid w:val="00F47B77"/>
    <w:rsid w:val="00F47BDC"/>
    <w:rsid w:val="00F47CF5"/>
    <w:rsid w:val="00F47F07"/>
    <w:rsid w:val="00F47F81"/>
    <w:rsid w:val="00F5011D"/>
    <w:rsid w:val="00F50702"/>
    <w:rsid w:val="00F508B4"/>
    <w:rsid w:val="00F509A1"/>
    <w:rsid w:val="00F50AFE"/>
    <w:rsid w:val="00F50C21"/>
    <w:rsid w:val="00F50DAF"/>
    <w:rsid w:val="00F50F27"/>
    <w:rsid w:val="00F5111F"/>
    <w:rsid w:val="00F5115D"/>
    <w:rsid w:val="00F51451"/>
    <w:rsid w:val="00F514D7"/>
    <w:rsid w:val="00F514DA"/>
    <w:rsid w:val="00F51589"/>
    <w:rsid w:val="00F51649"/>
    <w:rsid w:val="00F51AB0"/>
    <w:rsid w:val="00F51B33"/>
    <w:rsid w:val="00F51B4F"/>
    <w:rsid w:val="00F51D0A"/>
    <w:rsid w:val="00F51E94"/>
    <w:rsid w:val="00F51F3B"/>
    <w:rsid w:val="00F52117"/>
    <w:rsid w:val="00F526C0"/>
    <w:rsid w:val="00F526EC"/>
    <w:rsid w:val="00F52748"/>
    <w:rsid w:val="00F52949"/>
    <w:rsid w:val="00F52FBC"/>
    <w:rsid w:val="00F532B7"/>
    <w:rsid w:val="00F533CD"/>
    <w:rsid w:val="00F535DF"/>
    <w:rsid w:val="00F535ED"/>
    <w:rsid w:val="00F53628"/>
    <w:rsid w:val="00F5367E"/>
    <w:rsid w:val="00F537CF"/>
    <w:rsid w:val="00F53F5D"/>
    <w:rsid w:val="00F53FB5"/>
    <w:rsid w:val="00F54095"/>
    <w:rsid w:val="00F547EE"/>
    <w:rsid w:val="00F548A5"/>
    <w:rsid w:val="00F548FE"/>
    <w:rsid w:val="00F54CA4"/>
    <w:rsid w:val="00F54F5E"/>
    <w:rsid w:val="00F55496"/>
    <w:rsid w:val="00F55514"/>
    <w:rsid w:val="00F5559F"/>
    <w:rsid w:val="00F5591D"/>
    <w:rsid w:val="00F55BE0"/>
    <w:rsid w:val="00F560C0"/>
    <w:rsid w:val="00F560ED"/>
    <w:rsid w:val="00F56141"/>
    <w:rsid w:val="00F561A9"/>
    <w:rsid w:val="00F56215"/>
    <w:rsid w:val="00F5655D"/>
    <w:rsid w:val="00F56789"/>
    <w:rsid w:val="00F56C7E"/>
    <w:rsid w:val="00F56DD1"/>
    <w:rsid w:val="00F57625"/>
    <w:rsid w:val="00F576E7"/>
    <w:rsid w:val="00F57A10"/>
    <w:rsid w:val="00F57D74"/>
    <w:rsid w:val="00F57EA9"/>
    <w:rsid w:val="00F57F2C"/>
    <w:rsid w:val="00F600FB"/>
    <w:rsid w:val="00F603DC"/>
    <w:rsid w:val="00F606D1"/>
    <w:rsid w:val="00F60727"/>
    <w:rsid w:val="00F607C9"/>
    <w:rsid w:val="00F608A4"/>
    <w:rsid w:val="00F609F7"/>
    <w:rsid w:val="00F609FC"/>
    <w:rsid w:val="00F60D65"/>
    <w:rsid w:val="00F60ED0"/>
    <w:rsid w:val="00F60F71"/>
    <w:rsid w:val="00F61027"/>
    <w:rsid w:val="00F61191"/>
    <w:rsid w:val="00F613D9"/>
    <w:rsid w:val="00F6165F"/>
    <w:rsid w:val="00F618E3"/>
    <w:rsid w:val="00F618EF"/>
    <w:rsid w:val="00F61997"/>
    <w:rsid w:val="00F61C72"/>
    <w:rsid w:val="00F621D8"/>
    <w:rsid w:val="00F624D2"/>
    <w:rsid w:val="00F6266B"/>
    <w:rsid w:val="00F626CB"/>
    <w:rsid w:val="00F627C6"/>
    <w:rsid w:val="00F6283C"/>
    <w:rsid w:val="00F62989"/>
    <w:rsid w:val="00F629B3"/>
    <w:rsid w:val="00F62C07"/>
    <w:rsid w:val="00F62F31"/>
    <w:rsid w:val="00F63193"/>
    <w:rsid w:val="00F63929"/>
    <w:rsid w:val="00F63CAD"/>
    <w:rsid w:val="00F63ED4"/>
    <w:rsid w:val="00F63FEE"/>
    <w:rsid w:val="00F63FFC"/>
    <w:rsid w:val="00F644CF"/>
    <w:rsid w:val="00F647D5"/>
    <w:rsid w:val="00F648DA"/>
    <w:rsid w:val="00F64953"/>
    <w:rsid w:val="00F6495E"/>
    <w:rsid w:val="00F64B33"/>
    <w:rsid w:val="00F64B7B"/>
    <w:rsid w:val="00F64BF1"/>
    <w:rsid w:val="00F64D0F"/>
    <w:rsid w:val="00F64EE2"/>
    <w:rsid w:val="00F64F19"/>
    <w:rsid w:val="00F650B0"/>
    <w:rsid w:val="00F65402"/>
    <w:rsid w:val="00F65643"/>
    <w:rsid w:val="00F6578A"/>
    <w:rsid w:val="00F657DA"/>
    <w:rsid w:val="00F65A0C"/>
    <w:rsid w:val="00F65AD3"/>
    <w:rsid w:val="00F65BA2"/>
    <w:rsid w:val="00F65C9D"/>
    <w:rsid w:val="00F65ECE"/>
    <w:rsid w:val="00F65F51"/>
    <w:rsid w:val="00F660FD"/>
    <w:rsid w:val="00F6632C"/>
    <w:rsid w:val="00F66400"/>
    <w:rsid w:val="00F669A8"/>
    <w:rsid w:val="00F669B3"/>
    <w:rsid w:val="00F66AC8"/>
    <w:rsid w:val="00F66C80"/>
    <w:rsid w:val="00F66CCC"/>
    <w:rsid w:val="00F66E8A"/>
    <w:rsid w:val="00F66FC6"/>
    <w:rsid w:val="00F6712B"/>
    <w:rsid w:val="00F673EE"/>
    <w:rsid w:val="00F67557"/>
    <w:rsid w:val="00F6756A"/>
    <w:rsid w:val="00F67805"/>
    <w:rsid w:val="00F6784F"/>
    <w:rsid w:val="00F678C9"/>
    <w:rsid w:val="00F67AF8"/>
    <w:rsid w:val="00F67F3C"/>
    <w:rsid w:val="00F70039"/>
    <w:rsid w:val="00F7026A"/>
    <w:rsid w:val="00F703CA"/>
    <w:rsid w:val="00F704EC"/>
    <w:rsid w:val="00F713A0"/>
    <w:rsid w:val="00F713E1"/>
    <w:rsid w:val="00F715B5"/>
    <w:rsid w:val="00F71B5C"/>
    <w:rsid w:val="00F71B63"/>
    <w:rsid w:val="00F71E98"/>
    <w:rsid w:val="00F725F3"/>
    <w:rsid w:val="00F726F6"/>
    <w:rsid w:val="00F7293A"/>
    <w:rsid w:val="00F72B61"/>
    <w:rsid w:val="00F72EA1"/>
    <w:rsid w:val="00F73073"/>
    <w:rsid w:val="00F73080"/>
    <w:rsid w:val="00F730D9"/>
    <w:rsid w:val="00F7338B"/>
    <w:rsid w:val="00F736CB"/>
    <w:rsid w:val="00F737A6"/>
    <w:rsid w:val="00F73A18"/>
    <w:rsid w:val="00F73AD5"/>
    <w:rsid w:val="00F73EB7"/>
    <w:rsid w:val="00F73ED0"/>
    <w:rsid w:val="00F73F8B"/>
    <w:rsid w:val="00F74016"/>
    <w:rsid w:val="00F74034"/>
    <w:rsid w:val="00F740CD"/>
    <w:rsid w:val="00F740CF"/>
    <w:rsid w:val="00F743E7"/>
    <w:rsid w:val="00F74767"/>
    <w:rsid w:val="00F747C3"/>
    <w:rsid w:val="00F74841"/>
    <w:rsid w:val="00F748D8"/>
    <w:rsid w:val="00F74B82"/>
    <w:rsid w:val="00F74D6D"/>
    <w:rsid w:val="00F74F4C"/>
    <w:rsid w:val="00F75012"/>
    <w:rsid w:val="00F75220"/>
    <w:rsid w:val="00F7537F"/>
    <w:rsid w:val="00F75576"/>
    <w:rsid w:val="00F7563C"/>
    <w:rsid w:val="00F75753"/>
    <w:rsid w:val="00F758EF"/>
    <w:rsid w:val="00F75A7E"/>
    <w:rsid w:val="00F75BA6"/>
    <w:rsid w:val="00F75BBB"/>
    <w:rsid w:val="00F75CF1"/>
    <w:rsid w:val="00F75FA3"/>
    <w:rsid w:val="00F76080"/>
    <w:rsid w:val="00F76351"/>
    <w:rsid w:val="00F7688C"/>
    <w:rsid w:val="00F76996"/>
    <w:rsid w:val="00F76AC4"/>
    <w:rsid w:val="00F76BB4"/>
    <w:rsid w:val="00F76BFC"/>
    <w:rsid w:val="00F76F61"/>
    <w:rsid w:val="00F77493"/>
    <w:rsid w:val="00F77768"/>
    <w:rsid w:val="00F7777C"/>
    <w:rsid w:val="00F77DA2"/>
    <w:rsid w:val="00F77E63"/>
    <w:rsid w:val="00F800D5"/>
    <w:rsid w:val="00F800ED"/>
    <w:rsid w:val="00F80246"/>
    <w:rsid w:val="00F80281"/>
    <w:rsid w:val="00F80456"/>
    <w:rsid w:val="00F80762"/>
    <w:rsid w:val="00F80BE7"/>
    <w:rsid w:val="00F80D03"/>
    <w:rsid w:val="00F80E37"/>
    <w:rsid w:val="00F80E4E"/>
    <w:rsid w:val="00F8117F"/>
    <w:rsid w:val="00F812A8"/>
    <w:rsid w:val="00F8133C"/>
    <w:rsid w:val="00F8135A"/>
    <w:rsid w:val="00F81A94"/>
    <w:rsid w:val="00F81C91"/>
    <w:rsid w:val="00F81CC4"/>
    <w:rsid w:val="00F823E2"/>
    <w:rsid w:val="00F825F5"/>
    <w:rsid w:val="00F8263C"/>
    <w:rsid w:val="00F8264E"/>
    <w:rsid w:val="00F8265E"/>
    <w:rsid w:val="00F82C58"/>
    <w:rsid w:val="00F8382E"/>
    <w:rsid w:val="00F83979"/>
    <w:rsid w:val="00F83A53"/>
    <w:rsid w:val="00F83D89"/>
    <w:rsid w:val="00F84179"/>
    <w:rsid w:val="00F844FE"/>
    <w:rsid w:val="00F8456F"/>
    <w:rsid w:val="00F84813"/>
    <w:rsid w:val="00F84994"/>
    <w:rsid w:val="00F84EE9"/>
    <w:rsid w:val="00F8533D"/>
    <w:rsid w:val="00F85440"/>
    <w:rsid w:val="00F854A8"/>
    <w:rsid w:val="00F85530"/>
    <w:rsid w:val="00F85746"/>
    <w:rsid w:val="00F85B0A"/>
    <w:rsid w:val="00F85F2C"/>
    <w:rsid w:val="00F86160"/>
    <w:rsid w:val="00F8630A"/>
    <w:rsid w:val="00F86317"/>
    <w:rsid w:val="00F8675E"/>
    <w:rsid w:val="00F86812"/>
    <w:rsid w:val="00F86B81"/>
    <w:rsid w:val="00F87177"/>
    <w:rsid w:val="00F8751E"/>
    <w:rsid w:val="00F87AB5"/>
    <w:rsid w:val="00F87E70"/>
    <w:rsid w:val="00F87E99"/>
    <w:rsid w:val="00F90687"/>
    <w:rsid w:val="00F90894"/>
    <w:rsid w:val="00F908E0"/>
    <w:rsid w:val="00F90917"/>
    <w:rsid w:val="00F90A9D"/>
    <w:rsid w:val="00F90B27"/>
    <w:rsid w:val="00F90C7E"/>
    <w:rsid w:val="00F90D01"/>
    <w:rsid w:val="00F90D4A"/>
    <w:rsid w:val="00F90DDB"/>
    <w:rsid w:val="00F90E07"/>
    <w:rsid w:val="00F90F19"/>
    <w:rsid w:val="00F90F1D"/>
    <w:rsid w:val="00F90F3E"/>
    <w:rsid w:val="00F916FF"/>
    <w:rsid w:val="00F91B13"/>
    <w:rsid w:val="00F91DE7"/>
    <w:rsid w:val="00F920AF"/>
    <w:rsid w:val="00F922AF"/>
    <w:rsid w:val="00F924E2"/>
    <w:rsid w:val="00F9280D"/>
    <w:rsid w:val="00F928AB"/>
    <w:rsid w:val="00F92AB1"/>
    <w:rsid w:val="00F92DCD"/>
    <w:rsid w:val="00F9322A"/>
    <w:rsid w:val="00F93260"/>
    <w:rsid w:val="00F93491"/>
    <w:rsid w:val="00F93826"/>
    <w:rsid w:val="00F93AF7"/>
    <w:rsid w:val="00F93C36"/>
    <w:rsid w:val="00F93F20"/>
    <w:rsid w:val="00F940E8"/>
    <w:rsid w:val="00F94330"/>
    <w:rsid w:val="00F9467D"/>
    <w:rsid w:val="00F94704"/>
    <w:rsid w:val="00F94BF2"/>
    <w:rsid w:val="00F94E2A"/>
    <w:rsid w:val="00F9513B"/>
    <w:rsid w:val="00F95158"/>
    <w:rsid w:val="00F951BE"/>
    <w:rsid w:val="00F9520C"/>
    <w:rsid w:val="00F9566D"/>
    <w:rsid w:val="00F95A4F"/>
    <w:rsid w:val="00F9633D"/>
    <w:rsid w:val="00F963C0"/>
    <w:rsid w:val="00F9646C"/>
    <w:rsid w:val="00F96476"/>
    <w:rsid w:val="00F964A3"/>
    <w:rsid w:val="00F96590"/>
    <w:rsid w:val="00F96663"/>
    <w:rsid w:val="00F967DE"/>
    <w:rsid w:val="00F967FF"/>
    <w:rsid w:val="00F968D5"/>
    <w:rsid w:val="00F96E50"/>
    <w:rsid w:val="00F97208"/>
    <w:rsid w:val="00F97252"/>
    <w:rsid w:val="00F97299"/>
    <w:rsid w:val="00F9757F"/>
    <w:rsid w:val="00F97758"/>
    <w:rsid w:val="00F97825"/>
    <w:rsid w:val="00F97872"/>
    <w:rsid w:val="00F9796D"/>
    <w:rsid w:val="00F979A7"/>
    <w:rsid w:val="00F97F38"/>
    <w:rsid w:val="00FA0106"/>
    <w:rsid w:val="00FA014B"/>
    <w:rsid w:val="00FA01CE"/>
    <w:rsid w:val="00FA08F4"/>
    <w:rsid w:val="00FA09B1"/>
    <w:rsid w:val="00FA0C65"/>
    <w:rsid w:val="00FA109D"/>
    <w:rsid w:val="00FA1344"/>
    <w:rsid w:val="00FA1428"/>
    <w:rsid w:val="00FA15BA"/>
    <w:rsid w:val="00FA1853"/>
    <w:rsid w:val="00FA228F"/>
    <w:rsid w:val="00FA23A0"/>
    <w:rsid w:val="00FA256D"/>
    <w:rsid w:val="00FA27FD"/>
    <w:rsid w:val="00FA296B"/>
    <w:rsid w:val="00FA29E8"/>
    <w:rsid w:val="00FA31AD"/>
    <w:rsid w:val="00FA320A"/>
    <w:rsid w:val="00FA32AF"/>
    <w:rsid w:val="00FA332C"/>
    <w:rsid w:val="00FA33F7"/>
    <w:rsid w:val="00FA35D1"/>
    <w:rsid w:val="00FA3674"/>
    <w:rsid w:val="00FA389D"/>
    <w:rsid w:val="00FA38D8"/>
    <w:rsid w:val="00FA393A"/>
    <w:rsid w:val="00FA39D4"/>
    <w:rsid w:val="00FA3D7E"/>
    <w:rsid w:val="00FA3F9F"/>
    <w:rsid w:val="00FA40F8"/>
    <w:rsid w:val="00FA457A"/>
    <w:rsid w:val="00FA46BA"/>
    <w:rsid w:val="00FA47F0"/>
    <w:rsid w:val="00FA4A8D"/>
    <w:rsid w:val="00FA4B01"/>
    <w:rsid w:val="00FA4B98"/>
    <w:rsid w:val="00FA50B7"/>
    <w:rsid w:val="00FA5227"/>
    <w:rsid w:val="00FA5449"/>
    <w:rsid w:val="00FA54FF"/>
    <w:rsid w:val="00FA5534"/>
    <w:rsid w:val="00FA5778"/>
    <w:rsid w:val="00FA594A"/>
    <w:rsid w:val="00FA5C36"/>
    <w:rsid w:val="00FA61F6"/>
    <w:rsid w:val="00FA67CE"/>
    <w:rsid w:val="00FA6D13"/>
    <w:rsid w:val="00FA6F2B"/>
    <w:rsid w:val="00FA6FF2"/>
    <w:rsid w:val="00FA700C"/>
    <w:rsid w:val="00FA73AB"/>
    <w:rsid w:val="00FA761B"/>
    <w:rsid w:val="00FA7893"/>
    <w:rsid w:val="00FA7A0B"/>
    <w:rsid w:val="00FA7B65"/>
    <w:rsid w:val="00FA7E4A"/>
    <w:rsid w:val="00FB006C"/>
    <w:rsid w:val="00FB01D3"/>
    <w:rsid w:val="00FB0363"/>
    <w:rsid w:val="00FB0657"/>
    <w:rsid w:val="00FB08C2"/>
    <w:rsid w:val="00FB09F1"/>
    <w:rsid w:val="00FB0A68"/>
    <w:rsid w:val="00FB0FF8"/>
    <w:rsid w:val="00FB105D"/>
    <w:rsid w:val="00FB1105"/>
    <w:rsid w:val="00FB114A"/>
    <w:rsid w:val="00FB13D6"/>
    <w:rsid w:val="00FB1942"/>
    <w:rsid w:val="00FB1950"/>
    <w:rsid w:val="00FB195B"/>
    <w:rsid w:val="00FB197C"/>
    <w:rsid w:val="00FB1D77"/>
    <w:rsid w:val="00FB21E0"/>
    <w:rsid w:val="00FB236F"/>
    <w:rsid w:val="00FB2486"/>
    <w:rsid w:val="00FB2518"/>
    <w:rsid w:val="00FB277B"/>
    <w:rsid w:val="00FB27AE"/>
    <w:rsid w:val="00FB27EA"/>
    <w:rsid w:val="00FB2988"/>
    <w:rsid w:val="00FB29EA"/>
    <w:rsid w:val="00FB2A4A"/>
    <w:rsid w:val="00FB2F7B"/>
    <w:rsid w:val="00FB3041"/>
    <w:rsid w:val="00FB30AB"/>
    <w:rsid w:val="00FB31B0"/>
    <w:rsid w:val="00FB31DC"/>
    <w:rsid w:val="00FB325F"/>
    <w:rsid w:val="00FB32FC"/>
    <w:rsid w:val="00FB3322"/>
    <w:rsid w:val="00FB363A"/>
    <w:rsid w:val="00FB36EF"/>
    <w:rsid w:val="00FB37BC"/>
    <w:rsid w:val="00FB37DC"/>
    <w:rsid w:val="00FB38E4"/>
    <w:rsid w:val="00FB40F2"/>
    <w:rsid w:val="00FB41BE"/>
    <w:rsid w:val="00FB4378"/>
    <w:rsid w:val="00FB4411"/>
    <w:rsid w:val="00FB4416"/>
    <w:rsid w:val="00FB446D"/>
    <w:rsid w:val="00FB4876"/>
    <w:rsid w:val="00FB4901"/>
    <w:rsid w:val="00FB4B2A"/>
    <w:rsid w:val="00FB4C5C"/>
    <w:rsid w:val="00FB4D2F"/>
    <w:rsid w:val="00FB4D7B"/>
    <w:rsid w:val="00FB51C6"/>
    <w:rsid w:val="00FB5203"/>
    <w:rsid w:val="00FB529A"/>
    <w:rsid w:val="00FB5366"/>
    <w:rsid w:val="00FB55E3"/>
    <w:rsid w:val="00FB5B5F"/>
    <w:rsid w:val="00FB5EE4"/>
    <w:rsid w:val="00FB5F32"/>
    <w:rsid w:val="00FB6313"/>
    <w:rsid w:val="00FB636B"/>
    <w:rsid w:val="00FB724B"/>
    <w:rsid w:val="00FB7C74"/>
    <w:rsid w:val="00FB7CEB"/>
    <w:rsid w:val="00FB7F95"/>
    <w:rsid w:val="00FC04E3"/>
    <w:rsid w:val="00FC07CD"/>
    <w:rsid w:val="00FC0F15"/>
    <w:rsid w:val="00FC0F5C"/>
    <w:rsid w:val="00FC12A1"/>
    <w:rsid w:val="00FC158C"/>
    <w:rsid w:val="00FC193B"/>
    <w:rsid w:val="00FC1AEA"/>
    <w:rsid w:val="00FC1E95"/>
    <w:rsid w:val="00FC1EA3"/>
    <w:rsid w:val="00FC1F7E"/>
    <w:rsid w:val="00FC23FF"/>
    <w:rsid w:val="00FC2784"/>
    <w:rsid w:val="00FC2797"/>
    <w:rsid w:val="00FC2DCA"/>
    <w:rsid w:val="00FC2F9C"/>
    <w:rsid w:val="00FC31F1"/>
    <w:rsid w:val="00FC3437"/>
    <w:rsid w:val="00FC348E"/>
    <w:rsid w:val="00FC3849"/>
    <w:rsid w:val="00FC38F2"/>
    <w:rsid w:val="00FC39A0"/>
    <w:rsid w:val="00FC3E55"/>
    <w:rsid w:val="00FC3EDC"/>
    <w:rsid w:val="00FC44F1"/>
    <w:rsid w:val="00FC45A8"/>
    <w:rsid w:val="00FC46C3"/>
    <w:rsid w:val="00FC5052"/>
    <w:rsid w:val="00FC5189"/>
    <w:rsid w:val="00FC5464"/>
    <w:rsid w:val="00FC5AA7"/>
    <w:rsid w:val="00FC5BB8"/>
    <w:rsid w:val="00FC63E0"/>
    <w:rsid w:val="00FC6551"/>
    <w:rsid w:val="00FC6553"/>
    <w:rsid w:val="00FC65C3"/>
    <w:rsid w:val="00FC6692"/>
    <w:rsid w:val="00FC6897"/>
    <w:rsid w:val="00FC6B2F"/>
    <w:rsid w:val="00FC6C35"/>
    <w:rsid w:val="00FC6C4B"/>
    <w:rsid w:val="00FC6E4A"/>
    <w:rsid w:val="00FC6EBE"/>
    <w:rsid w:val="00FC6F80"/>
    <w:rsid w:val="00FC78BC"/>
    <w:rsid w:val="00FC798F"/>
    <w:rsid w:val="00FC7AD1"/>
    <w:rsid w:val="00FC7C48"/>
    <w:rsid w:val="00FC7CE1"/>
    <w:rsid w:val="00FC7D2E"/>
    <w:rsid w:val="00FC7EBF"/>
    <w:rsid w:val="00FD006D"/>
    <w:rsid w:val="00FD0386"/>
    <w:rsid w:val="00FD0451"/>
    <w:rsid w:val="00FD0624"/>
    <w:rsid w:val="00FD0735"/>
    <w:rsid w:val="00FD0756"/>
    <w:rsid w:val="00FD092A"/>
    <w:rsid w:val="00FD0A81"/>
    <w:rsid w:val="00FD0B74"/>
    <w:rsid w:val="00FD0E18"/>
    <w:rsid w:val="00FD0EDE"/>
    <w:rsid w:val="00FD124F"/>
    <w:rsid w:val="00FD1603"/>
    <w:rsid w:val="00FD16B4"/>
    <w:rsid w:val="00FD17FD"/>
    <w:rsid w:val="00FD19E6"/>
    <w:rsid w:val="00FD1C16"/>
    <w:rsid w:val="00FD1C9E"/>
    <w:rsid w:val="00FD1CAE"/>
    <w:rsid w:val="00FD1F5A"/>
    <w:rsid w:val="00FD1FBF"/>
    <w:rsid w:val="00FD20BF"/>
    <w:rsid w:val="00FD2107"/>
    <w:rsid w:val="00FD2668"/>
    <w:rsid w:val="00FD26CA"/>
    <w:rsid w:val="00FD26EE"/>
    <w:rsid w:val="00FD29A0"/>
    <w:rsid w:val="00FD326E"/>
    <w:rsid w:val="00FD339F"/>
    <w:rsid w:val="00FD344A"/>
    <w:rsid w:val="00FD3487"/>
    <w:rsid w:val="00FD3499"/>
    <w:rsid w:val="00FD3666"/>
    <w:rsid w:val="00FD3AE8"/>
    <w:rsid w:val="00FD3CDE"/>
    <w:rsid w:val="00FD3D2C"/>
    <w:rsid w:val="00FD3DF1"/>
    <w:rsid w:val="00FD4063"/>
    <w:rsid w:val="00FD4413"/>
    <w:rsid w:val="00FD44C1"/>
    <w:rsid w:val="00FD4559"/>
    <w:rsid w:val="00FD47EB"/>
    <w:rsid w:val="00FD4843"/>
    <w:rsid w:val="00FD4944"/>
    <w:rsid w:val="00FD4A76"/>
    <w:rsid w:val="00FD4B64"/>
    <w:rsid w:val="00FD4BDA"/>
    <w:rsid w:val="00FD4E86"/>
    <w:rsid w:val="00FD50C5"/>
    <w:rsid w:val="00FD50E8"/>
    <w:rsid w:val="00FD5125"/>
    <w:rsid w:val="00FD5223"/>
    <w:rsid w:val="00FD5371"/>
    <w:rsid w:val="00FD53C7"/>
    <w:rsid w:val="00FD5550"/>
    <w:rsid w:val="00FD570A"/>
    <w:rsid w:val="00FD5D30"/>
    <w:rsid w:val="00FD5DC7"/>
    <w:rsid w:val="00FD5F66"/>
    <w:rsid w:val="00FD603D"/>
    <w:rsid w:val="00FD60D1"/>
    <w:rsid w:val="00FD612A"/>
    <w:rsid w:val="00FD6156"/>
    <w:rsid w:val="00FD6300"/>
    <w:rsid w:val="00FD6380"/>
    <w:rsid w:val="00FD64E3"/>
    <w:rsid w:val="00FD694E"/>
    <w:rsid w:val="00FD6969"/>
    <w:rsid w:val="00FD6B95"/>
    <w:rsid w:val="00FD6F07"/>
    <w:rsid w:val="00FD722A"/>
    <w:rsid w:val="00FD769C"/>
    <w:rsid w:val="00FD799E"/>
    <w:rsid w:val="00FD79CD"/>
    <w:rsid w:val="00FD7E8C"/>
    <w:rsid w:val="00FE014C"/>
    <w:rsid w:val="00FE0300"/>
    <w:rsid w:val="00FE06BC"/>
    <w:rsid w:val="00FE06FE"/>
    <w:rsid w:val="00FE1470"/>
    <w:rsid w:val="00FE19DA"/>
    <w:rsid w:val="00FE291C"/>
    <w:rsid w:val="00FE2A3D"/>
    <w:rsid w:val="00FE2D38"/>
    <w:rsid w:val="00FE2DBD"/>
    <w:rsid w:val="00FE2DCD"/>
    <w:rsid w:val="00FE3213"/>
    <w:rsid w:val="00FE332E"/>
    <w:rsid w:val="00FE364C"/>
    <w:rsid w:val="00FE36FC"/>
    <w:rsid w:val="00FE37FC"/>
    <w:rsid w:val="00FE385E"/>
    <w:rsid w:val="00FE3874"/>
    <w:rsid w:val="00FE38A1"/>
    <w:rsid w:val="00FE399E"/>
    <w:rsid w:val="00FE3AD3"/>
    <w:rsid w:val="00FE3F22"/>
    <w:rsid w:val="00FE40C1"/>
    <w:rsid w:val="00FE4276"/>
    <w:rsid w:val="00FE42A7"/>
    <w:rsid w:val="00FE42C6"/>
    <w:rsid w:val="00FE4372"/>
    <w:rsid w:val="00FE4ABF"/>
    <w:rsid w:val="00FE4AF8"/>
    <w:rsid w:val="00FE4D6E"/>
    <w:rsid w:val="00FE4F1C"/>
    <w:rsid w:val="00FE4F91"/>
    <w:rsid w:val="00FE52FD"/>
    <w:rsid w:val="00FE571C"/>
    <w:rsid w:val="00FE5821"/>
    <w:rsid w:val="00FE5B80"/>
    <w:rsid w:val="00FE5E04"/>
    <w:rsid w:val="00FE5E5C"/>
    <w:rsid w:val="00FE5F68"/>
    <w:rsid w:val="00FE60BC"/>
    <w:rsid w:val="00FE60E2"/>
    <w:rsid w:val="00FE624F"/>
    <w:rsid w:val="00FE64BE"/>
    <w:rsid w:val="00FE6591"/>
    <w:rsid w:val="00FE66CD"/>
    <w:rsid w:val="00FE6AE0"/>
    <w:rsid w:val="00FE6AFC"/>
    <w:rsid w:val="00FE6C27"/>
    <w:rsid w:val="00FE718A"/>
    <w:rsid w:val="00FE7215"/>
    <w:rsid w:val="00FE766E"/>
    <w:rsid w:val="00FE7704"/>
    <w:rsid w:val="00FE773A"/>
    <w:rsid w:val="00FE776C"/>
    <w:rsid w:val="00FE7775"/>
    <w:rsid w:val="00FE77E3"/>
    <w:rsid w:val="00FE7B09"/>
    <w:rsid w:val="00FE7B43"/>
    <w:rsid w:val="00FE7CDD"/>
    <w:rsid w:val="00FE7D96"/>
    <w:rsid w:val="00FE7E33"/>
    <w:rsid w:val="00FF000A"/>
    <w:rsid w:val="00FF02CE"/>
    <w:rsid w:val="00FF03E4"/>
    <w:rsid w:val="00FF06C2"/>
    <w:rsid w:val="00FF0ABD"/>
    <w:rsid w:val="00FF0B49"/>
    <w:rsid w:val="00FF0D7E"/>
    <w:rsid w:val="00FF0E52"/>
    <w:rsid w:val="00FF1449"/>
    <w:rsid w:val="00FF16C7"/>
    <w:rsid w:val="00FF1789"/>
    <w:rsid w:val="00FF1813"/>
    <w:rsid w:val="00FF1E04"/>
    <w:rsid w:val="00FF2048"/>
    <w:rsid w:val="00FF2101"/>
    <w:rsid w:val="00FF21CA"/>
    <w:rsid w:val="00FF21DD"/>
    <w:rsid w:val="00FF2324"/>
    <w:rsid w:val="00FF28A3"/>
    <w:rsid w:val="00FF28AC"/>
    <w:rsid w:val="00FF2B77"/>
    <w:rsid w:val="00FF2C6D"/>
    <w:rsid w:val="00FF3341"/>
    <w:rsid w:val="00FF3669"/>
    <w:rsid w:val="00FF368D"/>
    <w:rsid w:val="00FF37C7"/>
    <w:rsid w:val="00FF396C"/>
    <w:rsid w:val="00FF3AE9"/>
    <w:rsid w:val="00FF3CE5"/>
    <w:rsid w:val="00FF3D29"/>
    <w:rsid w:val="00FF3E62"/>
    <w:rsid w:val="00FF3ED1"/>
    <w:rsid w:val="00FF40B6"/>
    <w:rsid w:val="00FF4566"/>
    <w:rsid w:val="00FF478A"/>
    <w:rsid w:val="00FF483D"/>
    <w:rsid w:val="00FF48DF"/>
    <w:rsid w:val="00FF49E0"/>
    <w:rsid w:val="00FF4F4C"/>
    <w:rsid w:val="00FF5199"/>
    <w:rsid w:val="00FF545D"/>
    <w:rsid w:val="00FF5517"/>
    <w:rsid w:val="00FF5576"/>
    <w:rsid w:val="00FF55D6"/>
    <w:rsid w:val="00FF579F"/>
    <w:rsid w:val="00FF59F4"/>
    <w:rsid w:val="00FF5B6A"/>
    <w:rsid w:val="00FF5B83"/>
    <w:rsid w:val="00FF5C91"/>
    <w:rsid w:val="00FF5F9D"/>
    <w:rsid w:val="00FF61F5"/>
    <w:rsid w:val="00FF61FD"/>
    <w:rsid w:val="00FF61FE"/>
    <w:rsid w:val="00FF622F"/>
    <w:rsid w:val="00FF6340"/>
    <w:rsid w:val="00FF6620"/>
    <w:rsid w:val="00FF688F"/>
    <w:rsid w:val="00FF69C3"/>
    <w:rsid w:val="00FF69DC"/>
    <w:rsid w:val="00FF6D57"/>
    <w:rsid w:val="00FF77C0"/>
    <w:rsid w:val="00FF7A88"/>
    <w:rsid w:val="00FF7B49"/>
    <w:rsid w:val="00FF7C84"/>
    <w:rsid w:val="00FF7D8D"/>
    <w:rsid w:val="00FF7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02ADA2"/>
  <w15:chartTrackingRefBased/>
  <w15:docId w15:val="{DC90FBCC-DB17-4058-AA2B-81FB09FFE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55DF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55D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415</Words>
  <Characters>236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</dc:creator>
  <cp:keywords/>
  <dc:description/>
  <cp:lastModifiedBy>James Keavney</cp:lastModifiedBy>
  <cp:revision>4</cp:revision>
  <dcterms:created xsi:type="dcterms:W3CDTF">2020-11-12T20:37:00Z</dcterms:created>
  <dcterms:modified xsi:type="dcterms:W3CDTF">2020-11-15T13:30:00Z</dcterms:modified>
</cp:coreProperties>
</file>